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126A4" w14:textId="55289363" w:rsidR="009E6C35" w:rsidRPr="00571C4B" w:rsidRDefault="001D3FB8" w:rsidP="00B33F69">
      <w:pPr>
        <w:pStyle w:val="paragraph"/>
        <w:ind w:left="4320"/>
        <w:jc w:val="right"/>
        <w:textAlignment w:val="baseline"/>
        <w:rPr>
          <w:rStyle w:val="normaltextrun"/>
          <w:rFonts w:ascii="Tahoma" w:hAnsi="Tahoma" w:cs="Tahoma"/>
        </w:rPr>
      </w:pPr>
      <w:r>
        <w:rPr>
          <w:rStyle w:val="normaltextrun"/>
          <w:rFonts w:ascii="Tahoma" w:hAnsi="Tahoma" w:cs="Tahoma"/>
        </w:rPr>
        <w:tab/>
      </w:r>
      <w:r w:rsidR="009309FE">
        <w:rPr>
          <w:rStyle w:val="normaltextrun"/>
          <w:rFonts w:ascii="Tahoma" w:hAnsi="Tahoma" w:cs="Tahoma"/>
        </w:rPr>
        <w:t xml:space="preserve">January </w:t>
      </w:r>
      <w:r w:rsidR="00862A15">
        <w:rPr>
          <w:rStyle w:val="normaltextrun"/>
          <w:rFonts w:ascii="Tahoma" w:hAnsi="Tahoma" w:cs="Tahoma"/>
        </w:rPr>
        <w:t>2</w:t>
      </w:r>
      <w:r w:rsidR="007C1227">
        <w:rPr>
          <w:rStyle w:val="normaltextrun"/>
          <w:rFonts w:ascii="Tahoma" w:hAnsi="Tahoma" w:cs="Tahoma"/>
        </w:rPr>
        <w:t>8</w:t>
      </w:r>
      <w:r w:rsidR="009309FE">
        <w:rPr>
          <w:rStyle w:val="normaltextrun"/>
          <w:rFonts w:ascii="Tahoma" w:hAnsi="Tahoma" w:cs="Tahoma"/>
        </w:rPr>
        <w:t>, 2026</w:t>
      </w:r>
    </w:p>
    <w:p w14:paraId="3049D69B" w14:textId="4BFAFC00" w:rsidR="00B1122A" w:rsidRPr="00571C4B" w:rsidRDefault="00B1122A" w:rsidP="00B1122A">
      <w:pPr>
        <w:jc w:val="center"/>
        <w:rPr>
          <w:rFonts w:ascii="Tahoma" w:hAnsi="Tahoma" w:cs="Tahoma"/>
          <w:b/>
          <w:bCs/>
        </w:rPr>
      </w:pPr>
      <w:r w:rsidRPr="00571C4B">
        <w:rPr>
          <w:rFonts w:ascii="Tahoma" w:hAnsi="Tahoma" w:cs="Tahoma"/>
          <w:b/>
          <w:bCs/>
        </w:rPr>
        <w:t>GFO-2</w:t>
      </w:r>
      <w:r w:rsidR="3E07790D" w:rsidRPr="00571C4B">
        <w:rPr>
          <w:rFonts w:ascii="Tahoma" w:hAnsi="Tahoma" w:cs="Tahoma"/>
          <w:b/>
          <w:bCs/>
        </w:rPr>
        <w:t>4</w:t>
      </w:r>
      <w:r w:rsidR="00353981" w:rsidRPr="00571C4B">
        <w:rPr>
          <w:rFonts w:ascii="Tahoma" w:hAnsi="Tahoma" w:cs="Tahoma"/>
          <w:b/>
          <w:bCs/>
        </w:rPr>
        <w:t>-6</w:t>
      </w:r>
      <w:r w:rsidR="00076083" w:rsidRPr="00571C4B">
        <w:rPr>
          <w:rFonts w:ascii="Tahoma" w:hAnsi="Tahoma" w:cs="Tahoma"/>
          <w:b/>
          <w:bCs/>
        </w:rPr>
        <w:t>11</w:t>
      </w:r>
    </w:p>
    <w:p w14:paraId="3CF3724C" w14:textId="10C8E4C7" w:rsidR="00076083" w:rsidRPr="00571C4B" w:rsidRDefault="00076083" w:rsidP="00076083">
      <w:pPr>
        <w:jc w:val="center"/>
        <w:rPr>
          <w:rFonts w:ascii="Tahoma" w:eastAsia="Calibri" w:hAnsi="Tahoma" w:cs="Tahoma"/>
          <w:b/>
          <w:color w:val="000000" w:themeColor="text1"/>
        </w:rPr>
      </w:pPr>
      <w:r w:rsidRPr="00571C4B">
        <w:rPr>
          <w:rFonts w:ascii="Tahoma" w:eastAsia="Calibri" w:hAnsi="Tahoma" w:cs="Tahoma"/>
          <w:b/>
          <w:color w:val="000000" w:themeColor="text1"/>
        </w:rPr>
        <w:t xml:space="preserve">Implementation of Medium- and Heavy-Duty </w:t>
      </w:r>
    </w:p>
    <w:p w14:paraId="6274A38D" w14:textId="77777777" w:rsidR="00076083" w:rsidRPr="00571C4B" w:rsidRDefault="00076083" w:rsidP="00076083">
      <w:pPr>
        <w:jc w:val="center"/>
        <w:rPr>
          <w:rFonts w:ascii="Tahoma" w:eastAsia="Calibri" w:hAnsi="Tahoma" w:cs="Tahoma"/>
          <w:b/>
          <w:color w:val="000000" w:themeColor="text1"/>
        </w:rPr>
      </w:pPr>
      <w:r w:rsidRPr="00571C4B">
        <w:rPr>
          <w:rFonts w:ascii="Tahoma" w:eastAsia="Calibri" w:hAnsi="Tahoma" w:cs="Tahoma"/>
          <w:b/>
          <w:color w:val="000000" w:themeColor="text1"/>
        </w:rPr>
        <w:t>Zero-Emission Vehicle Infrastructure Blueprints 2.0</w:t>
      </w:r>
    </w:p>
    <w:p w14:paraId="6587D6BB" w14:textId="7FE6FC2C" w:rsidR="00B1122A" w:rsidRPr="00571C4B" w:rsidRDefault="00B1122A" w:rsidP="2FECB163">
      <w:pPr>
        <w:autoSpaceDE w:val="0"/>
        <w:autoSpaceDN w:val="0"/>
        <w:adjustRightInd w:val="0"/>
        <w:jc w:val="center"/>
        <w:rPr>
          <w:rFonts w:ascii="Tahoma" w:eastAsia="Calibri" w:hAnsi="Tahoma" w:cs="Tahoma"/>
          <w:b/>
          <w:bCs/>
          <w:color w:val="000000"/>
          <w:u w:val="single"/>
        </w:rPr>
      </w:pPr>
      <w:r w:rsidRPr="00571C4B">
        <w:rPr>
          <w:rFonts w:ascii="Tahoma" w:eastAsia="Calibri" w:hAnsi="Tahoma" w:cs="Tahoma"/>
          <w:b/>
          <w:bCs/>
          <w:color w:val="000000" w:themeColor="text1"/>
          <w:u w:val="single"/>
        </w:rPr>
        <w:t xml:space="preserve">Addendum </w:t>
      </w:r>
      <w:r w:rsidR="00807D47" w:rsidRPr="00571C4B">
        <w:rPr>
          <w:rFonts w:ascii="Tahoma" w:eastAsia="Calibri" w:hAnsi="Tahoma" w:cs="Tahoma"/>
          <w:b/>
          <w:bCs/>
          <w:color w:val="000000" w:themeColor="text1"/>
          <w:u w:val="single"/>
        </w:rPr>
        <w:t>0</w:t>
      </w:r>
      <w:r w:rsidR="006D1010">
        <w:rPr>
          <w:rFonts w:ascii="Tahoma" w:eastAsia="Calibri" w:hAnsi="Tahoma" w:cs="Tahoma"/>
          <w:b/>
          <w:bCs/>
          <w:color w:val="000000" w:themeColor="text1"/>
          <w:u w:val="single"/>
        </w:rPr>
        <w:t>8</w:t>
      </w:r>
    </w:p>
    <w:p w14:paraId="363B15A9" w14:textId="77777777" w:rsidR="00B1122A" w:rsidRPr="00571C4B" w:rsidRDefault="00B1122A" w:rsidP="00B1122A">
      <w:pPr>
        <w:autoSpaceDE w:val="0"/>
        <w:autoSpaceDN w:val="0"/>
        <w:adjustRightInd w:val="0"/>
        <w:jc w:val="center"/>
        <w:rPr>
          <w:rFonts w:ascii="Tahoma" w:eastAsia="Calibri" w:hAnsi="Tahoma" w:cs="Tahoma"/>
          <w:b/>
          <w:bCs/>
          <w:color w:val="000000"/>
        </w:rPr>
      </w:pPr>
    </w:p>
    <w:p w14:paraId="28220DB1" w14:textId="1D818C2D" w:rsidR="00FD441B" w:rsidRPr="00571C4B" w:rsidRDefault="00B1122A" w:rsidP="00B1122A">
      <w:pPr>
        <w:autoSpaceDE w:val="0"/>
        <w:autoSpaceDN w:val="0"/>
        <w:adjustRightInd w:val="0"/>
        <w:rPr>
          <w:rFonts w:ascii="Tahoma" w:eastAsia="Calibri" w:hAnsi="Tahoma" w:cs="Tahoma"/>
          <w:color w:val="000000"/>
        </w:rPr>
      </w:pPr>
      <w:r w:rsidRPr="00571C4B">
        <w:rPr>
          <w:rFonts w:ascii="Tahoma" w:eastAsia="Calibri" w:hAnsi="Tahoma" w:cs="Tahoma"/>
          <w:color w:val="000000" w:themeColor="text1"/>
        </w:rPr>
        <w:t>The purpose of this addendum is to notify potential applicants of changes that have been made to GFO-2</w:t>
      </w:r>
      <w:r w:rsidR="6BF0E62C" w:rsidRPr="00571C4B">
        <w:rPr>
          <w:rFonts w:ascii="Tahoma" w:eastAsia="Calibri" w:hAnsi="Tahoma" w:cs="Tahoma"/>
          <w:color w:val="000000" w:themeColor="text1"/>
        </w:rPr>
        <w:t>4</w:t>
      </w:r>
      <w:r w:rsidR="00353981" w:rsidRPr="00571C4B">
        <w:rPr>
          <w:rFonts w:ascii="Tahoma" w:eastAsia="Calibri" w:hAnsi="Tahoma" w:cs="Tahoma"/>
          <w:color w:val="000000" w:themeColor="text1"/>
        </w:rPr>
        <w:t>-6</w:t>
      </w:r>
      <w:r w:rsidR="00076083" w:rsidRPr="00571C4B">
        <w:rPr>
          <w:rFonts w:ascii="Tahoma" w:eastAsia="Calibri" w:hAnsi="Tahoma" w:cs="Tahoma"/>
          <w:color w:val="000000" w:themeColor="text1"/>
        </w:rPr>
        <w:t>11</w:t>
      </w:r>
      <w:r w:rsidRPr="00571C4B">
        <w:rPr>
          <w:rFonts w:ascii="Tahoma" w:eastAsia="Calibri" w:hAnsi="Tahoma" w:cs="Tahoma"/>
          <w:color w:val="000000" w:themeColor="text1"/>
        </w:rPr>
        <w:t xml:space="preserve">. </w:t>
      </w:r>
    </w:p>
    <w:p w14:paraId="24A5A8EC" w14:textId="77777777" w:rsidR="00FD441B" w:rsidRPr="00571C4B" w:rsidRDefault="00FD441B" w:rsidP="00B1122A">
      <w:pPr>
        <w:autoSpaceDE w:val="0"/>
        <w:autoSpaceDN w:val="0"/>
        <w:adjustRightInd w:val="0"/>
        <w:rPr>
          <w:rFonts w:ascii="Tahoma" w:eastAsia="Calibri" w:hAnsi="Tahoma" w:cs="Tahoma"/>
          <w:color w:val="000000"/>
        </w:rPr>
      </w:pPr>
    </w:p>
    <w:p w14:paraId="000B0B09" w14:textId="14A3528B" w:rsidR="00B1122A" w:rsidRDefault="00B1122A" w:rsidP="0000028A">
      <w:pPr>
        <w:autoSpaceDE w:val="0"/>
        <w:autoSpaceDN w:val="0"/>
        <w:adjustRightInd w:val="0"/>
        <w:rPr>
          <w:rFonts w:ascii="Tahoma" w:eastAsia="Calibri" w:hAnsi="Tahoma" w:cs="Tahoma"/>
          <w:color w:val="000000" w:themeColor="text1"/>
        </w:rPr>
      </w:pPr>
      <w:r w:rsidRPr="00571C4B">
        <w:rPr>
          <w:rFonts w:ascii="Tahoma" w:eastAsia="Calibri" w:hAnsi="Tahoma" w:cs="Tahoma"/>
          <w:color w:val="000000" w:themeColor="text1"/>
        </w:rPr>
        <w:t>The addendum includes revisions to the Solicitation Manual</w:t>
      </w:r>
      <w:r w:rsidR="00AB18A0">
        <w:rPr>
          <w:rFonts w:ascii="Tahoma" w:eastAsia="Calibri" w:hAnsi="Tahoma" w:cs="Tahoma"/>
          <w:color w:val="000000" w:themeColor="text1"/>
        </w:rPr>
        <w:t xml:space="preserve"> and Questions and Answers</w:t>
      </w:r>
      <w:r w:rsidR="00DB61B4" w:rsidRPr="00571C4B">
        <w:rPr>
          <w:rFonts w:ascii="Tahoma" w:eastAsia="Calibri" w:hAnsi="Tahoma" w:cs="Tahoma"/>
          <w:color w:val="000000" w:themeColor="text1"/>
        </w:rPr>
        <w:t>. </w:t>
      </w:r>
      <w:r w:rsidRPr="00571C4B">
        <w:rPr>
          <w:rFonts w:ascii="Tahoma" w:eastAsia="Calibri" w:hAnsi="Tahoma" w:cs="Tahoma"/>
          <w:color w:val="000000" w:themeColor="text1"/>
        </w:rPr>
        <w:t xml:space="preserve">Added language appears in </w:t>
      </w:r>
      <w:r w:rsidRPr="00571C4B">
        <w:rPr>
          <w:rFonts w:ascii="Tahoma" w:eastAsia="Calibri" w:hAnsi="Tahoma" w:cs="Tahoma"/>
          <w:b/>
          <w:color w:val="000000" w:themeColor="text1"/>
          <w:u w:val="single"/>
        </w:rPr>
        <w:t>bold underline</w:t>
      </w:r>
      <w:r w:rsidRPr="00571C4B">
        <w:rPr>
          <w:rFonts w:ascii="Tahoma" w:eastAsia="Calibri" w:hAnsi="Tahoma" w:cs="Tahoma"/>
          <w:color w:val="000000" w:themeColor="text1"/>
        </w:rPr>
        <w:t>, and deleted language appears in [</w:t>
      </w:r>
      <w:r w:rsidRPr="00571C4B">
        <w:rPr>
          <w:rFonts w:ascii="Tahoma" w:eastAsia="Calibri" w:hAnsi="Tahoma" w:cs="Tahoma"/>
          <w:strike/>
          <w:color w:val="000000" w:themeColor="text1"/>
        </w:rPr>
        <w:t>strikethrough</w:t>
      </w:r>
      <w:r w:rsidRPr="00571C4B">
        <w:rPr>
          <w:rFonts w:ascii="Tahoma" w:eastAsia="Calibri" w:hAnsi="Tahoma" w:cs="Tahoma"/>
          <w:color w:val="000000" w:themeColor="text1"/>
        </w:rPr>
        <w:t>] and within square brackets.</w:t>
      </w:r>
    </w:p>
    <w:p w14:paraId="3BD25787" w14:textId="77777777" w:rsidR="00B65031" w:rsidRDefault="00B65031" w:rsidP="0000028A">
      <w:pPr>
        <w:autoSpaceDE w:val="0"/>
        <w:autoSpaceDN w:val="0"/>
        <w:adjustRightInd w:val="0"/>
        <w:rPr>
          <w:rFonts w:ascii="Tahoma" w:eastAsia="Calibri" w:hAnsi="Tahoma" w:cs="Tahoma"/>
          <w:color w:val="000000" w:themeColor="text1"/>
        </w:rPr>
      </w:pPr>
    </w:p>
    <w:p w14:paraId="24E6ADEF" w14:textId="77777777" w:rsidR="00B65031" w:rsidRPr="00571C4B" w:rsidRDefault="00B65031" w:rsidP="00B65031">
      <w:pPr>
        <w:autoSpaceDE w:val="0"/>
        <w:autoSpaceDN w:val="0"/>
        <w:adjustRightInd w:val="0"/>
        <w:rPr>
          <w:rFonts w:ascii="Tahoma" w:eastAsia="Calibri" w:hAnsi="Tahoma" w:cs="Tahoma"/>
          <w:color w:val="000000"/>
        </w:rPr>
      </w:pPr>
      <w:r w:rsidRPr="00571C4B">
        <w:rPr>
          <w:rFonts w:ascii="Tahoma" w:eastAsia="Calibri" w:hAnsi="Tahoma" w:cs="Tahoma"/>
          <w:color w:val="000000"/>
        </w:rPr>
        <w:t xml:space="preserve">The addendum also includes an updated question-and-answer set posted on the </w:t>
      </w:r>
      <w:hyperlink r:id="rId11" w:history="1">
        <w:r w:rsidRPr="00571C4B">
          <w:rPr>
            <w:rStyle w:val="Hyperlink"/>
            <w:rFonts w:ascii="Tahoma" w:eastAsia="Calibri" w:hAnsi="Tahoma" w:cs="Tahoma"/>
          </w:rPr>
          <w:t>CEC’s solicitation information website</w:t>
        </w:r>
      </w:hyperlink>
      <w:r w:rsidRPr="00571C4B">
        <w:rPr>
          <w:rFonts w:ascii="Tahoma" w:eastAsia="Calibri" w:hAnsi="Tahoma" w:cs="Tahoma"/>
          <w:color w:val="000000"/>
        </w:rPr>
        <w:t xml:space="preserve"> at </w:t>
      </w:r>
      <w:r w:rsidRPr="00571C4B">
        <w:rPr>
          <w:rStyle w:val="normaltextrun"/>
          <w:rFonts w:ascii="Tahoma" w:hAnsi="Tahoma" w:cs="Tahoma"/>
          <w:color w:val="000000"/>
          <w:shd w:val="clear" w:color="auto" w:fill="FFFFFF"/>
        </w:rPr>
        <w:t>www.energy.ca.gov/funding-opportunities/solicitations.</w:t>
      </w:r>
    </w:p>
    <w:p w14:paraId="74482B55" w14:textId="77777777" w:rsidR="009F4B67" w:rsidRPr="00571C4B" w:rsidRDefault="009F4B67" w:rsidP="00D3505A">
      <w:pPr>
        <w:autoSpaceDE w:val="0"/>
        <w:autoSpaceDN w:val="0"/>
        <w:adjustRightInd w:val="0"/>
        <w:rPr>
          <w:rFonts w:ascii="Tahoma" w:eastAsiaTheme="majorEastAsia" w:hAnsi="Tahoma" w:cs="Tahoma"/>
          <w:b/>
        </w:rPr>
      </w:pPr>
    </w:p>
    <w:p w14:paraId="784AD453" w14:textId="4EC490EB" w:rsidR="00BE400E" w:rsidRPr="00571C4B" w:rsidRDefault="00B1122A" w:rsidP="009719FB">
      <w:pPr>
        <w:keepNext/>
        <w:keepLines/>
        <w:spacing w:after="240"/>
        <w:outlineLvl w:val="1"/>
        <w:rPr>
          <w:b/>
        </w:rPr>
      </w:pPr>
      <w:r w:rsidRPr="00571C4B">
        <w:rPr>
          <w:rFonts w:ascii="Tahoma" w:eastAsiaTheme="majorEastAsia" w:hAnsi="Tahoma" w:cs="Tahoma"/>
          <w:b/>
        </w:rPr>
        <w:t xml:space="preserve">Solicitation Manual </w:t>
      </w:r>
      <w:bookmarkStart w:id="0" w:name="_Toc155803478"/>
    </w:p>
    <w:bookmarkEnd w:id="0"/>
    <w:p w14:paraId="368DF8FE" w14:textId="1333AE42" w:rsidR="00B93AF0" w:rsidRPr="00DF21C4" w:rsidRDefault="00BD07DD" w:rsidP="00DF21C4">
      <w:pPr>
        <w:pStyle w:val="ListParagraph"/>
        <w:numPr>
          <w:ilvl w:val="0"/>
          <w:numId w:val="1"/>
        </w:numPr>
        <w:ind w:left="540" w:hanging="540"/>
        <w:rPr>
          <w:rFonts w:ascii="Tahoma" w:eastAsia="Tahoma" w:hAnsi="Tahoma" w:cs="Tahoma"/>
          <w:b/>
          <w:bCs/>
          <w:color w:val="000000"/>
        </w:rPr>
      </w:pPr>
      <w:r w:rsidRPr="00BD07DD">
        <w:rPr>
          <w:rFonts w:ascii="Tahoma" w:eastAsia="Tahoma" w:hAnsi="Tahoma" w:cs="Tahoma"/>
          <w:b/>
          <w:bCs/>
          <w:color w:val="000000"/>
        </w:rPr>
        <w:t>Section I</w:t>
      </w:r>
      <w:r w:rsidR="006D1010">
        <w:rPr>
          <w:rFonts w:ascii="Tahoma" w:eastAsia="Tahoma" w:hAnsi="Tahoma" w:cs="Tahoma"/>
          <w:b/>
          <w:bCs/>
          <w:color w:val="000000"/>
        </w:rPr>
        <w:t>I</w:t>
      </w:r>
      <w:r w:rsidRPr="00BD07DD">
        <w:rPr>
          <w:rFonts w:ascii="Tahoma" w:eastAsia="Tahoma" w:hAnsi="Tahoma" w:cs="Tahoma"/>
          <w:b/>
          <w:bCs/>
          <w:color w:val="000000"/>
        </w:rPr>
        <w:t>.</w:t>
      </w:r>
      <w:r w:rsidR="006D1010">
        <w:rPr>
          <w:rFonts w:ascii="Tahoma" w:eastAsia="Tahoma" w:hAnsi="Tahoma" w:cs="Tahoma"/>
          <w:b/>
          <w:bCs/>
          <w:color w:val="000000"/>
        </w:rPr>
        <w:t>B</w:t>
      </w:r>
      <w:r w:rsidRPr="00BD07DD">
        <w:rPr>
          <w:rFonts w:ascii="Tahoma" w:eastAsia="Tahoma" w:hAnsi="Tahoma" w:cs="Tahoma"/>
          <w:b/>
          <w:bCs/>
          <w:color w:val="000000"/>
        </w:rPr>
        <w:t>.</w:t>
      </w:r>
      <w:r w:rsidR="0020504A">
        <w:rPr>
          <w:rFonts w:ascii="Tahoma" w:eastAsia="Tahoma" w:hAnsi="Tahoma" w:cs="Tahoma"/>
          <w:b/>
          <w:bCs/>
          <w:color w:val="000000"/>
        </w:rPr>
        <w:t>4.</w:t>
      </w:r>
      <w:r w:rsidRPr="00BD07DD">
        <w:rPr>
          <w:rFonts w:ascii="Tahoma" w:eastAsia="Tahoma" w:hAnsi="Tahoma" w:cs="Tahoma"/>
          <w:b/>
          <w:bCs/>
          <w:color w:val="000000"/>
        </w:rPr>
        <w:t xml:space="preserve"> </w:t>
      </w:r>
      <w:r w:rsidR="00DF21C4" w:rsidRPr="00DF21C4">
        <w:rPr>
          <w:rFonts w:ascii="Tahoma" w:eastAsia="Tahoma" w:hAnsi="Tahoma" w:cs="Tahoma"/>
          <w:b/>
          <w:bCs/>
          <w:color w:val="000000"/>
        </w:rPr>
        <w:t>Vehicle Deployment Requirements</w:t>
      </w:r>
    </w:p>
    <w:p w14:paraId="446AE029" w14:textId="77777777" w:rsidR="00A11CE2" w:rsidRPr="00A11CE2" w:rsidRDefault="00DF21C4" w:rsidP="007C096A">
      <w:pPr>
        <w:pStyle w:val="ListParagraph"/>
        <w:spacing w:after="120"/>
        <w:ind w:left="547"/>
        <w:contextualSpacing w:val="0"/>
        <w:rPr>
          <w:rFonts w:ascii="Tahoma" w:hAnsi="Tahoma" w:cs="Tahoma"/>
        </w:rPr>
      </w:pPr>
      <w:r>
        <w:rPr>
          <w:rFonts w:ascii="Tahoma" w:hAnsi="Tahoma" w:cs="Tahoma"/>
        </w:rPr>
        <w:br/>
      </w:r>
      <w:r w:rsidR="00A11CE2" w:rsidRPr="00A11CE2">
        <w:rPr>
          <w:rFonts w:ascii="Tahoma" w:hAnsi="Tahoma" w:cs="Tahoma"/>
        </w:rPr>
        <w:t>If proposing a Private Access [</w:t>
      </w:r>
      <w:r w:rsidR="00A11CE2" w:rsidRPr="00E51C59">
        <w:rPr>
          <w:rFonts w:ascii="Tahoma" w:hAnsi="Tahoma" w:cs="Tahoma"/>
          <w:strike/>
        </w:rPr>
        <w:t>or Shared Access</w:t>
      </w:r>
      <w:r w:rsidR="00A11CE2" w:rsidRPr="00A11CE2">
        <w:rPr>
          <w:rFonts w:ascii="Tahoma" w:hAnsi="Tahoma" w:cs="Tahoma"/>
        </w:rPr>
        <w:t xml:space="preserve">] infrastructure project </w:t>
      </w:r>
      <w:r w:rsidR="00A11CE2" w:rsidRPr="00A11CE2">
        <w:rPr>
          <w:rFonts w:ascii="Tahoma" w:hAnsi="Tahoma" w:cs="Tahoma"/>
          <w:b/>
          <w:bCs/>
          <w:u w:val="single"/>
        </w:rPr>
        <w:t>(excluding the public entities covered by the exceptions listed in Section II.B.2.)</w:t>
      </w:r>
      <w:r w:rsidR="00A11CE2" w:rsidRPr="00A11CE2">
        <w:rPr>
          <w:rFonts w:ascii="Tahoma" w:hAnsi="Tahoma" w:cs="Tahoma"/>
        </w:rPr>
        <w:t xml:space="preserve">, the fleet that is being provided with charging or fueling must commit to: </w:t>
      </w:r>
    </w:p>
    <w:p w14:paraId="532657D7" w14:textId="73DE0359" w:rsidR="00A11CE2" w:rsidRPr="00A11CE2" w:rsidRDefault="00A11CE2" w:rsidP="007C096A">
      <w:pPr>
        <w:pStyle w:val="ListParagraph"/>
        <w:numPr>
          <w:ilvl w:val="0"/>
          <w:numId w:val="16"/>
        </w:numPr>
        <w:spacing w:after="120"/>
        <w:ind w:left="1267"/>
        <w:contextualSpacing w:val="0"/>
        <w:rPr>
          <w:rFonts w:ascii="Tahoma" w:hAnsi="Tahoma" w:cs="Tahoma"/>
        </w:rPr>
      </w:pPr>
      <w:r w:rsidRPr="0DD6ADB6">
        <w:rPr>
          <w:rFonts w:ascii="Tahoma" w:hAnsi="Tahoma" w:cs="Tahoma"/>
        </w:rPr>
        <w:t>At least [</w:t>
      </w:r>
      <w:r w:rsidRPr="0DD6ADB6">
        <w:rPr>
          <w:rFonts w:ascii="Tahoma" w:hAnsi="Tahoma" w:cs="Tahoma"/>
          <w:strike/>
        </w:rPr>
        <w:t>two</w:t>
      </w:r>
      <w:r w:rsidRPr="0DD6ADB6">
        <w:rPr>
          <w:rFonts w:ascii="Tahoma" w:hAnsi="Tahoma" w:cs="Tahoma"/>
        </w:rPr>
        <w:t xml:space="preserve">] </w:t>
      </w:r>
      <w:r w:rsidRPr="0DD6ADB6">
        <w:rPr>
          <w:rFonts w:ascii="Tahoma" w:hAnsi="Tahoma" w:cs="Tahoma"/>
          <w:b/>
          <w:bCs/>
          <w:u w:val="single"/>
        </w:rPr>
        <w:t xml:space="preserve">one </w:t>
      </w:r>
      <w:r w:rsidRPr="0DD6ADB6">
        <w:rPr>
          <w:rFonts w:ascii="Tahoma" w:hAnsi="Tahoma" w:cs="Tahoma"/>
        </w:rPr>
        <w:t>MDHD EV[</w:t>
      </w:r>
      <w:r w:rsidRPr="00361026">
        <w:rPr>
          <w:rFonts w:ascii="Tahoma" w:hAnsi="Tahoma" w:cs="Tahoma"/>
          <w:strike/>
        </w:rPr>
        <w:t>s</w:t>
      </w:r>
      <w:r w:rsidRPr="0DD6ADB6">
        <w:rPr>
          <w:rFonts w:ascii="Tahoma" w:hAnsi="Tahoma" w:cs="Tahoma"/>
        </w:rPr>
        <w:t xml:space="preserve">] per </w:t>
      </w:r>
      <w:r w:rsidR="2BC12A8C" w:rsidRPr="0DD6ADB6">
        <w:rPr>
          <w:rFonts w:ascii="Tahoma" w:hAnsi="Tahoma" w:cs="Tahoma"/>
        </w:rPr>
        <w:t>[</w:t>
      </w:r>
      <w:r w:rsidRPr="0DD6ADB6">
        <w:rPr>
          <w:rFonts w:ascii="Tahoma" w:hAnsi="Tahoma" w:cs="Tahoma"/>
          <w:strike/>
        </w:rPr>
        <w:t>Level 2</w:t>
      </w:r>
      <w:r w:rsidR="31B7B3E7" w:rsidRPr="0DD6ADB6">
        <w:rPr>
          <w:rFonts w:ascii="Tahoma" w:hAnsi="Tahoma" w:cs="Tahoma"/>
        </w:rPr>
        <w:t>]</w:t>
      </w:r>
      <w:r w:rsidRPr="0DD6ADB6">
        <w:rPr>
          <w:rFonts w:ascii="Tahoma" w:hAnsi="Tahoma" w:cs="Tahoma"/>
        </w:rPr>
        <w:t xml:space="preserve"> charging port proposed for CEC funding</w:t>
      </w:r>
      <w:r w:rsidRPr="0DD6ADB6">
        <w:rPr>
          <w:rFonts w:ascii="Tahoma" w:hAnsi="Tahoma" w:cs="Tahoma"/>
          <w:b/>
          <w:bCs/>
          <w:u w:val="single"/>
        </w:rPr>
        <w:t>. Applicants that can demonstrate vehicles above a 1-to-1 ratio will score higher.</w:t>
      </w:r>
      <w:r w:rsidRPr="0DD6ADB6">
        <w:rPr>
          <w:rFonts w:ascii="Tahoma" w:hAnsi="Tahoma" w:cs="Tahoma"/>
        </w:rPr>
        <w:t xml:space="preserve"> [</w:t>
      </w:r>
      <w:r w:rsidRPr="0DD6ADB6">
        <w:rPr>
          <w:rFonts w:ascii="Tahoma" w:hAnsi="Tahoma" w:cs="Tahoma"/>
          <w:strike/>
        </w:rPr>
        <w:t>;</w:t>
      </w:r>
      <w:r w:rsidRPr="0DD6ADB6">
        <w:rPr>
          <w:rFonts w:ascii="Tahoma" w:hAnsi="Tahoma" w:cs="Tahoma"/>
        </w:rPr>
        <w:t>]</w:t>
      </w:r>
    </w:p>
    <w:p w14:paraId="0104AFDF" w14:textId="1EC6E503" w:rsidR="00A11CE2" w:rsidRPr="00A11CE2" w:rsidRDefault="009D0BF8" w:rsidP="007C096A">
      <w:pPr>
        <w:pStyle w:val="ListParagraph"/>
        <w:numPr>
          <w:ilvl w:val="0"/>
          <w:numId w:val="16"/>
        </w:numPr>
        <w:spacing w:after="120"/>
        <w:ind w:left="1267"/>
        <w:contextualSpacing w:val="0"/>
        <w:rPr>
          <w:rFonts w:ascii="Tahoma" w:hAnsi="Tahoma" w:cs="Tahoma"/>
        </w:rPr>
      </w:pPr>
      <w:r>
        <w:rPr>
          <w:rFonts w:ascii="Tahoma" w:hAnsi="Tahoma" w:cs="Tahoma"/>
        </w:rPr>
        <w:t>[</w:t>
      </w:r>
      <w:r w:rsidR="00A11CE2" w:rsidRPr="009D0BF8">
        <w:rPr>
          <w:rFonts w:ascii="Tahoma" w:hAnsi="Tahoma" w:cs="Tahoma"/>
          <w:strike/>
        </w:rPr>
        <w:t>At least three MDHD EVs per DC fast charging port proposed for CEC funding;</w:t>
      </w:r>
      <w:r>
        <w:rPr>
          <w:rFonts w:ascii="Tahoma" w:hAnsi="Tahoma" w:cs="Tahoma"/>
        </w:rPr>
        <w:t>]</w:t>
      </w:r>
      <w:r w:rsidR="00A11CE2" w:rsidRPr="00A11CE2">
        <w:rPr>
          <w:rFonts w:ascii="Tahoma" w:hAnsi="Tahoma" w:cs="Tahoma"/>
        </w:rPr>
        <w:t xml:space="preserve"> </w:t>
      </w:r>
    </w:p>
    <w:p w14:paraId="2BDBAC8B" w14:textId="77777777" w:rsidR="00A11CE2" w:rsidRPr="00A11CE2" w:rsidRDefault="00A11CE2" w:rsidP="007C096A">
      <w:pPr>
        <w:pStyle w:val="ListParagraph"/>
        <w:numPr>
          <w:ilvl w:val="0"/>
          <w:numId w:val="16"/>
        </w:numPr>
        <w:spacing w:after="120"/>
        <w:ind w:left="1267"/>
        <w:contextualSpacing w:val="0"/>
        <w:rPr>
          <w:rFonts w:ascii="Tahoma" w:hAnsi="Tahoma" w:cs="Tahoma"/>
        </w:rPr>
      </w:pPr>
      <w:r w:rsidRPr="00A11CE2">
        <w:rPr>
          <w:rFonts w:ascii="Tahoma" w:hAnsi="Tahoma" w:cs="Tahoma"/>
        </w:rPr>
        <w:t xml:space="preserve">At least 15 MDHD FCEVs per every one hydrogen fueling position proposed for CEC </w:t>
      </w:r>
      <w:proofErr w:type="gramStart"/>
      <w:r w:rsidRPr="00A11CE2">
        <w:rPr>
          <w:rFonts w:ascii="Tahoma" w:hAnsi="Tahoma" w:cs="Tahoma"/>
        </w:rPr>
        <w:t>funding;</w:t>
      </w:r>
      <w:proofErr w:type="gramEnd"/>
      <w:r w:rsidRPr="00A11CE2">
        <w:rPr>
          <w:rFonts w:ascii="Tahoma" w:hAnsi="Tahoma" w:cs="Tahoma"/>
        </w:rPr>
        <w:t xml:space="preserve"> or</w:t>
      </w:r>
    </w:p>
    <w:p w14:paraId="2577229F" w14:textId="35CE9F6B" w:rsidR="00A11CE2" w:rsidRPr="00A11CE2" w:rsidRDefault="00A11CE2" w:rsidP="00A11CE2">
      <w:pPr>
        <w:pStyle w:val="ListParagraph"/>
        <w:numPr>
          <w:ilvl w:val="0"/>
          <w:numId w:val="16"/>
        </w:numPr>
        <w:rPr>
          <w:rFonts w:ascii="Tahoma" w:hAnsi="Tahoma" w:cs="Tahoma"/>
        </w:rPr>
      </w:pPr>
      <w:r w:rsidRPr="00A11CE2">
        <w:rPr>
          <w:rFonts w:ascii="Tahoma" w:hAnsi="Tahoma" w:cs="Tahoma"/>
        </w:rPr>
        <w:t>At least one specialty vehicle, off-road equipment/vehicle, or non-road vehicle per EV charging port or hydrogen refueling position</w:t>
      </w:r>
      <w:r w:rsidR="002B4794" w:rsidRPr="002B4794">
        <w:rPr>
          <w:rFonts w:ascii="Tahoma" w:eastAsia="Tahoma" w:hAnsi="Tahoma" w:cs="Tahoma"/>
          <w:b/>
          <w:bCs/>
          <w:color w:val="000000" w:themeColor="text1"/>
          <w:u w:val="single"/>
        </w:rPr>
        <w:t xml:space="preserve"> </w:t>
      </w:r>
      <w:r w:rsidR="002B4794">
        <w:rPr>
          <w:rFonts w:ascii="Tahoma" w:eastAsia="Tahoma" w:hAnsi="Tahoma" w:cs="Tahoma"/>
          <w:b/>
          <w:bCs/>
          <w:color w:val="000000" w:themeColor="text1"/>
          <w:u w:val="single"/>
        </w:rPr>
        <w:t>proposed for CEC funding</w:t>
      </w:r>
      <w:r w:rsidRPr="00A11CE2">
        <w:rPr>
          <w:rFonts w:ascii="Tahoma" w:hAnsi="Tahoma" w:cs="Tahoma"/>
        </w:rPr>
        <w:t>.</w:t>
      </w:r>
      <w:r w:rsidR="00F7476D">
        <w:rPr>
          <w:rFonts w:ascii="Tahoma" w:hAnsi="Tahoma" w:cs="Tahoma"/>
        </w:rPr>
        <w:br/>
      </w:r>
    </w:p>
    <w:p w14:paraId="6677EFBC" w14:textId="06D4DAC0" w:rsidR="00A11CE2" w:rsidRPr="00A11CE2" w:rsidRDefault="00A11CE2" w:rsidP="00A11CE2">
      <w:pPr>
        <w:pStyle w:val="ListParagraph"/>
        <w:ind w:left="540"/>
        <w:rPr>
          <w:rFonts w:ascii="Tahoma" w:hAnsi="Tahoma" w:cs="Tahoma"/>
          <w:b/>
          <w:bCs/>
          <w:u w:val="single"/>
        </w:rPr>
      </w:pPr>
      <w:r w:rsidRPr="00A11CE2">
        <w:rPr>
          <w:rFonts w:ascii="Tahoma" w:hAnsi="Tahoma" w:cs="Tahoma"/>
          <w:b/>
          <w:bCs/>
          <w:u w:val="single"/>
        </w:rPr>
        <w:t>These vehicle</w:t>
      </w:r>
      <w:r w:rsidR="658B9778" w:rsidRPr="774E0F73">
        <w:rPr>
          <w:rFonts w:ascii="Tahoma" w:hAnsi="Tahoma" w:cs="Tahoma"/>
          <w:b/>
          <w:bCs/>
          <w:u w:val="single"/>
        </w:rPr>
        <w:t>-</w:t>
      </w:r>
      <w:r w:rsidRPr="00A11CE2">
        <w:rPr>
          <w:rFonts w:ascii="Tahoma" w:hAnsi="Tahoma" w:cs="Tahoma"/>
          <w:b/>
          <w:bCs/>
          <w:u w:val="single"/>
        </w:rPr>
        <w:t>to</w:t>
      </w:r>
      <w:r w:rsidR="0F7D85CA" w:rsidRPr="774E0F73">
        <w:rPr>
          <w:rFonts w:ascii="Tahoma" w:hAnsi="Tahoma" w:cs="Tahoma"/>
          <w:b/>
          <w:bCs/>
          <w:u w:val="single"/>
        </w:rPr>
        <w:t>-</w:t>
      </w:r>
      <w:r w:rsidRPr="00A11CE2">
        <w:rPr>
          <w:rFonts w:ascii="Tahoma" w:hAnsi="Tahoma" w:cs="Tahoma"/>
          <w:b/>
          <w:bCs/>
          <w:u w:val="single"/>
        </w:rPr>
        <w:t>infrastructure ratios are used solely to assess eligibility and infrastructure justification. They are not duty</w:t>
      </w:r>
      <w:r w:rsidR="3DCB2DA2" w:rsidRPr="774E0F73">
        <w:rPr>
          <w:rFonts w:ascii="Tahoma" w:hAnsi="Tahoma" w:cs="Tahoma"/>
          <w:b/>
          <w:bCs/>
          <w:u w:val="single"/>
        </w:rPr>
        <w:t>-</w:t>
      </w:r>
      <w:r w:rsidRPr="00A11CE2">
        <w:rPr>
          <w:rFonts w:ascii="Tahoma" w:hAnsi="Tahoma" w:cs="Tahoma"/>
          <w:b/>
          <w:bCs/>
          <w:u w:val="single"/>
        </w:rPr>
        <w:t>cycle or in</w:t>
      </w:r>
      <w:r w:rsidR="3CB6738C" w:rsidRPr="774E0F73">
        <w:rPr>
          <w:rFonts w:ascii="Tahoma" w:hAnsi="Tahoma" w:cs="Tahoma"/>
          <w:b/>
          <w:bCs/>
          <w:u w:val="single"/>
        </w:rPr>
        <w:t>-</w:t>
      </w:r>
      <w:r w:rsidRPr="00A11CE2">
        <w:rPr>
          <w:rFonts w:ascii="Tahoma" w:hAnsi="Tahoma" w:cs="Tahoma"/>
          <w:b/>
          <w:bCs/>
          <w:u w:val="single"/>
        </w:rPr>
        <w:t>use operational requirements.</w:t>
      </w:r>
    </w:p>
    <w:p w14:paraId="01D0D1B2" w14:textId="51CDBC53" w:rsidR="006D09B8" w:rsidRPr="006D09B8" w:rsidRDefault="006D09B8" w:rsidP="006D09B8">
      <w:pPr>
        <w:pStyle w:val="ListParagraph"/>
        <w:ind w:left="540"/>
        <w:rPr>
          <w:rFonts w:ascii="Tahoma" w:hAnsi="Tahoma" w:cs="Tahoma"/>
        </w:rPr>
      </w:pPr>
      <w:r>
        <w:rPr>
          <w:rFonts w:ascii="Tahoma" w:hAnsi="Tahoma" w:cs="Tahoma"/>
        </w:rPr>
        <w:br/>
      </w:r>
      <w:r w:rsidRPr="006D09B8">
        <w:rPr>
          <w:rFonts w:ascii="Tahoma" w:hAnsi="Tahoma" w:cs="Tahoma"/>
        </w:rPr>
        <w:t xml:space="preserve">The vehicles being supported must either be new vehicles being </w:t>
      </w:r>
      <w:proofErr w:type="gramStart"/>
      <w:r w:rsidRPr="006D09B8">
        <w:rPr>
          <w:rFonts w:ascii="Tahoma" w:hAnsi="Tahoma" w:cs="Tahoma"/>
        </w:rPr>
        <w:t>procured</w:t>
      </w:r>
      <w:proofErr w:type="gramEnd"/>
      <w:r w:rsidRPr="006D09B8">
        <w:rPr>
          <w:rFonts w:ascii="Tahoma" w:hAnsi="Tahoma" w:cs="Tahoma"/>
        </w:rPr>
        <w:t xml:space="preserve"> or existing vehicles that were not able to be used due to a lack of infrastructure. New vehicles procured as part of a resulting grant agreement may be eligible for match funding. </w:t>
      </w:r>
      <w:r w:rsidR="007C096A">
        <w:rPr>
          <w:rFonts w:ascii="Tahoma" w:hAnsi="Tahoma" w:cs="Tahoma"/>
        </w:rPr>
        <w:lastRenderedPageBreak/>
        <w:t>E</w:t>
      </w:r>
      <w:r w:rsidRPr="006D09B8">
        <w:rPr>
          <w:rFonts w:ascii="Tahoma" w:hAnsi="Tahoma" w:cs="Tahoma"/>
        </w:rPr>
        <w:t xml:space="preserve">xisting vehicles are not eligible for reimbursement or match funding. </w:t>
      </w:r>
      <w:r>
        <w:rPr>
          <w:rFonts w:ascii="Tahoma" w:hAnsi="Tahoma" w:cs="Tahoma"/>
        </w:rPr>
        <w:br/>
      </w:r>
    </w:p>
    <w:p w14:paraId="4309595A" w14:textId="4E1174E5" w:rsidR="006D09B8" w:rsidRDefault="006D09B8" w:rsidP="006D09B8">
      <w:pPr>
        <w:pStyle w:val="ListParagraph"/>
        <w:ind w:left="540"/>
        <w:rPr>
          <w:rFonts w:ascii="Tahoma" w:hAnsi="Tahoma" w:cs="Tahoma"/>
        </w:rPr>
      </w:pPr>
      <w:r w:rsidRPr="006D09B8">
        <w:rPr>
          <w:rFonts w:ascii="Tahoma" w:hAnsi="Tahoma" w:cs="Tahoma"/>
        </w:rPr>
        <w:t xml:space="preserve">If proposing a Shared Access infrastructure project, the application must demonstrate that at least two fleets are </w:t>
      </w:r>
      <w:proofErr w:type="gramStart"/>
      <w:r w:rsidRPr="006D09B8">
        <w:rPr>
          <w:rFonts w:ascii="Tahoma" w:hAnsi="Tahoma" w:cs="Tahoma"/>
        </w:rPr>
        <w:t>being supported</w:t>
      </w:r>
      <w:proofErr w:type="gramEnd"/>
      <w:r w:rsidRPr="006D09B8">
        <w:rPr>
          <w:rFonts w:ascii="Tahoma" w:hAnsi="Tahoma" w:cs="Tahoma"/>
        </w:rPr>
        <w:t xml:space="preserve"> by the proposed infrastructure</w:t>
      </w:r>
      <w:r w:rsidRPr="006D09B8">
        <w:rPr>
          <w:rFonts w:ascii="Tahoma" w:hAnsi="Tahoma" w:cs="Tahoma"/>
          <w:b/>
          <w:bCs/>
          <w:u w:val="single"/>
        </w:rPr>
        <w:t>.</w:t>
      </w:r>
      <w:r w:rsidRPr="006D09B8">
        <w:rPr>
          <w:rFonts w:ascii="Tahoma" w:hAnsi="Tahoma" w:cs="Tahoma"/>
        </w:rPr>
        <w:t xml:space="preserve"> [</w:t>
      </w:r>
      <w:r w:rsidRPr="006D09B8">
        <w:rPr>
          <w:rFonts w:ascii="Tahoma" w:hAnsi="Tahoma" w:cs="Tahoma"/>
          <w:strike/>
        </w:rPr>
        <w:t>and the cumulative vehicles supported meet the minimum commitment numbers listed above. The vehicles being supported must either be new vehicles being procured or existing vehicles that were not able to be used due to a lack of infrastructure</w:t>
      </w:r>
      <w:r w:rsidR="17B8DEE2" w:rsidRPr="774E0F73">
        <w:rPr>
          <w:rFonts w:ascii="Tahoma" w:hAnsi="Tahoma" w:cs="Tahoma"/>
          <w:strike/>
        </w:rPr>
        <w:t>.</w:t>
      </w:r>
      <w:r w:rsidR="00946569" w:rsidRPr="774E0F73">
        <w:rPr>
          <w:rFonts w:ascii="Tahoma" w:hAnsi="Tahoma" w:cs="Tahoma"/>
        </w:rPr>
        <w:t>]</w:t>
      </w:r>
    </w:p>
    <w:p w14:paraId="2F62D2BE" w14:textId="77777777" w:rsidR="00E41942" w:rsidRPr="006D09B8" w:rsidRDefault="00E41942" w:rsidP="006D09B8">
      <w:pPr>
        <w:pStyle w:val="ListParagraph"/>
        <w:ind w:left="540"/>
        <w:rPr>
          <w:rFonts w:ascii="Tahoma" w:hAnsi="Tahoma" w:cs="Tahoma"/>
        </w:rPr>
      </w:pPr>
    </w:p>
    <w:p w14:paraId="59B8EFE9" w14:textId="20CB5B1B" w:rsidR="00964619" w:rsidRPr="00964619" w:rsidRDefault="006D09B8" w:rsidP="00964619">
      <w:pPr>
        <w:pStyle w:val="ListParagraph"/>
        <w:ind w:left="540"/>
        <w:rPr>
          <w:rFonts w:ascii="Tahoma" w:hAnsi="Tahoma" w:cs="Tahoma"/>
        </w:rPr>
      </w:pPr>
      <w:r w:rsidRPr="006D09B8">
        <w:rPr>
          <w:rFonts w:ascii="Tahoma" w:hAnsi="Tahoma" w:cs="Tahoma"/>
          <w:b/>
          <w:bCs/>
          <w:u w:val="single"/>
        </w:rPr>
        <w:t xml:space="preserve">Shared and </w:t>
      </w:r>
      <w:r w:rsidRPr="006D09B8">
        <w:rPr>
          <w:rFonts w:ascii="Tahoma" w:hAnsi="Tahoma" w:cs="Tahoma"/>
        </w:rPr>
        <w:t xml:space="preserve">Public Access infrastructure projects are not required to meet the vehicle deployment requirements; however, applications will be scored on the degree to which proposed projects maximize vehicle deployment and market growth. </w:t>
      </w:r>
      <w:r w:rsidR="00964619">
        <w:br/>
      </w:r>
      <w:r w:rsidR="00964619">
        <w:br/>
      </w:r>
      <w:r w:rsidR="00964619" w:rsidRPr="00964619">
        <w:rPr>
          <w:rFonts w:ascii="Tahoma" w:hAnsi="Tahoma" w:cs="Tahoma"/>
        </w:rPr>
        <w:t>If a project is a combination of Public</w:t>
      </w:r>
      <w:r w:rsidR="00964619" w:rsidRPr="00964619">
        <w:rPr>
          <w:rFonts w:ascii="Tahoma" w:hAnsi="Tahoma" w:cs="Tahoma"/>
          <w:b/>
          <w:bCs/>
          <w:u w:val="single"/>
        </w:rPr>
        <w:t>/Shared</w:t>
      </w:r>
      <w:r w:rsidR="00964619" w:rsidRPr="00964619">
        <w:rPr>
          <w:rFonts w:ascii="Tahoma" w:hAnsi="Tahoma" w:cs="Tahoma"/>
        </w:rPr>
        <w:t xml:space="preserve"> and [</w:t>
      </w:r>
      <w:r w:rsidR="00964619" w:rsidRPr="00230300">
        <w:rPr>
          <w:rFonts w:ascii="Tahoma" w:hAnsi="Tahoma" w:cs="Tahoma"/>
          <w:strike/>
        </w:rPr>
        <w:t>Shared</w:t>
      </w:r>
      <w:proofErr w:type="gramStart"/>
      <w:r w:rsidR="00E41942">
        <w:rPr>
          <w:rFonts w:ascii="Tahoma" w:hAnsi="Tahoma" w:cs="Tahoma"/>
          <w:strike/>
        </w:rPr>
        <w:t>/</w:t>
      </w:r>
      <w:r w:rsidR="00964619" w:rsidRPr="00964619">
        <w:rPr>
          <w:rFonts w:ascii="Tahoma" w:hAnsi="Tahoma" w:cs="Tahoma"/>
        </w:rPr>
        <w:t>]Private</w:t>
      </w:r>
      <w:proofErr w:type="gramEnd"/>
      <w:r w:rsidR="00964619" w:rsidRPr="00964619">
        <w:rPr>
          <w:rFonts w:ascii="Tahoma" w:hAnsi="Tahoma" w:cs="Tahoma"/>
        </w:rPr>
        <w:t xml:space="preserve"> Access infrastructure, then the portion of the infrastructure with [</w:t>
      </w:r>
      <w:r w:rsidR="00964619" w:rsidRPr="00230300">
        <w:rPr>
          <w:rFonts w:ascii="Tahoma" w:hAnsi="Tahoma" w:cs="Tahoma"/>
          <w:strike/>
        </w:rPr>
        <w:t>Shared</w:t>
      </w:r>
      <w:proofErr w:type="gramStart"/>
      <w:r w:rsidR="00964619" w:rsidRPr="00E41942">
        <w:rPr>
          <w:rFonts w:ascii="Tahoma" w:hAnsi="Tahoma" w:cs="Tahoma"/>
          <w:strike/>
        </w:rPr>
        <w:t>/</w:t>
      </w:r>
      <w:r w:rsidR="00964619" w:rsidRPr="00964619">
        <w:rPr>
          <w:rFonts w:ascii="Tahoma" w:hAnsi="Tahoma" w:cs="Tahoma"/>
        </w:rPr>
        <w:t>]Private</w:t>
      </w:r>
      <w:proofErr w:type="gramEnd"/>
      <w:r w:rsidR="00964619" w:rsidRPr="00964619">
        <w:rPr>
          <w:rFonts w:ascii="Tahoma" w:hAnsi="Tahoma" w:cs="Tahoma"/>
        </w:rPr>
        <w:t xml:space="preserve"> Access must meet the vehicle deployment </w:t>
      </w:r>
      <w:r w:rsidR="003904E0">
        <w:rPr>
          <w:rFonts w:ascii="Tahoma" w:hAnsi="Tahoma" w:cs="Tahoma"/>
        </w:rPr>
        <w:t>[</w:t>
      </w:r>
      <w:r w:rsidR="06B3B2B0" w:rsidRPr="003904E0">
        <w:rPr>
          <w:rFonts w:ascii="Tahoma" w:hAnsi="Tahoma" w:cs="Tahoma"/>
          <w:strike/>
        </w:rPr>
        <w:t>and/or number of fleets supported</w:t>
      </w:r>
      <w:r w:rsidR="003904E0">
        <w:rPr>
          <w:rFonts w:ascii="Tahoma" w:hAnsi="Tahoma" w:cs="Tahoma"/>
        </w:rPr>
        <w:t>]</w:t>
      </w:r>
      <w:r w:rsidR="06B3B2B0" w:rsidRPr="774E0F73">
        <w:rPr>
          <w:rFonts w:ascii="Tahoma" w:hAnsi="Tahoma" w:cs="Tahoma"/>
        </w:rPr>
        <w:t xml:space="preserve"> requirements</w:t>
      </w:r>
      <w:r w:rsidR="36FDF851" w:rsidRPr="774E0F73">
        <w:rPr>
          <w:rFonts w:ascii="Tahoma" w:hAnsi="Tahoma" w:cs="Tahoma"/>
        </w:rPr>
        <w:t xml:space="preserve"> </w:t>
      </w:r>
      <w:r w:rsidR="36FDF851" w:rsidRPr="774E0F73">
        <w:rPr>
          <w:rFonts w:ascii="Tahoma" w:hAnsi="Tahoma" w:cs="Tahoma"/>
          <w:b/>
          <w:bCs/>
          <w:u w:val="single"/>
        </w:rPr>
        <w:t>(excluding the public entities covered by the exceptions listed in Section II.B.2)</w:t>
      </w:r>
      <w:r w:rsidR="06B3B2B0" w:rsidRPr="774E0F73">
        <w:rPr>
          <w:rFonts w:ascii="Tahoma" w:hAnsi="Tahoma" w:cs="Tahoma"/>
        </w:rPr>
        <w:t>.</w:t>
      </w:r>
    </w:p>
    <w:p w14:paraId="58B5BAAC" w14:textId="26D8B0D0" w:rsidR="006D09B8" w:rsidRPr="006D09B8" w:rsidRDefault="006D09B8" w:rsidP="006D09B8">
      <w:pPr>
        <w:pStyle w:val="ListParagraph"/>
        <w:ind w:left="540"/>
        <w:rPr>
          <w:rFonts w:ascii="Tahoma" w:hAnsi="Tahoma" w:cs="Tahoma"/>
        </w:rPr>
      </w:pPr>
    </w:p>
    <w:p w14:paraId="73E26226" w14:textId="549C41F8" w:rsidR="00F95D81" w:rsidRPr="00F95D81" w:rsidRDefault="00F95D81" w:rsidP="00F95D81">
      <w:pPr>
        <w:pStyle w:val="ListParagraph"/>
        <w:ind w:left="540"/>
        <w:rPr>
          <w:rFonts w:ascii="Tahoma" w:hAnsi="Tahoma" w:cs="Tahoma"/>
        </w:rPr>
      </w:pPr>
      <w:r w:rsidRPr="00F95D81">
        <w:rPr>
          <w:rFonts w:ascii="Tahoma" w:hAnsi="Tahoma" w:cs="Tahoma"/>
        </w:rPr>
        <w:t xml:space="preserve">To ensure that the infrastructure funded under this solicitation will be utilized, Applicants of </w:t>
      </w:r>
      <w:r w:rsidR="003904E0" w:rsidRPr="003904E0">
        <w:rPr>
          <w:rFonts w:ascii="Tahoma" w:hAnsi="Tahoma" w:cs="Tahoma"/>
          <w:b/>
          <w:bCs/>
          <w:u w:val="single"/>
        </w:rPr>
        <w:t>all</w:t>
      </w:r>
      <w:r w:rsidR="003904E0">
        <w:rPr>
          <w:rFonts w:ascii="Tahoma" w:hAnsi="Tahoma" w:cs="Tahoma"/>
        </w:rPr>
        <w:t xml:space="preserve"> </w:t>
      </w:r>
      <w:r w:rsidRPr="00F95D81">
        <w:rPr>
          <w:rFonts w:ascii="Tahoma" w:hAnsi="Tahoma" w:cs="Tahoma"/>
        </w:rPr>
        <w:t>Private [</w:t>
      </w:r>
      <w:r w:rsidRPr="00295EA9">
        <w:rPr>
          <w:rFonts w:ascii="Tahoma" w:hAnsi="Tahoma" w:cs="Tahoma"/>
          <w:strike/>
        </w:rPr>
        <w:t>or Shared</w:t>
      </w:r>
      <w:r w:rsidRPr="00F95D81">
        <w:rPr>
          <w:rFonts w:ascii="Tahoma" w:hAnsi="Tahoma" w:cs="Tahoma"/>
        </w:rPr>
        <w:t xml:space="preserve">] </w:t>
      </w:r>
      <w:r w:rsidRPr="00F95D81">
        <w:rPr>
          <w:rFonts w:ascii="Tahoma" w:hAnsi="Tahoma" w:cs="Tahoma"/>
          <w:b/>
          <w:bCs/>
          <w:u w:val="single"/>
        </w:rPr>
        <w:t>A</w:t>
      </w:r>
      <w:r w:rsidRPr="00F95D81">
        <w:rPr>
          <w:rFonts w:ascii="Tahoma" w:hAnsi="Tahoma" w:cs="Tahoma"/>
        </w:rPr>
        <w:t xml:space="preserve">ccess infrastructure projects must submit a Letter(s) of Intent to Place a Purchase Order (Attachment 20) per fleet with their application, </w:t>
      </w:r>
      <w:proofErr w:type="gramStart"/>
      <w:r w:rsidRPr="00F95D81">
        <w:rPr>
          <w:rFonts w:ascii="Tahoma" w:hAnsi="Tahoma" w:cs="Tahoma"/>
        </w:rPr>
        <w:t>with the exception of</w:t>
      </w:r>
      <w:proofErr w:type="gramEnd"/>
      <w:r w:rsidRPr="00F95D81">
        <w:rPr>
          <w:rFonts w:ascii="Tahoma" w:hAnsi="Tahoma" w:cs="Tahoma"/>
        </w:rPr>
        <w:t xml:space="preserve"> applicants using existing vehicles. The letter(s) must specify the type(s) and number(s) of ZEVs to be procured and justify the need for the proposed infrastructure. </w:t>
      </w:r>
    </w:p>
    <w:p w14:paraId="1D82FFDA" w14:textId="44B83EEE" w:rsidR="00925FAB" w:rsidRPr="00925FAB" w:rsidRDefault="00925FAB" w:rsidP="00925FAB">
      <w:pPr>
        <w:pStyle w:val="ListParagraph"/>
        <w:ind w:left="540"/>
        <w:rPr>
          <w:rFonts w:ascii="Tahoma" w:hAnsi="Tahoma" w:cs="Tahoma"/>
        </w:rPr>
      </w:pPr>
      <w:r>
        <w:rPr>
          <w:rFonts w:ascii="Tahoma" w:hAnsi="Tahoma" w:cs="Tahoma"/>
        </w:rPr>
        <w:br/>
      </w:r>
      <w:r w:rsidRPr="00925FAB">
        <w:rPr>
          <w:rFonts w:ascii="Tahoma" w:hAnsi="Tahoma" w:cs="Tahoma"/>
        </w:rPr>
        <w:t xml:space="preserve">If an Applicant cannot place a purchase order within three (3) months of agreement execution, the CEC reserves the right, in addition to any other rights it has, to cancel the award and offer funding to the next highest scored eligible Applicant on the NOPA list. While the purchase order must be placed within three months of agreement execution, there is not a firm </w:t>
      </w:r>
      <w:proofErr w:type="gramStart"/>
      <w:r w:rsidRPr="00925FAB">
        <w:rPr>
          <w:rFonts w:ascii="Tahoma" w:hAnsi="Tahoma" w:cs="Tahoma"/>
        </w:rPr>
        <w:t>requirement by</w:t>
      </w:r>
      <w:proofErr w:type="gramEnd"/>
      <w:r w:rsidRPr="00925FAB">
        <w:rPr>
          <w:rFonts w:ascii="Tahoma" w:hAnsi="Tahoma" w:cs="Tahoma"/>
        </w:rPr>
        <w:t xml:space="preserve"> when the vehicles must be delivered. Infrastructure lead times or vehicle production lead times may </w:t>
      </w:r>
      <w:proofErr w:type="gramStart"/>
      <w:r w:rsidRPr="00925FAB">
        <w:rPr>
          <w:rFonts w:ascii="Tahoma" w:hAnsi="Tahoma" w:cs="Tahoma"/>
        </w:rPr>
        <w:t>vary</w:t>
      </w:r>
      <w:proofErr w:type="gramEnd"/>
      <w:r w:rsidRPr="00925FAB">
        <w:rPr>
          <w:rFonts w:ascii="Tahoma" w:hAnsi="Tahoma" w:cs="Tahoma"/>
        </w:rPr>
        <w:t xml:space="preserve"> and the fleet operator may need to ensure alignment of those. However, the vehicle orders must take </w:t>
      </w:r>
      <w:proofErr w:type="gramStart"/>
      <w:r w:rsidRPr="00925FAB">
        <w:rPr>
          <w:rFonts w:ascii="Tahoma" w:hAnsi="Tahoma" w:cs="Tahoma"/>
        </w:rPr>
        <w:t>place</w:t>
      </w:r>
      <w:proofErr w:type="gramEnd"/>
      <w:r w:rsidRPr="00925FAB">
        <w:rPr>
          <w:rFonts w:ascii="Tahoma" w:hAnsi="Tahoma" w:cs="Tahoma"/>
        </w:rPr>
        <w:t xml:space="preserve"> and vehicles must be delivered by the time the infrastructure becomes energized and operational. Costs for vehicles are not reimbursable; however, they may be used towards match.  </w:t>
      </w:r>
      <w:r w:rsidR="00844329">
        <w:rPr>
          <w:rFonts w:ascii="Tahoma" w:hAnsi="Tahoma" w:cs="Tahoma"/>
        </w:rPr>
        <w:br/>
      </w:r>
    </w:p>
    <w:p w14:paraId="459E0BDC" w14:textId="77777777" w:rsidR="00925FAB" w:rsidRPr="00925FAB" w:rsidRDefault="00925FAB" w:rsidP="00925FAB">
      <w:pPr>
        <w:pStyle w:val="ListParagraph"/>
        <w:ind w:left="540"/>
        <w:rPr>
          <w:rFonts w:ascii="Tahoma" w:hAnsi="Tahoma" w:cs="Tahoma"/>
        </w:rPr>
      </w:pPr>
      <w:r w:rsidRPr="00925FAB">
        <w:rPr>
          <w:rFonts w:ascii="Tahoma" w:hAnsi="Tahoma" w:cs="Tahoma"/>
        </w:rPr>
        <w:t xml:space="preserve">Applicants who already own ZEVs or have recently placed a purchase order for ZEVs that will use the proposed infrastructure must submit a letter stating the type(s) and number(s) of ZEVs and explaining the need for the new infrastructure instead of a Letter of Intent to Place a Purchase Order (Attachment 20). </w:t>
      </w:r>
      <w:r w:rsidRPr="00925FAB">
        <w:rPr>
          <w:rFonts w:ascii="Tahoma" w:hAnsi="Tahoma" w:cs="Tahoma"/>
          <w:b/>
          <w:bCs/>
          <w:u w:val="single"/>
        </w:rPr>
        <w:t>The proposed number of charging ports or refueling positions must be reasonably aligned with the applicant’s existing or incoming ZEV fleet size.</w:t>
      </w:r>
    </w:p>
    <w:p w14:paraId="27BAECA1" w14:textId="272DD3AC" w:rsidR="009A164C" w:rsidRPr="009A164C" w:rsidRDefault="009A164C" w:rsidP="009A164C">
      <w:pPr>
        <w:pStyle w:val="ListParagraph"/>
        <w:ind w:left="540"/>
        <w:rPr>
          <w:rFonts w:ascii="Tahoma" w:hAnsi="Tahoma" w:cs="Tahoma"/>
        </w:rPr>
      </w:pPr>
      <w:r>
        <w:rPr>
          <w:rFonts w:ascii="Tahoma" w:hAnsi="Tahoma" w:cs="Tahoma"/>
        </w:rPr>
        <w:br/>
      </w:r>
      <w:r w:rsidRPr="009A164C">
        <w:rPr>
          <w:rFonts w:ascii="Tahoma" w:hAnsi="Tahoma" w:cs="Tahoma"/>
        </w:rPr>
        <w:t xml:space="preserve">All applications, regardless of access-type, must demonstrate how the proposed project will maximize zero-emission vehicle deployment, including descriptions of fleet </w:t>
      </w:r>
      <w:r w:rsidRPr="009A164C">
        <w:rPr>
          <w:rFonts w:ascii="Tahoma" w:hAnsi="Tahoma" w:cs="Tahoma"/>
        </w:rPr>
        <w:lastRenderedPageBreak/>
        <w:t>commitments and strategies the Applicant will take to maximize market growth.</w:t>
      </w:r>
      <w:r>
        <w:rPr>
          <w:rFonts w:ascii="Tahoma" w:hAnsi="Tahoma" w:cs="Tahoma"/>
        </w:rPr>
        <w:br/>
      </w:r>
    </w:p>
    <w:p w14:paraId="4914B73A" w14:textId="241E3651" w:rsidR="009A164C" w:rsidRPr="009A164C" w:rsidRDefault="009A164C" w:rsidP="009A164C">
      <w:pPr>
        <w:pStyle w:val="ListParagraph"/>
        <w:ind w:left="540"/>
        <w:rPr>
          <w:rFonts w:ascii="Tahoma" w:hAnsi="Tahoma" w:cs="Tahoma"/>
        </w:rPr>
      </w:pPr>
      <w:r w:rsidRPr="009A164C">
        <w:rPr>
          <w:rFonts w:ascii="Tahoma" w:hAnsi="Tahoma" w:cs="Tahoma"/>
        </w:rPr>
        <w:t>If the proposed project is Private or Shared Access, applications must also provide the following information regarding the fleet(s) being supported by the proposed infrastructure in the Application Narrative (Attachment 1):</w:t>
      </w:r>
      <w:r>
        <w:rPr>
          <w:rFonts w:ascii="Tahoma" w:hAnsi="Tahoma" w:cs="Tahoma"/>
        </w:rPr>
        <w:br/>
      </w:r>
    </w:p>
    <w:p w14:paraId="3AC604A3" w14:textId="77777777" w:rsidR="009A164C" w:rsidRPr="009A164C" w:rsidRDefault="009A164C" w:rsidP="00005D3D">
      <w:pPr>
        <w:pStyle w:val="ListParagraph"/>
        <w:numPr>
          <w:ilvl w:val="0"/>
          <w:numId w:val="17"/>
        </w:numPr>
        <w:rPr>
          <w:rFonts w:ascii="Tahoma" w:hAnsi="Tahoma" w:cs="Tahoma"/>
        </w:rPr>
      </w:pPr>
      <w:r w:rsidRPr="009A164C">
        <w:rPr>
          <w:rFonts w:ascii="Tahoma" w:hAnsi="Tahoma" w:cs="Tahoma"/>
        </w:rPr>
        <w:t>Quantity and type of all vehicles in the current fleet (including vehicle size/class, fuel type, and quantity).</w:t>
      </w:r>
    </w:p>
    <w:p w14:paraId="59ACAF83" w14:textId="77777777" w:rsidR="009A164C" w:rsidRPr="009A164C" w:rsidRDefault="009A164C" w:rsidP="00005D3D">
      <w:pPr>
        <w:pStyle w:val="ListParagraph"/>
        <w:numPr>
          <w:ilvl w:val="0"/>
          <w:numId w:val="17"/>
        </w:numPr>
        <w:rPr>
          <w:rFonts w:ascii="Tahoma" w:hAnsi="Tahoma" w:cs="Tahoma"/>
        </w:rPr>
      </w:pPr>
      <w:r w:rsidRPr="009A164C">
        <w:rPr>
          <w:rFonts w:ascii="Tahoma" w:hAnsi="Tahoma" w:cs="Tahoma"/>
        </w:rPr>
        <w:t>Operations and average daily vehicle-miles-traveled (VMT) for each vehicle, or operations and average daily engine hours for specialty, off-road, or non-road applications.</w:t>
      </w:r>
    </w:p>
    <w:p w14:paraId="50D62DAC" w14:textId="77777777" w:rsidR="009A164C" w:rsidRPr="009A164C" w:rsidRDefault="009A164C" w:rsidP="00005D3D">
      <w:pPr>
        <w:pStyle w:val="ListParagraph"/>
        <w:numPr>
          <w:ilvl w:val="0"/>
          <w:numId w:val="17"/>
        </w:numPr>
        <w:rPr>
          <w:rFonts w:ascii="Tahoma" w:hAnsi="Tahoma" w:cs="Tahoma"/>
        </w:rPr>
      </w:pPr>
      <w:r w:rsidRPr="009A164C">
        <w:rPr>
          <w:rFonts w:ascii="Tahoma" w:hAnsi="Tahoma" w:cs="Tahoma"/>
        </w:rPr>
        <w:t>Quantity and timeline of how many of the fleet’s vehicles will be converted to zero-emission.</w:t>
      </w:r>
    </w:p>
    <w:p w14:paraId="588A1C72" w14:textId="77777777" w:rsidR="00005D3D" w:rsidRDefault="009A164C" w:rsidP="00005D3D">
      <w:pPr>
        <w:pStyle w:val="ListParagraph"/>
        <w:numPr>
          <w:ilvl w:val="0"/>
          <w:numId w:val="17"/>
        </w:numPr>
        <w:rPr>
          <w:rFonts w:ascii="Tahoma" w:hAnsi="Tahoma" w:cs="Tahoma"/>
        </w:rPr>
      </w:pPr>
      <w:r w:rsidRPr="009A164C">
        <w:rPr>
          <w:rFonts w:ascii="Tahoma" w:hAnsi="Tahoma" w:cs="Tahoma"/>
        </w:rPr>
        <w:t>Number of miles that will be converted from fossil-fuel-VMT to zero-emission-VMT, or number of engine hours and fuel volume to be replaced by zero-emission alternatives for specialty, off-road, or non-road applications.</w:t>
      </w:r>
    </w:p>
    <w:p w14:paraId="458C5E49" w14:textId="77777777" w:rsidR="00005D3D" w:rsidRDefault="00005D3D" w:rsidP="00005D3D">
      <w:pPr>
        <w:pStyle w:val="ListParagraph"/>
        <w:ind w:left="1260"/>
        <w:rPr>
          <w:rFonts w:ascii="Tahoma" w:hAnsi="Tahoma" w:cs="Tahoma"/>
        </w:rPr>
      </w:pPr>
    </w:p>
    <w:p w14:paraId="3B891FDE" w14:textId="1A294AC4" w:rsidR="001A49CA" w:rsidRPr="001A49CA" w:rsidRDefault="001A49CA" w:rsidP="001A49CA">
      <w:pPr>
        <w:ind w:left="540"/>
        <w:rPr>
          <w:rFonts w:ascii="Tahoma" w:hAnsi="Tahoma" w:cs="Tahoma"/>
        </w:rPr>
      </w:pPr>
      <w:r w:rsidRPr="001A49CA">
        <w:rPr>
          <w:rFonts w:ascii="Tahoma" w:hAnsi="Tahoma" w:cs="Tahoma"/>
        </w:rPr>
        <w:t xml:space="preserve">Please see Section IV.E., Evaluation Criteria for further </w:t>
      </w:r>
      <w:proofErr w:type="gramStart"/>
      <w:r w:rsidRPr="001A49CA">
        <w:rPr>
          <w:rFonts w:ascii="Tahoma" w:hAnsi="Tahoma" w:cs="Tahoma"/>
        </w:rPr>
        <w:t>detail</w:t>
      </w:r>
      <w:proofErr w:type="gramEnd"/>
      <w:r w:rsidRPr="001A49CA">
        <w:rPr>
          <w:rFonts w:ascii="Tahoma" w:hAnsi="Tahoma" w:cs="Tahoma"/>
        </w:rPr>
        <w:t>. Applicants will be evaluated on the degree to which fleets maximize their vehicle deployment and zero-emission-VMT.</w:t>
      </w:r>
      <w:r w:rsidR="00EE50CA">
        <w:rPr>
          <w:rFonts w:ascii="Tahoma" w:hAnsi="Tahoma" w:cs="Tahoma"/>
        </w:rPr>
        <w:br/>
      </w:r>
    </w:p>
    <w:p w14:paraId="64C35B04" w14:textId="7BC8AF01" w:rsidR="00EB4A4E" w:rsidRDefault="001A49CA" w:rsidP="001A49CA">
      <w:pPr>
        <w:ind w:left="540"/>
        <w:rPr>
          <w:rFonts w:ascii="Tahoma" w:hAnsi="Tahoma" w:cs="Tahoma"/>
        </w:rPr>
      </w:pPr>
      <w:r w:rsidRPr="001A49CA">
        <w:rPr>
          <w:rFonts w:ascii="Tahoma" w:hAnsi="Tahoma" w:cs="Tahoma"/>
        </w:rPr>
        <w:t xml:space="preserve">Please note that applicants </w:t>
      </w:r>
      <w:r w:rsidRPr="001A49CA">
        <w:rPr>
          <w:rFonts w:ascii="Tahoma" w:hAnsi="Tahoma" w:cs="Tahoma"/>
          <w:b/>
          <w:bCs/>
          <w:u w:val="single"/>
        </w:rPr>
        <w:t>proposing Private Access infrastructure projects (who are also required to meet the Private Access Vehicle Deployment Requirements)</w:t>
      </w:r>
      <w:r w:rsidRPr="00EB4A4E">
        <w:rPr>
          <w:rFonts w:ascii="Tahoma" w:hAnsi="Tahoma" w:cs="Tahoma"/>
        </w:rPr>
        <w:t xml:space="preserve"> </w:t>
      </w:r>
      <w:r w:rsidRPr="001A49CA">
        <w:rPr>
          <w:rFonts w:ascii="Tahoma" w:hAnsi="Tahoma" w:cs="Tahoma"/>
        </w:rPr>
        <w:t>may propose installing additional infrastructure with match funding. [</w:t>
      </w:r>
      <w:r w:rsidRPr="00EB4A4E">
        <w:rPr>
          <w:rFonts w:ascii="Tahoma" w:hAnsi="Tahoma" w:cs="Tahoma"/>
          <w:strike/>
        </w:rPr>
        <w:t>For example, for a Private Access site, if a fleet cannot support two vehicles with one Level 2 charger, the fleet may use its own funds to procure and install additional Level 2 chargers to meet their needs. The additional chargers may be considered eligible match funding</w:t>
      </w:r>
      <w:r w:rsidR="57ABCCC9" w:rsidRPr="774E0F73">
        <w:rPr>
          <w:rFonts w:ascii="Tahoma" w:hAnsi="Tahoma" w:cs="Tahoma"/>
          <w:strike/>
        </w:rPr>
        <w:t>.</w:t>
      </w:r>
      <w:r w:rsidR="638BD095" w:rsidRPr="774E0F73">
        <w:rPr>
          <w:rFonts w:ascii="Tahoma" w:hAnsi="Tahoma" w:cs="Tahoma"/>
        </w:rPr>
        <w:t>]</w:t>
      </w:r>
    </w:p>
    <w:p w14:paraId="74CA3AF5" w14:textId="35CCB766" w:rsidR="00977B3D" w:rsidRPr="00977B3D" w:rsidRDefault="00EB4A4E" w:rsidP="00977B3D">
      <w:pPr>
        <w:ind w:left="540"/>
        <w:rPr>
          <w:rFonts w:ascii="Tahoma" w:hAnsi="Tahoma" w:cs="Tahoma"/>
          <w:b/>
          <w:bCs/>
          <w:u w:val="single"/>
        </w:rPr>
      </w:pPr>
      <w:r>
        <w:rPr>
          <w:rFonts w:ascii="Tahoma" w:hAnsi="Tahoma" w:cs="Tahoma"/>
        </w:rPr>
        <w:br/>
      </w:r>
      <w:r w:rsidR="00977B3D" w:rsidRPr="00977B3D">
        <w:rPr>
          <w:rFonts w:ascii="Tahoma" w:hAnsi="Tahoma" w:cs="Tahoma"/>
          <w:b/>
          <w:bCs/>
          <w:u w:val="single"/>
        </w:rPr>
        <w:t xml:space="preserve">For Example: </w:t>
      </w:r>
      <w:r w:rsidR="00C66775">
        <w:rPr>
          <w:rFonts w:ascii="Tahoma" w:hAnsi="Tahoma" w:cs="Tahoma"/>
          <w:b/>
          <w:bCs/>
          <w:u w:val="single"/>
        </w:rPr>
        <w:br/>
      </w:r>
    </w:p>
    <w:p w14:paraId="0D44B069" w14:textId="78B3DF19" w:rsidR="00977B3D" w:rsidRPr="00977B3D" w:rsidRDefault="00977B3D" w:rsidP="00977B3D">
      <w:pPr>
        <w:ind w:left="540"/>
        <w:rPr>
          <w:rFonts w:ascii="Tahoma" w:hAnsi="Tahoma" w:cs="Tahoma"/>
          <w:b/>
          <w:bCs/>
          <w:u w:val="single"/>
        </w:rPr>
      </w:pPr>
      <w:r w:rsidRPr="00977B3D">
        <w:rPr>
          <w:rFonts w:ascii="Tahoma" w:hAnsi="Tahoma" w:cs="Tahoma"/>
          <w:b/>
          <w:bCs/>
          <w:u w:val="single"/>
        </w:rPr>
        <w:t>A Private Access fleet determines that it needs 20 charging ports to meet its operational needs.</w:t>
      </w:r>
      <w:r>
        <w:br/>
      </w:r>
    </w:p>
    <w:p w14:paraId="1F3052BC" w14:textId="66469F6F" w:rsidR="00977B3D" w:rsidRPr="00977B3D" w:rsidRDefault="00977B3D" w:rsidP="00977B3D">
      <w:pPr>
        <w:ind w:left="540"/>
        <w:rPr>
          <w:rFonts w:ascii="Tahoma" w:hAnsi="Tahoma" w:cs="Tahoma"/>
          <w:b/>
          <w:bCs/>
          <w:u w:val="single"/>
        </w:rPr>
      </w:pPr>
      <w:r w:rsidRPr="00977B3D">
        <w:rPr>
          <w:rFonts w:ascii="Tahoma" w:hAnsi="Tahoma" w:cs="Tahoma"/>
          <w:b/>
          <w:bCs/>
          <w:u w:val="single"/>
        </w:rPr>
        <w:t xml:space="preserve">Under the solicitation requirements, each </w:t>
      </w:r>
      <w:r w:rsidRPr="10F0C9D2">
        <w:rPr>
          <w:rFonts w:ascii="Tahoma" w:hAnsi="Tahoma" w:cs="Tahoma"/>
          <w:b/>
          <w:bCs/>
          <w:u w:val="single"/>
        </w:rPr>
        <w:t>charg</w:t>
      </w:r>
      <w:r w:rsidR="348AACB1" w:rsidRPr="10F0C9D2">
        <w:rPr>
          <w:rFonts w:ascii="Tahoma" w:hAnsi="Tahoma" w:cs="Tahoma"/>
          <w:b/>
          <w:bCs/>
          <w:u w:val="single"/>
        </w:rPr>
        <w:t>ing port</w:t>
      </w:r>
      <w:r w:rsidRPr="00977B3D">
        <w:rPr>
          <w:rFonts w:ascii="Tahoma" w:hAnsi="Tahoma" w:cs="Tahoma"/>
          <w:b/>
          <w:bCs/>
          <w:u w:val="single"/>
        </w:rPr>
        <w:t xml:space="preserve"> must be able to support one ZEV. Therefore, the fleet must demonstrate: </w:t>
      </w:r>
      <w:r>
        <w:br/>
      </w:r>
    </w:p>
    <w:p w14:paraId="1BE2BEAE" w14:textId="59DF6992" w:rsidR="00977B3D" w:rsidRPr="00977B3D" w:rsidRDefault="00977B3D" w:rsidP="00A13DF9">
      <w:pPr>
        <w:ind w:left="1080"/>
        <w:rPr>
          <w:rFonts w:ascii="Tahoma" w:hAnsi="Tahoma" w:cs="Tahoma"/>
          <w:b/>
          <w:bCs/>
          <w:u w:val="single"/>
        </w:rPr>
      </w:pPr>
      <w:r w:rsidRPr="00977B3D">
        <w:rPr>
          <w:rFonts w:ascii="Tahoma" w:hAnsi="Tahoma" w:cs="Tahoma"/>
          <w:b/>
          <w:bCs/>
          <w:u w:val="single"/>
        </w:rPr>
        <w:t>20 charging ports x 1 ZEV per port = 20 ZEVs required.</w:t>
      </w:r>
      <w:r w:rsidR="000E073D">
        <w:rPr>
          <w:rFonts w:ascii="Tahoma" w:hAnsi="Tahoma" w:cs="Tahoma"/>
          <w:b/>
          <w:bCs/>
          <w:u w:val="single"/>
        </w:rPr>
        <w:br/>
      </w:r>
    </w:p>
    <w:p w14:paraId="64B9DE85" w14:textId="3AC3E15F" w:rsidR="00977B3D" w:rsidRPr="00977B3D" w:rsidRDefault="00977B3D" w:rsidP="00977B3D">
      <w:pPr>
        <w:ind w:left="540"/>
        <w:rPr>
          <w:rFonts w:ascii="Tahoma" w:hAnsi="Tahoma" w:cs="Tahoma"/>
          <w:b/>
          <w:bCs/>
          <w:u w:val="single"/>
        </w:rPr>
      </w:pPr>
      <w:r w:rsidRPr="00977B3D">
        <w:rPr>
          <w:rFonts w:ascii="Tahoma" w:hAnsi="Tahoma" w:cs="Tahoma"/>
          <w:b/>
          <w:bCs/>
          <w:u w:val="single"/>
        </w:rPr>
        <w:t xml:space="preserve">The applicant currently owns 10 ZEVs and </w:t>
      </w:r>
      <w:r w:rsidR="00544672">
        <w:rPr>
          <w:rFonts w:ascii="Tahoma" w:hAnsi="Tahoma" w:cs="Tahoma"/>
          <w:b/>
          <w:bCs/>
          <w:u w:val="single"/>
        </w:rPr>
        <w:t>plans to order</w:t>
      </w:r>
      <w:r w:rsidRPr="00977B3D">
        <w:rPr>
          <w:rFonts w:ascii="Tahoma" w:hAnsi="Tahoma" w:cs="Tahoma"/>
          <w:b/>
          <w:bCs/>
          <w:u w:val="single"/>
        </w:rPr>
        <w:t xml:space="preserve"> 5 </w:t>
      </w:r>
      <w:r w:rsidR="008112D2">
        <w:rPr>
          <w:rFonts w:ascii="Tahoma" w:hAnsi="Tahoma" w:cs="Tahoma"/>
          <w:b/>
          <w:bCs/>
          <w:u w:val="single"/>
        </w:rPr>
        <w:t xml:space="preserve">additional </w:t>
      </w:r>
      <w:r w:rsidRPr="00977B3D">
        <w:rPr>
          <w:rFonts w:ascii="Tahoma" w:hAnsi="Tahoma" w:cs="Tahoma"/>
          <w:b/>
          <w:bCs/>
          <w:u w:val="single"/>
        </w:rPr>
        <w:t>ZEV</w:t>
      </w:r>
      <w:r w:rsidR="00692092">
        <w:rPr>
          <w:rFonts w:ascii="Tahoma" w:hAnsi="Tahoma" w:cs="Tahoma"/>
          <w:b/>
          <w:bCs/>
          <w:u w:val="single"/>
        </w:rPr>
        <w:t>s</w:t>
      </w:r>
      <w:r w:rsidRPr="00977B3D">
        <w:rPr>
          <w:rFonts w:ascii="Tahoma" w:hAnsi="Tahoma" w:cs="Tahoma"/>
          <w:b/>
          <w:bCs/>
          <w:u w:val="single"/>
        </w:rPr>
        <w:t xml:space="preserve"> </w:t>
      </w:r>
      <w:r w:rsidR="008112D2">
        <w:rPr>
          <w:rFonts w:ascii="Tahoma" w:hAnsi="Tahoma" w:cs="Tahoma"/>
          <w:b/>
          <w:bCs/>
          <w:u w:val="single"/>
        </w:rPr>
        <w:t>within three months of agreement execution</w:t>
      </w:r>
      <w:r w:rsidRPr="00977B3D">
        <w:rPr>
          <w:rFonts w:ascii="Tahoma" w:hAnsi="Tahoma" w:cs="Tahoma"/>
          <w:b/>
          <w:bCs/>
          <w:u w:val="single"/>
        </w:rPr>
        <w:t>, for a total of 15 ZEVs.</w:t>
      </w:r>
      <w:r w:rsidR="008112D2">
        <w:rPr>
          <w:rFonts w:ascii="Tahoma" w:hAnsi="Tahoma" w:cs="Tahoma"/>
          <w:b/>
          <w:bCs/>
          <w:u w:val="single"/>
        </w:rPr>
        <w:t xml:space="preserve"> They do not intend to place any further vehicle orders for the next three years.</w:t>
      </w:r>
      <w:r w:rsidR="000E073D">
        <w:rPr>
          <w:rFonts w:ascii="Tahoma" w:hAnsi="Tahoma" w:cs="Tahoma"/>
          <w:b/>
          <w:bCs/>
          <w:u w:val="single"/>
        </w:rPr>
        <w:br/>
      </w:r>
    </w:p>
    <w:p w14:paraId="499A6ED4" w14:textId="756D5ADF" w:rsidR="00977B3D" w:rsidRPr="00977B3D" w:rsidRDefault="00977B3D" w:rsidP="00977B3D">
      <w:pPr>
        <w:ind w:left="540"/>
        <w:rPr>
          <w:rFonts w:ascii="Tahoma" w:hAnsi="Tahoma" w:cs="Tahoma"/>
          <w:b/>
          <w:bCs/>
          <w:u w:val="single"/>
        </w:rPr>
      </w:pPr>
      <w:r w:rsidRPr="00977B3D">
        <w:rPr>
          <w:rFonts w:ascii="Tahoma" w:hAnsi="Tahoma" w:cs="Tahoma"/>
          <w:b/>
          <w:bCs/>
          <w:u w:val="single"/>
        </w:rPr>
        <w:lastRenderedPageBreak/>
        <w:t>Because the fleet has 15 ZEVs, which is fewer than the required 20 ZEVs, it is not eligible for CEC funding for all 20 charging ports.</w:t>
      </w:r>
      <w:r w:rsidR="000E073D">
        <w:rPr>
          <w:rFonts w:ascii="Tahoma" w:hAnsi="Tahoma" w:cs="Tahoma"/>
          <w:b/>
          <w:bCs/>
          <w:u w:val="single"/>
        </w:rPr>
        <w:br/>
      </w:r>
    </w:p>
    <w:p w14:paraId="449AA50A" w14:textId="77F77530" w:rsidR="00977B3D" w:rsidRPr="00977B3D" w:rsidRDefault="00977B3D" w:rsidP="00A13DF9">
      <w:pPr>
        <w:ind w:left="1080"/>
        <w:rPr>
          <w:rFonts w:ascii="Tahoma" w:hAnsi="Tahoma" w:cs="Tahoma"/>
          <w:b/>
          <w:bCs/>
          <w:u w:val="single"/>
        </w:rPr>
      </w:pPr>
      <w:r w:rsidRPr="721EC6DD">
        <w:rPr>
          <w:rFonts w:ascii="Tahoma" w:hAnsi="Tahoma" w:cs="Tahoma"/>
          <w:b/>
          <w:bCs/>
          <w:u w:val="single"/>
        </w:rPr>
        <w:t xml:space="preserve">15 ZEVs / 1 ZEV per </w:t>
      </w:r>
      <w:r w:rsidR="00692092" w:rsidRPr="721EC6DD">
        <w:rPr>
          <w:rFonts w:ascii="Tahoma" w:hAnsi="Tahoma" w:cs="Tahoma"/>
          <w:b/>
          <w:bCs/>
          <w:u w:val="single"/>
        </w:rPr>
        <w:t xml:space="preserve">charging </w:t>
      </w:r>
      <w:r w:rsidRPr="721EC6DD">
        <w:rPr>
          <w:rFonts w:ascii="Tahoma" w:hAnsi="Tahoma" w:cs="Tahoma"/>
          <w:b/>
          <w:bCs/>
          <w:u w:val="single"/>
        </w:rPr>
        <w:t>port = 15 charging ports</w:t>
      </w:r>
      <w:r>
        <w:br/>
      </w:r>
    </w:p>
    <w:p w14:paraId="7BBA4B4B" w14:textId="264D9C39" w:rsidR="00977B3D" w:rsidRPr="00977B3D" w:rsidRDefault="00977B3D" w:rsidP="00977B3D">
      <w:pPr>
        <w:ind w:left="540"/>
        <w:rPr>
          <w:rFonts w:ascii="Tahoma" w:hAnsi="Tahoma" w:cs="Tahoma"/>
          <w:b/>
          <w:bCs/>
          <w:u w:val="single"/>
        </w:rPr>
      </w:pPr>
      <w:r w:rsidRPr="0DD6ADB6">
        <w:rPr>
          <w:rFonts w:ascii="Tahoma" w:hAnsi="Tahoma" w:cs="Tahoma"/>
          <w:b/>
          <w:bCs/>
          <w:u w:val="single"/>
        </w:rPr>
        <w:t xml:space="preserve">Applicants cannot request a fraction of a port, so the fleet is eligible for </w:t>
      </w:r>
      <w:r w:rsidR="7D365D1E" w:rsidRPr="0DD6ADB6">
        <w:rPr>
          <w:rFonts w:ascii="Tahoma" w:hAnsi="Tahoma" w:cs="Tahoma"/>
          <w:b/>
          <w:bCs/>
          <w:u w:val="single"/>
        </w:rPr>
        <w:t xml:space="preserve">CEC funding for </w:t>
      </w:r>
      <w:r w:rsidRPr="0DD6ADB6">
        <w:rPr>
          <w:rFonts w:ascii="Tahoma" w:hAnsi="Tahoma" w:cs="Tahoma"/>
          <w:b/>
          <w:bCs/>
          <w:u w:val="single"/>
        </w:rPr>
        <w:t>up to 15 charging ports.</w:t>
      </w:r>
      <w:r>
        <w:br/>
      </w:r>
    </w:p>
    <w:p w14:paraId="34E77435" w14:textId="5FB738A4" w:rsidR="00977B3D" w:rsidRDefault="00977B3D" w:rsidP="00977B3D">
      <w:pPr>
        <w:ind w:left="540"/>
        <w:rPr>
          <w:rFonts w:ascii="Tahoma" w:hAnsi="Tahoma" w:cs="Tahoma"/>
          <w:b/>
          <w:bCs/>
          <w:u w:val="single"/>
        </w:rPr>
      </w:pPr>
      <w:r w:rsidRPr="00977B3D">
        <w:rPr>
          <w:rFonts w:ascii="Tahoma" w:hAnsi="Tahoma" w:cs="Tahoma"/>
          <w:b/>
          <w:bCs/>
          <w:u w:val="single"/>
        </w:rPr>
        <w:t xml:space="preserve">To still meet its operational need for 20 </w:t>
      </w:r>
      <w:r w:rsidR="00692092">
        <w:rPr>
          <w:rFonts w:ascii="Tahoma" w:hAnsi="Tahoma" w:cs="Tahoma"/>
          <w:b/>
          <w:bCs/>
          <w:u w:val="single"/>
        </w:rPr>
        <w:t xml:space="preserve">charging </w:t>
      </w:r>
      <w:r w:rsidRPr="00977B3D">
        <w:rPr>
          <w:rFonts w:ascii="Tahoma" w:hAnsi="Tahoma" w:cs="Tahoma"/>
          <w:b/>
          <w:bCs/>
          <w:u w:val="single"/>
        </w:rPr>
        <w:t xml:space="preserve">ports, the fleet may install the remaining 5 charging ports using its own funds. These additional </w:t>
      </w:r>
      <w:r w:rsidR="00692092">
        <w:rPr>
          <w:rFonts w:ascii="Tahoma" w:hAnsi="Tahoma" w:cs="Tahoma"/>
          <w:b/>
          <w:bCs/>
          <w:u w:val="single"/>
        </w:rPr>
        <w:t xml:space="preserve">charging </w:t>
      </w:r>
      <w:r w:rsidRPr="00977B3D">
        <w:rPr>
          <w:rFonts w:ascii="Tahoma" w:hAnsi="Tahoma" w:cs="Tahoma"/>
          <w:b/>
          <w:bCs/>
          <w:u w:val="single"/>
        </w:rPr>
        <w:t>ports may be counted as eligible match funding.</w:t>
      </w:r>
    </w:p>
    <w:p w14:paraId="032892B4" w14:textId="77777777" w:rsidR="003D67C8" w:rsidRDefault="003D67C8" w:rsidP="00977B3D">
      <w:pPr>
        <w:ind w:left="540"/>
        <w:rPr>
          <w:rFonts w:ascii="Tahoma" w:hAnsi="Tahoma" w:cs="Tahoma"/>
          <w:b/>
          <w:bCs/>
          <w:u w:val="single"/>
        </w:rPr>
      </w:pPr>
    </w:p>
    <w:p w14:paraId="3003B584" w14:textId="7B5AD99E" w:rsidR="007C4F30" w:rsidRPr="007C4F30" w:rsidRDefault="007C4F30" w:rsidP="0000253C">
      <w:pPr>
        <w:pStyle w:val="NormalWeb"/>
        <w:ind w:left="360"/>
        <w:rPr>
          <w:rFonts w:ascii="Tahoma" w:eastAsia="Times New Roman" w:hAnsi="Tahoma" w:cs="Tahoma"/>
        </w:rPr>
      </w:pPr>
    </w:p>
    <w:p w14:paraId="32A79388" w14:textId="260ADE7A" w:rsidR="00293031" w:rsidRPr="00293031" w:rsidRDefault="00440E73" w:rsidP="00293031">
      <w:pPr>
        <w:pStyle w:val="NormalWeb"/>
        <w:numPr>
          <w:ilvl w:val="0"/>
          <w:numId w:val="1"/>
        </w:numPr>
        <w:rPr>
          <w:rFonts w:ascii="Tahoma" w:eastAsia="Times New Roman" w:hAnsi="Tahoma" w:cs="Tahoma"/>
        </w:rPr>
      </w:pPr>
      <w:r w:rsidRPr="00A908C5">
        <w:rPr>
          <w:rFonts w:ascii="Tahoma" w:hAnsi="Tahoma" w:cs="Tahoma"/>
          <w:b/>
          <w:bCs/>
        </w:rPr>
        <w:t>Section II.</w:t>
      </w:r>
      <w:r w:rsidR="00B76070" w:rsidRPr="00A908C5">
        <w:rPr>
          <w:rFonts w:ascii="Tahoma" w:hAnsi="Tahoma" w:cs="Tahoma"/>
          <w:b/>
          <w:bCs/>
        </w:rPr>
        <w:t>C.</w:t>
      </w:r>
      <w:r w:rsidR="00F635C1">
        <w:rPr>
          <w:rFonts w:ascii="Tahoma" w:hAnsi="Tahoma" w:cs="Tahoma"/>
          <w:b/>
          <w:bCs/>
        </w:rPr>
        <w:t xml:space="preserve">1 and </w:t>
      </w:r>
      <w:r w:rsidR="00597510" w:rsidRPr="00A908C5">
        <w:rPr>
          <w:rFonts w:ascii="Tahoma" w:hAnsi="Tahoma" w:cs="Tahoma"/>
          <w:b/>
          <w:bCs/>
        </w:rPr>
        <w:t>4. Minimum Technical Requirements for Electric Vehicle Charging Stations</w:t>
      </w:r>
      <w:r w:rsidR="00A908C5" w:rsidRPr="00A908C5">
        <w:rPr>
          <w:rFonts w:ascii="Tahoma" w:hAnsi="Tahoma" w:cs="Tahoma"/>
          <w:b/>
          <w:bCs/>
        </w:rPr>
        <w:br/>
      </w:r>
      <w:r w:rsidR="00A908C5" w:rsidRPr="00A908C5">
        <w:rPr>
          <w:rFonts w:ascii="Tahoma" w:hAnsi="Tahoma" w:cs="Tahoma"/>
          <w:b/>
          <w:bCs/>
        </w:rPr>
        <w:br/>
      </w:r>
      <w:r w:rsidR="00293031" w:rsidRPr="00293031">
        <w:rPr>
          <w:rFonts w:ascii="Tahoma" w:eastAsia="Times New Roman" w:hAnsi="Tahoma" w:cs="Tahoma"/>
        </w:rPr>
        <w:t>This section applies to all stations: Private, Shared, and Public Access.</w:t>
      </w:r>
    </w:p>
    <w:p w14:paraId="61D395F5" w14:textId="77777777" w:rsidR="00293031" w:rsidRPr="00293031" w:rsidRDefault="00293031" w:rsidP="00692092">
      <w:pPr>
        <w:spacing w:before="100" w:beforeAutospacing="1" w:after="100" w:afterAutospacing="1"/>
        <w:ind w:left="360"/>
        <w:rPr>
          <w:rFonts w:ascii="Tahoma" w:eastAsia="Times New Roman" w:hAnsi="Tahoma" w:cs="Tahoma"/>
        </w:rPr>
      </w:pPr>
      <w:r w:rsidRPr="00293031">
        <w:rPr>
          <w:rFonts w:ascii="Tahoma" w:eastAsia="Times New Roman" w:hAnsi="Tahoma" w:cs="Tahoma"/>
        </w:rPr>
        <w:t>To be considered completed, electric vehicle charging stations funded under this solicitation shall, at a minimum, meet and adhere to each of the following Minimum Technical Requirements for Electric Vehicle Charging Stations during station operation. </w:t>
      </w:r>
    </w:p>
    <w:p w14:paraId="0D2CB1C5" w14:textId="77777777" w:rsidR="00293031" w:rsidRPr="00293031" w:rsidRDefault="00293031" w:rsidP="00692092">
      <w:pPr>
        <w:spacing w:before="100" w:beforeAutospacing="1" w:after="100" w:afterAutospacing="1"/>
        <w:ind w:left="360"/>
        <w:rPr>
          <w:rFonts w:ascii="Tahoma" w:eastAsia="Times New Roman" w:hAnsi="Tahoma" w:cs="Tahoma"/>
        </w:rPr>
      </w:pPr>
      <w:r w:rsidRPr="00293031">
        <w:rPr>
          <w:rFonts w:ascii="Tahoma" w:eastAsia="Times New Roman" w:hAnsi="Tahoma" w:cs="Tahoma"/>
        </w:rPr>
        <w:t xml:space="preserve">The Recipient shall submit to the CEC a completed, signed, and dated Station Checklist (Attachment 14) for each station as it becomes operational. Should the charging station come out of compliance with the Checklist, the Recipient shall submit to the CEC a new </w:t>
      </w:r>
      <w:proofErr w:type="gramStart"/>
      <w:r w:rsidRPr="00293031">
        <w:rPr>
          <w:rFonts w:ascii="Tahoma" w:eastAsia="Times New Roman" w:hAnsi="Tahoma" w:cs="Tahoma"/>
        </w:rPr>
        <w:t>completed</w:t>
      </w:r>
      <w:proofErr w:type="gramEnd"/>
      <w:r w:rsidRPr="00293031">
        <w:rPr>
          <w:rFonts w:ascii="Tahoma" w:eastAsia="Times New Roman" w:hAnsi="Tahoma" w:cs="Tahoma"/>
        </w:rPr>
        <w:t>, signed, and dated Station Checklist. </w:t>
      </w:r>
    </w:p>
    <w:p w14:paraId="06AC9D46" w14:textId="77777777" w:rsidR="00293031" w:rsidRPr="00996895" w:rsidRDefault="00293031" w:rsidP="00692092">
      <w:pPr>
        <w:spacing w:before="100" w:beforeAutospacing="1" w:after="100" w:afterAutospacing="1"/>
        <w:ind w:left="360"/>
        <w:rPr>
          <w:rFonts w:ascii="Tahoma" w:eastAsia="Times New Roman" w:hAnsi="Tahoma" w:cs="Tahoma"/>
        </w:rPr>
      </w:pPr>
      <w:proofErr w:type="gramStart"/>
      <w:r w:rsidRPr="00293031">
        <w:rPr>
          <w:rFonts w:ascii="Tahoma" w:eastAsia="Times New Roman" w:hAnsi="Tahoma" w:cs="Tahoma"/>
          <w:lang w:eastAsia="x-none"/>
        </w:rPr>
        <w:t>All of</w:t>
      </w:r>
      <w:proofErr w:type="gramEnd"/>
      <w:r w:rsidRPr="00293031">
        <w:rPr>
          <w:rFonts w:ascii="Tahoma" w:eastAsia="Times New Roman" w:hAnsi="Tahoma" w:cs="Tahoma"/>
          <w:lang w:eastAsia="x-none"/>
        </w:rPr>
        <w:t xml:space="preserve"> the following Minimum Technical Requirements for Electric Vehicle Charging Stations shall </w:t>
      </w:r>
      <w:r w:rsidRPr="00996895">
        <w:rPr>
          <w:rFonts w:ascii="Tahoma" w:eastAsia="Times New Roman" w:hAnsi="Tahoma" w:cs="Tahoma"/>
          <w:lang w:eastAsia="x-none"/>
        </w:rPr>
        <w:t>be met at the exact station address approved by the CEC.</w:t>
      </w:r>
    </w:p>
    <w:p w14:paraId="34B9249E" w14:textId="16CC96A2" w:rsidR="00293031" w:rsidRPr="00996895" w:rsidRDefault="00293031" w:rsidP="00293031">
      <w:pPr>
        <w:numPr>
          <w:ilvl w:val="0"/>
          <w:numId w:val="18"/>
        </w:numPr>
        <w:spacing w:before="100" w:after="100"/>
        <w:ind w:hanging="720"/>
        <w:rPr>
          <w:rFonts w:ascii="Tahoma" w:eastAsia="Times New Roman" w:hAnsi="Tahoma" w:cs="Tahoma"/>
        </w:rPr>
      </w:pPr>
      <w:r w:rsidRPr="00996895">
        <w:rPr>
          <w:rFonts w:ascii="Tahoma" w:eastAsia="Times New Roman" w:hAnsi="Tahoma" w:cs="Tahoma"/>
        </w:rPr>
        <w:t>The Energy Infrastructure Incentives for Zero-Emission Commercial Vehicles (EnergIIZE) program is an incentive program funded by the CEC and administered by CALSTART. The charging station equipment funded under this solicitation must conform</w:t>
      </w:r>
      <w:r w:rsidR="00A717B7" w:rsidRPr="00996895">
        <w:rPr>
          <w:rFonts w:ascii="Tahoma" w:eastAsia="Times New Roman" w:hAnsi="Tahoma" w:cs="Tahoma"/>
        </w:rPr>
        <w:t xml:space="preserve"> </w:t>
      </w:r>
      <w:r w:rsidR="00A717B7" w:rsidRPr="00996895">
        <w:rPr>
          <w:rFonts w:ascii="Tahoma" w:eastAsia="Times New Roman" w:hAnsi="Tahoma" w:cs="Tahoma"/>
          <w:b/>
          <w:bCs/>
          <w:u w:val="single"/>
        </w:rPr>
        <w:t xml:space="preserve">to the applicable safety and technical standards listed in the solicitation. As long as the charger meets the same standards that listed equipment is required to meet, and that compliance can be verified, an Applicant may purchase equipment not formally included on the </w:t>
      </w:r>
      <w:hyperlink r:id="rId12" w:tgtFrame="_blank" w:tooltip="https://energiize.org/equipment-catalog" w:history="1">
        <w:r w:rsidR="00A717B7" w:rsidRPr="00996895">
          <w:rPr>
            <w:rStyle w:val="Hyperlink"/>
            <w:rFonts w:ascii="Tahoma" w:eastAsia="Times New Roman" w:hAnsi="Tahoma" w:cs="Tahoma"/>
            <w:b/>
            <w:bCs/>
          </w:rPr>
          <w:t>EnergIIZE Equipment Catalog</w:t>
        </w:r>
      </w:hyperlink>
      <w:r w:rsidR="00A717B7" w:rsidRPr="00996895">
        <w:rPr>
          <w:rFonts w:ascii="Tahoma" w:eastAsia="Times New Roman" w:hAnsi="Tahoma" w:cs="Tahoma"/>
          <w:b/>
          <w:bCs/>
          <w:u w:val="single"/>
        </w:rPr>
        <w:t xml:space="preserve"> list</w:t>
      </w:r>
      <w:r w:rsidR="00B11381" w:rsidRPr="00996895">
        <w:rPr>
          <w:rFonts w:ascii="Tahoma" w:eastAsia="Times New Roman" w:hAnsi="Tahoma" w:cs="Tahoma"/>
        </w:rPr>
        <w:t xml:space="preserve"> </w:t>
      </w:r>
      <w:r w:rsidR="00AD785D" w:rsidRPr="00996895">
        <w:rPr>
          <w:rFonts w:ascii="Tahoma" w:eastAsia="Times New Roman" w:hAnsi="Tahoma" w:cs="Tahoma"/>
        </w:rPr>
        <w:t>[</w:t>
      </w:r>
      <w:r w:rsidRPr="00996895">
        <w:rPr>
          <w:rFonts w:ascii="Tahoma" w:eastAsia="Times New Roman" w:hAnsi="Tahoma" w:cs="Tahoma"/>
          <w:strike/>
        </w:rPr>
        <w:t xml:space="preserve">with equipment detailed in the </w:t>
      </w:r>
      <w:hyperlink r:id="rId13" w:history="1">
        <w:r w:rsidRPr="00996895">
          <w:rPr>
            <w:rFonts w:ascii="Tahoma" w:eastAsia="Times New Roman" w:hAnsi="Tahoma" w:cs="Tahoma"/>
            <w:strike/>
            <w:color w:val="0000FF"/>
            <w:u w:val="single"/>
          </w:rPr>
          <w:t>EnergIIZE Eligible Electric Technology Catalog</w:t>
        </w:r>
      </w:hyperlink>
      <w:r w:rsidR="00006E08" w:rsidRPr="00996895">
        <w:t>]</w:t>
      </w:r>
      <w:r w:rsidRPr="00996895">
        <w:rPr>
          <w:rFonts w:ascii="Tahoma" w:eastAsia="Times New Roman" w:hAnsi="Tahoma" w:cs="Tahoma"/>
        </w:rPr>
        <w:t xml:space="preserve"> </w:t>
      </w:r>
      <w:r w:rsidR="00100074" w:rsidRPr="00996895">
        <w:rPr>
          <w:rFonts w:ascii="Tahoma" w:eastAsia="Times New Roman" w:hAnsi="Tahoma" w:cs="Tahoma"/>
        </w:rPr>
        <w:t xml:space="preserve">which can be found at </w:t>
      </w:r>
      <w:r w:rsidR="00100074" w:rsidRPr="00996895">
        <w:rPr>
          <w:rFonts w:ascii="Tahoma" w:hAnsi="Tahoma" w:cs="Tahoma"/>
          <w:b/>
          <w:u w:val="single"/>
        </w:rPr>
        <w:t>https://energiize.org/equipment-catalog/</w:t>
      </w:r>
      <w:r w:rsidR="00100074" w:rsidRPr="00996895">
        <w:t xml:space="preserve"> [</w:t>
      </w:r>
      <w:hyperlink r:id="rId14" w:history="1">
        <w:r w:rsidR="00100074" w:rsidRPr="00996895">
          <w:rPr>
            <w:rStyle w:val="Hyperlink"/>
            <w:rFonts w:ascii="Tahoma" w:hAnsi="Tahoma" w:cs="Tahoma"/>
            <w:strike/>
            <w:lang w:eastAsia="x-none"/>
          </w:rPr>
          <w:t>https://www.energiize.org/infrastructure?section=infrastructure.more-details.technology</w:t>
        </w:r>
      </w:hyperlink>
      <w:r w:rsidR="00100074" w:rsidRPr="00996895">
        <w:rPr>
          <w:strike/>
        </w:rPr>
        <w:t>]</w:t>
      </w:r>
      <w:r w:rsidR="00100074" w:rsidRPr="00996895">
        <w:rPr>
          <w:rFonts w:ascii="Tahoma" w:hAnsi="Tahoma" w:cs="Tahoma"/>
          <w:strike/>
        </w:rPr>
        <w:t xml:space="preserve">. </w:t>
      </w:r>
      <w:r w:rsidRPr="00996895">
        <w:rPr>
          <w:rFonts w:ascii="Tahoma" w:eastAsia="Times New Roman" w:hAnsi="Tahoma" w:cs="Tahoma"/>
          <w:strike/>
        </w:rPr>
        <w:t>Each charging station port must be capable of providing at least Level 2 charging</w:t>
      </w:r>
      <w:r w:rsidR="00190CCE" w:rsidRPr="00996895">
        <w:rPr>
          <w:rFonts w:ascii="Tahoma" w:eastAsia="Times New Roman" w:hAnsi="Tahoma" w:cs="Tahoma"/>
        </w:rPr>
        <w:t>]</w:t>
      </w:r>
      <w:r w:rsidRPr="00996895">
        <w:rPr>
          <w:rFonts w:ascii="Tahoma" w:eastAsia="Times New Roman" w:hAnsi="Tahoma" w:cs="Tahoma"/>
        </w:rPr>
        <w:t xml:space="preserve">. </w:t>
      </w:r>
    </w:p>
    <w:p w14:paraId="71209819" w14:textId="743F18F5" w:rsidR="00D6249F" w:rsidRPr="00996895" w:rsidRDefault="00D6249F" w:rsidP="00293031">
      <w:pPr>
        <w:numPr>
          <w:ilvl w:val="0"/>
          <w:numId w:val="18"/>
        </w:numPr>
        <w:spacing w:before="100" w:after="100"/>
        <w:ind w:hanging="720"/>
        <w:rPr>
          <w:rFonts w:ascii="Tahoma" w:eastAsia="Times New Roman" w:hAnsi="Tahoma" w:cs="Tahoma"/>
        </w:rPr>
      </w:pPr>
      <w:r w:rsidRPr="00996895">
        <w:rPr>
          <w:rFonts w:ascii="Tahoma" w:eastAsia="Times New Roman" w:hAnsi="Tahoma" w:cs="Tahoma"/>
        </w:rPr>
        <w:lastRenderedPageBreak/>
        <w:t>Each charging station port must be capable of provid</w:t>
      </w:r>
      <w:r w:rsidR="00195C2E" w:rsidRPr="00996895">
        <w:rPr>
          <w:rFonts w:ascii="Tahoma" w:eastAsia="Times New Roman" w:hAnsi="Tahoma" w:cs="Tahoma"/>
        </w:rPr>
        <w:t>ing</w:t>
      </w:r>
      <w:r w:rsidRPr="00996895">
        <w:rPr>
          <w:rFonts w:ascii="Tahoma" w:eastAsia="Times New Roman" w:hAnsi="Tahoma" w:cs="Tahoma"/>
        </w:rPr>
        <w:t xml:space="preserve"> at least Level 2 charging.</w:t>
      </w:r>
    </w:p>
    <w:p w14:paraId="3DBE90AC" w14:textId="242D18E4" w:rsidR="00293031" w:rsidRPr="00D6249F" w:rsidRDefault="00293031" w:rsidP="00293031">
      <w:pPr>
        <w:numPr>
          <w:ilvl w:val="0"/>
          <w:numId w:val="18"/>
        </w:numPr>
        <w:spacing w:before="100" w:after="100"/>
        <w:ind w:hanging="720"/>
        <w:rPr>
          <w:rFonts w:ascii="Tahoma" w:eastAsia="Times New Roman" w:hAnsi="Tahoma" w:cs="Tahoma"/>
        </w:rPr>
      </w:pPr>
      <w:r w:rsidRPr="00293031">
        <w:rPr>
          <w:rFonts w:ascii="Tahoma" w:eastAsia="Times New Roman" w:hAnsi="Tahoma" w:cs="Tahoma"/>
        </w:rPr>
        <w:t>For Public Access charging stations:</w:t>
      </w:r>
    </w:p>
    <w:p w14:paraId="52C0F711" w14:textId="77777777" w:rsidR="00293031" w:rsidRPr="00293031" w:rsidRDefault="00293031" w:rsidP="00293031">
      <w:pPr>
        <w:numPr>
          <w:ilvl w:val="1"/>
          <w:numId w:val="19"/>
        </w:numPr>
        <w:spacing w:before="100" w:after="100"/>
        <w:ind w:left="1800"/>
        <w:rPr>
          <w:rFonts w:ascii="Tahoma" w:eastAsia="Times New Roman" w:hAnsi="Tahoma" w:cs="Tahoma"/>
        </w:rPr>
      </w:pPr>
      <w:r w:rsidRPr="00293031">
        <w:rPr>
          <w:rFonts w:ascii="Tahoma" w:eastAsia="Times New Roman" w:hAnsi="Tahoma" w:cs="Tahoma"/>
        </w:rPr>
        <w:t xml:space="preserve">Each charging station port must be capable of providing at least 200 kW. If Automated Load Management (ALM) is being utilized, each charging station port must be capable of simultaneously providing at least 150 kW when all ports are in use. </w:t>
      </w:r>
    </w:p>
    <w:p w14:paraId="4FD3262F" w14:textId="77777777" w:rsidR="00293031" w:rsidRPr="00D6249F" w:rsidRDefault="00293031" w:rsidP="00293031">
      <w:pPr>
        <w:numPr>
          <w:ilvl w:val="1"/>
          <w:numId w:val="19"/>
        </w:numPr>
        <w:spacing w:before="100" w:after="100"/>
        <w:ind w:left="1800"/>
        <w:rPr>
          <w:rFonts w:ascii="Tahoma" w:eastAsia="Times New Roman" w:hAnsi="Tahoma" w:cs="Tahoma"/>
        </w:rPr>
      </w:pPr>
      <w:r w:rsidRPr="00293031">
        <w:rPr>
          <w:rFonts w:ascii="Tahoma" w:eastAsia="Times New Roman" w:hAnsi="Tahoma" w:cs="Tahoma"/>
        </w:rPr>
        <w:t>Each charging port must support output voltages between 250 volts DC and 920 volts DC. </w:t>
      </w:r>
    </w:p>
    <w:p w14:paraId="726CBF33" w14:textId="77777777" w:rsidR="00293031" w:rsidRPr="00293031" w:rsidRDefault="00293031" w:rsidP="00293031">
      <w:pPr>
        <w:numPr>
          <w:ilvl w:val="1"/>
          <w:numId w:val="19"/>
        </w:numPr>
        <w:spacing w:after="120"/>
        <w:ind w:left="1800"/>
        <w:rPr>
          <w:rFonts w:ascii="Tahoma" w:eastAsia="Times New Roman" w:hAnsi="Tahoma" w:cs="Tahoma"/>
        </w:rPr>
      </w:pPr>
      <w:r w:rsidRPr="00293031">
        <w:rPr>
          <w:rFonts w:ascii="Tahoma" w:eastAsia="Times New Roman" w:hAnsi="Tahoma" w:cs="Tahoma"/>
        </w:rPr>
        <w:t>Each charging port must have at least one permanently attached SAE J1772 CCS or SAE J3271 MCS connector. Additional connector types are allowed if the previous requirement is met.</w:t>
      </w:r>
    </w:p>
    <w:p w14:paraId="50EFF778" w14:textId="77777777" w:rsidR="00293031" w:rsidRPr="00293031" w:rsidRDefault="00293031" w:rsidP="00293031">
      <w:pPr>
        <w:numPr>
          <w:ilvl w:val="3"/>
          <w:numId w:val="19"/>
        </w:numPr>
        <w:spacing w:before="100" w:after="100"/>
        <w:ind w:left="2160"/>
        <w:rPr>
          <w:rFonts w:ascii="Tahoma" w:eastAsia="Times New Roman" w:hAnsi="Tahoma" w:cs="Tahoma"/>
        </w:rPr>
      </w:pPr>
      <w:r w:rsidRPr="00293031">
        <w:rPr>
          <w:rFonts w:ascii="Tahoma" w:eastAsia="Times New Roman" w:hAnsi="Tahoma" w:cs="Tahoma"/>
          <w:lang w:eastAsia="x-none"/>
        </w:rPr>
        <w:t>All charging ports must be capable of 375 Amps. </w:t>
      </w:r>
    </w:p>
    <w:p w14:paraId="20F59ED2" w14:textId="77777777" w:rsidR="00293031" w:rsidRPr="00293031" w:rsidRDefault="00293031" w:rsidP="00293031">
      <w:pPr>
        <w:numPr>
          <w:ilvl w:val="1"/>
          <w:numId w:val="19"/>
        </w:numPr>
        <w:spacing w:before="100" w:beforeAutospacing="1" w:after="100" w:afterAutospacing="1"/>
        <w:ind w:left="1800"/>
        <w:rPr>
          <w:rFonts w:ascii="Tahoma" w:eastAsia="Times New Roman" w:hAnsi="Tahoma" w:cs="Tahoma"/>
        </w:rPr>
      </w:pPr>
      <w:r w:rsidRPr="00293031">
        <w:rPr>
          <w:rFonts w:ascii="Tahoma" w:eastAsia="Times New Roman" w:hAnsi="Tahoma" w:cs="Tahoma"/>
          <w:lang w:eastAsia="x-none"/>
        </w:rPr>
        <w:t>The charging stations are strongly encouraged to have 480 V 3-phase power available and adequate transformer capacity to serve the DCFCs.</w:t>
      </w:r>
    </w:p>
    <w:p w14:paraId="09DAAB2B" w14:textId="77777777" w:rsidR="00293031" w:rsidRPr="00293031" w:rsidRDefault="00293031" w:rsidP="00293031">
      <w:pPr>
        <w:numPr>
          <w:ilvl w:val="1"/>
          <w:numId w:val="19"/>
        </w:numPr>
        <w:spacing w:before="100" w:beforeAutospacing="1" w:after="100" w:afterAutospacing="1"/>
        <w:ind w:left="1800"/>
        <w:rPr>
          <w:rFonts w:ascii="Tahoma" w:eastAsia="Times New Roman" w:hAnsi="Tahoma" w:cs="Tahoma"/>
        </w:rPr>
      </w:pPr>
      <w:r w:rsidRPr="00293031">
        <w:rPr>
          <w:rFonts w:ascii="Tahoma" w:eastAsia="Times New Roman" w:hAnsi="Tahoma" w:cs="Tahoma"/>
          <w:lang w:eastAsia="x-none"/>
        </w:rPr>
        <w:t>All station conduit runs installed must be sized to provide at least 350 kW. </w:t>
      </w:r>
    </w:p>
    <w:p w14:paraId="395F6D57" w14:textId="1C43B0B1" w:rsidR="003D67C8" w:rsidRDefault="00293031" w:rsidP="00293031">
      <w:pPr>
        <w:numPr>
          <w:ilvl w:val="0"/>
          <w:numId w:val="18"/>
        </w:numPr>
        <w:spacing w:before="100" w:beforeAutospacing="1" w:after="100" w:afterAutospacing="1"/>
        <w:ind w:hanging="720"/>
        <w:rPr>
          <w:rFonts w:ascii="Tahoma" w:eastAsia="Times New Roman" w:hAnsi="Tahoma" w:cs="Tahoma"/>
        </w:rPr>
      </w:pPr>
      <w:r w:rsidRPr="774E0F73">
        <w:rPr>
          <w:rFonts w:ascii="Tahoma" w:eastAsia="Times New Roman" w:hAnsi="Tahoma" w:cs="Tahoma"/>
        </w:rPr>
        <w:t>[</w:t>
      </w:r>
      <w:r w:rsidRPr="774E0F73">
        <w:rPr>
          <w:rFonts w:ascii="Tahoma" w:eastAsia="Times New Roman" w:hAnsi="Tahoma" w:cs="Tahoma"/>
          <w:strike/>
        </w:rPr>
        <w:t xml:space="preserve">The charging port must be Energy Star certified and listed on the </w:t>
      </w:r>
      <w:hyperlink r:id="rId15">
        <w:r w:rsidRPr="774E0F73">
          <w:rPr>
            <w:rFonts w:ascii="Tahoma" w:eastAsia="Times New Roman" w:hAnsi="Tahoma" w:cs="Tahoma"/>
            <w:strike/>
            <w:color w:val="0000FF"/>
            <w:u w:val="single"/>
          </w:rPr>
          <w:t>Energy Star Product Finder Page</w:t>
        </w:r>
      </w:hyperlink>
      <w:r w:rsidRPr="774E0F73">
        <w:rPr>
          <w:rFonts w:ascii="Tahoma" w:eastAsia="Times New Roman" w:hAnsi="Tahoma" w:cs="Tahoma"/>
          <w:strike/>
        </w:rPr>
        <w:t xml:space="preserve">. They do not have to be certified at the time of submitting the proposal but must be certified prior to submitting an invoice that seeks repayment </w:t>
      </w:r>
      <w:proofErr w:type="gramStart"/>
      <w:r w:rsidRPr="774E0F73">
        <w:rPr>
          <w:rFonts w:ascii="Tahoma" w:eastAsia="Times New Roman" w:hAnsi="Tahoma" w:cs="Tahoma"/>
          <w:strike/>
        </w:rPr>
        <w:t>for</w:t>
      </w:r>
      <w:proofErr w:type="gramEnd"/>
      <w:r w:rsidRPr="774E0F73">
        <w:rPr>
          <w:rFonts w:ascii="Tahoma" w:eastAsia="Times New Roman" w:hAnsi="Tahoma" w:cs="Tahoma"/>
          <w:strike/>
        </w:rPr>
        <w:t xml:space="preserve"> the chargers. Chargers over 350 kW are not required to be Energy Star certified</w:t>
      </w:r>
      <w:r w:rsidRPr="774E0F73">
        <w:rPr>
          <w:strike/>
        </w:rPr>
        <w:t>.</w:t>
      </w:r>
      <w:r w:rsidRPr="774E0F73">
        <w:rPr>
          <w:rFonts w:ascii="Tahoma" w:eastAsia="Times New Roman" w:hAnsi="Tahoma" w:cs="Tahoma"/>
        </w:rPr>
        <w:t>]  </w:t>
      </w:r>
    </w:p>
    <w:p w14:paraId="4E077E23" w14:textId="52657063" w:rsidR="004B6C2A" w:rsidRPr="004B6C2A" w:rsidRDefault="004B6C2A" w:rsidP="008D550E">
      <w:pPr>
        <w:pStyle w:val="ListParagraph"/>
        <w:numPr>
          <w:ilvl w:val="0"/>
          <w:numId w:val="1"/>
        </w:numPr>
        <w:spacing w:before="100" w:beforeAutospacing="1" w:after="100" w:afterAutospacing="1"/>
        <w:rPr>
          <w:rFonts w:ascii="Tahoma" w:eastAsia="Times New Roman" w:hAnsi="Tahoma" w:cs="Tahoma"/>
        </w:rPr>
      </w:pPr>
      <w:r>
        <w:rPr>
          <w:rFonts w:ascii="Tahoma" w:eastAsia="Times New Roman" w:hAnsi="Tahoma" w:cs="Tahoma"/>
          <w:b/>
          <w:bCs/>
        </w:rPr>
        <w:t>Section III. D. 2. b. Project Readiness</w:t>
      </w:r>
    </w:p>
    <w:p w14:paraId="3594B2FE" w14:textId="3DEB6DF5" w:rsidR="004B6C2A" w:rsidRPr="0076386F" w:rsidRDefault="0076386F" w:rsidP="00B42098">
      <w:pPr>
        <w:pStyle w:val="ListParagraph"/>
        <w:numPr>
          <w:ilvl w:val="2"/>
          <w:numId w:val="18"/>
        </w:numPr>
        <w:spacing w:before="100" w:beforeAutospacing="1" w:after="100" w:afterAutospacing="1"/>
        <w:ind w:left="1440" w:hanging="540"/>
        <w:rPr>
          <w:rFonts w:ascii="Tahoma" w:eastAsia="Times New Roman" w:hAnsi="Tahoma" w:cs="Tahoma"/>
        </w:rPr>
      </w:pPr>
      <w:r w:rsidRPr="0076386F">
        <w:rPr>
          <w:rFonts w:ascii="Tahoma" w:eastAsia="Times New Roman" w:hAnsi="Tahoma" w:cs="Tahoma"/>
        </w:rPr>
        <w:t xml:space="preserve">Demonstrate how the proposed project will maximize zero-emission vehicle deployment </w:t>
      </w:r>
      <w:proofErr w:type="gramStart"/>
      <w:r w:rsidRPr="0076386F">
        <w:rPr>
          <w:rFonts w:ascii="Tahoma" w:eastAsia="Times New Roman" w:hAnsi="Tahoma" w:cs="Tahoma"/>
          <w:b/>
          <w:bCs/>
          <w:u w:val="single"/>
        </w:rPr>
        <w:t>per</w:t>
      </w:r>
      <w:proofErr w:type="gramEnd"/>
      <w:r w:rsidRPr="0076386F">
        <w:rPr>
          <w:rFonts w:ascii="Tahoma" w:eastAsia="Times New Roman" w:hAnsi="Tahoma" w:cs="Tahoma"/>
          <w:b/>
          <w:bCs/>
          <w:u w:val="single"/>
        </w:rPr>
        <w:t xml:space="preserve"> charging port/refueling position</w:t>
      </w:r>
      <w:r w:rsidRPr="0076386F">
        <w:rPr>
          <w:rFonts w:ascii="Tahoma" w:eastAsia="Times New Roman" w:hAnsi="Tahoma" w:cs="Tahoma"/>
        </w:rPr>
        <w:t>. Demonstrate how the project will reach broader markets, including whether the project will support shared fleets or infrastructure serving multiple fleet operators. Describe fleet commitments, if applicable, or what strategies the Applicant will take to maximize market growth.</w:t>
      </w:r>
      <w:r w:rsidR="00B47208">
        <w:rPr>
          <w:rFonts w:ascii="Tahoma" w:eastAsia="Times New Roman" w:hAnsi="Tahoma" w:cs="Tahoma"/>
        </w:rPr>
        <w:br/>
      </w:r>
    </w:p>
    <w:p w14:paraId="30637C6B" w14:textId="68638C3A" w:rsidR="008D550E" w:rsidRPr="008D550E" w:rsidRDefault="008D550E" w:rsidP="008D550E">
      <w:pPr>
        <w:pStyle w:val="ListParagraph"/>
        <w:numPr>
          <w:ilvl w:val="0"/>
          <w:numId w:val="1"/>
        </w:numPr>
        <w:spacing w:before="100" w:beforeAutospacing="1" w:after="100" w:afterAutospacing="1"/>
        <w:rPr>
          <w:rFonts w:ascii="Tahoma" w:eastAsia="Times New Roman" w:hAnsi="Tahoma" w:cs="Tahoma"/>
        </w:rPr>
      </w:pPr>
      <w:r>
        <w:rPr>
          <w:rFonts w:ascii="Tahoma" w:eastAsia="Times New Roman" w:hAnsi="Tahoma" w:cs="Tahoma"/>
          <w:b/>
          <w:bCs/>
        </w:rPr>
        <w:t>Section IV.E. Evaluation Criteria</w:t>
      </w:r>
    </w:p>
    <w:tbl>
      <w:tblPr>
        <w:tblStyle w:val="TableGrid1"/>
        <w:tblW w:w="0" w:type="auto"/>
        <w:tblLook w:val="04A0" w:firstRow="1" w:lastRow="0" w:firstColumn="1" w:lastColumn="0" w:noHBand="0" w:noVBand="1"/>
        <w:tblCaption w:val="evaluation criteria"/>
        <w:tblDescription w:val="description of each criterion and total possible points"/>
      </w:tblPr>
      <w:tblGrid>
        <w:gridCol w:w="7863"/>
        <w:gridCol w:w="1487"/>
      </w:tblGrid>
      <w:tr w:rsidR="00C42BE0" w:rsidRPr="00C42BE0" w14:paraId="1E787DCA" w14:textId="77777777" w:rsidTr="774E0F73">
        <w:tc>
          <w:tcPr>
            <w:tcW w:w="7863" w:type="dxa"/>
            <w:shd w:val="clear" w:color="auto" w:fill="D9D9D9" w:themeFill="background1" w:themeFillShade="D9"/>
          </w:tcPr>
          <w:p w14:paraId="3AF5C8C0" w14:textId="77777777" w:rsidR="00C42BE0" w:rsidRPr="00195C2E" w:rsidRDefault="00C42BE0" w:rsidP="00C42BE0">
            <w:pPr>
              <w:ind w:left="720"/>
              <w:jc w:val="center"/>
              <w:rPr>
                <w:rFonts w:ascii="Tahoma" w:hAnsi="Tahoma" w:cs="Tahoma"/>
                <w:b/>
                <w:sz w:val="24"/>
                <w:szCs w:val="24"/>
                <w:highlight w:val="yellow"/>
              </w:rPr>
            </w:pPr>
            <w:r w:rsidRPr="00195C2E">
              <w:rPr>
                <w:rFonts w:ascii="Tahoma" w:hAnsi="Tahoma" w:cs="Tahoma"/>
                <w:b/>
                <w:sz w:val="24"/>
                <w:szCs w:val="24"/>
              </w:rPr>
              <w:t>Criterion</w:t>
            </w:r>
          </w:p>
        </w:tc>
        <w:tc>
          <w:tcPr>
            <w:tcW w:w="1487" w:type="dxa"/>
            <w:shd w:val="clear" w:color="auto" w:fill="D9D9D9" w:themeFill="background1" w:themeFillShade="D9"/>
          </w:tcPr>
          <w:p w14:paraId="02234771" w14:textId="77777777" w:rsidR="00C42BE0" w:rsidRPr="00195C2E" w:rsidRDefault="00C42BE0" w:rsidP="00C42BE0">
            <w:pPr>
              <w:jc w:val="center"/>
              <w:rPr>
                <w:rFonts w:ascii="Tahoma" w:hAnsi="Tahoma" w:cs="Tahoma"/>
                <w:sz w:val="24"/>
                <w:szCs w:val="24"/>
              </w:rPr>
            </w:pPr>
            <w:r w:rsidRPr="00195C2E">
              <w:rPr>
                <w:rFonts w:ascii="Tahoma" w:hAnsi="Tahoma" w:cs="Tahoma"/>
                <w:b/>
                <w:sz w:val="24"/>
                <w:szCs w:val="24"/>
              </w:rPr>
              <w:t>Possible Points</w:t>
            </w:r>
          </w:p>
        </w:tc>
      </w:tr>
      <w:tr w:rsidR="00C42BE0" w:rsidRPr="00C42BE0" w14:paraId="2B320CFC" w14:textId="77777777">
        <w:tc>
          <w:tcPr>
            <w:tcW w:w="7863" w:type="dxa"/>
          </w:tcPr>
          <w:p w14:paraId="0F7E69A8" w14:textId="77777777" w:rsidR="00C42BE0" w:rsidRPr="00195C2E" w:rsidRDefault="00C42BE0" w:rsidP="00C42BE0">
            <w:pPr>
              <w:numPr>
                <w:ilvl w:val="0"/>
                <w:numId w:val="5"/>
              </w:numPr>
              <w:spacing w:after="60"/>
              <w:ind w:hanging="720"/>
              <w:rPr>
                <w:rFonts w:ascii="Tahoma" w:hAnsi="Tahoma" w:cs="Tahoma"/>
                <w:b/>
                <w:sz w:val="24"/>
                <w:szCs w:val="24"/>
              </w:rPr>
            </w:pPr>
            <w:r w:rsidRPr="00195C2E">
              <w:rPr>
                <w:rFonts w:ascii="Tahoma" w:hAnsi="Tahoma" w:cs="Tahoma"/>
                <w:b/>
                <w:sz w:val="24"/>
                <w:szCs w:val="24"/>
              </w:rPr>
              <w:t>Team Experience and Qualifications</w:t>
            </w:r>
          </w:p>
          <w:p w14:paraId="7FA81025" w14:textId="77777777" w:rsidR="00C42BE0" w:rsidRPr="00195C2E" w:rsidRDefault="00C42BE0" w:rsidP="00C42BE0">
            <w:pPr>
              <w:spacing w:after="60"/>
              <w:rPr>
                <w:rFonts w:ascii="Tahoma" w:hAnsi="Tahoma" w:cs="Tahoma"/>
                <w:sz w:val="24"/>
                <w:szCs w:val="24"/>
              </w:rPr>
            </w:pPr>
            <w:r w:rsidRPr="00195C2E">
              <w:rPr>
                <w:rFonts w:ascii="Tahoma" w:hAnsi="Tahoma" w:cs="Tahoma"/>
                <w:sz w:val="24"/>
                <w:szCs w:val="24"/>
              </w:rPr>
              <w:t xml:space="preserve">Applications will be evaluated </w:t>
            </w:r>
            <w:proofErr w:type="gramStart"/>
            <w:r w:rsidRPr="00195C2E">
              <w:rPr>
                <w:rFonts w:ascii="Tahoma" w:hAnsi="Tahoma" w:cs="Tahoma"/>
                <w:sz w:val="24"/>
                <w:szCs w:val="24"/>
              </w:rPr>
              <w:t>on</w:t>
            </w:r>
            <w:proofErr w:type="gramEnd"/>
            <w:r w:rsidRPr="00195C2E">
              <w:rPr>
                <w:rFonts w:ascii="Tahoma" w:hAnsi="Tahoma" w:cs="Tahoma"/>
                <w:sz w:val="24"/>
                <w:szCs w:val="24"/>
              </w:rPr>
              <w:t xml:space="preserve"> the degree to which:</w:t>
            </w:r>
          </w:p>
          <w:p w14:paraId="6D804B88" w14:textId="77777777" w:rsidR="00C42BE0" w:rsidRPr="00195C2E" w:rsidRDefault="00C42BE0" w:rsidP="00C42BE0">
            <w:pPr>
              <w:numPr>
                <w:ilvl w:val="0"/>
                <w:numId w:val="2"/>
              </w:numPr>
              <w:spacing w:after="60"/>
              <w:textAlignment w:val="baseline"/>
              <w:rPr>
                <w:rFonts w:ascii="Tahoma" w:hAnsi="Tahoma" w:cs="Tahoma"/>
                <w:sz w:val="24"/>
                <w:szCs w:val="24"/>
              </w:rPr>
            </w:pPr>
            <w:r w:rsidRPr="00195C2E">
              <w:rPr>
                <w:rFonts w:ascii="Tahoma" w:hAnsi="Tahoma" w:cs="Tahoma"/>
                <w:sz w:val="24"/>
                <w:szCs w:val="24"/>
              </w:rPr>
              <w:t xml:space="preserve">The project team’s qualifications (including relevant expertise, experience, and skill sets) are suitable </w:t>
            </w:r>
            <w:proofErr w:type="gramStart"/>
            <w:r w:rsidRPr="00195C2E">
              <w:rPr>
                <w:rFonts w:ascii="Tahoma" w:hAnsi="Tahoma" w:cs="Tahoma"/>
                <w:sz w:val="24"/>
                <w:szCs w:val="24"/>
              </w:rPr>
              <w:t>to</w:t>
            </w:r>
            <w:proofErr w:type="gramEnd"/>
            <w:r w:rsidRPr="00195C2E">
              <w:rPr>
                <w:rFonts w:ascii="Tahoma" w:hAnsi="Tahoma" w:cs="Tahoma"/>
                <w:sz w:val="24"/>
                <w:szCs w:val="24"/>
              </w:rPr>
              <w:t xml:space="preserve"> the tasks described in the proposed Scope of Work. </w:t>
            </w:r>
          </w:p>
          <w:p w14:paraId="6DDE966A" w14:textId="77777777" w:rsidR="00C42BE0" w:rsidRPr="00195C2E" w:rsidRDefault="00C42BE0" w:rsidP="00C42BE0">
            <w:pPr>
              <w:numPr>
                <w:ilvl w:val="0"/>
                <w:numId w:val="2"/>
              </w:numPr>
              <w:spacing w:after="60"/>
              <w:textAlignment w:val="baseline"/>
              <w:rPr>
                <w:rFonts w:ascii="Tahoma" w:hAnsi="Tahoma" w:cs="Tahoma"/>
                <w:sz w:val="24"/>
                <w:szCs w:val="24"/>
              </w:rPr>
            </w:pPr>
            <w:r w:rsidRPr="00195C2E">
              <w:rPr>
                <w:rFonts w:ascii="Tahoma" w:hAnsi="Tahoma" w:cs="Tahoma"/>
                <w:sz w:val="24"/>
                <w:szCs w:val="24"/>
              </w:rPr>
              <w:lastRenderedPageBreak/>
              <w:t xml:space="preserve">The project team has members with at least three </w:t>
            </w:r>
            <w:r w:rsidRPr="00195C2E">
              <w:rPr>
                <w:sz w:val="24"/>
                <w:szCs w:val="24"/>
              </w:rPr>
              <w:t>(3)</w:t>
            </w:r>
            <w:r w:rsidRPr="00195C2E">
              <w:rPr>
                <w:rFonts w:ascii="Tahoma" w:hAnsi="Tahoma" w:cs="Tahoma"/>
                <w:sz w:val="24"/>
                <w:szCs w:val="24"/>
              </w:rPr>
              <w:t xml:space="preserve"> years of experience designing, planning, constructing, testing, operating, or maintaining electric vehicle or hydrogen r</w:t>
            </w:r>
            <w:r w:rsidRPr="00195C2E">
              <w:rPr>
                <w:sz w:val="24"/>
                <w:szCs w:val="24"/>
              </w:rPr>
              <w:t>e</w:t>
            </w:r>
            <w:r w:rsidRPr="00195C2E">
              <w:rPr>
                <w:rFonts w:ascii="Tahoma" w:hAnsi="Tahoma" w:cs="Tahoma"/>
                <w:sz w:val="24"/>
                <w:szCs w:val="24"/>
              </w:rPr>
              <w:t>fueling stations, and qualifications, skills, abilities, and relevant technical and business experience align with the needs and successful completion of the proposed project.</w:t>
            </w:r>
          </w:p>
          <w:p w14:paraId="0F3D6403" w14:textId="77777777" w:rsidR="00C42BE0" w:rsidRPr="00195C2E" w:rsidRDefault="00C42BE0" w:rsidP="00C42BE0">
            <w:pPr>
              <w:numPr>
                <w:ilvl w:val="0"/>
                <w:numId w:val="2"/>
              </w:numPr>
              <w:spacing w:after="60"/>
              <w:textAlignment w:val="baseline"/>
              <w:rPr>
                <w:rFonts w:ascii="Tahoma" w:hAnsi="Tahoma" w:cs="Tahoma"/>
                <w:sz w:val="24"/>
                <w:szCs w:val="24"/>
              </w:rPr>
            </w:pPr>
            <w:r w:rsidRPr="00195C2E">
              <w:rPr>
                <w:rFonts w:ascii="Tahoma" w:hAnsi="Tahoma" w:cs="Tahoma"/>
                <w:sz w:val="24"/>
                <w:szCs w:val="24"/>
              </w:rPr>
              <w:t>The project team has verifiable experience working with AHJ and utility personnel to overcome permitting and planning barriers. </w:t>
            </w:r>
          </w:p>
          <w:p w14:paraId="4132722D" w14:textId="77777777" w:rsidR="00C42BE0" w:rsidRPr="00195C2E" w:rsidRDefault="00C42BE0" w:rsidP="00C42BE0">
            <w:pPr>
              <w:numPr>
                <w:ilvl w:val="0"/>
                <w:numId w:val="2"/>
              </w:numPr>
              <w:spacing w:after="60"/>
              <w:textAlignment w:val="baseline"/>
              <w:rPr>
                <w:rFonts w:ascii="Tahoma" w:hAnsi="Tahoma" w:cs="Tahoma"/>
                <w:sz w:val="24"/>
                <w:szCs w:val="24"/>
              </w:rPr>
            </w:pPr>
            <w:r w:rsidRPr="00195C2E">
              <w:rPr>
                <w:rFonts w:ascii="Tahoma" w:hAnsi="Tahoma" w:cs="Tahoma"/>
                <w:sz w:val="24"/>
                <w:szCs w:val="24"/>
              </w:rPr>
              <w:t>The project team has sufficient personnel and organizational capacity to complete the project given its other project commitments. </w:t>
            </w:r>
          </w:p>
          <w:p w14:paraId="4752ECD5" w14:textId="77777777" w:rsidR="00C42BE0" w:rsidRPr="00195C2E" w:rsidRDefault="00C42BE0" w:rsidP="00C42BE0">
            <w:pPr>
              <w:numPr>
                <w:ilvl w:val="0"/>
                <w:numId w:val="2"/>
              </w:numPr>
              <w:spacing w:after="60"/>
              <w:textAlignment w:val="baseline"/>
              <w:rPr>
                <w:rFonts w:ascii="Tahoma" w:hAnsi="Tahoma" w:cs="Tahoma"/>
                <w:sz w:val="24"/>
                <w:szCs w:val="24"/>
              </w:rPr>
            </w:pPr>
            <w:r w:rsidRPr="00195C2E">
              <w:rPr>
                <w:rFonts w:ascii="Tahoma" w:hAnsi="Tahoma" w:cs="Tahoma"/>
                <w:sz w:val="24"/>
                <w:szCs w:val="24"/>
              </w:rPr>
              <w:t>The Applicant and project team have demonstrated exceptional administrative and technical performance under existing or prior funding agreements (CEC and/or other public agencies), if the Applicant or project team worked on such projects, including: </w:t>
            </w:r>
          </w:p>
          <w:p w14:paraId="535481F7" w14:textId="77777777" w:rsidR="00C42BE0" w:rsidRPr="00195C2E" w:rsidRDefault="00C42BE0" w:rsidP="00C42BE0">
            <w:pPr>
              <w:numPr>
                <w:ilvl w:val="1"/>
                <w:numId w:val="2"/>
              </w:numPr>
              <w:spacing w:after="60"/>
              <w:textAlignment w:val="baseline"/>
              <w:rPr>
                <w:rFonts w:ascii="Tahoma" w:hAnsi="Tahoma" w:cs="Tahoma"/>
                <w:sz w:val="24"/>
                <w:szCs w:val="24"/>
              </w:rPr>
            </w:pPr>
            <w:r w:rsidRPr="00195C2E">
              <w:rPr>
                <w:rFonts w:ascii="Tahoma" w:hAnsi="Tahoma" w:cs="Tahoma"/>
                <w:sz w:val="24"/>
                <w:szCs w:val="24"/>
              </w:rPr>
              <w:t>Adherence to schedules and due dates. </w:t>
            </w:r>
          </w:p>
          <w:p w14:paraId="6C0AD1B8" w14:textId="77777777" w:rsidR="00C42BE0" w:rsidRPr="00195C2E" w:rsidRDefault="00C42BE0" w:rsidP="00C42BE0">
            <w:pPr>
              <w:numPr>
                <w:ilvl w:val="1"/>
                <w:numId w:val="2"/>
              </w:numPr>
              <w:spacing w:after="60"/>
              <w:textAlignment w:val="baseline"/>
              <w:rPr>
                <w:rFonts w:ascii="Tahoma" w:hAnsi="Tahoma" w:cs="Tahoma"/>
                <w:sz w:val="24"/>
                <w:szCs w:val="24"/>
              </w:rPr>
            </w:pPr>
            <w:r w:rsidRPr="00195C2E">
              <w:rPr>
                <w:rFonts w:ascii="Tahoma" w:hAnsi="Tahoma" w:cs="Tahoma"/>
                <w:sz w:val="24"/>
                <w:szCs w:val="24"/>
              </w:rPr>
              <w:t>Effective and timely issue resolution. </w:t>
            </w:r>
          </w:p>
          <w:p w14:paraId="761C7CBF" w14:textId="77777777" w:rsidR="00C42BE0" w:rsidRPr="00195C2E" w:rsidRDefault="00C42BE0" w:rsidP="00C42BE0">
            <w:pPr>
              <w:numPr>
                <w:ilvl w:val="1"/>
                <w:numId w:val="2"/>
              </w:numPr>
              <w:spacing w:after="60"/>
              <w:textAlignment w:val="baseline"/>
              <w:rPr>
                <w:rFonts w:ascii="Tahoma" w:hAnsi="Tahoma" w:cs="Tahoma"/>
                <w:sz w:val="24"/>
                <w:szCs w:val="24"/>
              </w:rPr>
            </w:pPr>
            <w:r w:rsidRPr="00195C2E">
              <w:rPr>
                <w:rFonts w:ascii="Tahoma" w:hAnsi="Tahoma" w:cs="Tahoma"/>
                <w:sz w:val="24"/>
                <w:szCs w:val="24"/>
              </w:rPr>
              <w:t>Quality of deliverables. </w:t>
            </w:r>
          </w:p>
          <w:p w14:paraId="3DEAA3CC" w14:textId="77777777" w:rsidR="00C42BE0" w:rsidRPr="00195C2E" w:rsidRDefault="00C42BE0" w:rsidP="00C42BE0">
            <w:pPr>
              <w:numPr>
                <w:ilvl w:val="1"/>
                <w:numId w:val="2"/>
              </w:numPr>
              <w:spacing w:after="60"/>
              <w:textAlignment w:val="baseline"/>
              <w:rPr>
                <w:rFonts w:ascii="Tahoma" w:hAnsi="Tahoma" w:cs="Tahoma"/>
                <w:sz w:val="24"/>
                <w:szCs w:val="24"/>
              </w:rPr>
            </w:pPr>
            <w:r w:rsidRPr="00195C2E">
              <w:rPr>
                <w:rFonts w:ascii="Tahoma" w:hAnsi="Tahoma" w:cs="Tahoma"/>
                <w:sz w:val="24"/>
                <w:szCs w:val="24"/>
              </w:rPr>
              <w:t>Objectives of past projects have been attained. </w:t>
            </w:r>
          </w:p>
          <w:p w14:paraId="6D9A9F0D" w14:textId="77777777" w:rsidR="00C42BE0" w:rsidRPr="00195C2E" w:rsidRDefault="00C42BE0" w:rsidP="00C42BE0">
            <w:pPr>
              <w:numPr>
                <w:ilvl w:val="1"/>
                <w:numId w:val="2"/>
              </w:numPr>
              <w:spacing w:after="60"/>
              <w:textAlignment w:val="baseline"/>
              <w:rPr>
                <w:rFonts w:ascii="Tahoma" w:hAnsi="Tahoma" w:cs="Tahoma"/>
                <w:sz w:val="24"/>
                <w:szCs w:val="24"/>
              </w:rPr>
            </w:pPr>
            <w:r w:rsidRPr="00195C2E">
              <w:rPr>
                <w:rFonts w:ascii="Tahoma" w:hAnsi="Tahoma" w:cs="Tahoma"/>
                <w:sz w:val="24"/>
                <w:szCs w:val="24"/>
              </w:rPr>
              <w:t>Honest, timely, and professional communication with staff from the funding entity. </w:t>
            </w:r>
          </w:p>
          <w:p w14:paraId="5FD49CAC" w14:textId="77777777" w:rsidR="00C42BE0" w:rsidRPr="00195C2E" w:rsidRDefault="00C42BE0" w:rsidP="00C42BE0">
            <w:pPr>
              <w:numPr>
                <w:ilvl w:val="1"/>
                <w:numId w:val="2"/>
              </w:numPr>
              <w:spacing w:after="60"/>
              <w:textAlignment w:val="baseline"/>
              <w:rPr>
                <w:rFonts w:ascii="Tahoma" w:hAnsi="Tahoma" w:cs="Tahoma"/>
                <w:sz w:val="24"/>
                <w:szCs w:val="24"/>
              </w:rPr>
            </w:pPr>
            <w:r w:rsidRPr="00195C2E">
              <w:rPr>
                <w:rFonts w:ascii="Tahoma" w:hAnsi="Tahoma" w:cs="Tahoma"/>
                <w:sz w:val="24"/>
                <w:szCs w:val="24"/>
              </w:rPr>
              <w:t>Effective coordination with project partners, subrecipients, vendors, and other stakeholders.</w:t>
            </w:r>
          </w:p>
          <w:p w14:paraId="7A8B6280" w14:textId="77777777" w:rsidR="00C42BE0" w:rsidRPr="00195C2E" w:rsidRDefault="00C42BE0" w:rsidP="00C42BE0">
            <w:pPr>
              <w:numPr>
                <w:ilvl w:val="1"/>
                <w:numId w:val="2"/>
              </w:numPr>
              <w:spacing w:after="60"/>
              <w:textAlignment w:val="baseline"/>
              <w:rPr>
                <w:rFonts w:ascii="Tahoma" w:hAnsi="Tahoma" w:cs="Tahoma"/>
                <w:sz w:val="24"/>
                <w:szCs w:val="24"/>
              </w:rPr>
            </w:pPr>
            <w:r w:rsidRPr="00195C2E">
              <w:rPr>
                <w:rFonts w:ascii="Tahoma" w:hAnsi="Tahoma" w:cs="Tahoma"/>
                <w:sz w:val="24"/>
                <w:szCs w:val="24"/>
              </w:rPr>
              <w:t>Timely and accurate invoicing.</w:t>
            </w:r>
          </w:p>
        </w:tc>
        <w:tc>
          <w:tcPr>
            <w:tcW w:w="1487" w:type="dxa"/>
          </w:tcPr>
          <w:p w14:paraId="504EB78B" w14:textId="77777777" w:rsidR="00C42BE0" w:rsidRPr="00195C2E" w:rsidRDefault="00C42BE0" w:rsidP="00C42BE0">
            <w:pPr>
              <w:jc w:val="center"/>
              <w:rPr>
                <w:rFonts w:ascii="Tahoma" w:hAnsi="Tahoma" w:cs="Tahoma"/>
                <w:b/>
                <w:sz w:val="24"/>
                <w:szCs w:val="24"/>
                <w:highlight w:val="yellow"/>
              </w:rPr>
            </w:pPr>
          </w:p>
          <w:p w14:paraId="76E430D3" w14:textId="77777777" w:rsidR="00C42BE0" w:rsidRPr="00195C2E" w:rsidRDefault="00C42BE0" w:rsidP="00C42BE0">
            <w:pPr>
              <w:jc w:val="center"/>
              <w:rPr>
                <w:rFonts w:ascii="Tahoma" w:hAnsi="Tahoma" w:cs="Tahoma"/>
                <w:b/>
                <w:sz w:val="24"/>
                <w:szCs w:val="24"/>
                <w:highlight w:val="yellow"/>
                <w:u w:val="single"/>
              </w:rPr>
            </w:pPr>
            <w:r w:rsidRPr="00195C2E">
              <w:rPr>
                <w:rFonts w:ascii="Tahoma" w:hAnsi="Tahoma" w:cs="Tahoma"/>
                <w:sz w:val="24"/>
                <w:szCs w:val="24"/>
              </w:rPr>
              <w:t>10</w:t>
            </w:r>
          </w:p>
        </w:tc>
      </w:tr>
      <w:tr w:rsidR="00C42BE0" w:rsidRPr="00C42BE0" w14:paraId="2EE35841" w14:textId="77777777">
        <w:trPr>
          <w:trHeight w:val="70"/>
        </w:trPr>
        <w:tc>
          <w:tcPr>
            <w:tcW w:w="7863" w:type="dxa"/>
          </w:tcPr>
          <w:p w14:paraId="3A28DC9D" w14:textId="77777777" w:rsidR="00C42BE0" w:rsidRPr="00195C2E" w:rsidRDefault="00C42BE0" w:rsidP="00C42BE0">
            <w:pPr>
              <w:numPr>
                <w:ilvl w:val="0"/>
                <w:numId w:val="5"/>
              </w:numPr>
              <w:spacing w:after="60"/>
              <w:ind w:hanging="750"/>
              <w:rPr>
                <w:rFonts w:ascii="Tahoma" w:hAnsi="Tahoma" w:cs="Tahoma"/>
                <w:b/>
                <w:sz w:val="24"/>
                <w:szCs w:val="24"/>
              </w:rPr>
            </w:pPr>
            <w:r w:rsidRPr="00195C2E">
              <w:rPr>
                <w:rFonts w:ascii="Tahoma" w:hAnsi="Tahoma" w:cs="Tahoma"/>
                <w:b/>
                <w:sz w:val="24"/>
                <w:szCs w:val="24"/>
              </w:rPr>
              <w:t>Project Readiness</w:t>
            </w:r>
          </w:p>
          <w:p w14:paraId="4CA44E4C" w14:textId="77777777" w:rsidR="00C42BE0" w:rsidRPr="00195C2E" w:rsidRDefault="00C42BE0" w:rsidP="00C42BE0">
            <w:pPr>
              <w:spacing w:after="60"/>
              <w:rPr>
                <w:rFonts w:ascii="Tahoma" w:hAnsi="Tahoma" w:cs="Tahoma"/>
                <w:sz w:val="24"/>
                <w:szCs w:val="24"/>
              </w:rPr>
            </w:pPr>
            <w:r w:rsidRPr="00195C2E">
              <w:rPr>
                <w:rFonts w:ascii="Tahoma" w:hAnsi="Tahoma" w:cs="Tahoma"/>
                <w:sz w:val="24"/>
                <w:szCs w:val="24"/>
              </w:rPr>
              <w:t xml:space="preserve">Applications will be evaluated </w:t>
            </w:r>
            <w:proofErr w:type="gramStart"/>
            <w:r w:rsidRPr="00195C2E">
              <w:rPr>
                <w:rFonts w:ascii="Tahoma" w:hAnsi="Tahoma" w:cs="Tahoma"/>
                <w:sz w:val="24"/>
                <w:szCs w:val="24"/>
              </w:rPr>
              <w:t>on</w:t>
            </w:r>
            <w:proofErr w:type="gramEnd"/>
            <w:r w:rsidRPr="00195C2E">
              <w:rPr>
                <w:rFonts w:ascii="Tahoma" w:hAnsi="Tahoma" w:cs="Tahoma"/>
                <w:sz w:val="24"/>
                <w:szCs w:val="24"/>
              </w:rPr>
              <w:t xml:space="preserve"> the degree to which:</w:t>
            </w:r>
          </w:p>
          <w:p w14:paraId="565C9C97" w14:textId="2B2B90F3" w:rsidR="00C42BE0" w:rsidRPr="00195C2E" w:rsidRDefault="00C42BE0" w:rsidP="00C42BE0">
            <w:pPr>
              <w:numPr>
                <w:ilvl w:val="0"/>
                <w:numId w:val="3"/>
              </w:numPr>
              <w:spacing w:after="60"/>
              <w:rPr>
                <w:rFonts w:ascii="Tahoma" w:hAnsi="Tahoma" w:cs="Tahoma"/>
                <w:sz w:val="24"/>
                <w:szCs w:val="24"/>
              </w:rPr>
            </w:pPr>
            <w:r w:rsidRPr="00195C2E">
              <w:rPr>
                <w:rFonts w:ascii="Tahoma" w:hAnsi="Tahoma" w:cs="Tahoma"/>
                <w:sz w:val="24"/>
                <w:szCs w:val="24"/>
              </w:rPr>
              <w:t xml:space="preserve">The proposed project maximizes vehicle deployment </w:t>
            </w:r>
            <w:proofErr w:type="gramStart"/>
            <w:r w:rsidRPr="00195C2E">
              <w:rPr>
                <w:rFonts w:ascii="Tahoma" w:hAnsi="Tahoma" w:cs="Tahoma"/>
                <w:b/>
                <w:sz w:val="24"/>
                <w:szCs w:val="24"/>
                <w:u w:val="single"/>
              </w:rPr>
              <w:t>per</w:t>
            </w:r>
            <w:proofErr w:type="gramEnd"/>
            <w:r w:rsidRPr="00195C2E">
              <w:rPr>
                <w:rFonts w:ascii="Tahoma" w:hAnsi="Tahoma" w:cs="Tahoma"/>
                <w:b/>
                <w:sz w:val="24"/>
                <w:szCs w:val="24"/>
                <w:u w:val="single"/>
              </w:rPr>
              <w:t xml:space="preserve"> charging port</w:t>
            </w:r>
            <w:r w:rsidR="00AC0DE2" w:rsidRPr="00195C2E">
              <w:rPr>
                <w:rFonts w:ascii="Tahoma" w:hAnsi="Tahoma" w:cs="Tahoma"/>
                <w:b/>
                <w:sz w:val="24"/>
                <w:szCs w:val="24"/>
                <w:u w:val="single"/>
              </w:rPr>
              <w:t xml:space="preserve"> or refueling position</w:t>
            </w:r>
            <w:r w:rsidRPr="00195C2E">
              <w:rPr>
                <w:rFonts w:ascii="Tahoma" w:hAnsi="Tahoma" w:cs="Tahoma"/>
                <w:sz w:val="24"/>
                <w:szCs w:val="24"/>
              </w:rPr>
              <w:t>.</w:t>
            </w:r>
          </w:p>
          <w:p w14:paraId="39F024AC" w14:textId="77777777" w:rsidR="00C42BE0" w:rsidRPr="00195C2E" w:rsidRDefault="00C42BE0" w:rsidP="00C42BE0">
            <w:pPr>
              <w:numPr>
                <w:ilvl w:val="0"/>
                <w:numId w:val="3"/>
              </w:numPr>
              <w:spacing w:after="60"/>
              <w:rPr>
                <w:rFonts w:ascii="Tahoma" w:hAnsi="Tahoma" w:cs="Tahoma"/>
                <w:sz w:val="24"/>
                <w:szCs w:val="24"/>
              </w:rPr>
            </w:pPr>
            <w:r w:rsidRPr="00195C2E">
              <w:rPr>
                <w:rFonts w:ascii="Tahoma" w:hAnsi="Tahoma" w:cs="Tahoma"/>
                <w:sz w:val="24"/>
                <w:szCs w:val="24"/>
              </w:rPr>
              <w:t>Required permitting for the proposed project has been completed.</w:t>
            </w:r>
          </w:p>
          <w:p w14:paraId="4CBBAFD4" w14:textId="77777777" w:rsidR="00C42BE0" w:rsidRPr="00195C2E" w:rsidRDefault="00C42BE0" w:rsidP="00C42BE0">
            <w:pPr>
              <w:numPr>
                <w:ilvl w:val="0"/>
                <w:numId w:val="3"/>
              </w:numPr>
              <w:spacing w:after="60"/>
              <w:rPr>
                <w:rFonts w:ascii="Tahoma" w:hAnsi="Tahoma" w:cs="Tahoma"/>
                <w:sz w:val="24"/>
                <w:szCs w:val="24"/>
              </w:rPr>
            </w:pPr>
            <w:r w:rsidRPr="00195C2E">
              <w:rPr>
                <w:rFonts w:ascii="Tahoma" w:hAnsi="Tahoma" w:cs="Tahoma"/>
                <w:sz w:val="24"/>
                <w:szCs w:val="24"/>
              </w:rPr>
              <w:t>The proposed project has achieved compliance under the CEQA.</w:t>
            </w:r>
          </w:p>
          <w:p w14:paraId="57552D95" w14:textId="77777777" w:rsidR="00C42BE0" w:rsidRPr="00195C2E" w:rsidRDefault="00C42BE0" w:rsidP="00C42BE0">
            <w:pPr>
              <w:numPr>
                <w:ilvl w:val="0"/>
                <w:numId w:val="3"/>
              </w:numPr>
              <w:spacing w:after="60"/>
              <w:rPr>
                <w:rFonts w:ascii="Tahoma" w:hAnsi="Tahoma" w:cs="Tahoma"/>
                <w:sz w:val="24"/>
                <w:szCs w:val="24"/>
              </w:rPr>
            </w:pPr>
            <w:r w:rsidRPr="00195C2E">
              <w:rPr>
                <w:rFonts w:ascii="Tahoma" w:hAnsi="Tahoma" w:cs="Tahoma"/>
                <w:sz w:val="24"/>
                <w:szCs w:val="24"/>
              </w:rPr>
              <w:t>Site control is secured, viable back-up sites are identified, and a sufficient plan for managing site or site host changes is provided.</w:t>
            </w:r>
          </w:p>
          <w:p w14:paraId="79C29799" w14:textId="77777777" w:rsidR="00C42BE0" w:rsidRPr="00195C2E" w:rsidRDefault="00C42BE0" w:rsidP="00C42BE0">
            <w:pPr>
              <w:numPr>
                <w:ilvl w:val="0"/>
                <w:numId w:val="3"/>
              </w:numPr>
              <w:spacing w:after="60"/>
              <w:rPr>
                <w:rFonts w:ascii="Tahoma" w:hAnsi="Tahoma" w:cs="Tahoma"/>
                <w:sz w:val="24"/>
                <w:szCs w:val="24"/>
              </w:rPr>
            </w:pPr>
            <w:r w:rsidRPr="00195C2E">
              <w:rPr>
                <w:rFonts w:ascii="Tahoma" w:hAnsi="Tahoma" w:cs="Tahoma"/>
                <w:sz w:val="24"/>
                <w:szCs w:val="24"/>
              </w:rPr>
              <w:t>Coordination with the respective utility provider for utility connection demonstrates accelerated timeline to energize the sites.</w:t>
            </w:r>
          </w:p>
          <w:p w14:paraId="393ECD0E" w14:textId="77777777" w:rsidR="00C42BE0" w:rsidRPr="00195C2E" w:rsidRDefault="00C42BE0" w:rsidP="00C42BE0">
            <w:pPr>
              <w:numPr>
                <w:ilvl w:val="0"/>
                <w:numId w:val="3"/>
              </w:numPr>
              <w:spacing w:after="120"/>
              <w:rPr>
                <w:rFonts w:ascii="Tahoma" w:hAnsi="Tahoma" w:cs="Tahoma"/>
                <w:sz w:val="24"/>
                <w:szCs w:val="24"/>
              </w:rPr>
            </w:pPr>
            <w:r w:rsidRPr="00195C2E">
              <w:rPr>
                <w:rFonts w:ascii="Tahoma" w:hAnsi="Tahoma" w:cs="Tahoma"/>
                <w:sz w:val="24"/>
                <w:szCs w:val="24"/>
              </w:rPr>
              <w:t xml:space="preserve">The equipment to be deployed meets the Charger Port/Hydrogen Refueling Dispenser Minimums and accelerates project timelines. </w:t>
            </w:r>
          </w:p>
          <w:p w14:paraId="394D7152" w14:textId="77777777" w:rsidR="00C42BE0" w:rsidRPr="00195C2E" w:rsidRDefault="00C42BE0" w:rsidP="00C42BE0">
            <w:pPr>
              <w:numPr>
                <w:ilvl w:val="0"/>
                <w:numId w:val="3"/>
              </w:numPr>
              <w:spacing w:after="60"/>
              <w:rPr>
                <w:rFonts w:ascii="Tahoma" w:hAnsi="Tahoma" w:cs="Tahoma"/>
                <w:sz w:val="24"/>
                <w:szCs w:val="24"/>
              </w:rPr>
            </w:pPr>
            <w:r w:rsidRPr="00195C2E">
              <w:rPr>
                <w:rFonts w:ascii="Tahoma" w:hAnsi="Tahoma" w:cs="Tahoma"/>
                <w:sz w:val="24"/>
                <w:szCs w:val="24"/>
              </w:rPr>
              <w:t>The timeline for charger or hydrogen refueling dispenser installation and commissioning is expedited.</w:t>
            </w:r>
          </w:p>
          <w:p w14:paraId="6B012B75" w14:textId="77777777" w:rsidR="00C42BE0" w:rsidRPr="00195C2E" w:rsidRDefault="00C42BE0" w:rsidP="00C42BE0">
            <w:pPr>
              <w:numPr>
                <w:ilvl w:val="0"/>
                <w:numId w:val="3"/>
              </w:numPr>
              <w:spacing w:after="60"/>
              <w:rPr>
                <w:rFonts w:ascii="Tahoma" w:hAnsi="Tahoma" w:cs="Tahoma"/>
                <w:sz w:val="24"/>
                <w:szCs w:val="24"/>
              </w:rPr>
            </w:pPr>
            <w:r w:rsidRPr="00195C2E">
              <w:rPr>
                <w:rFonts w:ascii="Tahoma" w:hAnsi="Tahoma" w:cs="Tahoma"/>
                <w:sz w:val="24"/>
                <w:szCs w:val="24"/>
              </w:rPr>
              <w:lastRenderedPageBreak/>
              <w:t>A clear and realistic timeline is provided for the acquisition of MDHD ZEVs. Strategies to expedite the vehicle acquisition process are identified.</w:t>
            </w:r>
          </w:p>
          <w:p w14:paraId="26ED0B16" w14:textId="77777777" w:rsidR="00C42BE0" w:rsidRPr="00195C2E" w:rsidRDefault="00C42BE0" w:rsidP="00C42BE0">
            <w:pPr>
              <w:numPr>
                <w:ilvl w:val="0"/>
                <w:numId w:val="3"/>
              </w:numPr>
              <w:spacing w:after="120"/>
              <w:rPr>
                <w:rFonts w:ascii="Tahoma" w:hAnsi="Tahoma" w:cs="Tahoma"/>
                <w:sz w:val="24"/>
                <w:szCs w:val="24"/>
              </w:rPr>
            </w:pPr>
            <w:r w:rsidRPr="00195C2E">
              <w:rPr>
                <w:rFonts w:ascii="Tahoma" w:hAnsi="Tahoma" w:cs="Tahoma"/>
                <w:sz w:val="24"/>
                <w:szCs w:val="24"/>
              </w:rPr>
              <w:t>The project will effectively deploy renewable DERs and/or renewable energy generation equipment to accelerate timelines. A clear plan is provided for the use, management, and long-term commitment to zero-emission and/or renewable fuel equipment beyond project completion.</w:t>
            </w:r>
          </w:p>
          <w:p w14:paraId="6ECF0DE7" w14:textId="77777777" w:rsidR="00C42BE0" w:rsidRPr="00195C2E" w:rsidRDefault="00C42BE0" w:rsidP="00C42BE0">
            <w:pPr>
              <w:numPr>
                <w:ilvl w:val="0"/>
                <w:numId w:val="3"/>
              </w:numPr>
              <w:spacing w:after="120"/>
              <w:rPr>
                <w:rFonts w:ascii="Tahoma" w:hAnsi="Tahoma" w:cs="Tahoma"/>
                <w:sz w:val="24"/>
                <w:szCs w:val="24"/>
              </w:rPr>
            </w:pPr>
            <w:r w:rsidRPr="00195C2E">
              <w:rPr>
                <w:rFonts w:ascii="Tahoma" w:hAnsi="Tahoma" w:cs="Tahoma"/>
                <w:sz w:val="24"/>
                <w:szCs w:val="24"/>
              </w:rPr>
              <w:t>If solar or storage equipment is included in the project, the equipment to be deployed will lower the cost of electricity for charging or hydrogen fuel for customers.</w:t>
            </w:r>
          </w:p>
          <w:p w14:paraId="185538A1" w14:textId="77777777" w:rsidR="00C42BE0" w:rsidRPr="00195C2E" w:rsidRDefault="00C42BE0" w:rsidP="00C42BE0">
            <w:pPr>
              <w:numPr>
                <w:ilvl w:val="0"/>
                <w:numId w:val="3"/>
              </w:numPr>
              <w:spacing w:after="60"/>
              <w:rPr>
                <w:rFonts w:ascii="Tahoma" w:hAnsi="Tahoma" w:cs="Tahoma"/>
                <w:sz w:val="24"/>
                <w:szCs w:val="24"/>
              </w:rPr>
            </w:pPr>
            <w:r w:rsidRPr="00195C2E">
              <w:rPr>
                <w:rFonts w:ascii="Tahoma" w:hAnsi="Tahoma" w:cs="Tahoma"/>
                <w:sz w:val="24"/>
                <w:szCs w:val="24"/>
              </w:rPr>
              <w:t>The tasks in the Scope of Work contribute to the successful and timely completion of the proposed project.</w:t>
            </w:r>
          </w:p>
          <w:p w14:paraId="186A2692" w14:textId="77777777" w:rsidR="00C42BE0" w:rsidRPr="00195C2E" w:rsidRDefault="00C42BE0" w:rsidP="00C42BE0">
            <w:pPr>
              <w:numPr>
                <w:ilvl w:val="0"/>
                <w:numId w:val="3"/>
              </w:numPr>
              <w:spacing w:after="120"/>
              <w:rPr>
                <w:rFonts w:ascii="Tahoma" w:hAnsi="Tahoma" w:cs="Tahoma"/>
                <w:sz w:val="24"/>
                <w:szCs w:val="24"/>
              </w:rPr>
            </w:pPr>
            <w:r w:rsidRPr="00195C2E">
              <w:rPr>
                <w:rFonts w:ascii="Tahoma" w:hAnsi="Tahoma" w:cs="Tahoma"/>
                <w:sz w:val="24"/>
                <w:szCs w:val="24"/>
              </w:rPr>
              <w:t>Planned community outreach is appropriate and comprehensive and contributes to the overall success of the proposed project.</w:t>
            </w:r>
          </w:p>
          <w:p w14:paraId="3B567DB7" w14:textId="77777777" w:rsidR="00C42BE0" w:rsidRPr="00195C2E" w:rsidRDefault="00C42BE0" w:rsidP="00C42BE0">
            <w:pPr>
              <w:numPr>
                <w:ilvl w:val="0"/>
                <w:numId w:val="3"/>
              </w:numPr>
              <w:spacing w:after="60"/>
              <w:rPr>
                <w:rFonts w:ascii="Tahoma" w:hAnsi="Tahoma" w:cs="Tahoma"/>
                <w:sz w:val="24"/>
                <w:szCs w:val="24"/>
              </w:rPr>
            </w:pPr>
            <w:r w:rsidRPr="00195C2E">
              <w:rPr>
                <w:rFonts w:ascii="Tahoma" w:hAnsi="Tahoma" w:cs="Tahoma"/>
                <w:sz w:val="24"/>
                <w:szCs w:val="24"/>
              </w:rPr>
              <w:t>Major risks and barriers to successful project completion are identified and mitigated.</w:t>
            </w:r>
          </w:p>
          <w:p w14:paraId="0021A4AF" w14:textId="77777777" w:rsidR="00C42BE0" w:rsidRPr="00195C2E" w:rsidRDefault="00C42BE0" w:rsidP="00C42BE0">
            <w:pPr>
              <w:numPr>
                <w:ilvl w:val="0"/>
                <w:numId w:val="3"/>
              </w:numPr>
              <w:spacing w:after="60"/>
              <w:rPr>
                <w:rFonts w:ascii="Tahoma" w:hAnsi="Tahoma" w:cs="Tahoma"/>
                <w:sz w:val="24"/>
                <w:szCs w:val="24"/>
              </w:rPr>
            </w:pPr>
            <w:r w:rsidRPr="00195C2E">
              <w:rPr>
                <w:rFonts w:ascii="Tahoma" w:hAnsi="Tahoma" w:cs="Tahoma"/>
                <w:sz w:val="24"/>
                <w:szCs w:val="24"/>
              </w:rPr>
              <w:t>The project team demonstrates it has the resources to operate each charging port and/or hydrogen refueling position for at least six years.</w:t>
            </w:r>
          </w:p>
          <w:p w14:paraId="25B780D4" w14:textId="77777777" w:rsidR="00C42BE0" w:rsidRPr="00195C2E" w:rsidRDefault="00C42BE0" w:rsidP="00C42BE0">
            <w:pPr>
              <w:numPr>
                <w:ilvl w:val="0"/>
                <w:numId w:val="3"/>
              </w:numPr>
              <w:spacing w:after="60"/>
              <w:rPr>
                <w:rFonts w:ascii="Tahoma" w:hAnsi="Tahoma" w:cs="Tahoma"/>
                <w:sz w:val="24"/>
                <w:szCs w:val="24"/>
              </w:rPr>
            </w:pPr>
            <w:r w:rsidRPr="00195C2E">
              <w:rPr>
                <w:rFonts w:ascii="Tahoma" w:hAnsi="Tahoma" w:cs="Tahoma"/>
                <w:sz w:val="24"/>
                <w:szCs w:val="24"/>
              </w:rPr>
              <w:t>The ZEV infrastructure to be deployed is appropriate for the project’s vehicle population and leads to successful deployment of zero-emission MDHD vehicles.</w:t>
            </w:r>
          </w:p>
          <w:p w14:paraId="0BD601CA" w14:textId="77777777" w:rsidR="00C42BE0" w:rsidRPr="00195C2E" w:rsidRDefault="00C42BE0" w:rsidP="00C42BE0">
            <w:pPr>
              <w:numPr>
                <w:ilvl w:val="0"/>
                <w:numId w:val="3"/>
              </w:numPr>
              <w:spacing w:after="120"/>
              <w:textAlignment w:val="baseline"/>
              <w:rPr>
                <w:rFonts w:ascii="Tahoma" w:hAnsi="Tahoma" w:cs="Tahoma"/>
                <w:sz w:val="24"/>
                <w:szCs w:val="24"/>
              </w:rPr>
            </w:pPr>
            <w:r w:rsidRPr="00195C2E">
              <w:rPr>
                <w:rFonts w:ascii="Tahoma" w:hAnsi="Tahoma" w:cs="Tahoma"/>
                <w:sz w:val="24"/>
                <w:szCs w:val="24"/>
              </w:rPr>
              <w:t>The retail price of fuel and/or the cost of charging will be minimized.</w:t>
            </w:r>
          </w:p>
          <w:p w14:paraId="2C0F49CC" w14:textId="77777777" w:rsidR="00C42BE0" w:rsidRPr="00195C2E" w:rsidRDefault="00C42BE0" w:rsidP="00C42BE0">
            <w:pPr>
              <w:spacing w:before="120"/>
              <w:textAlignment w:val="baseline"/>
              <w:rPr>
                <w:rFonts w:ascii="Tahoma" w:hAnsi="Tahoma" w:cs="Tahoma"/>
                <w:b/>
                <w:sz w:val="24"/>
                <w:szCs w:val="24"/>
                <w:u w:val="single"/>
              </w:rPr>
            </w:pPr>
            <w:r w:rsidRPr="00195C2E">
              <w:rPr>
                <w:rFonts w:ascii="Tahoma" w:hAnsi="Tahoma" w:cs="Tahoma"/>
                <w:b/>
                <w:sz w:val="24"/>
                <w:szCs w:val="24"/>
              </w:rPr>
              <w:t xml:space="preserve">NOTE: Project Readiness </w:t>
            </w:r>
            <w:r w:rsidRPr="00195C2E">
              <w:rPr>
                <w:rFonts w:ascii="Tahoma" w:hAnsi="Tahoma" w:cs="Tahoma"/>
                <w:b/>
                <w:sz w:val="24"/>
                <w:szCs w:val="24"/>
                <w:u w:val="single"/>
              </w:rPr>
              <w:t>must</w:t>
            </w:r>
            <w:r w:rsidRPr="00195C2E">
              <w:rPr>
                <w:rFonts w:ascii="Tahoma" w:hAnsi="Tahoma" w:cs="Tahoma"/>
                <w:b/>
                <w:sz w:val="24"/>
                <w:szCs w:val="24"/>
              </w:rPr>
              <w:t xml:space="preserve"> obtain a minimum passing score of 21 points (70% percent) within this evaluation </w:t>
            </w:r>
            <w:proofErr w:type="gramStart"/>
            <w:r w:rsidRPr="00195C2E">
              <w:rPr>
                <w:rFonts w:ascii="Tahoma" w:hAnsi="Tahoma" w:cs="Tahoma"/>
                <w:b/>
                <w:sz w:val="24"/>
                <w:szCs w:val="24"/>
              </w:rPr>
              <w:t>criterion</w:t>
            </w:r>
            <w:proofErr w:type="gramEnd"/>
            <w:r w:rsidRPr="00195C2E">
              <w:rPr>
                <w:rFonts w:ascii="Tahoma" w:hAnsi="Tahoma" w:cs="Tahoma"/>
                <w:b/>
                <w:sz w:val="24"/>
                <w:szCs w:val="24"/>
              </w:rPr>
              <w:t xml:space="preserve"> to be eligible for funding.</w:t>
            </w:r>
          </w:p>
        </w:tc>
        <w:tc>
          <w:tcPr>
            <w:tcW w:w="1487" w:type="dxa"/>
          </w:tcPr>
          <w:p w14:paraId="618EDF6A" w14:textId="77777777" w:rsidR="00C42BE0" w:rsidRPr="00195C2E" w:rsidRDefault="00C42BE0" w:rsidP="00C42BE0">
            <w:pPr>
              <w:jc w:val="center"/>
              <w:rPr>
                <w:rFonts w:ascii="Tahoma" w:hAnsi="Tahoma" w:cs="Tahoma"/>
                <w:sz w:val="24"/>
                <w:szCs w:val="24"/>
              </w:rPr>
            </w:pPr>
          </w:p>
          <w:p w14:paraId="411DCA36" w14:textId="77777777" w:rsidR="00C42BE0" w:rsidRPr="00195C2E" w:rsidRDefault="00C42BE0" w:rsidP="00C42BE0">
            <w:pPr>
              <w:jc w:val="center"/>
              <w:rPr>
                <w:rFonts w:ascii="Tahoma" w:hAnsi="Tahoma" w:cs="Tahoma"/>
                <w:strike/>
                <w:sz w:val="24"/>
                <w:szCs w:val="24"/>
                <w:highlight w:val="yellow"/>
              </w:rPr>
            </w:pPr>
            <w:r w:rsidRPr="00195C2E">
              <w:rPr>
                <w:rFonts w:ascii="Tahoma" w:hAnsi="Tahoma" w:cs="Tahoma"/>
                <w:sz w:val="24"/>
                <w:szCs w:val="24"/>
              </w:rPr>
              <w:t>30</w:t>
            </w:r>
          </w:p>
        </w:tc>
      </w:tr>
    </w:tbl>
    <w:p w14:paraId="5B5A5733" w14:textId="3E451ED8" w:rsidR="774E0F73" w:rsidRDefault="774E0F73" w:rsidP="774E0F73">
      <w:pPr>
        <w:spacing w:beforeAutospacing="1" w:afterAutospacing="1"/>
        <w:rPr>
          <w:rFonts w:ascii="Tahoma" w:eastAsia="Times New Roman" w:hAnsi="Tahoma" w:cs="Tahoma"/>
          <w:b/>
          <w:bCs/>
        </w:rPr>
      </w:pPr>
    </w:p>
    <w:p w14:paraId="0BB523F9" w14:textId="6A88645C" w:rsidR="00AB18A0" w:rsidRDefault="00EB5F2A" w:rsidP="00AB18A0">
      <w:pPr>
        <w:spacing w:before="100" w:beforeAutospacing="1" w:after="100" w:afterAutospacing="1"/>
        <w:rPr>
          <w:rFonts w:ascii="Tahoma" w:eastAsia="Times New Roman" w:hAnsi="Tahoma" w:cs="Tahoma"/>
          <w:lang w:eastAsia="x-none"/>
        </w:rPr>
      </w:pPr>
      <w:r>
        <w:rPr>
          <w:rFonts w:ascii="Tahoma" w:eastAsia="Times New Roman" w:hAnsi="Tahoma" w:cs="Tahoma"/>
          <w:b/>
          <w:bCs/>
          <w:lang w:eastAsia="x-none"/>
        </w:rPr>
        <w:t>Questions and Answers</w:t>
      </w:r>
    </w:p>
    <w:p w14:paraId="3E6F57F7" w14:textId="77777777" w:rsidR="00E713DE" w:rsidRDefault="00E713DE" w:rsidP="00E713DE">
      <w:pPr>
        <w:ind w:left="720" w:hanging="720"/>
        <w:rPr>
          <w:rFonts w:ascii="Tahoma" w:hAnsi="Tahoma" w:cs="Tahoma"/>
        </w:rPr>
      </w:pPr>
      <w:r w:rsidRPr="00566C23">
        <w:rPr>
          <w:rStyle w:val="normaltextrun"/>
          <w:rFonts w:ascii="Tahoma" w:eastAsia="Tahoma" w:hAnsi="Tahoma" w:cs="Tahoma"/>
          <w:b/>
          <w:color w:val="000000" w:themeColor="text1"/>
        </w:rPr>
        <w:t>Q</w:t>
      </w:r>
      <w:r>
        <w:rPr>
          <w:rStyle w:val="normaltextrun"/>
          <w:rFonts w:ascii="Tahoma" w:eastAsia="Tahoma" w:hAnsi="Tahoma" w:cs="Tahoma"/>
          <w:b/>
          <w:color w:val="000000" w:themeColor="text1"/>
        </w:rPr>
        <w:t>12</w:t>
      </w:r>
      <w:r w:rsidRPr="00566C23">
        <w:rPr>
          <w:rStyle w:val="normaltextrun"/>
          <w:rFonts w:ascii="Tahoma" w:eastAsia="Tahoma" w:hAnsi="Tahoma" w:cs="Tahoma"/>
          <w:b/>
          <w:color w:val="000000" w:themeColor="text1"/>
        </w:rPr>
        <w:t>:</w:t>
      </w:r>
      <w:r w:rsidRPr="000A6E3F">
        <w:rPr>
          <w:rFonts w:ascii="Tahoma" w:hAnsi="Tahoma" w:cs="Tahoma"/>
        </w:rPr>
        <w:tab/>
      </w:r>
      <w:r w:rsidRPr="00566C23">
        <w:rPr>
          <w:rFonts w:ascii="Tahoma" w:hAnsi="Tahoma" w:cs="Tahoma"/>
          <w:b/>
        </w:rPr>
        <w:t xml:space="preserve">How does this solicitation assess the charging port capacity? In </w:t>
      </w:r>
      <w:proofErr w:type="gramStart"/>
      <w:r w:rsidRPr="00566C23">
        <w:rPr>
          <w:rFonts w:ascii="Tahoma" w:hAnsi="Tahoma" w:cs="Tahoma"/>
          <w:b/>
        </w:rPr>
        <w:t>the instance</w:t>
      </w:r>
      <w:proofErr w:type="gramEnd"/>
      <w:r w:rsidRPr="00566C23">
        <w:rPr>
          <w:rFonts w:ascii="Tahoma" w:hAnsi="Tahoma" w:cs="Tahoma"/>
          <w:b/>
        </w:rPr>
        <w:t xml:space="preserve"> where a 360 kW Power Cabinet supports three charging ports, charging capacity varies based on how many </w:t>
      </w:r>
      <w:proofErr w:type="gramStart"/>
      <w:r w:rsidRPr="00566C23">
        <w:rPr>
          <w:rFonts w:ascii="Tahoma" w:hAnsi="Tahoma" w:cs="Tahoma"/>
          <w:b/>
        </w:rPr>
        <w:t>port</w:t>
      </w:r>
      <w:proofErr w:type="gramEnd"/>
      <w:r w:rsidRPr="00566C23">
        <w:rPr>
          <w:rFonts w:ascii="Tahoma" w:hAnsi="Tahoma" w:cs="Tahoma"/>
          <w:b/>
        </w:rPr>
        <w:t xml:space="preserve"> are active simultaneously, 360 kW if only one port is active, 180 kW two ports are simultaneously active and 90 kW when three ports are simultaneously active. Is the maximum, average, minimum, or other </w:t>
      </w:r>
      <w:proofErr w:type="gramStart"/>
      <w:r w:rsidRPr="00566C23">
        <w:rPr>
          <w:rFonts w:ascii="Tahoma" w:hAnsi="Tahoma" w:cs="Tahoma"/>
          <w:b/>
        </w:rPr>
        <w:t>factor</w:t>
      </w:r>
      <w:proofErr w:type="gramEnd"/>
      <w:r w:rsidRPr="00566C23">
        <w:rPr>
          <w:rFonts w:ascii="Tahoma" w:hAnsi="Tahoma" w:cs="Tahoma"/>
          <w:b/>
        </w:rPr>
        <w:t xml:space="preserve"> considered </w:t>
      </w:r>
      <w:proofErr w:type="gramStart"/>
      <w:r w:rsidRPr="00566C23">
        <w:rPr>
          <w:rFonts w:ascii="Tahoma" w:hAnsi="Tahoma" w:cs="Tahoma"/>
          <w:b/>
        </w:rPr>
        <w:t>for the amount of</w:t>
      </w:r>
      <w:proofErr w:type="gramEnd"/>
      <w:r w:rsidRPr="00566C23">
        <w:rPr>
          <w:rFonts w:ascii="Tahoma" w:hAnsi="Tahoma" w:cs="Tahoma"/>
          <w:b/>
        </w:rPr>
        <w:t xml:space="preserve"> eligible funding available?</w:t>
      </w:r>
      <w:r w:rsidRPr="00566C23">
        <w:rPr>
          <w:rFonts w:ascii="Tahoma" w:hAnsi="Tahoma" w:cs="Tahoma"/>
        </w:rPr>
        <w:t> </w:t>
      </w:r>
    </w:p>
    <w:p w14:paraId="508E778F" w14:textId="77777777" w:rsidR="00E713DE" w:rsidRPr="00566C23" w:rsidRDefault="00E713DE" w:rsidP="00E713DE">
      <w:pPr>
        <w:ind w:left="720" w:hanging="720"/>
        <w:rPr>
          <w:rFonts w:ascii="Tahoma" w:hAnsi="Tahoma" w:cs="Tahoma"/>
        </w:rPr>
      </w:pPr>
    </w:p>
    <w:p w14:paraId="048D7C6C" w14:textId="77777777" w:rsidR="00E713DE" w:rsidRDefault="00E713DE" w:rsidP="00E713DE">
      <w:pPr>
        <w:ind w:left="720" w:hanging="720"/>
        <w:rPr>
          <w:rFonts w:ascii="Tahoma" w:hAnsi="Tahoma" w:cs="Tahoma"/>
        </w:rPr>
      </w:pPr>
      <w:r w:rsidRPr="00566C23">
        <w:rPr>
          <w:rFonts w:ascii="Tahoma" w:hAnsi="Tahoma" w:cs="Tahoma"/>
        </w:rPr>
        <w:lastRenderedPageBreak/>
        <w:t>A</w:t>
      </w:r>
      <w:r>
        <w:rPr>
          <w:rFonts w:ascii="Tahoma" w:hAnsi="Tahoma" w:cs="Tahoma"/>
        </w:rPr>
        <w:t>12</w:t>
      </w:r>
      <w:r w:rsidRPr="00566C23">
        <w:rPr>
          <w:rFonts w:ascii="Tahoma" w:hAnsi="Tahoma" w:cs="Tahoma"/>
        </w:rPr>
        <w:t>.</w:t>
      </w:r>
      <w:r w:rsidRPr="00566C23">
        <w:rPr>
          <w:rFonts w:ascii="Tahoma" w:hAnsi="Tahoma" w:cs="Tahoma"/>
        </w:rPr>
        <w:t> </w:t>
      </w:r>
      <w:r w:rsidRPr="00566C23">
        <w:rPr>
          <w:rFonts w:ascii="Tahoma" w:hAnsi="Tahoma" w:cs="Tahoma"/>
        </w:rPr>
        <w:tab/>
        <w:t xml:space="preserve">Please see Addendum </w:t>
      </w:r>
      <w:r>
        <w:rPr>
          <w:rFonts w:ascii="Tahoma" w:hAnsi="Tahoma" w:cs="Tahoma"/>
        </w:rPr>
        <w:t>[</w:t>
      </w:r>
      <w:r w:rsidRPr="00CB0DFE">
        <w:rPr>
          <w:rFonts w:ascii="Tahoma" w:hAnsi="Tahoma" w:cs="Tahoma"/>
          <w:strike/>
        </w:rPr>
        <w:t>6</w:t>
      </w:r>
      <w:r>
        <w:rPr>
          <w:rFonts w:ascii="Tahoma" w:hAnsi="Tahoma" w:cs="Tahoma"/>
        </w:rPr>
        <w:t>]</w:t>
      </w:r>
      <w:r w:rsidRPr="00CB0DFE">
        <w:rPr>
          <w:rFonts w:ascii="Tahoma" w:hAnsi="Tahoma" w:cs="Tahoma"/>
          <w:b/>
          <w:bCs/>
          <w:u w:val="single"/>
        </w:rPr>
        <w:t>8</w:t>
      </w:r>
      <w:r w:rsidRPr="00566C23">
        <w:rPr>
          <w:rFonts w:ascii="Tahoma" w:hAnsi="Tahoma" w:cs="Tahoma"/>
        </w:rPr>
        <w:t xml:space="preserve">, which no longer sets a maximum award amount per charging port. Projects will be evaluated </w:t>
      </w:r>
      <w:proofErr w:type="gramStart"/>
      <w:r w:rsidRPr="00566C23">
        <w:rPr>
          <w:rFonts w:ascii="Tahoma" w:hAnsi="Tahoma" w:cs="Tahoma"/>
        </w:rPr>
        <w:t>on</w:t>
      </w:r>
      <w:proofErr w:type="gramEnd"/>
      <w:r w:rsidRPr="00566C23">
        <w:rPr>
          <w:rFonts w:ascii="Tahoma" w:hAnsi="Tahoma" w:cs="Tahoma"/>
        </w:rPr>
        <w:t xml:space="preserve"> the degree to which the proposed infrastructure demonstrates a highly cost-effective use of CEC funds, with a low cost per charging port or refueling position relative to the power level or refueling capacity. Projects will be evaluated on both the dollar-per-port or refueling position and the dollar-per kW or kg.  </w:t>
      </w:r>
    </w:p>
    <w:p w14:paraId="42EAFC0C" w14:textId="77777777" w:rsidR="00E713DE" w:rsidRPr="00566C23" w:rsidRDefault="00E713DE" w:rsidP="00E713DE">
      <w:pPr>
        <w:ind w:left="720" w:hanging="720"/>
        <w:rPr>
          <w:rFonts w:ascii="Tahoma" w:hAnsi="Tahoma" w:cs="Tahoma"/>
        </w:rPr>
      </w:pPr>
    </w:p>
    <w:p w14:paraId="4BD436C5" w14:textId="77777777" w:rsidR="00E713DE" w:rsidRDefault="00E713DE" w:rsidP="00E713DE">
      <w:pPr>
        <w:ind w:left="720"/>
        <w:rPr>
          <w:rFonts w:ascii="Tahoma" w:hAnsi="Tahoma" w:cs="Tahoma"/>
        </w:rPr>
      </w:pPr>
      <w:r w:rsidRPr="00566C23">
        <w:rPr>
          <w:rFonts w:ascii="Tahoma" w:hAnsi="Tahoma" w:cs="Tahoma"/>
        </w:rPr>
        <w:t xml:space="preserve">Please see Section I.E. How Award is Determined and Section I.G. Minimum Infrastructure Requirements and Maximum Award Amounts. </w:t>
      </w:r>
    </w:p>
    <w:p w14:paraId="46395815" w14:textId="77777777" w:rsidR="00E713DE" w:rsidRDefault="00E713DE" w:rsidP="00E713DE">
      <w:pPr>
        <w:ind w:left="720"/>
        <w:rPr>
          <w:rFonts w:ascii="Tahoma" w:hAnsi="Tahoma" w:cs="Tahoma"/>
        </w:rPr>
      </w:pPr>
    </w:p>
    <w:p w14:paraId="43CD885A" w14:textId="77777777" w:rsidR="006C09F7" w:rsidRPr="00566C23" w:rsidRDefault="006C09F7" w:rsidP="006C09F7">
      <w:pPr>
        <w:ind w:left="720" w:hanging="720"/>
        <w:rPr>
          <w:rFonts w:ascii="Tahoma" w:hAnsi="Tahoma" w:cs="Tahoma"/>
        </w:rPr>
      </w:pPr>
      <w:r w:rsidRPr="00566C23">
        <w:rPr>
          <w:rFonts w:ascii="Tahoma" w:eastAsia="Tahoma" w:hAnsi="Tahoma" w:cs="Tahoma"/>
          <w:b/>
          <w:bCs/>
        </w:rPr>
        <w:t>Q</w:t>
      </w:r>
      <w:r>
        <w:rPr>
          <w:rFonts w:ascii="Tahoma" w:eastAsia="Tahoma" w:hAnsi="Tahoma" w:cs="Tahoma"/>
          <w:b/>
          <w:bCs/>
        </w:rPr>
        <w:t>13</w:t>
      </w:r>
      <w:r w:rsidRPr="00566C23">
        <w:rPr>
          <w:rFonts w:ascii="Tahoma" w:eastAsia="Tahoma" w:hAnsi="Tahoma" w:cs="Tahoma"/>
          <w:b/>
          <w:bCs/>
        </w:rPr>
        <w:t>:</w:t>
      </w:r>
      <w:r w:rsidRPr="000A6E3F">
        <w:rPr>
          <w:rFonts w:ascii="Tahoma" w:hAnsi="Tahoma" w:cs="Tahoma"/>
        </w:rPr>
        <w:tab/>
      </w:r>
      <w:r w:rsidRPr="00566C23">
        <w:rPr>
          <w:rFonts w:ascii="Tahoma" w:hAnsi="Tahoma" w:cs="Tahoma"/>
          <w:b/>
        </w:rPr>
        <w:t xml:space="preserve">As written, this solicitation appears to encourage eliminating a charging port if the minimum simultaneous delivery is used as an applicant could receive $225,000 for a </w:t>
      </w:r>
      <w:proofErr w:type="gramStart"/>
      <w:r w:rsidRPr="00566C23">
        <w:rPr>
          <w:rFonts w:ascii="Tahoma" w:hAnsi="Tahoma" w:cs="Tahoma"/>
          <w:b/>
        </w:rPr>
        <w:t>three port</w:t>
      </w:r>
      <w:proofErr w:type="gramEnd"/>
      <w:r w:rsidRPr="00566C23">
        <w:rPr>
          <w:rFonts w:ascii="Tahoma" w:hAnsi="Tahoma" w:cs="Tahoma"/>
          <w:b/>
        </w:rPr>
        <w:t xml:space="preserve"> configuration ($75,000 * 3) and $500,000 ($250,000 * 2) for a </w:t>
      </w:r>
      <w:proofErr w:type="gramStart"/>
      <w:r w:rsidRPr="00566C23">
        <w:rPr>
          <w:rFonts w:ascii="Tahoma" w:hAnsi="Tahoma" w:cs="Tahoma"/>
          <w:b/>
        </w:rPr>
        <w:t>two port</w:t>
      </w:r>
      <w:proofErr w:type="gramEnd"/>
      <w:r w:rsidRPr="00566C23">
        <w:rPr>
          <w:rFonts w:ascii="Tahoma" w:hAnsi="Tahoma" w:cs="Tahoma"/>
          <w:b/>
        </w:rPr>
        <w:t xml:space="preserve"> configuration with the same power cabinet. Is the goal of the CEC to have higher power ratings for all applications as opposed to more charging ports? This seems like an odd incentive as it is cheaper to have a </w:t>
      </w:r>
      <w:proofErr w:type="gramStart"/>
      <w:r w:rsidRPr="00566C23">
        <w:rPr>
          <w:rFonts w:ascii="Tahoma" w:hAnsi="Tahoma" w:cs="Tahoma"/>
          <w:b/>
        </w:rPr>
        <w:t>two port</w:t>
      </w:r>
      <w:proofErr w:type="gramEnd"/>
      <w:r w:rsidRPr="00566C23">
        <w:rPr>
          <w:rFonts w:ascii="Tahoma" w:hAnsi="Tahoma" w:cs="Tahoma"/>
          <w:b/>
        </w:rPr>
        <w:t xml:space="preserve"> configuration than a </w:t>
      </w:r>
      <w:proofErr w:type="gramStart"/>
      <w:r w:rsidRPr="00566C23">
        <w:rPr>
          <w:rFonts w:ascii="Tahoma" w:hAnsi="Tahoma" w:cs="Tahoma"/>
          <w:b/>
        </w:rPr>
        <w:t>three port</w:t>
      </w:r>
      <w:proofErr w:type="gramEnd"/>
      <w:r w:rsidRPr="00566C23">
        <w:rPr>
          <w:rFonts w:ascii="Tahoma" w:hAnsi="Tahoma" w:cs="Tahoma"/>
          <w:b/>
        </w:rPr>
        <w:t xml:space="preserve"> configuration, but it is rewarded with more eligible dollars.</w:t>
      </w:r>
      <w:r w:rsidRPr="00566C23">
        <w:rPr>
          <w:rFonts w:ascii="Tahoma" w:hAnsi="Tahoma" w:cs="Tahoma"/>
        </w:rPr>
        <w:t> </w:t>
      </w:r>
    </w:p>
    <w:p w14:paraId="3EF4C2A8" w14:textId="77777777" w:rsidR="006C09F7" w:rsidRPr="00566C23" w:rsidRDefault="006C09F7" w:rsidP="006C09F7">
      <w:pPr>
        <w:ind w:left="720" w:hanging="720"/>
        <w:rPr>
          <w:rFonts w:ascii="Tahoma" w:hAnsi="Tahoma" w:cs="Tahoma"/>
        </w:rPr>
      </w:pPr>
      <w:r w:rsidRPr="00566C23">
        <w:rPr>
          <w:rFonts w:ascii="Tahoma" w:hAnsi="Tahoma" w:cs="Tahoma"/>
        </w:rPr>
        <w:t> </w:t>
      </w:r>
    </w:p>
    <w:p w14:paraId="4EDC7854" w14:textId="77777777" w:rsidR="006C09F7" w:rsidRPr="00566C23" w:rsidRDefault="006C09F7" w:rsidP="006C09F7">
      <w:pPr>
        <w:ind w:left="720" w:hanging="720"/>
        <w:rPr>
          <w:rFonts w:ascii="Tahoma" w:hAnsi="Tahoma" w:cs="Tahoma"/>
        </w:rPr>
      </w:pPr>
      <w:r w:rsidRPr="00566C23">
        <w:rPr>
          <w:rFonts w:ascii="Tahoma" w:hAnsi="Tahoma" w:cs="Tahoma"/>
        </w:rPr>
        <w:t>A</w:t>
      </w:r>
      <w:r>
        <w:rPr>
          <w:rFonts w:ascii="Tahoma" w:hAnsi="Tahoma" w:cs="Tahoma"/>
        </w:rPr>
        <w:t>13</w:t>
      </w:r>
      <w:r w:rsidRPr="00566C23">
        <w:rPr>
          <w:rFonts w:ascii="Tahoma" w:hAnsi="Tahoma" w:cs="Tahoma"/>
        </w:rPr>
        <w:t>.</w:t>
      </w:r>
      <w:r w:rsidRPr="00566C23">
        <w:rPr>
          <w:rFonts w:ascii="Tahoma" w:hAnsi="Tahoma" w:cs="Tahoma"/>
        </w:rPr>
        <w:t> </w:t>
      </w:r>
      <w:r w:rsidRPr="00566C23">
        <w:rPr>
          <w:rFonts w:ascii="Tahoma" w:hAnsi="Tahoma" w:cs="Tahoma"/>
        </w:rPr>
        <w:tab/>
        <w:t xml:space="preserve">The CEC does not </w:t>
      </w:r>
      <w:proofErr w:type="gramStart"/>
      <w:r w:rsidRPr="00566C23">
        <w:rPr>
          <w:rFonts w:ascii="Tahoma" w:hAnsi="Tahoma" w:cs="Tahoma"/>
        </w:rPr>
        <w:t>have a preference for</w:t>
      </w:r>
      <w:proofErr w:type="gramEnd"/>
      <w:r w:rsidRPr="00566C23">
        <w:rPr>
          <w:rFonts w:ascii="Tahoma" w:hAnsi="Tahoma" w:cs="Tahoma"/>
        </w:rPr>
        <w:t xml:space="preserve"> higher power ratings over the number of charging ports. Applicants are encouraged to focus on the infrastructure needs for planned ZEVs and choose the infrastructure type(s) accordingly. Please see Addendum </w:t>
      </w:r>
      <w:r>
        <w:rPr>
          <w:rFonts w:ascii="Tahoma" w:hAnsi="Tahoma" w:cs="Tahoma"/>
        </w:rPr>
        <w:t>[</w:t>
      </w:r>
      <w:r w:rsidRPr="00CB0DFE">
        <w:rPr>
          <w:rFonts w:ascii="Tahoma" w:hAnsi="Tahoma" w:cs="Tahoma"/>
          <w:strike/>
        </w:rPr>
        <w:t>6</w:t>
      </w:r>
      <w:r>
        <w:rPr>
          <w:rFonts w:ascii="Tahoma" w:hAnsi="Tahoma" w:cs="Tahoma"/>
        </w:rPr>
        <w:t>]</w:t>
      </w:r>
      <w:r w:rsidRPr="00CB0DFE">
        <w:rPr>
          <w:rFonts w:ascii="Tahoma" w:hAnsi="Tahoma" w:cs="Tahoma"/>
          <w:b/>
          <w:bCs/>
          <w:u w:val="single"/>
        </w:rPr>
        <w:t>8</w:t>
      </w:r>
      <w:r w:rsidRPr="00566C23">
        <w:rPr>
          <w:rFonts w:ascii="Tahoma" w:hAnsi="Tahoma" w:cs="Tahoma"/>
        </w:rPr>
        <w:t>, which no longer sets a maximum award amount per charging port.   </w:t>
      </w:r>
    </w:p>
    <w:p w14:paraId="09E9ACA8" w14:textId="77777777" w:rsidR="006C09F7" w:rsidRDefault="006C09F7" w:rsidP="00E713DE">
      <w:pPr>
        <w:ind w:left="720"/>
        <w:rPr>
          <w:rFonts w:ascii="Tahoma" w:hAnsi="Tahoma" w:cs="Tahoma"/>
        </w:rPr>
      </w:pPr>
    </w:p>
    <w:p w14:paraId="58D918D8" w14:textId="77777777" w:rsidR="00B03ECF" w:rsidRDefault="00B03ECF" w:rsidP="00B03ECF">
      <w:pPr>
        <w:ind w:left="720" w:hanging="720"/>
        <w:rPr>
          <w:rFonts w:ascii="Tahoma" w:eastAsia="Tahoma" w:hAnsi="Tahoma" w:cs="Tahoma"/>
          <w:b/>
          <w:bCs/>
        </w:rPr>
      </w:pPr>
      <w:r w:rsidRPr="00566C23">
        <w:rPr>
          <w:rFonts w:ascii="Tahoma" w:eastAsia="Tahoma" w:hAnsi="Tahoma" w:cs="Tahoma"/>
          <w:b/>
          <w:bCs/>
        </w:rPr>
        <w:t>Q</w:t>
      </w:r>
      <w:r>
        <w:rPr>
          <w:rFonts w:ascii="Tahoma" w:eastAsia="Tahoma" w:hAnsi="Tahoma" w:cs="Tahoma"/>
          <w:b/>
          <w:bCs/>
        </w:rPr>
        <w:t>14</w:t>
      </w:r>
      <w:r w:rsidRPr="00566C23">
        <w:rPr>
          <w:rFonts w:ascii="Tahoma" w:eastAsia="Tahoma" w:hAnsi="Tahoma" w:cs="Tahoma"/>
          <w:b/>
          <w:bCs/>
        </w:rPr>
        <w:t xml:space="preserve">: </w:t>
      </w:r>
      <w:r w:rsidRPr="000A6E3F">
        <w:rPr>
          <w:rFonts w:ascii="Tahoma" w:hAnsi="Tahoma" w:cs="Tahoma"/>
        </w:rPr>
        <w:tab/>
      </w:r>
      <w:r w:rsidRPr="00566C23">
        <w:rPr>
          <w:rFonts w:ascii="Tahoma" w:eastAsia="Tahoma" w:hAnsi="Tahoma" w:cs="Tahoma"/>
          <w:b/>
          <w:bCs/>
        </w:rPr>
        <w:t xml:space="preserve">In the vehicle deployment requirement (three MDHD EVs per DCFC), does the CEC define a “charger”? Is this per dispenser/port? For multi-port load-sharing systems does each port count as a separate charger or is the cabinet treated as one charger? </w:t>
      </w:r>
    </w:p>
    <w:p w14:paraId="1B9AFC00" w14:textId="77777777" w:rsidR="00B03ECF" w:rsidRPr="00566C23" w:rsidRDefault="00B03ECF" w:rsidP="00B03ECF">
      <w:pPr>
        <w:ind w:left="720" w:hanging="720"/>
        <w:rPr>
          <w:rFonts w:ascii="Tahoma" w:eastAsia="Tahoma" w:hAnsi="Tahoma" w:cs="Tahoma"/>
          <w:b/>
          <w:bCs/>
          <w:highlight w:val="yellow"/>
        </w:rPr>
      </w:pPr>
    </w:p>
    <w:p w14:paraId="23C24433" w14:textId="77777777" w:rsidR="00B03ECF" w:rsidRDefault="00B03ECF" w:rsidP="00B03ECF">
      <w:pPr>
        <w:ind w:left="720" w:hanging="720"/>
        <w:rPr>
          <w:rFonts w:ascii="Tahoma" w:eastAsia="Tahoma" w:hAnsi="Tahoma" w:cs="Tahoma"/>
          <w:color w:val="000000" w:themeColor="text1"/>
        </w:rPr>
      </w:pPr>
      <w:r w:rsidRPr="00566C23">
        <w:rPr>
          <w:rFonts w:ascii="Tahoma" w:eastAsia="Tahoma" w:hAnsi="Tahoma" w:cs="Tahoma"/>
          <w:color w:val="000000" w:themeColor="text1"/>
        </w:rPr>
        <w:t>A</w:t>
      </w:r>
      <w:r>
        <w:rPr>
          <w:rFonts w:ascii="Tahoma" w:eastAsia="Tahoma" w:hAnsi="Tahoma" w:cs="Tahoma"/>
          <w:color w:val="000000" w:themeColor="text1"/>
        </w:rPr>
        <w:t>14</w:t>
      </w:r>
      <w:proofErr w:type="gramStart"/>
      <w:r w:rsidRPr="00566C23">
        <w:rPr>
          <w:rFonts w:ascii="Tahoma" w:eastAsia="Tahoma" w:hAnsi="Tahoma" w:cs="Tahoma"/>
          <w:color w:val="000000" w:themeColor="text1"/>
        </w:rPr>
        <w:t>:</w:t>
      </w:r>
      <w:r w:rsidRPr="00566C23">
        <w:rPr>
          <w:rFonts w:ascii="Tahoma" w:eastAsia="Tahoma" w:hAnsi="Tahoma" w:cs="Tahoma"/>
          <w:b/>
          <w:bCs/>
          <w:color w:val="000000" w:themeColor="text1"/>
        </w:rPr>
        <w:t xml:space="preserve"> </w:t>
      </w:r>
      <w:r w:rsidRPr="000A6E3F">
        <w:rPr>
          <w:rFonts w:ascii="Tahoma" w:hAnsi="Tahoma" w:cs="Tahoma"/>
        </w:rPr>
        <w:tab/>
      </w:r>
      <w:r>
        <w:rPr>
          <w:rFonts w:ascii="Tahoma" w:hAnsi="Tahoma" w:cs="Tahoma"/>
        </w:rPr>
        <w:t>Section</w:t>
      </w:r>
      <w:proofErr w:type="gramEnd"/>
      <w:r>
        <w:rPr>
          <w:rFonts w:ascii="Tahoma" w:hAnsi="Tahoma" w:cs="Tahoma"/>
        </w:rPr>
        <w:t xml:space="preserve"> II.B.4 of Addendum [</w:t>
      </w:r>
      <w:r w:rsidRPr="00CB0DFE">
        <w:rPr>
          <w:rFonts w:ascii="Tahoma" w:hAnsi="Tahoma" w:cs="Tahoma"/>
          <w:strike/>
        </w:rPr>
        <w:t>6</w:t>
      </w:r>
      <w:r>
        <w:rPr>
          <w:rFonts w:ascii="Tahoma" w:hAnsi="Tahoma" w:cs="Tahoma"/>
        </w:rPr>
        <w:t>]</w:t>
      </w:r>
      <w:r w:rsidRPr="00CB0DFE">
        <w:rPr>
          <w:rFonts w:ascii="Tahoma" w:hAnsi="Tahoma" w:cs="Tahoma"/>
          <w:b/>
          <w:bCs/>
          <w:u w:val="single"/>
        </w:rPr>
        <w:t>8</w:t>
      </w:r>
      <w:r>
        <w:rPr>
          <w:rFonts w:ascii="Tahoma" w:hAnsi="Tahoma" w:cs="Tahoma"/>
        </w:rPr>
        <w:t xml:space="preserve"> clarifies that vehicle deployment requirements are based on charging port instead of charger. </w:t>
      </w:r>
      <w:r w:rsidRPr="00566C23">
        <w:rPr>
          <w:rFonts w:ascii="Tahoma" w:eastAsia="Tahoma" w:hAnsi="Tahoma" w:cs="Tahoma"/>
          <w:color w:val="000000" w:themeColor="text1"/>
        </w:rPr>
        <w:t>For the purposes of this solicitation, “charging port” is defined as the system within a charger that charges one electric vehicle. A charging port may have multiple connectors, but it can provide power to charge only one electric vehicle through one connector at a time. In this solicitation CEC is defining charger as the ability to charge/dispense one vehicle at a time, regardless of how many connectors it has. For example, a multi-port-load sharing system that can simultaneously charge three (3) vehicles would count as three (3) charging ports.</w:t>
      </w:r>
    </w:p>
    <w:p w14:paraId="521E5280" w14:textId="77777777" w:rsidR="006C09F7" w:rsidRDefault="006C09F7" w:rsidP="00E713DE">
      <w:pPr>
        <w:ind w:left="720"/>
        <w:rPr>
          <w:rFonts w:ascii="Tahoma" w:hAnsi="Tahoma" w:cs="Tahoma"/>
        </w:rPr>
      </w:pPr>
    </w:p>
    <w:p w14:paraId="3AC3D46F" w14:textId="77777777" w:rsidR="00C24E46" w:rsidRDefault="00C24E46" w:rsidP="00C24E46">
      <w:pPr>
        <w:ind w:left="720" w:hanging="720"/>
        <w:rPr>
          <w:rFonts w:ascii="Tahoma" w:eastAsia="Tahoma" w:hAnsi="Tahoma" w:cs="Tahoma"/>
          <w:b/>
          <w:bCs/>
        </w:rPr>
      </w:pPr>
      <w:r w:rsidRPr="00566C23">
        <w:rPr>
          <w:rFonts w:ascii="Tahoma" w:eastAsia="Tahoma" w:hAnsi="Tahoma" w:cs="Tahoma"/>
          <w:b/>
          <w:bCs/>
        </w:rPr>
        <w:t>Q</w:t>
      </w:r>
      <w:r>
        <w:rPr>
          <w:rFonts w:ascii="Tahoma" w:eastAsia="Tahoma" w:hAnsi="Tahoma" w:cs="Tahoma"/>
          <w:b/>
          <w:bCs/>
        </w:rPr>
        <w:t>15</w:t>
      </w:r>
      <w:r w:rsidRPr="00566C23">
        <w:rPr>
          <w:rFonts w:ascii="Tahoma" w:eastAsia="Tahoma" w:hAnsi="Tahoma" w:cs="Tahoma"/>
          <w:b/>
          <w:bCs/>
        </w:rPr>
        <w:t>:</w:t>
      </w:r>
      <w:r w:rsidRPr="000A6E3F">
        <w:rPr>
          <w:rFonts w:ascii="Tahoma" w:hAnsi="Tahoma" w:cs="Tahoma"/>
        </w:rPr>
        <w:tab/>
      </w:r>
      <w:r w:rsidRPr="00566C23">
        <w:rPr>
          <w:rFonts w:ascii="Tahoma" w:eastAsia="Tahoma" w:hAnsi="Tahoma" w:cs="Tahoma"/>
          <w:b/>
          <w:bCs/>
        </w:rPr>
        <w:t>As an applicant with secure, fenced yards where public access poses safety and liability risks, is there an exception to the requirement that at least 25% of charging ports must be available for public access during normal hours? If not, this may limit eligibility for transit agencies. Can you clarify?</w:t>
      </w:r>
    </w:p>
    <w:p w14:paraId="05B96B1D" w14:textId="77777777" w:rsidR="00C24E46" w:rsidRPr="00566C23" w:rsidRDefault="00C24E46" w:rsidP="00C24E46">
      <w:pPr>
        <w:ind w:left="720" w:hanging="720"/>
        <w:rPr>
          <w:rFonts w:ascii="Tahoma" w:eastAsia="Tahoma" w:hAnsi="Tahoma" w:cs="Tahoma"/>
          <w:color w:val="000000" w:themeColor="text1"/>
          <w:highlight w:val="yellow"/>
        </w:rPr>
      </w:pPr>
    </w:p>
    <w:p w14:paraId="354EE145" w14:textId="77777777" w:rsidR="00C24E46" w:rsidRPr="004F2242" w:rsidRDefault="00C24E46" w:rsidP="00C24E46">
      <w:pPr>
        <w:spacing w:after="120"/>
        <w:ind w:left="720" w:hanging="720"/>
        <w:rPr>
          <w:rFonts w:ascii="Tahoma" w:hAnsi="Tahoma" w:cs="Tahoma"/>
          <w:color w:val="000000"/>
        </w:rPr>
      </w:pPr>
      <w:r w:rsidRPr="006244AD">
        <w:rPr>
          <w:rFonts w:ascii="Tahoma" w:eastAsia="Tahoma" w:hAnsi="Tahoma" w:cs="Tahoma"/>
        </w:rPr>
        <w:lastRenderedPageBreak/>
        <w:t>A15</w:t>
      </w:r>
      <w:proofErr w:type="gramStart"/>
      <w:r w:rsidRPr="006244AD">
        <w:rPr>
          <w:rFonts w:ascii="Tahoma" w:eastAsia="Tahoma" w:hAnsi="Tahoma" w:cs="Tahoma"/>
        </w:rPr>
        <w:t xml:space="preserve">: </w:t>
      </w:r>
      <w:r w:rsidRPr="006244AD">
        <w:rPr>
          <w:rFonts w:ascii="Tahoma" w:hAnsi="Tahoma" w:cs="Tahoma"/>
        </w:rPr>
        <w:tab/>
      </w:r>
      <w:r w:rsidRPr="006244AD">
        <w:rPr>
          <w:rFonts w:ascii="Tahoma" w:eastAsia="Tahoma" w:hAnsi="Tahoma" w:cs="Tahoma"/>
        </w:rPr>
        <w:t>The</w:t>
      </w:r>
      <w:proofErr w:type="gramEnd"/>
      <w:r w:rsidRPr="006244AD">
        <w:rPr>
          <w:rFonts w:ascii="Tahoma" w:eastAsia="Tahoma" w:hAnsi="Tahoma" w:cs="Tahoma"/>
        </w:rPr>
        <w:t xml:space="preserve"> requirement that at least 25% of charging ports be available for public access during normal operating hours applies to applicants providing charging or fueling for the fleets of public entities (other than California state government agencies, which are ineligible under this solicitation</w:t>
      </w:r>
      <w:r w:rsidRPr="004F2242">
        <w:rPr>
          <w:rFonts w:ascii="Tahoma" w:eastAsia="Tahoma" w:hAnsi="Tahoma" w:cs="Tahoma"/>
        </w:rPr>
        <w:t xml:space="preserve">). Addendum </w:t>
      </w:r>
      <w:r>
        <w:rPr>
          <w:rFonts w:ascii="Tahoma" w:hAnsi="Tahoma" w:cs="Tahoma"/>
        </w:rPr>
        <w:t>[</w:t>
      </w:r>
      <w:r w:rsidRPr="00CB0DFE">
        <w:rPr>
          <w:rFonts w:ascii="Tahoma" w:hAnsi="Tahoma" w:cs="Tahoma"/>
          <w:strike/>
        </w:rPr>
        <w:t>6</w:t>
      </w:r>
      <w:r>
        <w:rPr>
          <w:rFonts w:ascii="Tahoma" w:hAnsi="Tahoma" w:cs="Tahoma"/>
        </w:rPr>
        <w:t>]</w:t>
      </w:r>
      <w:r w:rsidRPr="00CB0DFE">
        <w:rPr>
          <w:rFonts w:ascii="Tahoma" w:hAnsi="Tahoma" w:cs="Tahoma"/>
          <w:b/>
          <w:bCs/>
          <w:u w:val="single"/>
        </w:rPr>
        <w:t>8</w:t>
      </w:r>
      <w:r>
        <w:rPr>
          <w:rFonts w:ascii="Tahoma" w:hAnsi="Tahoma" w:cs="Tahoma"/>
        </w:rPr>
        <w:t xml:space="preserve"> </w:t>
      </w:r>
      <w:r w:rsidRPr="004F2242">
        <w:rPr>
          <w:rFonts w:ascii="Tahoma" w:eastAsia="Tahoma" w:hAnsi="Tahoma" w:cs="Tahoma"/>
        </w:rPr>
        <w:t>clarifies exceptions to these public access requirements:</w:t>
      </w:r>
    </w:p>
    <w:p w14:paraId="2E24F493" w14:textId="77777777" w:rsidR="00C24E46" w:rsidRPr="004F2242" w:rsidRDefault="00C24E46" w:rsidP="00C24E46">
      <w:pPr>
        <w:numPr>
          <w:ilvl w:val="0"/>
          <w:numId w:val="12"/>
        </w:numPr>
        <w:spacing w:after="120"/>
        <w:ind w:left="1080"/>
        <w:contextualSpacing/>
        <w:rPr>
          <w:rFonts w:ascii="Tahoma" w:eastAsia="Tahoma" w:hAnsi="Tahoma" w:cs="Tahoma"/>
          <w:color w:val="000000"/>
        </w:rPr>
      </w:pPr>
      <w:r w:rsidRPr="004F2242">
        <w:rPr>
          <w:rFonts w:ascii="Tahoma" w:eastAsia="Tahoma" w:hAnsi="Tahoma" w:cs="Tahoma"/>
          <w:color w:val="000000"/>
        </w:rPr>
        <w:t xml:space="preserve">Infrastructure for off-road and non-road applications </w:t>
      </w:r>
      <w:proofErr w:type="gramStart"/>
      <w:r w:rsidRPr="004F2242">
        <w:rPr>
          <w:rFonts w:ascii="Tahoma" w:eastAsia="Tahoma" w:hAnsi="Tahoma" w:cs="Tahoma"/>
          <w:color w:val="000000"/>
        </w:rPr>
        <w:t>are</w:t>
      </w:r>
      <w:proofErr w:type="gramEnd"/>
      <w:r w:rsidRPr="004F2242">
        <w:rPr>
          <w:rFonts w:ascii="Tahoma" w:eastAsia="Tahoma" w:hAnsi="Tahoma" w:cs="Tahoma"/>
          <w:color w:val="000000"/>
        </w:rPr>
        <w:t xml:space="preserve"> not required to be Public Access.</w:t>
      </w:r>
    </w:p>
    <w:p w14:paraId="5AC78371" w14:textId="77777777" w:rsidR="00C24E46" w:rsidRPr="004F2242" w:rsidRDefault="00C24E46" w:rsidP="00C24E46">
      <w:pPr>
        <w:numPr>
          <w:ilvl w:val="0"/>
          <w:numId w:val="12"/>
        </w:numPr>
        <w:spacing w:after="120"/>
        <w:ind w:left="1080"/>
        <w:contextualSpacing/>
        <w:rPr>
          <w:rFonts w:ascii="Tahoma" w:eastAsia="Tahoma" w:hAnsi="Tahoma" w:cs="Tahoma"/>
          <w:color w:val="000000"/>
        </w:rPr>
      </w:pPr>
      <w:r w:rsidRPr="004F2242">
        <w:rPr>
          <w:rFonts w:ascii="Tahoma" w:eastAsia="Tahoma" w:hAnsi="Tahoma" w:cs="Tahoma"/>
          <w:color w:val="000000"/>
        </w:rPr>
        <w:t>Infrastructure that is used for the sole purpose of supporting ZEVs that provide essential city services and are vehicles upfitted to meet such a need (i.e. street sweepers and sanitation trucks) are not required to be Public Access.</w:t>
      </w:r>
    </w:p>
    <w:p w14:paraId="330A704D" w14:textId="77777777" w:rsidR="00C24E46" w:rsidRPr="004F2242" w:rsidRDefault="00C24E46" w:rsidP="00C24E46">
      <w:pPr>
        <w:numPr>
          <w:ilvl w:val="0"/>
          <w:numId w:val="12"/>
        </w:numPr>
        <w:spacing w:after="120"/>
        <w:ind w:left="1080"/>
        <w:contextualSpacing/>
        <w:rPr>
          <w:rFonts w:ascii="Tahoma" w:eastAsia="Tahoma" w:hAnsi="Tahoma" w:cs="Tahoma"/>
          <w:color w:val="000000"/>
        </w:rPr>
      </w:pPr>
      <w:r w:rsidRPr="004F2242">
        <w:rPr>
          <w:rFonts w:ascii="Tahoma" w:eastAsia="Tahoma" w:hAnsi="Tahoma" w:cs="Tahoma"/>
          <w:color w:val="000000"/>
        </w:rPr>
        <w:t>If the Applicant is a school district and their blueprint implementation project is solely for charging and/or refueling school buses, there is no Public Access requirement for their project.</w:t>
      </w:r>
    </w:p>
    <w:p w14:paraId="3283032E" w14:textId="592B32B7" w:rsidR="00C24E46" w:rsidRPr="004F2242" w:rsidRDefault="00C24E46" w:rsidP="00C24E46">
      <w:pPr>
        <w:numPr>
          <w:ilvl w:val="0"/>
          <w:numId w:val="12"/>
        </w:numPr>
        <w:spacing w:after="120"/>
        <w:ind w:left="1080"/>
        <w:contextualSpacing/>
        <w:rPr>
          <w:rFonts w:ascii="Tahoma" w:eastAsia="Tahoma" w:hAnsi="Tahoma" w:cs="Tahoma"/>
          <w:color w:val="000000"/>
        </w:rPr>
      </w:pPr>
      <w:r w:rsidRPr="004F2242">
        <w:rPr>
          <w:rFonts w:ascii="Tahoma" w:eastAsia="Tahoma" w:hAnsi="Tahoma" w:cs="Tahoma"/>
          <w:color w:val="000000"/>
        </w:rPr>
        <w:t xml:space="preserve">If the Applicant is a transit </w:t>
      </w:r>
      <w:r w:rsidR="0044673D" w:rsidRPr="006D5CEC">
        <w:rPr>
          <w:rFonts w:ascii="Tahoma" w:eastAsia="Tahoma" w:hAnsi="Tahoma" w:cs="Tahoma"/>
          <w:color w:val="000000"/>
        </w:rPr>
        <w:t>agency</w:t>
      </w:r>
      <w:r w:rsidR="006D5CEC">
        <w:rPr>
          <w:rFonts w:ascii="Tahoma" w:eastAsia="Tahoma" w:hAnsi="Tahoma" w:cs="Tahoma"/>
          <w:color w:val="000000"/>
        </w:rPr>
        <w:t xml:space="preserve"> </w:t>
      </w:r>
      <w:r w:rsidRPr="004F2242">
        <w:rPr>
          <w:rFonts w:ascii="Tahoma" w:eastAsia="Tahoma" w:hAnsi="Tahoma" w:cs="Tahoma"/>
          <w:color w:val="000000"/>
        </w:rPr>
        <w:t>and their blueprint implementation project is solely for charging and/or refueling their transit buses, then there is no Public Access requirement for their project.</w:t>
      </w:r>
    </w:p>
    <w:p w14:paraId="671DC0F1" w14:textId="77777777" w:rsidR="00C24E46" w:rsidRPr="004F2242" w:rsidRDefault="00C24E46" w:rsidP="00C24E46">
      <w:pPr>
        <w:spacing w:after="120"/>
        <w:contextualSpacing/>
        <w:rPr>
          <w:rFonts w:ascii="Tahoma" w:eastAsia="Tahoma" w:hAnsi="Tahoma" w:cs="Tahoma"/>
          <w:color w:val="000000"/>
        </w:rPr>
      </w:pPr>
    </w:p>
    <w:p w14:paraId="7B7FD775" w14:textId="77777777" w:rsidR="00C24E46" w:rsidRPr="004F2242" w:rsidRDefault="00C24E46" w:rsidP="00C24E46">
      <w:pPr>
        <w:spacing w:after="120"/>
        <w:ind w:left="720"/>
        <w:contextualSpacing/>
        <w:rPr>
          <w:rFonts w:ascii="Tahoma" w:eastAsia="Tahoma" w:hAnsi="Tahoma" w:cs="Tahoma"/>
          <w:color w:val="000000"/>
        </w:rPr>
      </w:pPr>
      <w:r w:rsidRPr="004F2242">
        <w:rPr>
          <w:rStyle w:val="normaltextrun"/>
          <w:rFonts w:ascii="Tahoma" w:hAnsi="Tahoma" w:cs="Tahoma"/>
          <w:color w:val="000000"/>
          <w:shd w:val="clear" w:color="auto" w:fill="FFFFFF"/>
        </w:rPr>
        <w:t>Applicants proposing to support blueprint implementation on behalf of a public entity must adhere to all requirements established for public entities. Exceptions will apply only for the specific vehicle types as described above.</w:t>
      </w:r>
      <w:r w:rsidRPr="004F2242">
        <w:rPr>
          <w:rStyle w:val="eop"/>
          <w:rFonts w:ascii="Tahoma" w:hAnsi="Tahoma" w:cs="Tahoma"/>
          <w:color w:val="000000"/>
          <w:shd w:val="clear" w:color="auto" w:fill="FFFFFF"/>
        </w:rPr>
        <w:t> </w:t>
      </w:r>
    </w:p>
    <w:p w14:paraId="727991A5" w14:textId="77777777" w:rsidR="00C24E46" w:rsidRPr="00566C23" w:rsidRDefault="00C24E46" w:rsidP="00C24E46">
      <w:pPr>
        <w:rPr>
          <w:rFonts w:ascii="Tahoma" w:eastAsia="Tahoma" w:hAnsi="Tahoma" w:cs="Tahoma"/>
        </w:rPr>
      </w:pPr>
    </w:p>
    <w:p w14:paraId="3CD567BE" w14:textId="77777777" w:rsidR="00C24E46" w:rsidRDefault="00C24E46" w:rsidP="00C24E46">
      <w:pPr>
        <w:ind w:left="720"/>
        <w:rPr>
          <w:rFonts w:ascii="Tahoma" w:eastAsia="Tahoma" w:hAnsi="Tahoma" w:cs="Tahoma"/>
        </w:rPr>
      </w:pPr>
      <w:r w:rsidRPr="00566C23">
        <w:rPr>
          <w:rFonts w:ascii="Tahoma" w:eastAsia="Tahoma" w:hAnsi="Tahoma" w:cs="Tahoma"/>
        </w:rPr>
        <w:t>In cases where access to secure or fenced yards is not feasible for safety or operational reasons, applicants may consider installing public-accessible infrastructure outside the fenced area. For example, chargers could be installed in a publicly accessible area of the property, such as a parking lot or designated zone outside the secured perimeter. Publicly dedicated equipment can also be built at a different location.</w:t>
      </w:r>
    </w:p>
    <w:p w14:paraId="4EF00F8B" w14:textId="77777777" w:rsidR="00B03ECF" w:rsidRDefault="00B03ECF" w:rsidP="00E713DE">
      <w:pPr>
        <w:ind w:left="720"/>
        <w:rPr>
          <w:rFonts w:ascii="Tahoma" w:hAnsi="Tahoma" w:cs="Tahoma"/>
        </w:rPr>
      </w:pPr>
    </w:p>
    <w:p w14:paraId="7D2CEC12" w14:textId="77777777" w:rsidR="00463A02" w:rsidRPr="00566C23" w:rsidRDefault="00463A02" w:rsidP="00463A02">
      <w:pPr>
        <w:ind w:left="720" w:hanging="720"/>
        <w:rPr>
          <w:rFonts w:ascii="Tahoma" w:eastAsia="Tahoma" w:hAnsi="Tahoma" w:cs="Tahoma"/>
          <w:color w:val="000000" w:themeColor="text1"/>
          <w:highlight w:val="yellow"/>
        </w:rPr>
      </w:pPr>
      <w:r w:rsidRPr="00566C23">
        <w:rPr>
          <w:rFonts w:ascii="Tahoma" w:eastAsia="Tahoma" w:hAnsi="Tahoma" w:cs="Tahoma"/>
          <w:b/>
          <w:color w:val="000000" w:themeColor="text1"/>
        </w:rPr>
        <w:t>Q1</w:t>
      </w:r>
      <w:r>
        <w:rPr>
          <w:rFonts w:ascii="Tahoma" w:eastAsia="Tahoma" w:hAnsi="Tahoma" w:cs="Tahoma"/>
          <w:b/>
          <w:color w:val="000000" w:themeColor="text1"/>
        </w:rPr>
        <w:t>7</w:t>
      </w:r>
      <w:proofErr w:type="gramStart"/>
      <w:r w:rsidRPr="00566C23">
        <w:rPr>
          <w:rFonts w:ascii="Tahoma" w:eastAsia="Tahoma" w:hAnsi="Tahoma" w:cs="Tahoma"/>
          <w:b/>
          <w:color w:val="000000" w:themeColor="text1"/>
        </w:rPr>
        <w:t>:</w:t>
      </w:r>
      <w:r w:rsidRPr="00566C23">
        <w:rPr>
          <w:rFonts w:ascii="Tahoma" w:eastAsia="Tahoma" w:hAnsi="Tahoma" w:cs="Tahoma"/>
          <w:color w:val="000000" w:themeColor="text1"/>
        </w:rPr>
        <w:t xml:space="preserve"> </w:t>
      </w:r>
      <w:r w:rsidRPr="000A6E3F">
        <w:rPr>
          <w:rFonts w:ascii="Tahoma" w:hAnsi="Tahoma" w:cs="Tahoma"/>
        </w:rPr>
        <w:tab/>
      </w:r>
      <w:r w:rsidRPr="00566C23">
        <w:rPr>
          <w:rFonts w:ascii="Tahoma" w:eastAsia="Tahoma" w:hAnsi="Tahoma" w:cs="Tahoma"/>
          <w:b/>
          <w:bCs/>
          <w:color w:val="000000" w:themeColor="text1"/>
        </w:rPr>
        <w:t>Many</w:t>
      </w:r>
      <w:proofErr w:type="gramEnd"/>
      <w:r w:rsidRPr="00566C23">
        <w:rPr>
          <w:rFonts w:ascii="Tahoma" w:eastAsia="Tahoma" w:hAnsi="Tahoma" w:cs="Tahoma"/>
          <w:b/>
          <w:bCs/>
          <w:color w:val="000000" w:themeColor="text1"/>
        </w:rPr>
        <w:t xml:space="preserve"> public entities, like school districts and transit agencies, operate sites that are not open to the </w:t>
      </w:r>
      <w:proofErr w:type="gramStart"/>
      <w:r w:rsidRPr="00566C23">
        <w:rPr>
          <w:rFonts w:ascii="Tahoma" w:eastAsia="Tahoma" w:hAnsi="Tahoma" w:cs="Tahoma"/>
          <w:b/>
          <w:bCs/>
          <w:color w:val="000000" w:themeColor="text1"/>
        </w:rPr>
        <w:t>general public</w:t>
      </w:r>
      <w:proofErr w:type="gramEnd"/>
      <w:r w:rsidRPr="00566C23">
        <w:rPr>
          <w:rFonts w:ascii="Tahoma" w:eastAsia="Tahoma" w:hAnsi="Tahoma" w:cs="Tahoma"/>
          <w:b/>
          <w:bCs/>
          <w:color w:val="000000" w:themeColor="text1"/>
        </w:rPr>
        <w:t xml:space="preserve"> but still serve an essential public function. Would the CEC clarify whether these are considered Private Access or Public Access</w:t>
      </w:r>
      <w:r w:rsidRPr="00566C23" w:rsidDel="00D275EC">
        <w:rPr>
          <w:rFonts w:ascii="Tahoma" w:eastAsia="Tahoma" w:hAnsi="Tahoma" w:cs="Tahoma"/>
          <w:b/>
          <w:bCs/>
          <w:color w:val="000000" w:themeColor="text1"/>
        </w:rPr>
        <w:t xml:space="preserve">? </w:t>
      </w:r>
    </w:p>
    <w:p w14:paraId="3F69630E" w14:textId="77777777" w:rsidR="00463A02" w:rsidRPr="00566C23" w:rsidRDefault="00463A02" w:rsidP="00463A02">
      <w:pPr>
        <w:ind w:left="720" w:hanging="720"/>
        <w:rPr>
          <w:rFonts w:ascii="Tahoma" w:eastAsia="Tahoma" w:hAnsi="Tahoma" w:cs="Tahoma"/>
          <w:color w:val="000000" w:themeColor="text1"/>
          <w:highlight w:val="yellow"/>
        </w:rPr>
      </w:pPr>
    </w:p>
    <w:p w14:paraId="4909D4F2" w14:textId="77777777" w:rsidR="00463A02" w:rsidRPr="009A3BB7" w:rsidRDefault="00463A02" w:rsidP="00463A02">
      <w:pPr>
        <w:ind w:left="720" w:hanging="720"/>
        <w:rPr>
          <w:rFonts w:ascii="Tahoma" w:eastAsia="Tahoma" w:hAnsi="Tahoma" w:cs="Tahoma"/>
          <w:b/>
          <w:bCs/>
          <w:color w:val="000000" w:themeColor="text1"/>
          <w:u w:val="single"/>
        </w:rPr>
      </w:pPr>
      <w:r w:rsidRPr="00566C23">
        <w:rPr>
          <w:rFonts w:ascii="Tahoma" w:eastAsia="Tahoma" w:hAnsi="Tahoma" w:cs="Tahoma"/>
          <w:color w:val="000000" w:themeColor="text1"/>
        </w:rPr>
        <w:t>A1</w:t>
      </w:r>
      <w:r>
        <w:rPr>
          <w:rFonts w:ascii="Tahoma" w:eastAsia="Tahoma" w:hAnsi="Tahoma" w:cs="Tahoma"/>
          <w:color w:val="000000" w:themeColor="text1"/>
        </w:rPr>
        <w:t>7</w:t>
      </w:r>
      <w:proofErr w:type="gramStart"/>
      <w:r w:rsidRPr="00566C23">
        <w:rPr>
          <w:rFonts w:ascii="Tahoma" w:eastAsia="Tahoma" w:hAnsi="Tahoma" w:cs="Tahoma"/>
          <w:color w:val="000000" w:themeColor="text1"/>
        </w:rPr>
        <w:t xml:space="preserve">: </w:t>
      </w:r>
      <w:r w:rsidRPr="000A6E3F">
        <w:rPr>
          <w:rFonts w:ascii="Tahoma" w:hAnsi="Tahoma" w:cs="Tahoma"/>
        </w:rPr>
        <w:tab/>
      </w:r>
      <w:r w:rsidRPr="00566C23">
        <w:rPr>
          <w:rFonts w:ascii="Tahoma" w:hAnsi="Tahoma" w:cs="Tahoma"/>
        </w:rPr>
        <w:t>The</w:t>
      </w:r>
      <w:proofErr w:type="gramEnd"/>
      <w:r w:rsidRPr="00566C23">
        <w:rPr>
          <w:rFonts w:ascii="Tahoma" w:hAnsi="Tahoma" w:cs="Tahoma"/>
        </w:rPr>
        <w:t xml:space="preserve"> CEC would consider this to be Private Access, or Shared Access if another fleet is using infrastructure at the depot. </w:t>
      </w:r>
      <w:r w:rsidRPr="004F2242">
        <w:rPr>
          <w:rFonts w:ascii="Tahoma" w:eastAsia="Tahoma" w:hAnsi="Tahoma" w:cs="Tahoma"/>
          <w:color w:val="000000" w:themeColor="text1"/>
        </w:rPr>
        <w:t xml:space="preserve">Please see Section II.B.2 of Addendum </w:t>
      </w:r>
      <w:r>
        <w:rPr>
          <w:rFonts w:ascii="Tahoma" w:hAnsi="Tahoma" w:cs="Tahoma"/>
        </w:rPr>
        <w:t>[</w:t>
      </w:r>
      <w:r w:rsidRPr="00CB0DFE">
        <w:rPr>
          <w:rFonts w:ascii="Tahoma" w:hAnsi="Tahoma" w:cs="Tahoma"/>
          <w:strike/>
        </w:rPr>
        <w:t>6</w:t>
      </w:r>
      <w:r>
        <w:rPr>
          <w:rFonts w:ascii="Tahoma" w:hAnsi="Tahoma" w:cs="Tahoma"/>
        </w:rPr>
        <w:t>]</w:t>
      </w:r>
      <w:r w:rsidRPr="00CB0DFE">
        <w:rPr>
          <w:rFonts w:ascii="Tahoma" w:hAnsi="Tahoma" w:cs="Tahoma"/>
          <w:b/>
          <w:bCs/>
          <w:u w:val="single"/>
        </w:rPr>
        <w:t>8</w:t>
      </w:r>
      <w:r w:rsidRPr="004F2242">
        <w:rPr>
          <w:rFonts w:ascii="Tahoma" w:eastAsia="Tahoma" w:hAnsi="Tahoma" w:cs="Tahoma"/>
          <w:color w:val="000000" w:themeColor="text1"/>
        </w:rPr>
        <w:t xml:space="preserve"> for more information about Public Access requirements.</w:t>
      </w:r>
    </w:p>
    <w:p w14:paraId="6F22BBB8" w14:textId="77777777" w:rsidR="001407B6" w:rsidRPr="00566C23" w:rsidRDefault="001407B6" w:rsidP="001407B6">
      <w:pPr>
        <w:ind w:left="720" w:hanging="720"/>
        <w:rPr>
          <w:rFonts w:ascii="Tahoma" w:eastAsia="Tahoma" w:hAnsi="Tahoma" w:cs="Tahoma"/>
          <w:b/>
          <w:bCs/>
          <w:color w:val="000000" w:themeColor="text1"/>
        </w:rPr>
      </w:pPr>
    </w:p>
    <w:p w14:paraId="22888066" w14:textId="77777777" w:rsidR="001407B6" w:rsidRPr="00566C23" w:rsidRDefault="001407B6" w:rsidP="001407B6">
      <w:pPr>
        <w:ind w:left="720" w:hanging="720"/>
        <w:rPr>
          <w:rFonts w:ascii="Tahoma" w:eastAsia="Tahoma" w:hAnsi="Tahoma" w:cs="Tahoma"/>
          <w:color w:val="000000" w:themeColor="text1"/>
          <w:highlight w:val="yellow"/>
        </w:rPr>
      </w:pPr>
      <w:r w:rsidRPr="00566C23">
        <w:rPr>
          <w:rFonts w:ascii="Tahoma" w:eastAsia="Tahoma" w:hAnsi="Tahoma" w:cs="Tahoma"/>
          <w:b/>
          <w:bCs/>
          <w:color w:val="000000" w:themeColor="text1"/>
        </w:rPr>
        <w:t>Q1</w:t>
      </w:r>
      <w:r>
        <w:rPr>
          <w:rFonts w:ascii="Tahoma" w:eastAsia="Tahoma" w:hAnsi="Tahoma" w:cs="Tahoma"/>
          <w:b/>
          <w:bCs/>
          <w:color w:val="000000" w:themeColor="text1"/>
        </w:rPr>
        <w:t>8</w:t>
      </w:r>
      <w:proofErr w:type="gramStart"/>
      <w:r w:rsidRPr="00566C23">
        <w:rPr>
          <w:rFonts w:ascii="Tahoma" w:eastAsia="Tahoma" w:hAnsi="Tahoma" w:cs="Tahoma"/>
          <w:b/>
          <w:bCs/>
          <w:color w:val="000000" w:themeColor="text1"/>
        </w:rPr>
        <w:t>:</w:t>
      </w:r>
      <w:r w:rsidRPr="00566C23">
        <w:rPr>
          <w:rFonts w:ascii="Tahoma" w:eastAsia="Tahoma" w:hAnsi="Tahoma" w:cs="Tahoma"/>
          <w:color w:val="000000" w:themeColor="text1"/>
        </w:rPr>
        <w:t xml:space="preserve"> </w:t>
      </w:r>
      <w:r w:rsidRPr="000A6E3F">
        <w:rPr>
          <w:rFonts w:ascii="Tahoma" w:hAnsi="Tahoma" w:cs="Tahoma"/>
        </w:rPr>
        <w:tab/>
      </w:r>
      <w:r w:rsidRPr="00566C23">
        <w:rPr>
          <w:rFonts w:ascii="Tahoma" w:eastAsia="Tahoma" w:hAnsi="Tahoma" w:cs="Tahoma"/>
          <w:b/>
          <w:bCs/>
          <w:color w:val="000000" w:themeColor="text1"/>
        </w:rPr>
        <w:t>The</w:t>
      </w:r>
      <w:proofErr w:type="gramEnd"/>
      <w:r w:rsidRPr="00566C23">
        <w:rPr>
          <w:rFonts w:ascii="Tahoma" w:eastAsia="Tahoma" w:hAnsi="Tahoma" w:cs="Tahoma"/>
          <w:b/>
          <w:bCs/>
          <w:color w:val="000000" w:themeColor="text1"/>
        </w:rPr>
        <w:t xml:space="preserve"> new solicitation addendum requires sites to be open 25% of the time to the </w:t>
      </w:r>
      <w:proofErr w:type="gramStart"/>
      <w:r w:rsidRPr="00566C23">
        <w:rPr>
          <w:rFonts w:ascii="Tahoma" w:eastAsia="Tahoma" w:hAnsi="Tahoma" w:cs="Tahoma"/>
          <w:b/>
          <w:bCs/>
          <w:color w:val="000000" w:themeColor="text1"/>
        </w:rPr>
        <w:t>general public</w:t>
      </w:r>
      <w:proofErr w:type="gramEnd"/>
      <w:r w:rsidRPr="00566C23">
        <w:rPr>
          <w:rFonts w:ascii="Tahoma" w:eastAsia="Tahoma" w:hAnsi="Tahoma" w:cs="Tahoma"/>
          <w:b/>
          <w:bCs/>
          <w:color w:val="000000" w:themeColor="text1"/>
        </w:rPr>
        <w:t xml:space="preserve">. If a site is required to be open to the </w:t>
      </w:r>
      <w:proofErr w:type="gramStart"/>
      <w:r w:rsidRPr="00566C23">
        <w:rPr>
          <w:rFonts w:ascii="Tahoma" w:eastAsia="Tahoma" w:hAnsi="Tahoma" w:cs="Tahoma"/>
          <w:b/>
          <w:bCs/>
          <w:color w:val="000000" w:themeColor="text1"/>
        </w:rPr>
        <w:t>general public</w:t>
      </w:r>
      <w:proofErr w:type="gramEnd"/>
      <w:r w:rsidRPr="00566C23">
        <w:rPr>
          <w:rFonts w:ascii="Tahoma" w:eastAsia="Tahoma" w:hAnsi="Tahoma" w:cs="Tahoma"/>
          <w:b/>
          <w:bCs/>
          <w:color w:val="000000" w:themeColor="text1"/>
        </w:rPr>
        <w:t xml:space="preserve"> for part of the time, would those chargers then be subject to the same regulations and requirements as retail and public EVSE?</w:t>
      </w:r>
    </w:p>
    <w:p w14:paraId="69B29AF3" w14:textId="77777777" w:rsidR="001407B6" w:rsidRPr="00566C23" w:rsidRDefault="001407B6" w:rsidP="001407B6">
      <w:pPr>
        <w:pStyle w:val="ListParagraph"/>
        <w:ind w:left="1440" w:hanging="720"/>
        <w:rPr>
          <w:rFonts w:ascii="Tahoma" w:eastAsia="Tahoma" w:hAnsi="Tahoma" w:cs="Tahoma"/>
          <w:color w:val="000000" w:themeColor="text1"/>
        </w:rPr>
      </w:pPr>
    </w:p>
    <w:p w14:paraId="03EF4A93" w14:textId="77777777" w:rsidR="001407B6" w:rsidRPr="00566C23" w:rsidRDefault="001407B6" w:rsidP="001407B6">
      <w:pPr>
        <w:ind w:left="720" w:hanging="720"/>
        <w:rPr>
          <w:rFonts w:ascii="Tahoma" w:eastAsia="Tahoma" w:hAnsi="Tahoma" w:cs="Tahoma"/>
          <w:color w:val="000000" w:themeColor="text1"/>
        </w:rPr>
      </w:pPr>
      <w:r w:rsidRPr="00566C23">
        <w:rPr>
          <w:rFonts w:ascii="Tahoma" w:eastAsia="Tahoma" w:hAnsi="Tahoma" w:cs="Tahoma"/>
          <w:color w:val="000000" w:themeColor="text1"/>
        </w:rPr>
        <w:t>A1</w:t>
      </w:r>
      <w:r>
        <w:rPr>
          <w:rFonts w:ascii="Tahoma" w:eastAsia="Tahoma" w:hAnsi="Tahoma" w:cs="Tahoma"/>
          <w:color w:val="000000" w:themeColor="text1"/>
        </w:rPr>
        <w:t>8</w:t>
      </w:r>
      <w:proofErr w:type="gramStart"/>
      <w:r w:rsidRPr="00566C23">
        <w:rPr>
          <w:rFonts w:ascii="Tahoma" w:eastAsia="Tahoma" w:hAnsi="Tahoma" w:cs="Tahoma"/>
          <w:color w:val="000000" w:themeColor="text1"/>
        </w:rPr>
        <w:t xml:space="preserve">: </w:t>
      </w:r>
      <w:r w:rsidRPr="000A6E3F">
        <w:rPr>
          <w:rFonts w:ascii="Tahoma" w:hAnsi="Tahoma" w:cs="Tahoma"/>
        </w:rPr>
        <w:tab/>
      </w:r>
      <w:r w:rsidRPr="00566C23">
        <w:rPr>
          <w:rFonts w:ascii="Tahoma" w:eastAsia="Tahoma" w:hAnsi="Tahoma" w:cs="Tahoma"/>
          <w:color w:val="000000" w:themeColor="text1"/>
        </w:rPr>
        <w:t>The</w:t>
      </w:r>
      <w:proofErr w:type="gramEnd"/>
      <w:r w:rsidRPr="00566C23">
        <w:rPr>
          <w:rFonts w:ascii="Tahoma" w:eastAsia="Tahoma" w:hAnsi="Tahoma" w:cs="Tahoma"/>
          <w:color w:val="000000" w:themeColor="text1"/>
        </w:rPr>
        <w:t xml:space="preserve"> requirement is not that the sites be open to the public 25% of the time. Under Section II B., the requirement is “For infrastructure projects providing charging or fueling for the fleets of public entities (other than California state government agencies, </w:t>
      </w:r>
      <w:r w:rsidRPr="00566C23">
        <w:rPr>
          <w:rFonts w:ascii="Tahoma" w:eastAsia="Tahoma" w:hAnsi="Tahoma" w:cs="Tahoma"/>
          <w:color w:val="000000" w:themeColor="text1"/>
        </w:rPr>
        <w:lastRenderedPageBreak/>
        <w:t>which are ineligible under this GFO</w:t>
      </w:r>
      <w:r w:rsidRPr="004F2242">
        <w:rPr>
          <w:rFonts w:ascii="Tahoma" w:eastAsia="Tahoma" w:hAnsi="Tahoma" w:cs="Tahoma"/>
          <w:color w:val="000000" w:themeColor="text1"/>
        </w:rPr>
        <w:t xml:space="preserve">, and entities covered by the exceptions listed in Section II.B.2 in Addendum </w:t>
      </w:r>
      <w:r>
        <w:rPr>
          <w:rFonts w:ascii="Tahoma" w:hAnsi="Tahoma" w:cs="Tahoma"/>
        </w:rPr>
        <w:t>[</w:t>
      </w:r>
      <w:r w:rsidRPr="00CB0DFE">
        <w:rPr>
          <w:rFonts w:ascii="Tahoma" w:hAnsi="Tahoma" w:cs="Tahoma"/>
          <w:strike/>
        </w:rPr>
        <w:t>6</w:t>
      </w:r>
      <w:r>
        <w:rPr>
          <w:rFonts w:ascii="Tahoma" w:hAnsi="Tahoma" w:cs="Tahoma"/>
        </w:rPr>
        <w:t>]</w:t>
      </w:r>
      <w:r w:rsidRPr="00CB0DFE">
        <w:rPr>
          <w:rFonts w:ascii="Tahoma" w:hAnsi="Tahoma" w:cs="Tahoma"/>
          <w:b/>
          <w:bCs/>
          <w:u w:val="single"/>
        </w:rPr>
        <w:t>8</w:t>
      </w:r>
      <w:r w:rsidRPr="00566C23">
        <w:rPr>
          <w:rFonts w:ascii="Tahoma" w:eastAsia="Tahoma" w:hAnsi="Tahoma" w:cs="Tahoma"/>
          <w:color w:val="000000" w:themeColor="text1"/>
        </w:rPr>
        <w:t>), applicants must propose infrastructure with at least 25% of the charging ports/hydrogen fueling positions available as Public Access during normal operating hours. The remaining 75% of infrastructure may be Public, Shared, or Private Access.”</w:t>
      </w:r>
    </w:p>
    <w:p w14:paraId="0E0CAB45" w14:textId="77777777" w:rsidR="001407B6" w:rsidRPr="00566C23" w:rsidRDefault="001407B6" w:rsidP="001407B6">
      <w:pPr>
        <w:ind w:left="720" w:hanging="720"/>
        <w:rPr>
          <w:rFonts w:ascii="Tahoma" w:eastAsia="Tahoma" w:hAnsi="Tahoma" w:cs="Tahoma"/>
          <w:color w:val="000000" w:themeColor="text1"/>
        </w:rPr>
      </w:pPr>
    </w:p>
    <w:p w14:paraId="17131C95" w14:textId="77777777" w:rsidR="001407B6" w:rsidRPr="00566C23" w:rsidRDefault="001407B6" w:rsidP="001407B6">
      <w:pPr>
        <w:ind w:left="720"/>
        <w:rPr>
          <w:rFonts w:ascii="Tahoma" w:eastAsia="Tahoma" w:hAnsi="Tahoma" w:cs="Tahoma"/>
          <w:color w:val="000000" w:themeColor="text1"/>
        </w:rPr>
      </w:pPr>
      <w:r>
        <w:rPr>
          <w:rFonts w:ascii="Tahoma" w:eastAsia="Tahoma" w:hAnsi="Tahoma" w:cs="Tahoma"/>
          <w:color w:val="000000" w:themeColor="text1"/>
        </w:rPr>
        <w:t>See Section II.B.2. Eligible Project Accessibility Requirements.</w:t>
      </w:r>
    </w:p>
    <w:p w14:paraId="5B09DBD2" w14:textId="77777777" w:rsidR="00463A02" w:rsidRDefault="00463A02" w:rsidP="00E713DE">
      <w:pPr>
        <w:ind w:left="720"/>
        <w:rPr>
          <w:rFonts w:ascii="Tahoma" w:hAnsi="Tahoma" w:cs="Tahoma"/>
        </w:rPr>
      </w:pPr>
    </w:p>
    <w:p w14:paraId="7EED0B73" w14:textId="77777777" w:rsidR="004F01EB" w:rsidRPr="00566C23" w:rsidRDefault="004F01EB" w:rsidP="004F01EB">
      <w:pPr>
        <w:ind w:left="720" w:hanging="720"/>
        <w:rPr>
          <w:rFonts w:ascii="Tahoma" w:eastAsia="Tahoma" w:hAnsi="Tahoma" w:cs="Tahoma"/>
          <w:b/>
        </w:rPr>
      </w:pPr>
      <w:r w:rsidRPr="00566C23">
        <w:rPr>
          <w:rFonts w:ascii="Tahoma" w:eastAsia="Tahoma" w:hAnsi="Tahoma" w:cs="Tahoma"/>
          <w:b/>
        </w:rPr>
        <w:t>Q1</w:t>
      </w:r>
      <w:r>
        <w:rPr>
          <w:rFonts w:ascii="Tahoma" w:eastAsia="Tahoma" w:hAnsi="Tahoma" w:cs="Tahoma"/>
          <w:b/>
        </w:rPr>
        <w:t>9</w:t>
      </w:r>
      <w:proofErr w:type="gramStart"/>
      <w:r w:rsidRPr="00566C23">
        <w:rPr>
          <w:rFonts w:ascii="Tahoma" w:eastAsia="Tahoma" w:hAnsi="Tahoma" w:cs="Tahoma"/>
          <w:b/>
        </w:rPr>
        <w:t xml:space="preserve">: </w:t>
      </w:r>
      <w:r w:rsidRPr="000A6E3F">
        <w:rPr>
          <w:rFonts w:ascii="Tahoma" w:hAnsi="Tahoma" w:cs="Tahoma"/>
        </w:rPr>
        <w:tab/>
      </w:r>
      <w:r w:rsidRPr="00566C23">
        <w:rPr>
          <w:rFonts w:ascii="Tahoma" w:eastAsia="Tahoma" w:hAnsi="Tahoma" w:cs="Tahoma"/>
          <w:b/>
        </w:rPr>
        <w:t>Does</w:t>
      </w:r>
      <w:proofErr w:type="gramEnd"/>
      <w:r w:rsidRPr="00566C23">
        <w:rPr>
          <w:rFonts w:ascii="Tahoma" w:eastAsia="Tahoma" w:hAnsi="Tahoma" w:cs="Tahoma"/>
          <w:b/>
        </w:rPr>
        <w:t xml:space="preserve"> the 25% public access requirement apply to public entities that are applying for </w:t>
      </w:r>
      <w:r w:rsidRPr="00566C23">
        <w:rPr>
          <w:rFonts w:ascii="Tahoma" w:eastAsia="Tahoma" w:hAnsi="Tahoma" w:cs="Tahoma"/>
          <w:b/>
          <w:i/>
        </w:rPr>
        <w:t>non-road, private-access chargers</w:t>
      </w:r>
      <w:r w:rsidRPr="00566C23">
        <w:rPr>
          <w:rFonts w:ascii="Tahoma" w:eastAsia="Tahoma" w:hAnsi="Tahoma" w:cs="Tahoma"/>
          <w:b/>
        </w:rPr>
        <w:t xml:space="preserve">? </w:t>
      </w:r>
    </w:p>
    <w:p w14:paraId="66DD29BE" w14:textId="77777777" w:rsidR="004F01EB" w:rsidRPr="00566C23" w:rsidRDefault="004F01EB" w:rsidP="004F01EB">
      <w:pPr>
        <w:ind w:left="720" w:hanging="720"/>
        <w:rPr>
          <w:rFonts w:ascii="Tahoma" w:eastAsia="Tahoma" w:hAnsi="Tahoma" w:cs="Tahoma"/>
          <w:b/>
        </w:rPr>
      </w:pPr>
    </w:p>
    <w:p w14:paraId="4D975EAD" w14:textId="77777777" w:rsidR="004F01EB" w:rsidRPr="00566C23" w:rsidRDefault="004F01EB" w:rsidP="004F01EB">
      <w:pPr>
        <w:ind w:left="720" w:hanging="720"/>
        <w:rPr>
          <w:rFonts w:ascii="Tahoma" w:eastAsia="Tahoma" w:hAnsi="Tahoma" w:cs="Tahoma"/>
        </w:rPr>
      </w:pPr>
      <w:r w:rsidRPr="00566C23">
        <w:rPr>
          <w:rFonts w:ascii="Tahoma" w:eastAsia="Tahoma" w:hAnsi="Tahoma" w:cs="Tahoma"/>
        </w:rPr>
        <w:t>A1</w:t>
      </w:r>
      <w:r>
        <w:rPr>
          <w:rFonts w:ascii="Tahoma" w:eastAsia="Tahoma" w:hAnsi="Tahoma" w:cs="Tahoma"/>
        </w:rPr>
        <w:t>9</w:t>
      </w:r>
      <w:r w:rsidRPr="00566C23">
        <w:rPr>
          <w:rFonts w:ascii="Tahoma" w:eastAsia="Tahoma" w:hAnsi="Tahoma" w:cs="Tahoma"/>
        </w:rPr>
        <w:t>:</w:t>
      </w:r>
      <w:r w:rsidRPr="000A6E3F">
        <w:rPr>
          <w:rFonts w:ascii="Tahoma" w:hAnsi="Tahoma" w:cs="Tahoma"/>
        </w:rPr>
        <w:tab/>
      </w:r>
      <w:r w:rsidRPr="004F2242">
        <w:rPr>
          <w:rFonts w:ascii="Tahoma" w:eastAsia="Tahoma" w:hAnsi="Tahoma" w:cs="Tahoma"/>
        </w:rPr>
        <w:t xml:space="preserve">Please see exceptions to Public Access requirements in Section II.B.2. in Addendum </w:t>
      </w:r>
      <w:r>
        <w:rPr>
          <w:rFonts w:ascii="Tahoma" w:hAnsi="Tahoma" w:cs="Tahoma"/>
        </w:rPr>
        <w:t>[</w:t>
      </w:r>
      <w:r w:rsidRPr="00CB0DFE">
        <w:rPr>
          <w:rFonts w:ascii="Tahoma" w:hAnsi="Tahoma" w:cs="Tahoma"/>
          <w:strike/>
        </w:rPr>
        <w:t>6</w:t>
      </w:r>
      <w:r>
        <w:rPr>
          <w:rFonts w:ascii="Tahoma" w:hAnsi="Tahoma" w:cs="Tahoma"/>
        </w:rPr>
        <w:t>]</w:t>
      </w:r>
      <w:r w:rsidRPr="00CB0DFE">
        <w:rPr>
          <w:rFonts w:ascii="Tahoma" w:hAnsi="Tahoma" w:cs="Tahoma"/>
          <w:b/>
          <w:bCs/>
          <w:u w:val="single"/>
        </w:rPr>
        <w:t>8</w:t>
      </w:r>
      <w:r w:rsidRPr="004F2242">
        <w:rPr>
          <w:rFonts w:ascii="Tahoma" w:eastAsia="Tahoma" w:hAnsi="Tahoma" w:cs="Tahoma"/>
        </w:rPr>
        <w:t>.</w:t>
      </w:r>
    </w:p>
    <w:p w14:paraId="038E234E" w14:textId="77777777" w:rsidR="004F01EB" w:rsidRDefault="004F01EB" w:rsidP="00E713DE">
      <w:pPr>
        <w:ind w:left="720"/>
        <w:rPr>
          <w:rFonts w:ascii="Tahoma" w:hAnsi="Tahoma" w:cs="Tahoma"/>
        </w:rPr>
      </w:pPr>
    </w:p>
    <w:p w14:paraId="04FAF9E8" w14:textId="77777777" w:rsidR="00931809" w:rsidRDefault="00931809" w:rsidP="00931809">
      <w:pPr>
        <w:ind w:left="720" w:hanging="720"/>
        <w:rPr>
          <w:rFonts w:ascii="Tahoma" w:eastAsia="Tahoma" w:hAnsi="Tahoma" w:cs="Tahoma"/>
          <w:b/>
          <w:bCs/>
        </w:rPr>
      </w:pPr>
      <w:r w:rsidRPr="00566C23">
        <w:rPr>
          <w:rFonts w:ascii="Tahoma" w:eastAsia="Tahoma" w:hAnsi="Tahoma" w:cs="Tahoma"/>
          <w:b/>
          <w:bCs/>
          <w:color w:val="000000" w:themeColor="text1"/>
        </w:rPr>
        <w:t>Q</w:t>
      </w:r>
      <w:r>
        <w:rPr>
          <w:rFonts w:ascii="Tahoma" w:eastAsia="Tahoma" w:hAnsi="Tahoma" w:cs="Tahoma"/>
          <w:b/>
          <w:bCs/>
          <w:color w:val="000000" w:themeColor="text1"/>
        </w:rPr>
        <w:t>20</w:t>
      </w:r>
      <w:proofErr w:type="gramStart"/>
      <w:r w:rsidRPr="00566C23">
        <w:rPr>
          <w:rFonts w:ascii="Tahoma" w:eastAsia="Tahoma" w:hAnsi="Tahoma" w:cs="Tahoma"/>
          <w:b/>
          <w:color w:val="000000" w:themeColor="text1"/>
        </w:rPr>
        <w:t xml:space="preserve">: </w:t>
      </w:r>
      <w:r w:rsidRPr="000A6E3F">
        <w:rPr>
          <w:rFonts w:ascii="Tahoma" w:hAnsi="Tahoma" w:cs="Tahoma"/>
        </w:rPr>
        <w:tab/>
      </w:r>
      <w:r w:rsidRPr="00566C23">
        <w:rPr>
          <w:rFonts w:ascii="Tahoma" w:eastAsia="Tahoma" w:hAnsi="Tahoma" w:cs="Tahoma"/>
          <w:b/>
          <w:color w:val="000000" w:themeColor="text1"/>
        </w:rPr>
        <w:t>Would</w:t>
      </w:r>
      <w:proofErr w:type="gramEnd"/>
      <w:r w:rsidRPr="00566C23">
        <w:rPr>
          <w:rFonts w:ascii="Tahoma" w:eastAsia="Tahoma" w:hAnsi="Tahoma" w:cs="Tahoma"/>
          <w:b/>
          <w:color w:val="000000" w:themeColor="text1"/>
        </w:rPr>
        <w:t xml:space="preserve"> a school district be required to comply with payment system requirements for public charging? Public school districts are not well-positioned to handle financial transactions or store sensitive user/payment data. Installing and operating a secure point-of-sale system is both costly and outside the core mission of this type of project which is to deliver students safely to and from school. Will CEC provide funding to cover these point-of-sale systems, and will applicants be allowed (or expected) to partner with third-party operators who can handle payments and data security?</w:t>
      </w:r>
      <w:r w:rsidRPr="00566C23">
        <w:rPr>
          <w:rFonts w:ascii="Tahoma" w:eastAsia="Tahoma" w:hAnsi="Tahoma" w:cs="Tahoma"/>
          <w:b/>
          <w:bCs/>
        </w:rPr>
        <w:t xml:space="preserve"> </w:t>
      </w:r>
    </w:p>
    <w:p w14:paraId="2B51DAED" w14:textId="77777777" w:rsidR="00931809" w:rsidRPr="00566C23" w:rsidRDefault="00931809" w:rsidP="00931809">
      <w:pPr>
        <w:ind w:left="720" w:hanging="720"/>
        <w:rPr>
          <w:rFonts w:ascii="Tahoma" w:eastAsia="Tahoma" w:hAnsi="Tahoma" w:cs="Tahoma"/>
          <w:b/>
        </w:rPr>
      </w:pPr>
    </w:p>
    <w:p w14:paraId="7E487EED" w14:textId="77777777" w:rsidR="00931809" w:rsidRPr="00566C23" w:rsidRDefault="00931809" w:rsidP="00931809">
      <w:pPr>
        <w:ind w:left="720" w:hanging="720"/>
        <w:rPr>
          <w:rFonts w:ascii="Tahoma" w:eastAsia="Tahoma" w:hAnsi="Tahoma" w:cs="Tahoma"/>
          <w:color w:val="000000" w:themeColor="text1"/>
        </w:rPr>
      </w:pPr>
      <w:r w:rsidRPr="00566C23">
        <w:rPr>
          <w:rFonts w:ascii="Tahoma" w:eastAsia="Tahoma" w:hAnsi="Tahoma" w:cs="Tahoma"/>
          <w:color w:val="000000" w:themeColor="text1"/>
        </w:rPr>
        <w:t>A</w:t>
      </w:r>
      <w:r>
        <w:rPr>
          <w:rFonts w:ascii="Tahoma" w:eastAsia="Tahoma" w:hAnsi="Tahoma" w:cs="Tahoma"/>
          <w:color w:val="000000" w:themeColor="text1"/>
        </w:rPr>
        <w:t>20</w:t>
      </w:r>
      <w:proofErr w:type="gramStart"/>
      <w:r w:rsidRPr="00566C23">
        <w:rPr>
          <w:rFonts w:ascii="Tahoma" w:eastAsia="Tahoma" w:hAnsi="Tahoma" w:cs="Tahoma"/>
          <w:color w:val="000000" w:themeColor="text1"/>
        </w:rPr>
        <w:t xml:space="preserve">: </w:t>
      </w:r>
      <w:r>
        <w:tab/>
      </w:r>
      <w:r w:rsidRPr="00EE3C66">
        <w:rPr>
          <w:rFonts w:ascii="Tahoma" w:eastAsia="Tahoma" w:hAnsi="Tahoma" w:cs="Tahoma"/>
          <w:color w:val="000000" w:themeColor="text1"/>
        </w:rPr>
        <w:t>Please</w:t>
      </w:r>
      <w:proofErr w:type="gramEnd"/>
      <w:r w:rsidRPr="00EE3C66">
        <w:rPr>
          <w:rFonts w:ascii="Tahoma" w:eastAsia="Tahoma" w:hAnsi="Tahoma" w:cs="Tahoma"/>
          <w:color w:val="000000" w:themeColor="text1"/>
        </w:rPr>
        <w:t xml:space="preserve"> see exceptions to Public Access requirements in Section II.B.2 in Addendum </w:t>
      </w:r>
      <w:r>
        <w:rPr>
          <w:rFonts w:ascii="Tahoma" w:hAnsi="Tahoma" w:cs="Tahoma"/>
        </w:rPr>
        <w:t>[</w:t>
      </w:r>
      <w:r w:rsidRPr="00CB0DFE">
        <w:rPr>
          <w:rFonts w:ascii="Tahoma" w:hAnsi="Tahoma" w:cs="Tahoma"/>
          <w:strike/>
        </w:rPr>
        <w:t>6</w:t>
      </w:r>
      <w:r>
        <w:rPr>
          <w:rFonts w:ascii="Tahoma" w:hAnsi="Tahoma" w:cs="Tahoma"/>
        </w:rPr>
        <w:t>]</w:t>
      </w:r>
      <w:r w:rsidRPr="00CB0DFE">
        <w:rPr>
          <w:rFonts w:ascii="Tahoma" w:hAnsi="Tahoma" w:cs="Tahoma"/>
          <w:b/>
          <w:bCs/>
          <w:u w:val="single"/>
        </w:rPr>
        <w:t>8</w:t>
      </w:r>
      <w:r w:rsidRPr="00EE3C66">
        <w:rPr>
          <w:rFonts w:ascii="Tahoma" w:eastAsia="Tahoma" w:hAnsi="Tahoma" w:cs="Tahoma"/>
          <w:color w:val="000000" w:themeColor="text1"/>
        </w:rPr>
        <w:t>. If equipment will be 100% public access, it must meet the requirements for public access charging stations listed in Section II.C. Minimum Technical Requirements for Electric Vehicle Charging Stations.</w:t>
      </w:r>
      <w:r w:rsidRPr="001E3EFD">
        <w:rPr>
          <w:rFonts w:ascii="Tahoma" w:eastAsia="Tahoma" w:hAnsi="Tahoma" w:cs="Tahoma"/>
          <w:color w:val="000000" w:themeColor="text1"/>
          <w:u w:val="single"/>
        </w:rPr>
        <w:t xml:space="preserve"> </w:t>
      </w:r>
      <w:r w:rsidRPr="00566C23">
        <w:rPr>
          <w:rFonts w:ascii="Tahoma" w:eastAsia="Tahoma" w:hAnsi="Tahoma" w:cs="Tahoma"/>
          <w:color w:val="000000" w:themeColor="text1"/>
        </w:rPr>
        <w:t xml:space="preserve">There is no requirement for chargers to have a </w:t>
      </w:r>
      <w:proofErr w:type="gramStart"/>
      <w:r w:rsidRPr="00566C23">
        <w:rPr>
          <w:rFonts w:ascii="Tahoma" w:eastAsia="Tahoma" w:hAnsi="Tahoma" w:cs="Tahoma"/>
          <w:color w:val="000000" w:themeColor="text1"/>
        </w:rPr>
        <w:t>point of sale</w:t>
      </w:r>
      <w:proofErr w:type="gramEnd"/>
      <w:r w:rsidRPr="00566C23">
        <w:rPr>
          <w:rFonts w:ascii="Tahoma" w:eastAsia="Tahoma" w:hAnsi="Tahoma" w:cs="Tahoma"/>
          <w:color w:val="000000" w:themeColor="text1"/>
        </w:rPr>
        <w:t xml:space="preserve"> system. Nonetheless, point of sale systems are eligible reimbursable and match costs.</w:t>
      </w:r>
      <w:r>
        <w:rPr>
          <w:rFonts w:ascii="Tahoma" w:eastAsia="Tahoma" w:hAnsi="Tahoma" w:cs="Tahoma"/>
          <w:color w:val="000000" w:themeColor="text1"/>
        </w:rPr>
        <w:t xml:space="preserve"> </w:t>
      </w:r>
      <w:r w:rsidRPr="00566C23">
        <w:rPr>
          <w:rFonts w:ascii="Tahoma" w:eastAsia="Tahoma" w:hAnsi="Tahoma" w:cs="Tahoma"/>
          <w:color w:val="000000" w:themeColor="text1"/>
        </w:rPr>
        <w:t xml:space="preserve">Third-party operators may be included as an Applicant’s match share. </w:t>
      </w:r>
    </w:p>
    <w:p w14:paraId="3E3A3937" w14:textId="77777777" w:rsidR="00931809" w:rsidRPr="00566C23" w:rsidRDefault="00931809" w:rsidP="00931809">
      <w:pPr>
        <w:rPr>
          <w:rFonts w:ascii="Tahoma" w:eastAsia="Tahoma" w:hAnsi="Tahoma" w:cs="Tahoma"/>
          <w:b/>
          <w:color w:val="000000" w:themeColor="text1"/>
        </w:rPr>
      </w:pPr>
    </w:p>
    <w:p w14:paraId="5AB1DB34" w14:textId="77777777" w:rsidR="00931809" w:rsidRPr="00566C23" w:rsidRDefault="00931809" w:rsidP="00931809">
      <w:pPr>
        <w:ind w:left="720" w:hanging="720"/>
        <w:rPr>
          <w:rFonts w:ascii="Tahoma" w:eastAsia="Tahoma" w:hAnsi="Tahoma" w:cs="Tahoma"/>
          <w:b/>
        </w:rPr>
      </w:pPr>
      <w:r w:rsidRPr="00566C23">
        <w:rPr>
          <w:rFonts w:ascii="Tahoma" w:eastAsia="Tahoma" w:hAnsi="Tahoma" w:cs="Tahoma"/>
          <w:b/>
          <w:bCs/>
        </w:rPr>
        <w:t>Q</w:t>
      </w:r>
      <w:r>
        <w:rPr>
          <w:rFonts w:ascii="Tahoma" w:eastAsia="Tahoma" w:hAnsi="Tahoma" w:cs="Tahoma"/>
          <w:b/>
          <w:bCs/>
        </w:rPr>
        <w:t>21</w:t>
      </w:r>
      <w:proofErr w:type="gramStart"/>
      <w:r w:rsidRPr="00566C23">
        <w:rPr>
          <w:rFonts w:ascii="Tahoma" w:eastAsia="Tahoma" w:hAnsi="Tahoma" w:cs="Tahoma"/>
          <w:b/>
        </w:rPr>
        <w:t xml:space="preserve">: </w:t>
      </w:r>
      <w:r w:rsidRPr="000A6E3F">
        <w:rPr>
          <w:rFonts w:ascii="Tahoma" w:hAnsi="Tahoma" w:cs="Tahoma"/>
        </w:rPr>
        <w:tab/>
      </w:r>
      <w:r w:rsidRPr="00566C23">
        <w:rPr>
          <w:rFonts w:ascii="Tahoma" w:eastAsia="Tahoma" w:hAnsi="Tahoma" w:cs="Tahoma"/>
          <w:b/>
        </w:rPr>
        <w:t>The</w:t>
      </w:r>
      <w:proofErr w:type="gramEnd"/>
      <w:r w:rsidRPr="00566C23">
        <w:rPr>
          <w:rFonts w:ascii="Tahoma" w:eastAsia="Tahoma" w:hAnsi="Tahoma" w:cs="Tahoma"/>
          <w:b/>
        </w:rPr>
        <w:t xml:space="preserve"> new public access requirement will likely cause additional maintenance burdens for applicants. Public chargers are significantly more expensive to maintain than private fleet chargers, and they’re also more susceptible to vandalism or damage. If a public-facing unit is vandalized and needs to be fully replaced, that could represent a very </w:t>
      </w:r>
      <w:proofErr w:type="gramStart"/>
      <w:r w:rsidRPr="00566C23">
        <w:rPr>
          <w:rFonts w:ascii="Tahoma" w:eastAsia="Tahoma" w:hAnsi="Tahoma" w:cs="Tahoma"/>
          <w:b/>
        </w:rPr>
        <w:t>large unplanned</w:t>
      </w:r>
      <w:proofErr w:type="gramEnd"/>
      <w:r w:rsidRPr="00566C23">
        <w:rPr>
          <w:rFonts w:ascii="Tahoma" w:eastAsia="Tahoma" w:hAnsi="Tahoma" w:cs="Tahoma"/>
          <w:b/>
        </w:rPr>
        <w:t xml:space="preserve"> expense for a school district. Can CEC clarify who would be responsible for covering these maintenance and replacement costs — the grantee, the district, or would there be supplemental funding available? </w:t>
      </w:r>
    </w:p>
    <w:p w14:paraId="74334D21" w14:textId="77777777" w:rsidR="00931809" w:rsidRPr="00566C23" w:rsidRDefault="00931809" w:rsidP="00931809">
      <w:pPr>
        <w:ind w:left="720" w:hanging="720"/>
        <w:rPr>
          <w:rFonts w:ascii="Tahoma" w:eastAsia="Tahoma" w:hAnsi="Tahoma" w:cs="Tahoma"/>
          <w:b/>
        </w:rPr>
      </w:pPr>
    </w:p>
    <w:p w14:paraId="6F22D2C3" w14:textId="77777777" w:rsidR="00931809" w:rsidRPr="00EE3C66" w:rsidRDefault="00931809" w:rsidP="00931809">
      <w:pPr>
        <w:ind w:left="720" w:hanging="720"/>
        <w:rPr>
          <w:rFonts w:ascii="Tahoma" w:eastAsia="Tahoma" w:hAnsi="Tahoma" w:cs="Tahoma"/>
        </w:rPr>
      </w:pPr>
      <w:r w:rsidRPr="00566C23">
        <w:rPr>
          <w:rFonts w:ascii="Tahoma" w:eastAsia="Tahoma" w:hAnsi="Tahoma" w:cs="Tahoma"/>
        </w:rPr>
        <w:t>A</w:t>
      </w:r>
      <w:r>
        <w:rPr>
          <w:rFonts w:ascii="Tahoma" w:eastAsia="Tahoma" w:hAnsi="Tahoma" w:cs="Tahoma"/>
        </w:rPr>
        <w:t>21</w:t>
      </w:r>
      <w:r w:rsidRPr="00566C23">
        <w:rPr>
          <w:rFonts w:ascii="Tahoma" w:eastAsia="Tahoma" w:hAnsi="Tahoma" w:cs="Tahoma"/>
        </w:rPr>
        <w:t xml:space="preserve">: </w:t>
      </w:r>
      <w:r w:rsidRPr="000A6E3F">
        <w:rPr>
          <w:rFonts w:ascii="Tahoma" w:hAnsi="Tahoma" w:cs="Tahoma"/>
        </w:rPr>
        <w:tab/>
      </w:r>
      <w:r w:rsidRPr="00566C23">
        <w:rPr>
          <w:rFonts w:ascii="Tahoma" w:eastAsia="Tahoma" w:hAnsi="Tahoma" w:cs="Tahoma"/>
        </w:rPr>
        <w:t>Equipment maintenance (i.e. maintenance for chargers used to recharge school buses) for the term of the agreement may be included as an Applicant’s match share. The entity responsible for covering maintenance and replacement costs would be the grantee.</w:t>
      </w:r>
      <w:r>
        <w:rPr>
          <w:rFonts w:ascii="Tahoma" w:eastAsia="Tahoma" w:hAnsi="Tahoma" w:cs="Tahoma"/>
        </w:rPr>
        <w:t xml:space="preserve"> </w:t>
      </w:r>
      <w:r w:rsidRPr="00EE3C66">
        <w:rPr>
          <w:rFonts w:ascii="Tahoma" w:eastAsia="Tahoma" w:hAnsi="Tahoma" w:cs="Tahoma"/>
        </w:rPr>
        <w:t xml:space="preserve">Moreover, </w:t>
      </w:r>
      <w:bookmarkStart w:id="1" w:name="_Hlk216187114"/>
      <w:r w:rsidRPr="00EE3C66">
        <w:rPr>
          <w:rFonts w:ascii="Tahoma" w:eastAsia="Tahoma" w:hAnsi="Tahoma" w:cs="Tahoma"/>
        </w:rPr>
        <w:t xml:space="preserve">if the Applicant is a school district and their blueprint </w:t>
      </w:r>
      <w:r w:rsidRPr="00EE3C66">
        <w:rPr>
          <w:rFonts w:ascii="Tahoma" w:eastAsia="Tahoma" w:hAnsi="Tahoma" w:cs="Tahoma"/>
        </w:rPr>
        <w:lastRenderedPageBreak/>
        <w:t>implementation project is solely for charging and/or refueling their vehicles (i.e. school buses), there is no Public Access requirement for their project.</w:t>
      </w:r>
      <w:bookmarkEnd w:id="1"/>
      <w:r w:rsidRPr="00EE3C66">
        <w:rPr>
          <w:rFonts w:ascii="Tahoma" w:eastAsia="Tahoma" w:hAnsi="Tahoma" w:cs="Tahoma"/>
        </w:rPr>
        <w:t xml:space="preserve"> See exceptions to Public Access requirements in Section II.B.2. in Addendum </w:t>
      </w:r>
      <w:r>
        <w:rPr>
          <w:rFonts w:ascii="Tahoma" w:hAnsi="Tahoma" w:cs="Tahoma"/>
        </w:rPr>
        <w:t>[</w:t>
      </w:r>
      <w:r w:rsidRPr="00CB0DFE">
        <w:rPr>
          <w:rFonts w:ascii="Tahoma" w:hAnsi="Tahoma" w:cs="Tahoma"/>
          <w:strike/>
        </w:rPr>
        <w:t>6</w:t>
      </w:r>
      <w:r>
        <w:rPr>
          <w:rFonts w:ascii="Tahoma" w:hAnsi="Tahoma" w:cs="Tahoma"/>
        </w:rPr>
        <w:t>]</w:t>
      </w:r>
      <w:r w:rsidRPr="00CB0DFE">
        <w:rPr>
          <w:rFonts w:ascii="Tahoma" w:hAnsi="Tahoma" w:cs="Tahoma"/>
          <w:b/>
          <w:bCs/>
          <w:u w:val="single"/>
        </w:rPr>
        <w:t>8</w:t>
      </w:r>
      <w:r w:rsidRPr="00EE3C66">
        <w:rPr>
          <w:rFonts w:ascii="Tahoma" w:eastAsia="Tahoma" w:hAnsi="Tahoma" w:cs="Tahoma"/>
        </w:rPr>
        <w:t>.</w:t>
      </w:r>
    </w:p>
    <w:p w14:paraId="3EB20E23" w14:textId="77777777" w:rsidR="004F01EB" w:rsidRDefault="004F01EB" w:rsidP="00E713DE">
      <w:pPr>
        <w:ind w:left="720"/>
        <w:rPr>
          <w:rFonts w:ascii="Tahoma" w:hAnsi="Tahoma" w:cs="Tahoma"/>
        </w:rPr>
      </w:pPr>
    </w:p>
    <w:p w14:paraId="452D4E05" w14:textId="77777777" w:rsidR="002C3849" w:rsidRDefault="002C3849" w:rsidP="002C3849">
      <w:pPr>
        <w:ind w:left="720" w:hanging="720"/>
        <w:rPr>
          <w:rFonts w:ascii="Tahoma" w:eastAsia="Tahoma" w:hAnsi="Tahoma" w:cs="Tahoma"/>
          <w:b/>
        </w:rPr>
      </w:pPr>
      <w:r w:rsidRPr="00566C23">
        <w:rPr>
          <w:rFonts w:ascii="Tahoma" w:eastAsia="Tahoma" w:hAnsi="Tahoma" w:cs="Tahoma"/>
          <w:b/>
        </w:rPr>
        <w:t>Q</w:t>
      </w:r>
      <w:r>
        <w:rPr>
          <w:rFonts w:ascii="Tahoma" w:eastAsia="Tahoma" w:hAnsi="Tahoma" w:cs="Tahoma"/>
          <w:b/>
        </w:rPr>
        <w:t>26</w:t>
      </w:r>
      <w:proofErr w:type="gramStart"/>
      <w:r w:rsidRPr="00566C23">
        <w:rPr>
          <w:rFonts w:ascii="Tahoma" w:eastAsia="Tahoma" w:hAnsi="Tahoma" w:cs="Tahoma"/>
          <w:b/>
        </w:rPr>
        <w:t xml:space="preserve">: </w:t>
      </w:r>
      <w:r w:rsidRPr="000A6E3F">
        <w:rPr>
          <w:rFonts w:ascii="Tahoma" w:hAnsi="Tahoma" w:cs="Tahoma"/>
        </w:rPr>
        <w:tab/>
      </w:r>
      <w:r w:rsidRPr="00566C23">
        <w:rPr>
          <w:rFonts w:ascii="Tahoma" w:eastAsia="Tahoma" w:hAnsi="Tahoma" w:cs="Tahoma"/>
          <w:b/>
        </w:rPr>
        <w:t>The</w:t>
      </w:r>
      <w:proofErr w:type="gramEnd"/>
      <w:r w:rsidRPr="00566C23">
        <w:rPr>
          <w:rFonts w:ascii="Tahoma" w:eastAsia="Tahoma" w:hAnsi="Tahoma" w:cs="Tahoma"/>
          <w:b/>
        </w:rPr>
        <w:t xml:space="preserve"> Application Manual suggests Level 2 chargers may be eligible if they support MDHD battery electric vehicles (BEVs), but only DCFC outputs are listed in the funding table, and Section C states each port must provide at least 60 kW. Are Level 2 chargers eligible for CEC funding under this GFO if all other criteria are met (e.g., supporting at least two MDHD BEVs per charger)? </w:t>
      </w:r>
    </w:p>
    <w:p w14:paraId="7616E22A" w14:textId="77777777" w:rsidR="002C3849" w:rsidRPr="00566C23" w:rsidRDefault="002C3849" w:rsidP="002C3849">
      <w:pPr>
        <w:ind w:left="720" w:hanging="720"/>
        <w:rPr>
          <w:rFonts w:ascii="Tahoma" w:eastAsia="Tahoma" w:hAnsi="Tahoma" w:cs="Tahoma"/>
          <w:b/>
          <w:color w:val="000000" w:themeColor="text1"/>
        </w:rPr>
      </w:pPr>
    </w:p>
    <w:p w14:paraId="66EF68FB" w14:textId="77777777" w:rsidR="002C3849" w:rsidRDefault="002C3849" w:rsidP="002C3849">
      <w:pPr>
        <w:ind w:left="720" w:hanging="720"/>
        <w:rPr>
          <w:rFonts w:ascii="Tahoma" w:eastAsia="Tahoma" w:hAnsi="Tahoma" w:cs="Tahoma"/>
        </w:rPr>
      </w:pPr>
      <w:r w:rsidRPr="00566C23">
        <w:rPr>
          <w:rFonts w:ascii="Tahoma" w:eastAsia="Tahoma" w:hAnsi="Tahoma" w:cs="Tahoma"/>
        </w:rPr>
        <w:t>A</w:t>
      </w:r>
      <w:r>
        <w:rPr>
          <w:rFonts w:ascii="Tahoma" w:eastAsia="Tahoma" w:hAnsi="Tahoma" w:cs="Tahoma"/>
        </w:rPr>
        <w:t>26</w:t>
      </w:r>
      <w:proofErr w:type="gramStart"/>
      <w:r w:rsidRPr="00566C23">
        <w:rPr>
          <w:rFonts w:ascii="Tahoma" w:eastAsia="Tahoma" w:hAnsi="Tahoma" w:cs="Tahoma"/>
        </w:rPr>
        <w:t>:</w:t>
      </w:r>
      <w:r w:rsidRPr="00566C23">
        <w:rPr>
          <w:rFonts w:ascii="Tahoma" w:eastAsia="Tahoma" w:hAnsi="Tahoma" w:cs="Tahoma"/>
          <w:b/>
        </w:rPr>
        <w:t xml:space="preserve"> </w:t>
      </w:r>
      <w:r w:rsidRPr="000A6E3F">
        <w:rPr>
          <w:rFonts w:ascii="Tahoma" w:hAnsi="Tahoma" w:cs="Tahoma"/>
        </w:rPr>
        <w:tab/>
      </w:r>
      <w:r w:rsidRPr="00566C23">
        <w:rPr>
          <w:rFonts w:ascii="Tahoma" w:eastAsia="Tahoma" w:hAnsi="Tahoma" w:cs="Tahoma"/>
        </w:rPr>
        <w:t>Please</w:t>
      </w:r>
      <w:proofErr w:type="gramEnd"/>
      <w:r w:rsidRPr="00566C23">
        <w:rPr>
          <w:rFonts w:ascii="Tahoma" w:eastAsia="Tahoma" w:hAnsi="Tahoma" w:cs="Tahoma"/>
        </w:rPr>
        <w:t xml:space="preserve"> see Addendum </w:t>
      </w:r>
      <w:r>
        <w:rPr>
          <w:rFonts w:ascii="Tahoma" w:hAnsi="Tahoma" w:cs="Tahoma"/>
        </w:rPr>
        <w:t>[</w:t>
      </w:r>
      <w:r w:rsidRPr="00CB0DFE">
        <w:rPr>
          <w:rFonts w:ascii="Tahoma" w:hAnsi="Tahoma" w:cs="Tahoma"/>
          <w:strike/>
        </w:rPr>
        <w:t>6</w:t>
      </w:r>
      <w:r>
        <w:rPr>
          <w:rFonts w:ascii="Tahoma" w:hAnsi="Tahoma" w:cs="Tahoma"/>
        </w:rPr>
        <w:t>]</w:t>
      </w:r>
      <w:r w:rsidRPr="00CB0DFE">
        <w:rPr>
          <w:rFonts w:ascii="Tahoma" w:hAnsi="Tahoma" w:cs="Tahoma"/>
          <w:b/>
          <w:bCs/>
          <w:u w:val="single"/>
        </w:rPr>
        <w:t>8</w:t>
      </w:r>
      <w:r w:rsidRPr="00566C23">
        <w:rPr>
          <w:rFonts w:ascii="Tahoma" w:eastAsia="Tahoma" w:hAnsi="Tahoma" w:cs="Tahoma"/>
        </w:rPr>
        <w:t>. Level 2 chargers are eligible for CEC funding.</w:t>
      </w:r>
    </w:p>
    <w:p w14:paraId="1E2C4B26" w14:textId="77777777" w:rsidR="00931809" w:rsidRDefault="00931809" w:rsidP="00E713DE">
      <w:pPr>
        <w:ind w:left="720"/>
        <w:rPr>
          <w:rFonts w:ascii="Tahoma" w:hAnsi="Tahoma" w:cs="Tahoma"/>
        </w:rPr>
      </w:pPr>
    </w:p>
    <w:p w14:paraId="27ADB645" w14:textId="77777777" w:rsidR="004A65D1" w:rsidRPr="00566C23" w:rsidRDefault="004A65D1" w:rsidP="004A65D1">
      <w:pPr>
        <w:ind w:left="720" w:hanging="720"/>
        <w:rPr>
          <w:rFonts w:ascii="Tahoma" w:eastAsia="Times New Roman" w:hAnsi="Tahoma" w:cs="Tahoma"/>
          <w:b/>
          <w:bCs/>
          <w:color w:val="000000"/>
        </w:rPr>
      </w:pPr>
      <w:r w:rsidRPr="00566C23">
        <w:rPr>
          <w:rFonts w:ascii="Tahoma" w:hAnsi="Tahoma" w:cs="Tahoma"/>
          <w:b/>
          <w:bCs/>
        </w:rPr>
        <w:t>Q</w:t>
      </w:r>
      <w:r>
        <w:rPr>
          <w:rFonts w:ascii="Tahoma" w:hAnsi="Tahoma" w:cs="Tahoma"/>
          <w:b/>
          <w:bCs/>
        </w:rPr>
        <w:t>2</w:t>
      </w:r>
      <w:r w:rsidRPr="00566C23">
        <w:rPr>
          <w:rFonts w:ascii="Tahoma" w:hAnsi="Tahoma" w:cs="Tahoma"/>
          <w:b/>
          <w:bCs/>
        </w:rPr>
        <w:t>8:</w:t>
      </w:r>
      <w:r w:rsidRPr="000A6E3F">
        <w:rPr>
          <w:rFonts w:ascii="Tahoma" w:hAnsi="Tahoma" w:cs="Tahoma"/>
        </w:rPr>
        <w:tab/>
      </w:r>
      <w:r w:rsidRPr="00566C23">
        <w:rPr>
          <w:rFonts w:ascii="Tahoma" w:eastAsia="Times New Roman" w:hAnsi="Tahoma" w:cs="Tahoma"/>
          <w:b/>
          <w:color w:val="000000" w:themeColor="text1"/>
        </w:rPr>
        <w:t xml:space="preserve">Why are minimums on simultaneous power levels included in the solicitation? Many MDHD applications do not need more than Level 2, and this will inflate costs. Typical bidirectional equipment is 60kW as well, which makes this difficult for school </w:t>
      </w:r>
      <w:r w:rsidRPr="00566C23">
        <w:rPr>
          <w:rFonts w:ascii="Tahoma" w:eastAsia="Times New Roman" w:hAnsi="Tahoma" w:cs="Tahoma"/>
          <w:b/>
          <w:bCs/>
          <w:color w:val="000000" w:themeColor="text1"/>
        </w:rPr>
        <w:t xml:space="preserve">districts. </w:t>
      </w:r>
    </w:p>
    <w:p w14:paraId="4E362F6F" w14:textId="77777777" w:rsidR="004A65D1" w:rsidRPr="00566C23" w:rsidRDefault="004A65D1" w:rsidP="004A65D1">
      <w:pPr>
        <w:ind w:left="720" w:hanging="720"/>
        <w:rPr>
          <w:rFonts w:ascii="Tahoma" w:eastAsia="Times New Roman" w:hAnsi="Tahoma" w:cs="Tahoma"/>
          <w:color w:val="000000" w:themeColor="text1"/>
        </w:rPr>
      </w:pPr>
    </w:p>
    <w:p w14:paraId="0FC6A246" w14:textId="77777777" w:rsidR="004A65D1" w:rsidRPr="00566C23" w:rsidRDefault="004A65D1" w:rsidP="004A65D1">
      <w:pPr>
        <w:ind w:left="720" w:hanging="720"/>
        <w:rPr>
          <w:rFonts w:ascii="Tahoma" w:hAnsi="Tahoma" w:cs="Tahoma"/>
        </w:rPr>
      </w:pPr>
      <w:r w:rsidRPr="00566C23">
        <w:rPr>
          <w:rFonts w:ascii="Tahoma" w:eastAsia="Times New Roman" w:hAnsi="Tahoma" w:cs="Tahoma"/>
          <w:color w:val="000000" w:themeColor="text1"/>
        </w:rPr>
        <w:t>A</w:t>
      </w:r>
      <w:r>
        <w:rPr>
          <w:rFonts w:ascii="Tahoma" w:eastAsia="Times New Roman" w:hAnsi="Tahoma" w:cs="Tahoma"/>
          <w:color w:val="000000" w:themeColor="text1"/>
        </w:rPr>
        <w:t>2</w:t>
      </w:r>
      <w:r w:rsidRPr="00566C23">
        <w:rPr>
          <w:rFonts w:ascii="Tahoma" w:eastAsia="Times New Roman" w:hAnsi="Tahoma" w:cs="Tahoma"/>
          <w:color w:val="000000" w:themeColor="text1"/>
        </w:rPr>
        <w:t>8:</w:t>
      </w:r>
      <w:r w:rsidRPr="000A6E3F">
        <w:rPr>
          <w:rFonts w:ascii="Tahoma" w:hAnsi="Tahoma" w:cs="Tahoma"/>
        </w:rPr>
        <w:tab/>
      </w:r>
      <w:r w:rsidRPr="00566C23">
        <w:rPr>
          <w:rFonts w:ascii="Tahoma" w:hAnsi="Tahoma" w:cs="Tahoma"/>
        </w:rPr>
        <w:t xml:space="preserve">Please see Addendum </w:t>
      </w:r>
      <w:r>
        <w:rPr>
          <w:rFonts w:ascii="Tahoma" w:hAnsi="Tahoma" w:cs="Tahoma"/>
        </w:rPr>
        <w:t>[</w:t>
      </w:r>
      <w:r w:rsidRPr="00CB0DFE">
        <w:rPr>
          <w:rFonts w:ascii="Tahoma" w:hAnsi="Tahoma" w:cs="Tahoma"/>
          <w:strike/>
        </w:rPr>
        <w:t>6</w:t>
      </w:r>
      <w:r>
        <w:rPr>
          <w:rFonts w:ascii="Tahoma" w:hAnsi="Tahoma" w:cs="Tahoma"/>
        </w:rPr>
        <w:t>]</w:t>
      </w:r>
      <w:r w:rsidRPr="00CB0DFE">
        <w:rPr>
          <w:rFonts w:ascii="Tahoma" w:hAnsi="Tahoma" w:cs="Tahoma"/>
          <w:b/>
          <w:bCs/>
          <w:u w:val="single"/>
        </w:rPr>
        <w:t>8</w:t>
      </w:r>
      <w:r>
        <w:rPr>
          <w:rFonts w:ascii="Tahoma" w:hAnsi="Tahoma" w:cs="Tahoma"/>
        </w:rPr>
        <w:t xml:space="preserve"> </w:t>
      </w:r>
      <w:r w:rsidRPr="00566C23">
        <w:rPr>
          <w:rFonts w:ascii="Tahoma" w:hAnsi="Tahoma" w:cs="Tahoma"/>
        </w:rPr>
        <w:t>for new power level requirements (Section II.B.</w:t>
      </w:r>
      <w:r>
        <w:rPr>
          <w:rFonts w:ascii="Tahoma" w:hAnsi="Tahoma" w:cs="Tahoma"/>
        </w:rPr>
        <w:t>3</w:t>
      </w:r>
      <w:r w:rsidRPr="00566C23">
        <w:rPr>
          <w:rFonts w:ascii="Tahoma" w:hAnsi="Tahoma" w:cs="Tahoma"/>
        </w:rPr>
        <w:t xml:space="preserve">). </w:t>
      </w:r>
      <w:r w:rsidRPr="00566C23">
        <w:rPr>
          <w:rFonts w:ascii="Tahoma" w:eastAsia="Tahoma" w:hAnsi="Tahoma" w:cs="Tahoma"/>
        </w:rPr>
        <w:t>Level 2 chargers are eligible for CEC funding.</w:t>
      </w:r>
    </w:p>
    <w:p w14:paraId="524C0EF3" w14:textId="77777777" w:rsidR="004A65D1" w:rsidRPr="00566C23" w:rsidRDefault="004A65D1" w:rsidP="004A65D1">
      <w:pPr>
        <w:ind w:left="720" w:hanging="720"/>
        <w:rPr>
          <w:rFonts w:ascii="Tahoma" w:hAnsi="Tahoma" w:cs="Tahoma"/>
        </w:rPr>
      </w:pPr>
      <w:r w:rsidRPr="00566C23">
        <w:rPr>
          <w:rFonts w:ascii="Tahoma" w:eastAsia="Times New Roman" w:hAnsi="Tahoma" w:cs="Tahoma"/>
          <w:color w:val="000000" w:themeColor="text1"/>
        </w:rPr>
        <w:tab/>
      </w:r>
    </w:p>
    <w:p w14:paraId="4AE670F8" w14:textId="77777777" w:rsidR="004A65D1" w:rsidRPr="00566C23" w:rsidRDefault="004A65D1" w:rsidP="004A65D1">
      <w:pPr>
        <w:ind w:left="720"/>
        <w:rPr>
          <w:rFonts w:ascii="Tahoma" w:hAnsi="Tahoma" w:cs="Tahoma"/>
        </w:rPr>
      </w:pPr>
      <w:r w:rsidRPr="00566C23">
        <w:rPr>
          <w:rFonts w:ascii="Tahoma" w:hAnsi="Tahoma" w:cs="Tahoma"/>
        </w:rPr>
        <w:t xml:space="preserve">Additionally, minimums on simultaneous power levels are required if the electric vehicle charging station </w:t>
      </w:r>
      <w:proofErr w:type="gramStart"/>
      <w:r w:rsidRPr="00566C23">
        <w:rPr>
          <w:rFonts w:ascii="Tahoma" w:hAnsi="Tahoma" w:cs="Tahoma"/>
        </w:rPr>
        <w:t xml:space="preserve">will </w:t>
      </w:r>
      <w:r>
        <w:rPr>
          <w:rFonts w:ascii="Tahoma" w:hAnsi="Tahoma" w:cs="Tahoma"/>
        </w:rPr>
        <w:t>be</w:t>
      </w:r>
      <w:proofErr w:type="gramEnd"/>
      <w:r>
        <w:rPr>
          <w:rFonts w:ascii="Tahoma" w:hAnsi="Tahoma" w:cs="Tahoma"/>
        </w:rPr>
        <w:t xml:space="preserve"> open for public access</w:t>
      </w:r>
      <w:r w:rsidRPr="00566C23">
        <w:rPr>
          <w:rFonts w:ascii="Tahoma" w:hAnsi="Tahoma" w:cs="Tahoma"/>
        </w:rPr>
        <w:t>, and each charging station port must be capable of providing at least 200 kW (Section II.B.</w:t>
      </w:r>
      <w:r>
        <w:rPr>
          <w:rFonts w:ascii="Tahoma" w:hAnsi="Tahoma" w:cs="Tahoma"/>
        </w:rPr>
        <w:t>3</w:t>
      </w:r>
      <w:r w:rsidRPr="00566C23">
        <w:rPr>
          <w:rFonts w:ascii="Tahoma" w:hAnsi="Tahoma" w:cs="Tahoma"/>
        </w:rPr>
        <w:t>.). If Automated Load Management (ALM) is being utilized, each charging station port must be capable of simultaneously providing at least 150 kW when all ports are in use. This requirement aims to provide sufficient charging speed for larger vehicles, facilitating efficient operations and reducing downtime. If the charging equipment is not for public use, the simultaneous power level minimums do not apply.</w:t>
      </w:r>
    </w:p>
    <w:p w14:paraId="22F838F4" w14:textId="77777777" w:rsidR="004A65D1" w:rsidRDefault="004A65D1" w:rsidP="00E713DE">
      <w:pPr>
        <w:ind w:left="720"/>
        <w:rPr>
          <w:rFonts w:ascii="Tahoma" w:hAnsi="Tahoma" w:cs="Tahoma"/>
        </w:rPr>
      </w:pPr>
    </w:p>
    <w:p w14:paraId="307428E9" w14:textId="77777777" w:rsidR="00C304ED" w:rsidRPr="00566C23" w:rsidRDefault="00C304ED" w:rsidP="00C304ED">
      <w:pPr>
        <w:ind w:left="720" w:hanging="720"/>
        <w:rPr>
          <w:rFonts w:ascii="Tahoma" w:eastAsia="Times New Roman" w:hAnsi="Tahoma" w:cs="Tahoma"/>
          <w:b/>
          <w:bCs/>
          <w:color w:val="000000"/>
        </w:rPr>
      </w:pPr>
      <w:r w:rsidRPr="00566C23">
        <w:rPr>
          <w:rFonts w:ascii="Tahoma" w:hAnsi="Tahoma" w:cs="Tahoma"/>
          <w:b/>
          <w:bCs/>
        </w:rPr>
        <w:t>Q</w:t>
      </w:r>
      <w:r>
        <w:rPr>
          <w:rFonts w:ascii="Tahoma" w:hAnsi="Tahoma" w:cs="Tahoma"/>
          <w:b/>
          <w:bCs/>
        </w:rPr>
        <w:t>2</w:t>
      </w:r>
      <w:r w:rsidRPr="00566C23">
        <w:rPr>
          <w:rFonts w:ascii="Tahoma" w:hAnsi="Tahoma" w:cs="Tahoma"/>
          <w:b/>
          <w:bCs/>
        </w:rPr>
        <w:t>9:</w:t>
      </w:r>
      <w:r w:rsidRPr="000A6E3F">
        <w:rPr>
          <w:rFonts w:ascii="Tahoma" w:hAnsi="Tahoma" w:cs="Tahoma"/>
        </w:rPr>
        <w:tab/>
      </w:r>
      <w:r w:rsidRPr="00566C23">
        <w:rPr>
          <w:rFonts w:ascii="Tahoma" w:eastAsia="Times New Roman" w:hAnsi="Tahoma" w:cs="Tahoma"/>
          <w:b/>
          <w:color w:val="000000" w:themeColor="text1"/>
        </w:rPr>
        <w:t xml:space="preserve">Could </w:t>
      </w:r>
      <w:r w:rsidRPr="00566C23">
        <w:rPr>
          <w:rFonts w:ascii="Tahoma" w:eastAsia="Times New Roman" w:hAnsi="Tahoma" w:cs="Tahoma"/>
          <w:b/>
          <w:bCs/>
        </w:rPr>
        <w:t>an application be eligible if it makes the case that a per-port power capacity below 80kW is in the economic and operational interest of the project?</w:t>
      </w:r>
    </w:p>
    <w:p w14:paraId="735248BC" w14:textId="77777777" w:rsidR="00C304ED" w:rsidRPr="00566C23" w:rsidRDefault="00C304ED" w:rsidP="00C304ED">
      <w:pPr>
        <w:ind w:left="720" w:hanging="720"/>
        <w:rPr>
          <w:rFonts w:ascii="Tahoma" w:hAnsi="Tahoma" w:cs="Tahoma"/>
        </w:rPr>
      </w:pPr>
    </w:p>
    <w:p w14:paraId="36BD4930" w14:textId="77777777" w:rsidR="00C304ED" w:rsidRPr="00566C23" w:rsidRDefault="00C304ED" w:rsidP="00C304ED">
      <w:pPr>
        <w:ind w:left="720" w:hanging="720"/>
        <w:rPr>
          <w:rFonts w:ascii="Tahoma" w:hAnsi="Tahoma" w:cs="Tahoma"/>
          <w:b/>
          <w:bCs/>
        </w:rPr>
      </w:pPr>
      <w:r w:rsidRPr="00566C23">
        <w:rPr>
          <w:rFonts w:ascii="Tahoma" w:hAnsi="Tahoma" w:cs="Tahoma"/>
        </w:rPr>
        <w:t>A</w:t>
      </w:r>
      <w:r>
        <w:rPr>
          <w:rFonts w:ascii="Tahoma" w:hAnsi="Tahoma" w:cs="Tahoma"/>
        </w:rPr>
        <w:t>2</w:t>
      </w:r>
      <w:r w:rsidRPr="00566C23">
        <w:rPr>
          <w:rFonts w:ascii="Tahoma" w:hAnsi="Tahoma" w:cs="Tahoma"/>
        </w:rPr>
        <w:t>9:</w:t>
      </w:r>
      <w:r w:rsidRPr="000A6E3F">
        <w:rPr>
          <w:rFonts w:ascii="Tahoma" w:hAnsi="Tahoma" w:cs="Tahoma"/>
        </w:rPr>
        <w:tab/>
      </w:r>
      <w:r w:rsidRPr="00566C23">
        <w:rPr>
          <w:rFonts w:ascii="Tahoma" w:hAnsi="Tahoma" w:cs="Tahoma"/>
        </w:rPr>
        <w:t xml:space="preserve">Please see Addendum </w:t>
      </w:r>
      <w:r>
        <w:rPr>
          <w:rFonts w:ascii="Tahoma" w:hAnsi="Tahoma" w:cs="Tahoma"/>
        </w:rPr>
        <w:t>[</w:t>
      </w:r>
      <w:r w:rsidRPr="00CB0DFE">
        <w:rPr>
          <w:rFonts w:ascii="Tahoma" w:hAnsi="Tahoma" w:cs="Tahoma"/>
          <w:strike/>
        </w:rPr>
        <w:t>6</w:t>
      </w:r>
      <w:r>
        <w:rPr>
          <w:rFonts w:ascii="Tahoma" w:hAnsi="Tahoma" w:cs="Tahoma"/>
        </w:rPr>
        <w:t>]</w:t>
      </w:r>
      <w:r w:rsidRPr="00CB0DFE">
        <w:rPr>
          <w:rFonts w:ascii="Tahoma" w:hAnsi="Tahoma" w:cs="Tahoma"/>
          <w:b/>
          <w:bCs/>
          <w:u w:val="single"/>
        </w:rPr>
        <w:t>8</w:t>
      </w:r>
      <w:r>
        <w:rPr>
          <w:rFonts w:ascii="Tahoma" w:hAnsi="Tahoma" w:cs="Tahoma"/>
        </w:rPr>
        <w:t xml:space="preserve"> </w:t>
      </w:r>
      <w:r w:rsidRPr="00566C23">
        <w:rPr>
          <w:rFonts w:ascii="Tahoma" w:hAnsi="Tahoma" w:cs="Tahoma"/>
        </w:rPr>
        <w:t xml:space="preserve">for power level requirements. If the electric vehicle charging station will be </w:t>
      </w:r>
      <w:r>
        <w:rPr>
          <w:rFonts w:ascii="Tahoma" w:hAnsi="Tahoma" w:cs="Tahoma"/>
        </w:rPr>
        <w:t>P</w:t>
      </w:r>
      <w:r w:rsidRPr="00566C23">
        <w:rPr>
          <w:rFonts w:ascii="Tahoma" w:hAnsi="Tahoma" w:cs="Tahoma"/>
        </w:rPr>
        <w:t>rivate</w:t>
      </w:r>
      <w:r>
        <w:rPr>
          <w:rFonts w:ascii="Tahoma" w:hAnsi="Tahoma" w:cs="Tahoma"/>
        </w:rPr>
        <w:t xml:space="preserve"> Access</w:t>
      </w:r>
      <w:r w:rsidRPr="00566C23">
        <w:rPr>
          <w:rFonts w:ascii="Tahoma" w:hAnsi="Tahoma" w:cs="Tahoma"/>
        </w:rPr>
        <w:t xml:space="preserve"> </w:t>
      </w:r>
      <w:r>
        <w:rPr>
          <w:rFonts w:ascii="Tahoma" w:hAnsi="Tahoma" w:cs="Tahoma"/>
        </w:rPr>
        <w:t>or Shared Access</w:t>
      </w:r>
      <w:r w:rsidRPr="00566C23">
        <w:rPr>
          <w:rFonts w:ascii="Tahoma" w:hAnsi="Tahoma" w:cs="Tahoma"/>
        </w:rPr>
        <w:t xml:space="preserve">, each charging port must </w:t>
      </w:r>
      <w:r>
        <w:rPr>
          <w:rFonts w:ascii="Tahoma" w:hAnsi="Tahoma" w:cs="Tahoma"/>
        </w:rPr>
        <w:t>be</w:t>
      </w:r>
      <w:r w:rsidRPr="00566C23">
        <w:rPr>
          <w:rFonts w:ascii="Tahoma" w:hAnsi="Tahoma" w:cs="Tahoma"/>
        </w:rPr>
        <w:t xml:space="preserve"> </w:t>
      </w:r>
      <w:r>
        <w:rPr>
          <w:rFonts w:ascii="Tahoma" w:hAnsi="Tahoma" w:cs="Tahoma"/>
        </w:rPr>
        <w:t>capable of at least</w:t>
      </w:r>
      <w:r w:rsidRPr="00566C23">
        <w:rPr>
          <w:rFonts w:ascii="Tahoma" w:hAnsi="Tahoma" w:cs="Tahoma"/>
        </w:rPr>
        <w:t xml:space="preserve"> </w:t>
      </w:r>
      <w:r>
        <w:rPr>
          <w:rFonts w:ascii="Tahoma" w:hAnsi="Tahoma" w:cs="Tahoma"/>
        </w:rPr>
        <w:t>L</w:t>
      </w:r>
      <w:r w:rsidRPr="00566C23">
        <w:rPr>
          <w:rFonts w:ascii="Tahoma" w:hAnsi="Tahoma" w:cs="Tahoma"/>
        </w:rPr>
        <w:t xml:space="preserve">evel 2 </w:t>
      </w:r>
      <w:r>
        <w:rPr>
          <w:rFonts w:ascii="Tahoma" w:hAnsi="Tahoma" w:cs="Tahoma"/>
        </w:rPr>
        <w:t>charging</w:t>
      </w:r>
      <w:r w:rsidRPr="00566C23">
        <w:rPr>
          <w:rFonts w:ascii="Tahoma" w:hAnsi="Tahoma" w:cs="Tahoma"/>
        </w:rPr>
        <w:t>. (Section II.B.</w:t>
      </w:r>
      <w:r>
        <w:rPr>
          <w:rFonts w:ascii="Tahoma" w:hAnsi="Tahoma" w:cs="Tahoma"/>
        </w:rPr>
        <w:t>3</w:t>
      </w:r>
      <w:r w:rsidRPr="00566C23">
        <w:rPr>
          <w:rFonts w:ascii="Tahoma" w:hAnsi="Tahoma" w:cs="Tahoma"/>
        </w:rPr>
        <w:t xml:space="preserve">). If the electric vehicle charging station will be </w:t>
      </w:r>
      <w:r>
        <w:rPr>
          <w:rFonts w:ascii="Tahoma" w:hAnsi="Tahoma" w:cs="Tahoma"/>
        </w:rPr>
        <w:t>Public Access</w:t>
      </w:r>
      <w:r w:rsidRPr="00566C23">
        <w:rPr>
          <w:rFonts w:ascii="Tahoma" w:hAnsi="Tahoma" w:cs="Tahoma"/>
        </w:rPr>
        <w:t>, each charging station port</w:t>
      </w:r>
      <w:r>
        <w:rPr>
          <w:rFonts w:ascii="Tahoma" w:hAnsi="Tahoma" w:cs="Tahoma"/>
        </w:rPr>
        <w:t xml:space="preserve"> </w:t>
      </w:r>
      <w:r w:rsidRPr="00566C23">
        <w:rPr>
          <w:rFonts w:ascii="Tahoma" w:hAnsi="Tahoma" w:cs="Tahoma"/>
        </w:rPr>
        <w:t>must be capable of providing at least 200 kW. This requirement is designed to ensure that the infrastructure supports the deployment of and performance needs of medium- and heavy-duty zero-emission vehicles.</w:t>
      </w:r>
    </w:p>
    <w:p w14:paraId="7773CC5E" w14:textId="77777777" w:rsidR="00C304ED" w:rsidRDefault="00C304ED" w:rsidP="00E713DE">
      <w:pPr>
        <w:ind w:left="720"/>
        <w:rPr>
          <w:rFonts w:ascii="Tahoma" w:hAnsi="Tahoma" w:cs="Tahoma"/>
        </w:rPr>
      </w:pPr>
    </w:p>
    <w:p w14:paraId="32A7A13A" w14:textId="77777777" w:rsidR="00451BC5" w:rsidRPr="00566C23" w:rsidRDefault="00451BC5" w:rsidP="00451BC5">
      <w:pPr>
        <w:ind w:left="720" w:hanging="720"/>
        <w:rPr>
          <w:rFonts w:ascii="Tahoma" w:eastAsia="Tahoma" w:hAnsi="Tahoma" w:cs="Tahoma"/>
          <w:b/>
          <w:color w:val="000000" w:themeColor="text1"/>
        </w:rPr>
      </w:pPr>
      <w:r w:rsidRPr="00566C23">
        <w:rPr>
          <w:rFonts w:ascii="Tahoma" w:eastAsia="Tahoma" w:hAnsi="Tahoma" w:cs="Tahoma"/>
          <w:b/>
        </w:rPr>
        <w:t>Q</w:t>
      </w:r>
      <w:r>
        <w:rPr>
          <w:rFonts w:ascii="Tahoma" w:eastAsia="Tahoma" w:hAnsi="Tahoma" w:cs="Tahoma"/>
          <w:b/>
        </w:rPr>
        <w:t>3</w:t>
      </w:r>
      <w:r w:rsidRPr="00566C23">
        <w:rPr>
          <w:rFonts w:ascii="Tahoma" w:eastAsia="Tahoma" w:hAnsi="Tahoma" w:cs="Tahoma"/>
          <w:b/>
        </w:rPr>
        <w:t>2:</w:t>
      </w:r>
      <w:r w:rsidRPr="000A6E3F">
        <w:rPr>
          <w:rFonts w:ascii="Tahoma" w:hAnsi="Tahoma" w:cs="Tahoma"/>
        </w:rPr>
        <w:tab/>
      </w:r>
      <w:r w:rsidRPr="00566C23">
        <w:rPr>
          <w:rFonts w:ascii="Tahoma" w:eastAsia="Tahoma" w:hAnsi="Tahoma" w:cs="Tahoma"/>
          <w:b/>
        </w:rPr>
        <w:t xml:space="preserve">The GFO Vehicle Deployment Requirements state: “... the fleet that is being provided with charging...must commit to...[a]t least three MDHD EVs per DC fast charger proposed for CEC funding.” Thus, if the project seeks to install </w:t>
      </w:r>
      <w:r w:rsidRPr="00566C23">
        <w:rPr>
          <w:rFonts w:ascii="Tahoma" w:eastAsia="Tahoma" w:hAnsi="Tahoma" w:cs="Tahoma"/>
          <w:b/>
        </w:rPr>
        <w:lastRenderedPageBreak/>
        <w:t xml:space="preserve">27 DC fast chargers, then the fleet must commit at least 81 MDHD EVs to the project. Do these Vehicle Deployment Requirements apply to off-road equipment or specialty vehicles? </w:t>
      </w:r>
    </w:p>
    <w:p w14:paraId="63E10775" w14:textId="77777777" w:rsidR="00451BC5" w:rsidRPr="00566C23" w:rsidRDefault="00451BC5" w:rsidP="00451BC5">
      <w:pPr>
        <w:rPr>
          <w:rFonts w:ascii="Tahoma" w:eastAsia="Tahoma" w:hAnsi="Tahoma" w:cs="Tahoma"/>
        </w:rPr>
      </w:pPr>
    </w:p>
    <w:p w14:paraId="4AE80818" w14:textId="6068A277" w:rsidR="00451BC5" w:rsidRPr="00566C23" w:rsidRDefault="00451BC5" w:rsidP="00451BC5">
      <w:pPr>
        <w:ind w:left="720" w:hanging="720"/>
        <w:rPr>
          <w:rFonts w:ascii="Tahoma" w:eastAsia="Tahoma" w:hAnsi="Tahoma" w:cs="Tahoma"/>
        </w:rPr>
      </w:pPr>
      <w:r w:rsidRPr="721EC6DD">
        <w:rPr>
          <w:rFonts w:ascii="Tahoma" w:eastAsia="Tahoma" w:hAnsi="Tahoma" w:cs="Tahoma"/>
        </w:rPr>
        <w:t>A32</w:t>
      </w:r>
      <w:proofErr w:type="gramStart"/>
      <w:r w:rsidRPr="721EC6DD">
        <w:rPr>
          <w:rFonts w:ascii="Tahoma" w:eastAsia="Tahoma" w:hAnsi="Tahoma" w:cs="Tahoma"/>
        </w:rPr>
        <w:t xml:space="preserve">: </w:t>
      </w:r>
      <w:r>
        <w:tab/>
      </w:r>
      <w:r w:rsidRPr="721EC6DD">
        <w:rPr>
          <w:rFonts w:ascii="Tahoma" w:eastAsia="Tahoma" w:hAnsi="Tahoma" w:cs="Tahoma"/>
        </w:rPr>
        <w:t>Please</w:t>
      </w:r>
      <w:proofErr w:type="gramEnd"/>
      <w:r w:rsidRPr="721EC6DD">
        <w:rPr>
          <w:rFonts w:ascii="Tahoma" w:eastAsia="Tahoma" w:hAnsi="Tahoma" w:cs="Tahoma"/>
        </w:rPr>
        <w:t xml:space="preserve"> see Addendum </w:t>
      </w:r>
      <w:r w:rsidRPr="721EC6DD">
        <w:rPr>
          <w:rFonts w:ascii="Tahoma" w:hAnsi="Tahoma" w:cs="Tahoma"/>
        </w:rPr>
        <w:t>[</w:t>
      </w:r>
      <w:r w:rsidRPr="721EC6DD">
        <w:rPr>
          <w:rFonts w:ascii="Tahoma" w:hAnsi="Tahoma" w:cs="Tahoma"/>
          <w:strike/>
        </w:rPr>
        <w:t>6</w:t>
      </w:r>
      <w:r w:rsidRPr="721EC6DD">
        <w:rPr>
          <w:rFonts w:ascii="Tahoma" w:hAnsi="Tahoma" w:cs="Tahoma"/>
        </w:rPr>
        <w:t>]</w:t>
      </w:r>
      <w:r w:rsidRPr="721EC6DD">
        <w:rPr>
          <w:rFonts w:ascii="Tahoma" w:hAnsi="Tahoma" w:cs="Tahoma"/>
          <w:b/>
          <w:bCs/>
          <w:u w:val="single"/>
        </w:rPr>
        <w:t>8</w:t>
      </w:r>
      <w:r w:rsidRPr="721EC6DD">
        <w:rPr>
          <w:rFonts w:ascii="Tahoma" w:eastAsia="Tahoma" w:hAnsi="Tahoma" w:cs="Tahoma"/>
        </w:rPr>
        <w:t>. A commitment of at least one (1) specialty vehicle, off-road equipment/vehicle, or non-road vehicle is required per charging port or refueling position</w:t>
      </w:r>
      <w:r w:rsidR="009A2E34" w:rsidRPr="721EC6DD">
        <w:rPr>
          <w:rFonts w:ascii="Tahoma" w:eastAsia="Tahoma" w:hAnsi="Tahoma" w:cs="Tahoma"/>
          <w:b/>
          <w:bCs/>
          <w:color w:val="000000" w:themeColor="text1"/>
          <w:u w:val="single"/>
        </w:rPr>
        <w:t xml:space="preserve"> proposed for CEC funding</w:t>
      </w:r>
      <w:r w:rsidR="009A2E34" w:rsidRPr="721EC6DD">
        <w:rPr>
          <w:rFonts w:ascii="Tahoma" w:eastAsia="Tahoma" w:hAnsi="Tahoma" w:cs="Tahoma"/>
          <w:color w:val="000000" w:themeColor="text1"/>
        </w:rPr>
        <w:t>.</w:t>
      </w:r>
    </w:p>
    <w:p w14:paraId="428B4C79" w14:textId="77777777" w:rsidR="00451BC5" w:rsidRPr="00566C23" w:rsidRDefault="00451BC5" w:rsidP="00451BC5">
      <w:pPr>
        <w:ind w:left="720" w:hanging="720"/>
        <w:rPr>
          <w:rFonts w:ascii="Tahoma" w:eastAsia="Tahoma" w:hAnsi="Tahoma" w:cs="Tahoma"/>
          <w:b/>
          <w:bCs/>
        </w:rPr>
      </w:pPr>
    </w:p>
    <w:p w14:paraId="750189EE" w14:textId="77777777" w:rsidR="00451BC5" w:rsidRPr="00566C23" w:rsidRDefault="00451BC5" w:rsidP="00451BC5">
      <w:pPr>
        <w:ind w:left="720" w:hanging="720"/>
        <w:rPr>
          <w:rFonts w:ascii="Tahoma" w:eastAsia="Tahoma" w:hAnsi="Tahoma" w:cs="Tahoma"/>
          <w:b/>
          <w:color w:val="000000" w:themeColor="text1"/>
        </w:rPr>
      </w:pPr>
      <w:r w:rsidRPr="00566C23">
        <w:rPr>
          <w:rFonts w:ascii="Tahoma" w:eastAsia="Tahoma" w:hAnsi="Tahoma" w:cs="Tahoma"/>
          <w:b/>
        </w:rPr>
        <w:t>Q</w:t>
      </w:r>
      <w:r>
        <w:rPr>
          <w:rFonts w:ascii="Tahoma" w:eastAsia="Tahoma" w:hAnsi="Tahoma" w:cs="Tahoma"/>
          <w:b/>
        </w:rPr>
        <w:t>3</w:t>
      </w:r>
      <w:r w:rsidRPr="00566C23">
        <w:rPr>
          <w:rFonts w:ascii="Tahoma" w:eastAsia="Tahoma" w:hAnsi="Tahoma" w:cs="Tahoma"/>
          <w:b/>
        </w:rPr>
        <w:t xml:space="preserve">3: </w:t>
      </w:r>
      <w:r w:rsidRPr="000A6E3F">
        <w:rPr>
          <w:rFonts w:ascii="Tahoma" w:hAnsi="Tahoma" w:cs="Tahoma"/>
        </w:rPr>
        <w:tab/>
      </w:r>
      <w:r w:rsidRPr="00566C23">
        <w:rPr>
          <w:rFonts w:ascii="Tahoma" w:eastAsia="Tahoma" w:hAnsi="Tahoma" w:cs="Tahoma"/>
          <w:b/>
        </w:rPr>
        <w:t xml:space="preserve">Does each port count as a “DC fast charger” in the context of this text from the GFO: “... the fleet that is being provided with charging...must commit to...[a]t least three MDHD EVs per DC fast charger proposed for CEC funding.”  </w:t>
      </w:r>
    </w:p>
    <w:p w14:paraId="571576B5" w14:textId="77777777" w:rsidR="00451BC5" w:rsidRPr="00566C23" w:rsidRDefault="00451BC5" w:rsidP="00451BC5">
      <w:pPr>
        <w:ind w:left="720" w:hanging="720"/>
        <w:rPr>
          <w:rFonts w:ascii="Tahoma" w:eastAsia="Tahoma" w:hAnsi="Tahoma" w:cs="Tahoma"/>
        </w:rPr>
      </w:pPr>
    </w:p>
    <w:p w14:paraId="380F7378" w14:textId="53E4BC9F" w:rsidR="006C09F7" w:rsidRDefault="00451BC5" w:rsidP="00101580">
      <w:pPr>
        <w:ind w:left="720" w:hanging="720"/>
        <w:rPr>
          <w:rFonts w:ascii="Tahoma" w:hAnsi="Tahoma" w:cs="Tahoma"/>
        </w:rPr>
      </w:pPr>
      <w:r w:rsidRPr="00566C23">
        <w:rPr>
          <w:rFonts w:ascii="Tahoma" w:eastAsia="Tahoma" w:hAnsi="Tahoma" w:cs="Tahoma"/>
        </w:rPr>
        <w:t>A</w:t>
      </w:r>
      <w:r>
        <w:rPr>
          <w:rFonts w:ascii="Tahoma" w:eastAsia="Tahoma" w:hAnsi="Tahoma" w:cs="Tahoma"/>
        </w:rPr>
        <w:t>3</w:t>
      </w:r>
      <w:r w:rsidRPr="00566C23">
        <w:rPr>
          <w:rFonts w:ascii="Tahoma" w:eastAsia="Tahoma" w:hAnsi="Tahoma" w:cs="Tahoma"/>
        </w:rPr>
        <w:t>3</w:t>
      </w:r>
      <w:proofErr w:type="gramStart"/>
      <w:r w:rsidRPr="00566C23">
        <w:rPr>
          <w:rFonts w:ascii="Tahoma" w:eastAsia="Tahoma" w:hAnsi="Tahoma" w:cs="Tahoma"/>
        </w:rPr>
        <w:t xml:space="preserve">: </w:t>
      </w:r>
      <w:r>
        <w:tab/>
      </w:r>
      <w:r w:rsidR="00101580" w:rsidRPr="00566C23">
        <w:rPr>
          <w:rFonts w:ascii="Tahoma" w:eastAsia="Tahoma" w:hAnsi="Tahoma" w:cs="Tahoma"/>
        </w:rPr>
        <w:t>Please</w:t>
      </w:r>
      <w:proofErr w:type="gramEnd"/>
      <w:r w:rsidR="00101580" w:rsidRPr="00566C23">
        <w:rPr>
          <w:rFonts w:ascii="Tahoma" w:eastAsia="Tahoma" w:hAnsi="Tahoma" w:cs="Tahoma"/>
        </w:rPr>
        <w:t xml:space="preserve"> see Addendum </w:t>
      </w:r>
      <w:r w:rsidR="00101580">
        <w:rPr>
          <w:rFonts w:ascii="Tahoma" w:hAnsi="Tahoma" w:cs="Tahoma"/>
        </w:rPr>
        <w:t>[</w:t>
      </w:r>
      <w:r w:rsidR="00101580" w:rsidRPr="00CB0DFE">
        <w:rPr>
          <w:rFonts w:ascii="Tahoma" w:hAnsi="Tahoma" w:cs="Tahoma"/>
          <w:strike/>
        </w:rPr>
        <w:t>6</w:t>
      </w:r>
      <w:r w:rsidR="00101580">
        <w:rPr>
          <w:rFonts w:ascii="Tahoma" w:hAnsi="Tahoma" w:cs="Tahoma"/>
        </w:rPr>
        <w:t>]</w:t>
      </w:r>
      <w:r w:rsidR="00101580" w:rsidRPr="00CB0DFE">
        <w:rPr>
          <w:rFonts w:ascii="Tahoma" w:hAnsi="Tahoma" w:cs="Tahoma"/>
          <w:b/>
          <w:bCs/>
          <w:u w:val="single"/>
        </w:rPr>
        <w:t>8</w:t>
      </w:r>
      <w:r w:rsidR="00101580" w:rsidRPr="00566C23">
        <w:rPr>
          <w:rFonts w:ascii="Tahoma" w:eastAsia="Tahoma" w:hAnsi="Tahoma" w:cs="Tahoma"/>
        </w:rPr>
        <w:t xml:space="preserve">. </w:t>
      </w:r>
      <w:r w:rsidR="00101580">
        <w:rPr>
          <w:rFonts w:ascii="Tahoma" w:eastAsia="Tahoma" w:hAnsi="Tahoma" w:cs="Tahoma"/>
        </w:rPr>
        <w:t>[</w:t>
      </w:r>
      <w:r w:rsidR="00101580" w:rsidRPr="00975AF6">
        <w:rPr>
          <w:rFonts w:ascii="Tahoma" w:eastAsia="Tahoma" w:hAnsi="Tahoma" w:cs="Tahoma"/>
          <w:strike/>
        </w:rPr>
        <w:t>The fleet that is being provided with charging or fueling must commit to “[a]t least three MDHD EVs per charging port proposed for CEC funding”, where</w:t>
      </w:r>
      <w:r w:rsidR="00101580">
        <w:rPr>
          <w:rFonts w:ascii="Tahoma" w:eastAsia="Tahoma" w:hAnsi="Tahoma" w:cs="Tahoma"/>
        </w:rPr>
        <w:t>]</w:t>
      </w:r>
      <w:r w:rsidR="00101580" w:rsidRPr="00566C23">
        <w:rPr>
          <w:rFonts w:ascii="Tahoma" w:eastAsia="Tahoma" w:hAnsi="Tahoma" w:cs="Tahoma"/>
        </w:rPr>
        <w:t xml:space="preserve"> </w:t>
      </w:r>
      <w:r w:rsidR="00101580">
        <w:rPr>
          <w:rFonts w:ascii="Tahoma" w:eastAsia="Tahoma" w:hAnsi="Tahoma" w:cs="Tahoma"/>
          <w:b/>
          <w:bCs/>
          <w:u w:val="single"/>
        </w:rPr>
        <w:t>T</w:t>
      </w:r>
      <w:r w:rsidR="00101580" w:rsidRPr="00975AF6">
        <w:rPr>
          <w:rFonts w:ascii="Tahoma" w:eastAsia="Tahoma" w:hAnsi="Tahoma" w:cs="Tahoma"/>
        </w:rPr>
        <w:t>he</w:t>
      </w:r>
      <w:r w:rsidR="00101580" w:rsidRPr="00566C23">
        <w:rPr>
          <w:rFonts w:ascii="Tahoma" w:eastAsia="Tahoma" w:hAnsi="Tahoma" w:cs="Tahoma"/>
        </w:rPr>
        <w:t xml:space="preserve"> charging port is defined as </w:t>
      </w:r>
      <w:r w:rsidR="00101580" w:rsidRPr="00566C23">
        <w:rPr>
          <w:rFonts w:ascii="Tahoma" w:eastAsia="Tahoma" w:hAnsi="Tahoma" w:cs="Tahoma"/>
          <w:i/>
          <w:iCs/>
        </w:rPr>
        <w:t>“The system within a charger that charges one electric vehicle. A charging port may have multiple connectors, but it can provide power to charge only one electric vehicle through one connector at a time.”</w:t>
      </w:r>
      <w:r w:rsidR="00101580">
        <w:rPr>
          <w:rFonts w:ascii="Tahoma" w:eastAsia="Tahoma" w:hAnsi="Tahoma" w:cs="Tahoma"/>
          <w:i/>
          <w:iCs/>
        </w:rPr>
        <w:br/>
      </w:r>
    </w:p>
    <w:p w14:paraId="434C002A" w14:textId="77777777" w:rsidR="00321C09" w:rsidRPr="00566C23" w:rsidRDefault="00321C09" w:rsidP="00321C09">
      <w:pPr>
        <w:ind w:left="720" w:hanging="720"/>
        <w:rPr>
          <w:rFonts w:ascii="Tahoma" w:eastAsia="Tahoma" w:hAnsi="Tahoma" w:cs="Tahoma"/>
          <w:b/>
        </w:rPr>
      </w:pPr>
      <w:r w:rsidRPr="00566C23">
        <w:rPr>
          <w:rFonts w:ascii="Tahoma" w:eastAsia="Tahoma" w:hAnsi="Tahoma" w:cs="Tahoma"/>
          <w:b/>
        </w:rPr>
        <w:t>Q</w:t>
      </w:r>
      <w:r>
        <w:rPr>
          <w:rFonts w:ascii="Tahoma" w:eastAsia="Tahoma" w:hAnsi="Tahoma" w:cs="Tahoma"/>
          <w:b/>
        </w:rPr>
        <w:t>3</w:t>
      </w:r>
      <w:r w:rsidRPr="00566C23">
        <w:rPr>
          <w:rFonts w:ascii="Tahoma" w:eastAsia="Tahoma" w:hAnsi="Tahoma" w:cs="Tahoma"/>
          <w:b/>
        </w:rPr>
        <w:t>5</w:t>
      </w:r>
      <w:proofErr w:type="gramStart"/>
      <w:r w:rsidRPr="00566C23">
        <w:rPr>
          <w:rFonts w:ascii="Tahoma" w:eastAsia="Tahoma" w:hAnsi="Tahoma" w:cs="Tahoma"/>
          <w:b/>
        </w:rPr>
        <w:t xml:space="preserve">: </w:t>
      </w:r>
      <w:r w:rsidRPr="000A6E3F">
        <w:rPr>
          <w:rFonts w:ascii="Tahoma" w:hAnsi="Tahoma" w:cs="Tahoma"/>
        </w:rPr>
        <w:tab/>
      </w:r>
      <w:r w:rsidRPr="00566C23">
        <w:rPr>
          <w:rFonts w:ascii="Tahoma" w:eastAsia="Tahoma" w:hAnsi="Tahoma" w:cs="Tahoma"/>
          <w:b/>
        </w:rPr>
        <w:t>If</w:t>
      </w:r>
      <w:proofErr w:type="gramEnd"/>
      <w:r w:rsidRPr="00566C23">
        <w:rPr>
          <w:rFonts w:ascii="Tahoma" w:eastAsia="Tahoma" w:hAnsi="Tahoma" w:cs="Tahoma"/>
          <w:b/>
        </w:rPr>
        <w:t xml:space="preserve"> a project phases in vehicles over multiple years, how will compliance with the vehicle-to-charger ratio be measured? At the start of operations or by project completion?</w:t>
      </w:r>
    </w:p>
    <w:p w14:paraId="55AF2CBD" w14:textId="77777777" w:rsidR="00321C09" w:rsidRPr="00566C23" w:rsidRDefault="00321C09" w:rsidP="00321C09">
      <w:pPr>
        <w:ind w:left="720" w:hanging="720"/>
        <w:rPr>
          <w:rFonts w:ascii="Tahoma" w:eastAsia="Tahoma" w:hAnsi="Tahoma" w:cs="Tahoma"/>
        </w:rPr>
      </w:pPr>
    </w:p>
    <w:p w14:paraId="3C543490" w14:textId="77777777" w:rsidR="00321C09" w:rsidRDefault="00321C09" w:rsidP="00321C09">
      <w:pPr>
        <w:ind w:left="720" w:hanging="720"/>
        <w:rPr>
          <w:rFonts w:ascii="Tahoma" w:eastAsia="Tahoma" w:hAnsi="Tahoma" w:cs="Tahoma"/>
          <w:b/>
          <w:bCs/>
          <w:u w:val="single"/>
        </w:rPr>
      </w:pPr>
      <w:r w:rsidRPr="00566C23">
        <w:rPr>
          <w:rFonts w:ascii="Tahoma" w:eastAsia="Tahoma" w:hAnsi="Tahoma" w:cs="Tahoma"/>
        </w:rPr>
        <w:t>A</w:t>
      </w:r>
      <w:r>
        <w:rPr>
          <w:rFonts w:ascii="Tahoma" w:eastAsia="Tahoma" w:hAnsi="Tahoma" w:cs="Tahoma"/>
        </w:rPr>
        <w:t>3</w:t>
      </w:r>
      <w:r w:rsidRPr="00566C23">
        <w:rPr>
          <w:rFonts w:ascii="Tahoma" w:eastAsia="Tahoma" w:hAnsi="Tahoma" w:cs="Tahoma"/>
        </w:rPr>
        <w:t>5</w:t>
      </w:r>
      <w:proofErr w:type="gramStart"/>
      <w:r w:rsidRPr="00566C23">
        <w:rPr>
          <w:rFonts w:ascii="Tahoma" w:eastAsia="Tahoma" w:hAnsi="Tahoma" w:cs="Tahoma"/>
        </w:rPr>
        <w:t xml:space="preserve">: </w:t>
      </w:r>
      <w:r w:rsidRPr="000A6E3F">
        <w:rPr>
          <w:rFonts w:ascii="Tahoma" w:hAnsi="Tahoma" w:cs="Tahoma"/>
        </w:rPr>
        <w:tab/>
      </w:r>
      <w:r w:rsidRPr="00566C23">
        <w:rPr>
          <w:rFonts w:ascii="Tahoma" w:eastAsia="Tahoma" w:hAnsi="Tahoma" w:cs="Tahoma"/>
        </w:rPr>
        <w:t>Compliance</w:t>
      </w:r>
      <w:proofErr w:type="gramEnd"/>
      <w:r w:rsidRPr="00566C23">
        <w:rPr>
          <w:rFonts w:ascii="Tahoma" w:eastAsia="Tahoma" w:hAnsi="Tahoma" w:cs="Tahoma"/>
        </w:rPr>
        <w:t xml:space="preserve"> with the vehicle-to-charger ratio will be measured by the time infrastructure becomes energized and operational. </w:t>
      </w:r>
    </w:p>
    <w:p w14:paraId="0571535B" w14:textId="77777777" w:rsidR="00321C09" w:rsidRPr="00566C23" w:rsidRDefault="00321C09" w:rsidP="00321C09">
      <w:pPr>
        <w:ind w:left="720" w:hanging="720"/>
        <w:rPr>
          <w:rFonts w:ascii="Tahoma" w:eastAsia="Tahoma" w:hAnsi="Tahoma" w:cs="Tahoma"/>
        </w:rPr>
      </w:pPr>
    </w:p>
    <w:p w14:paraId="679771C5" w14:textId="77777777" w:rsidR="00321C09" w:rsidRPr="00566C23" w:rsidRDefault="00321C09" w:rsidP="00321C09">
      <w:pPr>
        <w:ind w:left="720" w:hanging="720"/>
        <w:rPr>
          <w:rFonts w:ascii="Tahoma" w:eastAsia="Tahoma" w:hAnsi="Tahoma" w:cs="Tahoma"/>
        </w:rPr>
      </w:pPr>
      <w:r w:rsidRPr="00566C23">
        <w:rPr>
          <w:rFonts w:ascii="Tahoma" w:eastAsia="Tahoma" w:hAnsi="Tahoma" w:cs="Tahoma"/>
        </w:rPr>
        <w:tab/>
      </w:r>
      <w:r w:rsidRPr="008C4088">
        <w:rPr>
          <w:rFonts w:ascii="Tahoma" w:eastAsia="Tahoma" w:hAnsi="Tahoma" w:cs="Tahoma"/>
          <w:b/>
          <w:bCs/>
          <w:u w:val="single"/>
        </w:rPr>
        <w:t>Please see Addendum 8.</w:t>
      </w:r>
      <w:r>
        <w:rPr>
          <w:rFonts w:ascii="Tahoma" w:eastAsia="Tahoma" w:hAnsi="Tahoma" w:cs="Tahoma"/>
        </w:rPr>
        <w:t xml:space="preserve"> </w:t>
      </w:r>
      <w:r w:rsidRPr="00566C23">
        <w:rPr>
          <w:rFonts w:ascii="Tahoma" w:eastAsia="Tahoma" w:hAnsi="Tahoma" w:cs="Tahoma"/>
        </w:rPr>
        <w:t>Other relevant requirements are as follows: To ensure that the infrastructure funded under this solicitation will be utilized, Applicants of</w:t>
      </w:r>
      <w:r>
        <w:rPr>
          <w:rFonts w:ascii="Tahoma" w:eastAsia="Tahoma" w:hAnsi="Tahoma" w:cs="Tahoma"/>
        </w:rPr>
        <w:t xml:space="preserve"> </w:t>
      </w:r>
      <w:r w:rsidRPr="008C4088">
        <w:rPr>
          <w:rFonts w:ascii="Tahoma" w:eastAsia="Tahoma" w:hAnsi="Tahoma" w:cs="Tahoma"/>
          <w:b/>
          <w:bCs/>
          <w:u w:val="single"/>
        </w:rPr>
        <w:t>all</w:t>
      </w:r>
      <w:r w:rsidRPr="00566C23">
        <w:rPr>
          <w:rFonts w:ascii="Tahoma" w:eastAsia="Tahoma" w:hAnsi="Tahoma" w:cs="Tahoma"/>
        </w:rPr>
        <w:t xml:space="preserve"> Private </w:t>
      </w:r>
      <w:r>
        <w:rPr>
          <w:rFonts w:ascii="Tahoma" w:eastAsia="Tahoma" w:hAnsi="Tahoma" w:cs="Tahoma"/>
        </w:rPr>
        <w:t>[</w:t>
      </w:r>
      <w:r w:rsidRPr="008C4088">
        <w:rPr>
          <w:rFonts w:ascii="Tahoma" w:eastAsia="Tahoma" w:hAnsi="Tahoma" w:cs="Tahoma"/>
          <w:strike/>
        </w:rPr>
        <w:t>or Shared</w:t>
      </w:r>
      <w:r>
        <w:rPr>
          <w:rFonts w:ascii="Tahoma" w:eastAsia="Tahoma" w:hAnsi="Tahoma" w:cs="Tahoma"/>
        </w:rPr>
        <w:t>]</w:t>
      </w:r>
      <w:r w:rsidRPr="00566C23">
        <w:rPr>
          <w:rFonts w:ascii="Tahoma" w:eastAsia="Tahoma" w:hAnsi="Tahoma" w:cs="Tahoma"/>
        </w:rPr>
        <w:t xml:space="preserve"> </w:t>
      </w:r>
      <w:r w:rsidRPr="008C4088">
        <w:rPr>
          <w:rFonts w:ascii="Tahoma" w:eastAsia="Tahoma" w:hAnsi="Tahoma" w:cs="Tahoma"/>
          <w:b/>
          <w:bCs/>
          <w:u w:val="single"/>
        </w:rPr>
        <w:t>A</w:t>
      </w:r>
      <w:r w:rsidRPr="00566C23">
        <w:rPr>
          <w:rFonts w:ascii="Tahoma" w:eastAsia="Tahoma" w:hAnsi="Tahoma" w:cs="Tahoma"/>
        </w:rPr>
        <w:t xml:space="preserve">ccess infrastructure projects must submit a Letter(s) of Intent to Place a Purchase Order (Attachment 20) per fleet with their application, </w:t>
      </w:r>
      <w:proofErr w:type="gramStart"/>
      <w:r w:rsidRPr="00566C23">
        <w:rPr>
          <w:rFonts w:ascii="Tahoma" w:eastAsia="Tahoma" w:hAnsi="Tahoma" w:cs="Tahoma"/>
        </w:rPr>
        <w:t>with the exception of</w:t>
      </w:r>
      <w:proofErr w:type="gramEnd"/>
      <w:r w:rsidRPr="00566C23">
        <w:rPr>
          <w:rFonts w:ascii="Tahoma" w:eastAsia="Tahoma" w:hAnsi="Tahoma" w:cs="Tahoma"/>
        </w:rPr>
        <w:t xml:space="preserve"> applicants using existing vehicles. The letter(s) must specify the type(s) and number(s) of ZEVs to be procured and justify the need for the proposed infrastructure. </w:t>
      </w:r>
      <w:r w:rsidRPr="00566C23">
        <w:rPr>
          <w:rFonts w:ascii="Tahoma" w:eastAsia="Tahoma" w:hAnsi="Tahoma" w:cs="Tahoma"/>
        </w:rPr>
        <w:br/>
      </w:r>
    </w:p>
    <w:p w14:paraId="37F476BF" w14:textId="77777777" w:rsidR="00321C09" w:rsidRPr="00566C23" w:rsidRDefault="00321C09" w:rsidP="00321C09">
      <w:pPr>
        <w:ind w:left="720"/>
        <w:rPr>
          <w:rFonts w:ascii="Tahoma" w:eastAsia="Tahoma" w:hAnsi="Tahoma" w:cs="Tahoma"/>
          <w:highlight w:val="cyan"/>
        </w:rPr>
      </w:pPr>
      <w:r w:rsidRPr="00566C23">
        <w:rPr>
          <w:rFonts w:ascii="Tahoma" w:eastAsia="Tahoma" w:hAnsi="Tahoma" w:cs="Tahoma"/>
        </w:rPr>
        <w:t xml:space="preserve">If an Applicant cannot place a purchase order within three (3) months of agreement execution, the CEC reserves the right, in addition to any other rights it has, to cancel the award and offer funding to the next highest scored eligible Applicant on the NOPA list. While the purchase order must be placed within three months of </w:t>
      </w:r>
      <w:r>
        <w:rPr>
          <w:rFonts w:ascii="Tahoma" w:eastAsia="Tahoma" w:hAnsi="Tahoma" w:cs="Tahoma"/>
        </w:rPr>
        <w:t>agreement execution</w:t>
      </w:r>
      <w:r w:rsidRPr="00566C23">
        <w:rPr>
          <w:rFonts w:ascii="Tahoma" w:eastAsia="Tahoma" w:hAnsi="Tahoma" w:cs="Tahoma"/>
        </w:rPr>
        <w:t xml:space="preserve">, there is not a firm </w:t>
      </w:r>
      <w:proofErr w:type="gramStart"/>
      <w:r w:rsidRPr="00566C23">
        <w:rPr>
          <w:rFonts w:ascii="Tahoma" w:eastAsia="Tahoma" w:hAnsi="Tahoma" w:cs="Tahoma"/>
        </w:rPr>
        <w:t>requirement by</w:t>
      </w:r>
      <w:proofErr w:type="gramEnd"/>
      <w:r w:rsidRPr="00566C23">
        <w:rPr>
          <w:rFonts w:ascii="Tahoma" w:eastAsia="Tahoma" w:hAnsi="Tahoma" w:cs="Tahoma"/>
        </w:rPr>
        <w:t xml:space="preserve"> when the vehicles must be delivered. Infrastructure lead times or vehicle production lead </w:t>
      </w:r>
      <w:r>
        <w:rPr>
          <w:rFonts w:ascii="Tahoma" w:eastAsia="Tahoma" w:hAnsi="Tahoma" w:cs="Tahoma"/>
        </w:rPr>
        <w:t>times</w:t>
      </w:r>
      <w:r w:rsidRPr="00566C23">
        <w:rPr>
          <w:rFonts w:ascii="Tahoma" w:eastAsia="Tahoma" w:hAnsi="Tahoma" w:cs="Tahoma"/>
        </w:rPr>
        <w:t xml:space="preserve"> may </w:t>
      </w:r>
      <w:proofErr w:type="gramStart"/>
      <w:r w:rsidRPr="00566C23">
        <w:rPr>
          <w:rFonts w:ascii="Tahoma" w:eastAsia="Tahoma" w:hAnsi="Tahoma" w:cs="Tahoma"/>
        </w:rPr>
        <w:t>vary</w:t>
      </w:r>
      <w:proofErr w:type="gramEnd"/>
      <w:r w:rsidRPr="00566C23">
        <w:rPr>
          <w:rFonts w:ascii="Tahoma" w:eastAsia="Tahoma" w:hAnsi="Tahoma" w:cs="Tahoma"/>
        </w:rPr>
        <w:t xml:space="preserve"> and the fleet operator may need to ensure alignment of those. However, </w:t>
      </w:r>
      <w:r w:rsidRPr="00566C23">
        <w:rPr>
          <w:rFonts w:ascii="Tahoma" w:eastAsia="Tahoma" w:hAnsi="Tahoma" w:cs="Tahoma"/>
          <w:i/>
        </w:rPr>
        <w:t xml:space="preserve">the vehicle orders must take </w:t>
      </w:r>
      <w:proofErr w:type="gramStart"/>
      <w:r w:rsidRPr="00566C23">
        <w:rPr>
          <w:rFonts w:ascii="Tahoma" w:eastAsia="Tahoma" w:hAnsi="Tahoma" w:cs="Tahoma"/>
          <w:i/>
        </w:rPr>
        <w:t>place</w:t>
      </w:r>
      <w:proofErr w:type="gramEnd"/>
      <w:r w:rsidRPr="00566C23">
        <w:rPr>
          <w:rFonts w:ascii="Tahoma" w:eastAsia="Tahoma" w:hAnsi="Tahoma" w:cs="Tahoma"/>
          <w:i/>
        </w:rPr>
        <w:t xml:space="preserve"> and vehicles </w:t>
      </w:r>
      <w:r>
        <w:rPr>
          <w:rFonts w:ascii="Tahoma" w:eastAsia="Tahoma" w:hAnsi="Tahoma" w:cs="Tahoma"/>
          <w:i/>
        </w:rPr>
        <w:t>must be</w:t>
      </w:r>
      <w:r w:rsidRPr="00566C23">
        <w:rPr>
          <w:rFonts w:ascii="Tahoma" w:eastAsia="Tahoma" w:hAnsi="Tahoma" w:cs="Tahoma"/>
          <w:i/>
        </w:rPr>
        <w:t xml:space="preserve"> delivered by the time the infrastructure becomes energized and operational. </w:t>
      </w:r>
    </w:p>
    <w:p w14:paraId="40A701BA" w14:textId="77777777" w:rsidR="00B44F77" w:rsidRDefault="00B44F77" w:rsidP="000413BF">
      <w:pPr>
        <w:ind w:left="720" w:hanging="720"/>
        <w:rPr>
          <w:rFonts w:ascii="Tahoma" w:eastAsia="Tahoma" w:hAnsi="Tahoma" w:cs="Tahoma"/>
          <w:b/>
        </w:rPr>
      </w:pPr>
    </w:p>
    <w:p w14:paraId="470866A7" w14:textId="77777777" w:rsidR="00135C3C" w:rsidRDefault="00135C3C" w:rsidP="00135C3C">
      <w:pPr>
        <w:shd w:val="clear" w:color="auto" w:fill="FFFFFF" w:themeFill="background1"/>
        <w:ind w:left="720" w:hanging="720"/>
        <w:rPr>
          <w:rFonts w:ascii="Tahoma" w:eastAsia="Tahoma" w:hAnsi="Tahoma" w:cs="Tahoma"/>
          <w:b/>
          <w:bCs/>
        </w:rPr>
      </w:pPr>
      <w:r w:rsidRPr="00566C23">
        <w:rPr>
          <w:rFonts w:ascii="Tahoma" w:eastAsia="Tahoma" w:hAnsi="Tahoma" w:cs="Tahoma"/>
          <w:b/>
          <w:bCs/>
          <w:color w:val="000000" w:themeColor="text1"/>
        </w:rPr>
        <w:lastRenderedPageBreak/>
        <w:t>Q</w:t>
      </w:r>
      <w:r>
        <w:rPr>
          <w:rFonts w:ascii="Tahoma" w:eastAsia="Tahoma" w:hAnsi="Tahoma" w:cs="Tahoma"/>
          <w:b/>
          <w:bCs/>
          <w:color w:val="000000" w:themeColor="text1"/>
        </w:rPr>
        <w:t>3</w:t>
      </w:r>
      <w:r w:rsidRPr="00566C23">
        <w:rPr>
          <w:rFonts w:ascii="Tahoma" w:eastAsia="Tahoma" w:hAnsi="Tahoma" w:cs="Tahoma"/>
          <w:b/>
          <w:bCs/>
          <w:color w:val="000000" w:themeColor="text1"/>
        </w:rPr>
        <w:t>9</w:t>
      </w:r>
      <w:proofErr w:type="gramStart"/>
      <w:r w:rsidRPr="00566C23">
        <w:rPr>
          <w:rFonts w:ascii="Tahoma" w:eastAsia="Tahoma" w:hAnsi="Tahoma" w:cs="Tahoma"/>
          <w:b/>
          <w:color w:val="000000" w:themeColor="text1"/>
        </w:rPr>
        <w:t>:</w:t>
      </w:r>
      <w:r w:rsidRPr="00566C23">
        <w:rPr>
          <w:rFonts w:ascii="Tahoma" w:eastAsia="Tahoma" w:hAnsi="Tahoma" w:cs="Tahoma"/>
          <w:b/>
          <w:bCs/>
          <w:color w:val="000000" w:themeColor="text1"/>
        </w:rPr>
        <w:t xml:space="preserve"> </w:t>
      </w:r>
      <w:r w:rsidRPr="000A6E3F">
        <w:rPr>
          <w:rFonts w:ascii="Tahoma" w:hAnsi="Tahoma" w:cs="Tahoma"/>
        </w:rPr>
        <w:tab/>
      </w:r>
      <w:r w:rsidRPr="00566C23">
        <w:rPr>
          <w:rFonts w:ascii="Tahoma" w:eastAsia="Tahoma" w:hAnsi="Tahoma" w:cs="Tahoma"/>
          <w:b/>
          <w:bCs/>
          <w:color w:val="000000" w:themeColor="text1"/>
        </w:rPr>
        <w:t>When</w:t>
      </w:r>
      <w:proofErr w:type="gramEnd"/>
      <w:r w:rsidRPr="00566C23">
        <w:rPr>
          <w:rFonts w:ascii="Tahoma" w:eastAsia="Tahoma" w:hAnsi="Tahoma" w:cs="Tahoma"/>
          <w:b/>
          <w:bCs/>
          <w:color w:val="000000" w:themeColor="text1"/>
        </w:rPr>
        <w:t xml:space="preserve"> will we be able to begin obtaining the electric vehicles required for shared access projects? May we obtain them prior to funding, only after funding has been awarded or only after the infrastructure is in place?</w:t>
      </w:r>
      <w:r w:rsidRPr="00566C23">
        <w:rPr>
          <w:rFonts w:ascii="Tahoma" w:eastAsia="Tahoma" w:hAnsi="Tahoma" w:cs="Tahoma"/>
          <w:b/>
          <w:bCs/>
        </w:rPr>
        <w:t xml:space="preserve"> </w:t>
      </w:r>
    </w:p>
    <w:p w14:paraId="2856DD80" w14:textId="77777777" w:rsidR="00135C3C" w:rsidRPr="00566C23" w:rsidRDefault="00135C3C" w:rsidP="00135C3C">
      <w:pPr>
        <w:shd w:val="clear" w:color="auto" w:fill="FFFFFF" w:themeFill="background1"/>
        <w:ind w:left="720" w:hanging="720"/>
        <w:rPr>
          <w:rFonts w:ascii="Tahoma" w:eastAsia="Tahoma" w:hAnsi="Tahoma" w:cs="Tahoma"/>
          <w:b/>
          <w:bCs/>
          <w:highlight w:val="yellow"/>
        </w:rPr>
      </w:pPr>
    </w:p>
    <w:p w14:paraId="277C4042" w14:textId="77777777" w:rsidR="00135C3C" w:rsidRDefault="00135C3C" w:rsidP="00135C3C">
      <w:pPr>
        <w:ind w:left="720" w:hanging="720"/>
        <w:rPr>
          <w:rFonts w:ascii="Tahoma" w:eastAsia="Tahoma" w:hAnsi="Tahoma" w:cs="Tahoma"/>
        </w:rPr>
      </w:pPr>
      <w:r w:rsidRPr="00566C23">
        <w:rPr>
          <w:rFonts w:ascii="Tahoma" w:eastAsia="Tahoma" w:hAnsi="Tahoma" w:cs="Tahoma"/>
        </w:rPr>
        <w:t>A</w:t>
      </w:r>
      <w:r>
        <w:rPr>
          <w:rFonts w:ascii="Tahoma" w:eastAsia="Tahoma" w:hAnsi="Tahoma" w:cs="Tahoma"/>
        </w:rPr>
        <w:t>3</w:t>
      </w:r>
      <w:r w:rsidRPr="00566C23">
        <w:rPr>
          <w:rFonts w:ascii="Tahoma" w:eastAsia="Tahoma" w:hAnsi="Tahoma" w:cs="Tahoma"/>
        </w:rPr>
        <w:t>9:</w:t>
      </w:r>
      <w:r w:rsidRPr="000A6E3F">
        <w:rPr>
          <w:rFonts w:ascii="Tahoma" w:hAnsi="Tahoma" w:cs="Tahoma"/>
        </w:rPr>
        <w:tab/>
      </w:r>
      <w:r w:rsidRPr="008C4088">
        <w:rPr>
          <w:rFonts w:ascii="Tahoma" w:hAnsi="Tahoma" w:cs="Tahoma"/>
          <w:b/>
          <w:bCs/>
          <w:u w:val="single"/>
        </w:rPr>
        <w:t>Please see Addendum 8.</w:t>
      </w:r>
      <w:r>
        <w:rPr>
          <w:rFonts w:ascii="Tahoma" w:hAnsi="Tahoma" w:cs="Tahoma"/>
        </w:rPr>
        <w:t xml:space="preserve"> </w:t>
      </w:r>
      <w:r w:rsidRPr="00566C23">
        <w:rPr>
          <w:rFonts w:ascii="Tahoma" w:eastAsia="Tahoma" w:hAnsi="Tahoma" w:cs="Tahoma"/>
        </w:rPr>
        <w:t xml:space="preserve">Applicants of </w:t>
      </w:r>
      <w:r w:rsidRPr="008C4088">
        <w:rPr>
          <w:rFonts w:ascii="Tahoma" w:eastAsia="Tahoma" w:hAnsi="Tahoma" w:cs="Tahoma"/>
          <w:b/>
          <w:bCs/>
          <w:u w:val="single"/>
        </w:rPr>
        <w:t>all</w:t>
      </w:r>
      <w:r>
        <w:rPr>
          <w:rFonts w:ascii="Tahoma" w:eastAsia="Tahoma" w:hAnsi="Tahoma" w:cs="Tahoma"/>
        </w:rPr>
        <w:t xml:space="preserve"> </w:t>
      </w:r>
      <w:r w:rsidRPr="00566C23">
        <w:rPr>
          <w:rFonts w:ascii="Tahoma" w:eastAsia="Tahoma" w:hAnsi="Tahoma" w:cs="Tahoma"/>
        </w:rPr>
        <w:t xml:space="preserve">Private </w:t>
      </w:r>
      <w:r>
        <w:rPr>
          <w:rFonts w:ascii="Tahoma" w:eastAsia="Tahoma" w:hAnsi="Tahoma" w:cs="Tahoma"/>
        </w:rPr>
        <w:t>[</w:t>
      </w:r>
      <w:r w:rsidRPr="008C4088">
        <w:rPr>
          <w:rFonts w:ascii="Tahoma" w:eastAsia="Tahoma" w:hAnsi="Tahoma" w:cs="Tahoma"/>
          <w:strike/>
        </w:rPr>
        <w:t>or Shared</w:t>
      </w:r>
      <w:r>
        <w:rPr>
          <w:rFonts w:ascii="Tahoma" w:eastAsia="Tahoma" w:hAnsi="Tahoma" w:cs="Tahoma"/>
        </w:rPr>
        <w:t>]</w:t>
      </w:r>
      <w:r w:rsidRPr="00566C23">
        <w:rPr>
          <w:rFonts w:ascii="Tahoma" w:eastAsia="Tahoma" w:hAnsi="Tahoma" w:cs="Tahoma"/>
        </w:rPr>
        <w:t xml:space="preserve"> </w:t>
      </w:r>
      <w:r w:rsidRPr="008C4088">
        <w:rPr>
          <w:rFonts w:ascii="Tahoma" w:eastAsia="Tahoma" w:hAnsi="Tahoma" w:cs="Tahoma"/>
          <w:b/>
          <w:bCs/>
          <w:u w:val="single"/>
        </w:rPr>
        <w:t>A</w:t>
      </w:r>
      <w:r w:rsidRPr="00566C23">
        <w:rPr>
          <w:rFonts w:ascii="Tahoma" w:eastAsia="Tahoma" w:hAnsi="Tahoma" w:cs="Tahoma"/>
        </w:rPr>
        <w:t xml:space="preserve">ccess infrastructure projects must submit a Letter(s) of Intent to Place a Purchase Order (Attachment 20) per fleet with their application, </w:t>
      </w:r>
      <w:proofErr w:type="gramStart"/>
      <w:r w:rsidRPr="00566C23">
        <w:rPr>
          <w:rFonts w:ascii="Tahoma" w:eastAsia="Tahoma" w:hAnsi="Tahoma" w:cs="Tahoma"/>
        </w:rPr>
        <w:t>with the exception of</w:t>
      </w:r>
      <w:proofErr w:type="gramEnd"/>
      <w:r w:rsidRPr="00566C23">
        <w:rPr>
          <w:rFonts w:ascii="Tahoma" w:eastAsia="Tahoma" w:hAnsi="Tahoma" w:cs="Tahoma"/>
        </w:rPr>
        <w:t xml:space="preserve"> applicants using existing vehicles. The letter(s) must specify the type(s) and number(s) of ZEVs to be procured and justify the need for the proposed infrastructure.</w:t>
      </w:r>
    </w:p>
    <w:p w14:paraId="64B9E5C3" w14:textId="77777777" w:rsidR="00135C3C" w:rsidRPr="00566C23" w:rsidRDefault="00135C3C" w:rsidP="00135C3C">
      <w:pPr>
        <w:ind w:left="720" w:hanging="720"/>
        <w:rPr>
          <w:rFonts w:ascii="Tahoma" w:eastAsia="Tahoma" w:hAnsi="Tahoma" w:cs="Tahoma"/>
        </w:rPr>
      </w:pPr>
    </w:p>
    <w:p w14:paraId="4AB0561C" w14:textId="77777777" w:rsidR="00135C3C" w:rsidRDefault="00135C3C" w:rsidP="00135C3C">
      <w:pPr>
        <w:ind w:left="720"/>
        <w:rPr>
          <w:rFonts w:ascii="Tahoma" w:eastAsia="Tahoma" w:hAnsi="Tahoma" w:cs="Tahoma"/>
        </w:rPr>
      </w:pPr>
      <w:r w:rsidRPr="00566C23">
        <w:rPr>
          <w:rFonts w:ascii="Tahoma" w:eastAsia="Tahoma" w:hAnsi="Tahoma" w:cs="Tahoma"/>
        </w:rPr>
        <w:t xml:space="preserve">If an Applicant cannot place a purchase order within three (3) months of agreement execution, the CEC reserves the right, in addition to any other rights it has, to cancel the award and offer funding to the next highest scored eligible Applicant on the NOPA list. While the purchase order must be placed within three months of </w:t>
      </w:r>
      <w:r>
        <w:rPr>
          <w:rFonts w:ascii="Tahoma" w:eastAsia="Tahoma" w:hAnsi="Tahoma" w:cs="Tahoma"/>
        </w:rPr>
        <w:t>agreement execution</w:t>
      </w:r>
      <w:r w:rsidRPr="00566C23">
        <w:rPr>
          <w:rFonts w:ascii="Tahoma" w:eastAsia="Tahoma" w:hAnsi="Tahoma" w:cs="Tahoma"/>
        </w:rPr>
        <w:t xml:space="preserve">, there is not a firm </w:t>
      </w:r>
      <w:proofErr w:type="gramStart"/>
      <w:r w:rsidRPr="00566C23">
        <w:rPr>
          <w:rFonts w:ascii="Tahoma" w:eastAsia="Tahoma" w:hAnsi="Tahoma" w:cs="Tahoma"/>
        </w:rPr>
        <w:t>requirement by</w:t>
      </w:r>
      <w:proofErr w:type="gramEnd"/>
      <w:r w:rsidRPr="00566C23">
        <w:rPr>
          <w:rFonts w:ascii="Tahoma" w:eastAsia="Tahoma" w:hAnsi="Tahoma" w:cs="Tahoma"/>
        </w:rPr>
        <w:t xml:space="preserve"> when the vehicles must be delivered</w:t>
      </w:r>
      <w:r>
        <w:rPr>
          <w:rFonts w:ascii="Tahoma" w:eastAsia="Tahoma" w:hAnsi="Tahoma" w:cs="Tahoma"/>
        </w:rPr>
        <w:t>.</w:t>
      </w:r>
    </w:p>
    <w:p w14:paraId="69E45C11" w14:textId="77777777" w:rsidR="00135C3C" w:rsidRPr="00566C23" w:rsidRDefault="00135C3C" w:rsidP="00135C3C">
      <w:pPr>
        <w:ind w:left="720"/>
        <w:rPr>
          <w:rFonts w:ascii="Tahoma" w:eastAsia="Tahoma" w:hAnsi="Tahoma" w:cs="Tahoma"/>
        </w:rPr>
      </w:pPr>
    </w:p>
    <w:p w14:paraId="127C5653" w14:textId="6EAE6D83" w:rsidR="00135C3C" w:rsidRPr="00135C3C" w:rsidRDefault="00135C3C" w:rsidP="00135C3C">
      <w:pPr>
        <w:ind w:left="720"/>
        <w:rPr>
          <w:rFonts w:ascii="Tahoma" w:eastAsia="Tahoma" w:hAnsi="Tahoma" w:cs="Tahoma"/>
        </w:rPr>
      </w:pPr>
      <w:r w:rsidRPr="00566C23">
        <w:rPr>
          <w:rFonts w:ascii="Tahoma" w:eastAsia="Tahoma" w:hAnsi="Tahoma" w:cs="Tahoma"/>
        </w:rPr>
        <w:t xml:space="preserve">The vehicles being supported must either be new vehicles being </w:t>
      </w:r>
      <w:proofErr w:type="gramStart"/>
      <w:r w:rsidRPr="00566C23">
        <w:rPr>
          <w:rFonts w:ascii="Tahoma" w:eastAsia="Tahoma" w:hAnsi="Tahoma" w:cs="Tahoma"/>
        </w:rPr>
        <w:t>procured</w:t>
      </w:r>
      <w:proofErr w:type="gramEnd"/>
      <w:r w:rsidRPr="00566C23">
        <w:rPr>
          <w:rFonts w:ascii="Tahoma" w:eastAsia="Tahoma" w:hAnsi="Tahoma" w:cs="Tahoma"/>
        </w:rPr>
        <w:t xml:space="preserve"> or existing vehicles that were not able to be used due to a lack of infrastructure. New vehicles procured as part of a resulting grant agreement may be eligible for match funding. Existing vehicles are not eligible for reimbursement or match funding.</w:t>
      </w:r>
    </w:p>
    <w:p w14:paraId="53A79B64" w14:textId="77777777" w:rsidR="00B44F77" w:rsidRDefault="00B44F77" w:rsidP="000413BF">
      <w:pPr>
        <w:ind w:left="720" w:hanging="720"/>
        <w:rPr>
          <w:rFonts w:ascii="Tahoma" w:eastAsia="Tahoma" w:hAnsi="Tahoma" w:cs="Tahoma"/>
          <w:b/>
        </w:rPr>
      </w:pPr>
    </w:p>
    <w:p w14:paraId="53BE1E0C" w14:textId="61FA1FEC" w:rsidR="000413BF" w:rsidRPr="00566C23" w:rsidRDefault="000413BF" w:rsidP="000413BF">
      <w:pPr>
        <w:ind w:left="720" w:hanging="720"/>
        <w:rPr>
          <w:rFonts w:ascii="Tahoma" w:eastAsia="Tahoma" w:hAnsi="Tahoma" w:cs="Tahoma"/>
          <w:color w:val="000000" w:themeColor="text1"/>
        </w:rPr>
      </w:pPr>
      <w:r w:rsidRPr="00566C23">
        <w:rPr>
          <w:rFonts w:ascii="Tahoma" w:eastAsia="Tahoma" w:hAnsi="Tahoma" w:cs="Tahoma"/>
          <w:b/>
        </w:rPr>
        <w:t>Q</w:t>
      </w:r>
      <w:r>
        <w:rPr>
          <w:rFonts w:ascii="Tahoma" w:eastAsia="Tahoma" w:hAnsi="Tahoma" w:cs="Tahoma"/>
          <w:b/>
        </w:rPr>
        <w:t>4</w:t>
      </w:r>
      <w:r w:rsidRPr="00566C23">
        <w:rPr>
          <w:rFonts w:ascii="Tahoma" w:eastAsia="Tahoma" w:hAnsi="Tahoma" w:cs="Tahoma"/>
          <w:b/>
        </w:rPr>
        <w:t>0:</w:t>
      </w:r>
      <w:r w:rsidRPr="000A6E3F">
        <w:rPr>
          <w:rFonts w:ascii="Tahoma" w:hAnsi="Tahoma" w:cs="Tahoma"/>
        </w:rPr>
        <w:tab/>
      </w:r>
      <w:r w:rsidRPr="00566C23">
        <w:rPr>
          <w:rFonts w:ascii="Tahoma" w:eastAsia="Tahoma" w:hAnsi="Tahoma" w:cs="Tahoma"/>
          <w:b/>
        </w:rPr>
        <w:t>In the GFO, one of the success criteria is average daily vehicle miles traveled (VMT). While this works well for projects deploying infrastructure that will serve MDHD trucks, VMT does not seem to be a good way of measuring the success of off-road or specialty equipment, such as forklifts, cargo handling equipment, or industrial equipment. Can you explain if VMT applies equally to such equipment and, if not, provide an alternative metric?’</w:t>
      </w:r>
      <w:r w:rsidRPr="00566C23">
        <w:rPr>
          <w:rFonts w:ascii="Tahoma" w:eastAsia="Tahoma" w:hAnsi="Tahoma" w:cs="Tahoma"/>
        </w:rPr>
        <w:t xml:space="preserve"> </w:t>
      </w:r>
    </w:p>
    <w:p w14:paraId="3F938588" w14:textId="77777777" w:rsidR="000413BF" w:rsidRPr="00566C23" w:rsidRDefault="000413BF" w:rsidP="000413BF">
      <w:pPr>
        <w:ind w:left="720" w:hanging="720"/>
        <w:rPr>
          <w:rFonts w:ascii="Tahoma" w:eastAsia="Tahoma" w:hAnsi="Tahoma" w:cs="Tahoma"/>
        </w:rPr>
      </w:pPr>
    </w:p>
    <w:p w14:paraId="19767DB6" w14:textId="77777777" w:rsidR="000413BF" w:rsidRPr="00566C23" w:rsidRDefault="000413BF" w:rsidP="000413BF">
      <w:pPr>
        <w:ind w:left="720" w:hanging="720"/>
        <w:rPr>
          <w:rFonts w:ascii="Tahoma" w:eastAsia="Tahoma" w:hAnsi="Tahoma" w:cs="Tahoma"/>
        </w:rPr>
      </w:pPr>
      <w:r w:rsidRPr="00566C23">
        <w:rPr>
          <w:rFonts w:ascii="Tahoma" w:eastAsia="Tahoma" w:hAnsi="Tahoma" w:cs="Tahoma"/>
        </w:rPr>
        <w:t>A</w:t>
      </w:r>
      <w:r>
        <w:rPr>
          <w:rFonts w:ascii="Tahoma" w:eastAsia="Tahoma" w:hAnsi="Tahoma" w:cs="Tahoma"/>
        </w:rPr>
        <w:t>4</w:t>
      </w:r>
      <w:r w:rsidRPr="00566C23">
        <w:rPr>
          <w:rFonts w:ascii="Tahoma" w:eastAsia="Tahoma" w:hAnsi="Tahoma" w:cs="Tahoma"/>
        </w:rPr>
        <w:t>0</w:t>
      </w:r>
      <w:proofErr w:type="gramStart"/>
      <w:r w:rsidRPr="00566C23">
        <w:rPr>
          <w:rFonts w:ascii="Tahoma" w:eastAsia="Tahoma" w:hAnsi="Tahoma" w:cs="Tahoma"/>
        </w:rPr>
        <w:t xml:space="preserve">: </w:t>
      </w:r>
      <w:r w:rsidRPr="000A6E3F">
        <w:rPr>
          <w:rFonts w:ascii="Tahoma" w:hAnsi="Tahoma" w:cs="Tahoma"/>
        </w:rPr>
        <w:tab/>
      </w:r>
      <w:r w:rsidRPr="00566C23">
        <w:rPr>
          <w:rFonts w:ascii="Tahoma" w:eastAsia="Tahoma" w:hAnsi="Tahoma" w:cs="Tahoma"/>
        </w:rPr>
        <w:t>Please</w:t>
      </w:r>
      <w:proofErr w:type="gramEnd"/>
      <w:r w:rsidRPr="00566C23">
        <w:rPr>
          <w:rFonts w:ascii="Tahoma" w:eastAsia="Tahoma" w:hAnsi="Tahoma" w:cs="Tahoma"/>
        </w:rPr>
        <w:t xml:space="preserve"> see Addendum </w:t>
      </w:r>
      <w:r>
        <w:rPr>
          <w:rFonts w:ascii="Tahoma" w:hAnsi="Tahoma" w:cs="Tahoma"/>
        </w:rPr>
        <w:t>[</w:t>
      </w:r>
      <w:r w:rsidRPr="00CB0DFE">
        <w:rPr>
          <w:rFonts w:ascii="Tahoma" w:hAnsi="Tahoma" w:cs="Tahoma"/>
          <w:strike/>
        </w:rPr>
        <w:t>6</w:t>
      </w:r>
      <w:r>
        <w:rPr>
          <w:rFonts w:ascii="Tahoma" w:hAnsi="Tahoma" w:cs="Tahoma"/>
        </w:rPr>
        <w:t>]</w:t>
      </w:r>
      <w:r w:rsidRPr="00CB0DFE">
        <w:rPr>
          <w:rFonts w:ascii="Tahoma" w:hAnsi="Tahoma" w:cs="Tahoma"/>
          <w:b/>
          <w:bCs/>
          <w:u w:val="single"/>
        </w:rPr>
        <w:t>8</w:t>
      </w:r>
      <w:r w:rsidRPr="00566C23">
        <w:rPr>
          <w:rFonts w:ascii="Tahoma" w:eastAsia="Tahoma" w:hAnsi="Tahoma" w:cs="Tahoma"/>
        </w:rPr>
        <w:t xml:space="preserve">. In place of vehicle miles traveled, applicants must provide operations and average daily engine hours, as well as number of engine hours and fuel volume to be replaced by zero-emission alternatives for specialty, off-road, or non-road applications. </w:t>
      </w:r>
    </w:p>
    <w:p w14:paraId="61995E28" w14:textId="77777777" w:rsidR="000413BF" w:rsidRDefault="000413BF" w:rsidP="00E713DE">
      <w:pPr>
        <w:ind w:left="720"/>
        <w:rPr>
          <w:rFonts w:ascii="Tahoma" w:hAnsi="Tahoma" w:cs="Tahoma"/>
        </w:rPr>
      </w:pPr>
    </w:p>
    <w:p w14:paraId="322438E6" w14:textId="77777777" w:rsidR="00451BC5" w:rsidRDefault="00451BC5" w:rsidP="00E713DE">
      <w:pPr>
        <w:ind w:left="720"/>
        <w:rPr>
          <w:rFonts w:ascii="Tahoma" w:hAnsi="Tahoma" w:cs="Tahoma"/>
        </w:rPr>
      </w:pPr>
    </w:p>
    <w:p w14:paraId="44E70E53" w14:textId="60038AC0" w:rsidR="00977724" w:rsidRDefault="00977724" w:rsidP="00977724">
      <w:pPr>
        <w:ind w:left="720" w:hanging="720"/>
        <w:rPr>
          <w:rFonts w:ascii="Tahoma" w:eastAsia="Times New Roman" w:hAnsi="Tahoma" w:cs="Tahoma"/>
          <w:b/>
          <w:color w:val="000000" w:themeColor="text1"/>
        </w:rPr>
      </w:pPr>
      <w:r>
        <w:rPr>
          <w:rFonts w:ascii="Tahoma" w:eastAsia="Times New Roman" w:hAnsi="Tahoma" w:cs="Tahoma"/>
          <w:b/>
          <w:bCs/>
          <w:color w:val="000000" w:themeColor="text1"/>
        </w:rPr>
        <w:t>Q45:</w:t>
      </w:r>
      <w:r>
        <w:rPr>
          <w:rFonts w:ascii="Tahoma" w:eastAsia="Times New Roman" w:hAnsi="Tahoma" w:cs="Tahoma"/>
          <w:b/>
          <w:bCs/>
          <w:color w:val="000000" w:themeColor="text1"/>
        </w:rPr>
        <w:tab/>
      </w:r>
      <w:r>
        <w:rPr>
          <w:rFonts w:ascii="Tahoma" w:eastAsia="Times New Roman" w:hAnsi="Tahoma" w:cs="Tahoma"/>
          <w:b/>
          <w:color w:val="000000" w:themeColor="text1"/>
        </w:rPr>
        <w:t>Under what circumstances would the application need to show proof of an MDHD purchase?</w:t>
      </w:r>
    </w:p>
    <w:p w14:paraId="6F1D6289" w14:textId="77777777" w:rsidR="00977724" w:rsidRDefault="00977724" w:rsidP="00977724">
      <w:pPr>
        <w:ind w:left="720" w:hanging="720"/>
        <w:rPr>
          <w:rFonts w:ascii="Tahoma" w:eastAsia="Times New Roman" w:hAnsi="Tahoma" w:cs="Tahoma"/>
          <w:color w:val="000000" w:themeColor="text1"/>
        </w:rPr>
      </w:pPr>
    </w:p>
    <w:p w14:paraId="555A208C" w14:textId="47B6A5BD" w:rsidR="00977724" w:rsidRPr="000B6179" w:rsidRDefault="00977724" w:rsidP="00692092">
      <w:pPr>
        <w:spacing w:after="120"/>
        <w:ind w:left="720" w:hanging="720"/>
        <w:rPr>
          <w:rFonts w:ascii="Tahoma" w:hAnsi="Tahoma" w:cs="Tahoma"/>
        </w:rPr>
      </w:pPr>
      <w:r w:rsidRPr="008844E5">
        <w:rPr>
          <w:rFonts w:ascii="Tahoma" w:eastAsia="Times New Roman" w:hAnsi="Tahoma" w:cs="Tahoma"/>
          <w:color w:val="000000" w:themeColor="text1"/>
        </w:rPr>
        <w:t>A</w:t>
      </w:r>
      <w:r>
        <w:rPr>
          <w:rFonts w:ascii="Tahoma" w:eastAsia="Times New Roman" w:hAnsi="Tahoma" w:cs="Tahoma"/>
          <w:color w:val="000000" w:themeColor="text1"/>
        </w:rPr>
        <w:t>45</w:t>
      </w:r>
      <w:proofErr w:type="gramStart"/>
      <w:r w:rsidRPr="008844E5">
        <w:rPr>
          <w:rFonts w:ascii="Tahoma" w:eastAsia="Times New Roman" w:hAnsi="Tahoma" w:cs="Tahoma"/>
          <w:color w:val="000000" w:themeColor="text1"/>
        </w:rPr>
        <w:t xml:space="preserve">: </w:t>
      </w:r>
      <w:r w:rsidRPr="008844E5">
        <w:rPr>
          <w:rFonts w:ascii="Tahoma" w:eastAsia="Times New Roman" w:hAnsi="Tahoma" w:cs="Tahoma"/>
          <w:color w:val="000000" w:themeColor="text1"/>
        </w:rPr>
        <w:tab/>
      </w:r>
      <w:r w:rsidR="00A5098E" w:rsidRPr="008C4088">
        <w:rPr>
          <w:rFonts w:ascii="Tahoma" w:eastAsia="Times New Roman" w:hAnsi="Tahoma" w:cs="Tahoma"/>
          <w:b/>
          <w:bCs/>
          <w:color w:val="000000" w:themeColor="text1"/>
          <w:u w:val="single"/>
        </w:rPr>
        <w:t>Please</w:t>
      </w:r>
      <w:proofErr w:type="gramEnd"/>
      <w:r w:rsidR="00A5098E" w:rsidRPr="008C4088">
        <w:rPr>
          <w:rFonts w:ascii="Tahoma" w:eastAsia="Times New Roman" w:hAnsi="Tahoma" w:cs="Tahoma"/>
          <w:b/>
          <w:bCs/>
          <w:color w:val="000000" w:themeColor="text1"/>
          <w:u w:val="single"/>
        </w:rPr>
        <w:t xml:space="preserve"> see Addendum 8.</w:t>
      </w:r>
      <w:r w:rsidR="00A5098E">
        <w:rPr>
          <w:rFonts w:ascii="Tahoma" w:eastAsia="Times New Roman" w:hAnsi="Tahoma" w:cs="Tahoma"/>
          <w:color w:val="000000" w:themeColor="text1"/>
        </w:rPr>
        <w:t xml:space="preserve"> </w:t>
      </w:r>
      <w:r w:rsidRPr="000B6179">
        <w:rPr>
          <w:rFonts w:ascii="Tahoma" w:hAnsi="Tahoma" w:cs="Tahoma"/>
        </w:rPr>
        <w:t xml:space="preserve">If proposing a Private Access </w:t>
      </w:r>
      <w:r w:rsidR="00A5098E">
        <w:rPr>
          <w:rFonts w:ascii="Tahoma" w:hAnsi="Tahoma" w:cs="Tahoma"/>
        </w:rPr>
        <w:t>[</w:t>
      </w:r>
      <w:r w:rsidRPr="008C4088">
        <w:rPr>
          <w:rFonts w:ascii="Tahoma" w:hAnsi="Tahoma" w:cs="Tahoma"/>
          <w:strike/>
        </w:rPr>
        <w:t>or Shared Access</w:t>
      </w:r>
      <w:r w:rsidR="00A5098E">
        <w:rPr>
          <w:rFonts w:ascii="Tahoma" w:hAnsi="Tahoma" w:cs="Tahoma"/>
        </w:rPr>
        <w:t>]</w:t>
      </w:r>
      <w:r w:rsidRPr="000B6179">
        <w:rPr>
          <w:rFonts w:ascii="Tahoma" w:hAnsi="Tahoma" w:cs="Tahoma"/>
        </w:rPr>
        <w:t xml:space="preserve"> infrastructure project</w:t>
      </w:r>
      <w:r w:rsidR="00A5098E">
        <w:rPr>
          <w:rFonts w:ascii="Tahoma" w:hAnsi="Tahoma" w:cs="Tahoma"/>
        </w:rPr>
        <w:t xml:space="preserve"> </w:t>
      </w:r>
      <w:r w:rsidR="00A5098E" w:rsidRPr="008C4088">
        <w:rPr>
          <w:rStyle w:val="normaltextrun"/>
          <w:rFonts w:ascii="Tahoma" w:hAnsi="Tahoma" w:cs="Tahoma"/>
          <w:b/>
          <w:bCs/>
          <w:color w:val="000000"/>
          <w:u w:val="single"/>
          <w:shd w:val="clear" w:color="auto" w:fill="FFFFFF"/>
        </w:rPr>
        <w:t>(excluding the public entities covered by the exceptions listed in Section II.B.2.)</w:t>
      </w:r>
      <w:r w:rsidR="00A5098E" w:rsidRPr="001D7B33">
        <w:rPr>
          <w:rFonts w:ascii="Tahoma" w:hAnsi="Tahoma" w:cs="Tahoma"/>
        </w:rPr>
        <w:t>,</w:t>
      </w:r>
      <w:r w:rsidRPr="000B6179">
        <w:rPr>
          <w:rFonts w:ascii="Tahoma" w:hAnsi="Tahoma" w:cs="Tahoma"/>
        </w:rPr>
        <w:t xml:space="preserve"> the fleet that is being provided with charging or fueling must commit to:  </w:t>
      </w:r>
    </w:p>
    <w:p w14:paraId="366E8EB1" w14:textId="77777777" w:rsidR="00BC4C92" w:rsidRPr="000B6179" w:rsidRDefault="00BC4C92" w:rsidP="00BC4C92">
      <w:pPr>
        <w:numPr>
          <w:ilvl w:val="0"/>
          <w:numId w:val="21"/>
        </w:numPr>
        <w:tabs>
          <w:tab w:val="clear" w:pos="720"/>
          <w:tab w:val="num" w:pos="1440"/>
        </w:tabs>
        <w:rPr>
          <w:rFonts w:ascii="Tahoma" w:hAnsi="Tahoma" w:cs="Tahoma"/>
        </w:rPr>
      </w:pPr>
      <w:r w:rsidRPr="000B6179">
        <w:rPr>
          <w:rFonts w:ascii="Tahoma" w:hAnsi="Tahoma" w:cs="Tahoma"/>
        </w:rPr>
        <w:t xml:space="preserve">At least </w:t>
      </w:r>
      <w:r w:rsidRPr="004F6ECE">
        <w:rPr>
          <w:rFonts w:ascii="Tahoma" w:hAnsi="Tahoma" w:cs="Tahoma"/>
          <w:color w:val="000000" w:themeColor="text1"/>
        </w:rPr>
        <w:t>[</w:t>
      </w:r>
      <w:r w:rsidRPr="004F6ECE">
        <w:rPr>
          <w:rFonts w:ascii="Tahoma" w:hAnsi="Tahoma" w:cs="Tahoma"/>
          <w:strike/>
          <w:color w:val="000000" w:themeColor="text1"/>
        </w:rPr>
        <w:t>two</w:t>
      </w:r>
      <w:r w:rsidRPr="004F6ECE">
        <w:rPr>
          <w:rFonts w:ascii="Tahoma" w:hAnsi="Tahoma" w:cs="Tahoma"/>
          <w:color w:val="000000" w:themeColor="text1"/>
        </w:rPr>
        <w:t xml:space="preserve">] </w:t>
      </w:r>
      <w:r w:rsidRPr="004F6ECE">
        <w:rPr>
          <w:rFonts w:ascii="Tahoma" w:hAnsi="Tahoma" w:cs="Tahoma"/>
          <w:b/>
          <w:bCs/>
          <w:color w:val="000000" w:themeColor="text1"/>
          <w:u w:val="single"/>
        </w:rPr>
        <w:t xml:space="preserve">one </w:t>
      </w:r>
      <w:r w:rsidRPr="5579F8F6">
        <w:rPr>
          <w:rFonts w:ascii="Tahoma" w:eastAsia="Tahoma" w:hAnsi="Tahoma" w:cs="Tahoma"/>
          <w:color w:val="000000" w:themeColor="text1"/>
        </w:rPr>
        <w:t>MDHD EV</w:t>
      </w:r>
      <w:r>
        <w:rPr>
          <w:rFonts w:ascii="Tahoma" w:eastAsia="Tahoma" w:hAnsi="Tahoma" w:cs="Tahoma"/>
          <w:color w:val="000000" w:themeColor="text1"/>
        </w:rPr>
        <w:t>[</w:t>
      </w:r>
      <w:r w:rsidRPr="007806D5">
        <w:rPr>
          <w:rFonts w:ascii="Tahoma" w:eastAsia="Tahoma" w:hAnsi="Tahoma" w:cs="Tahoma"/>
          <w:strike/>
          <w:color w:val="000000" w:themeColor="text1"/>
        </w:rPr>
        <w:t>s</w:t>
      </w:r>
      <w:r>
        <w:rPr>
          <w:rFonts w:ascii="Tahoma" w:eastAsia="Tahoma" w:hAnsi="Tahoma" w:cs="Tahoma"/>
          <w:color w:val="000000" w:themeColor="text1"/>
        </w:rPr>
        <w:t>]</w:t>
      </w:r>
      <w:r w:rsidRPr="5579F8F6">
        <w:rPr>
          <w:rFonts w:ascii="Tahoma" w:eastAsia="Tahoma" w:hAnsi="Tahoma" w:cs="Tahoma"/>
          <w:color w:val="000000" w:themeColor="text1"/>
        </w:rPr>
        <w:t xml:space="preserve"> per </w:t>
      </w:r>
      <w:r>
        <w:rPr>
          <w:rFonts w:ascii="Tahoma" w:eastAsia="Tahoma" w:hAnsi="Tahoma" w:cs="Tahoma"/>
          <w:color w:val="000000" w:themeColor="text1"/>
        </w:rPr>
        <w:t>[</w:t>
      </w:r>
      <w:r w:rsidRPr="008C4088">
        <w:rPr>
          <w:rFonts w:ascii="Tahoma" w:eastAsia="Tahoma" w:hAnsi="Tahoma" w:cs="Tahoma"/>
          <w:strike/>
          <w:color w:val="000000" w:themeColor="text1"/>
        </w:rPr>
        <w:t>Level 2</w:t>
      </w:r>
      <w:r>
        <w:rPr>
          <w:rFonts w:ascii="Tahoma" w:eastAsia="Tahoma" w:hAnsi="Tahoma" w:cs="Tahoma"/>
          <w:color w:val="000000" w:themeColor="text1"/>
        </w:rPr>
        <w:t>]</w:t>
      </w:r>
      <w:r w:rsidRPr="5579F8F6">
        <w:rPr>
          <w:rFonts w:ascii="Tahoma" w:eastAsia="Tahoma" w:hAnsi="Tahoma" w:cs="Tahoma"/>
          <w:color w:val="000000" w:themeColor="text1"/>
        </w:rPr>
        <w:t xml:space="preserve"> </w:t>
      </w:r>
      <w:r w:rsidRPr="009F34AA">
        <w:rPr>
          <w:rFonts w:ascii="Tahoma" w:eastAsia="Tahoma" w:hAnsi="Tahoma" w:cs="Tahoma"/>
          <w:color w:val="000000" w:themeColor="text1"/>
        </w:rPr>
        <w:t>charging port</w:t>
      </w:r>
      <w:r w:rsidRPr="5579F8F6">
        <w:rPr>
          <w:rFonts w:ascii="Tahoma" w:eastAsia="Tahoma" w:hAnsi="Tahoma" w:cs="Tahoma"/>
          <w:color w:val="000000" w:themeColor="text1"/>
        </w:rPr>
        <w:t xml:space="preserve"> proposed </w:t>
      </w:r>
      <w:r w:rsidRPr="008C4088">
        <w:rPr>
          <w:rFonts w:ascii="Tahoma" w:eastAsia="Tahoma" w:hAnsi="Tahoma" w:cs="Tahoma"/>
          <w:color w:val="000000" w:themeColor="text1"/>
        </w:rPr>
        <w:t>for CEC funding</w:t>
      </w:r>
      <w:r>
        <w:rPr>
          <w:rFonts w:ascii="Tahoma" w:eastAsia="Tahoma" w:hAnsi="Tahoma" w:cs="Tahoma"/>
          <w:b/>
          <w:bCs/>
          <w:color w:val="000000" w:themeColor="text1"/>
          <w:u w:val="single"/>
        </w:rPr>
        <w:t xml:space="preserve">. </w:t>
      </w:r>
      <w:r w:rsidRPr="005E513B">
        <w:rPr>
          <w:rFonts w:ascii="Tahoma" w:hAnsi="Tahoma" w:cs="Tahoma"/>
          <w:b/>
          <w:bCs/>
          <w:color w:val="000000" w:themeColor="text1"/>
          <w:u w:val="single"/>
        </w:rPr>
        <w:t xml:space="preserve">Applicants that can demonstrate vehicles above a 1-to-1 ratio will score </w:t>
      </w:r>
      <w:r w:rsidRPr="005E513B">
        <w:rPr>
          <w:rFonts w:ascii="Tahoma" w:eastAsia="Tahoma" w:hAnsi="Tahoma" w:cs="Tahoma"/>
          <w:b/>
          <w:bCs/>
          <w:color w:val="000000" w:themeColor="text1"/>
          <w:u w:val="single"/>
        </w:rPr>
        <w:t>highe</w:t>
      </w:r>
      <w:r>
        <w:rPr>
          <w:rFonts w:ascii="Tahoma" w:eastAsia="Tahoma" w:hAnsi="Tahoma" w:cs="Tahoma"/>
          <w:b/>
          <w:bCs/>
          <w:color w:val="000000" w:themeColor="text1"/>
          <w:u w:val="single"/>
        </w:rPr>
        <w:t>r.</w:t>
      </w:r>
      <w:r>
        <w:rPr>
          <w:rFonts w:ascii="Tahoma" w:eastAsia="Tahoma" w:hAnsi="Tahoma" w:cs="Tahoma"/>
          <w:color w:val="000000" w:themeColor="text1"/>
        </w:rPr>
        <w:t xml:space="preserve"> [</w:t>
      </w:r>
      <w:r w:rsidRPr="00D801E0">
        <w:rPr>
          <w:rFonts w:ascii="Tahoma" w:eastAsia="Tahoma" w:hAnsi="Tahoma" w:cs="Tahoma"/>
          <w:strike/>
          <w:color w:val="000000" w:themeColor="text1"/>
        </w:rPr>
        <w:t>;</w:t>
      </w:r>
      <w:r>
        <w:rPr>
          <w:rFonts w:ascii="Tahoma" w:eastAsia="Tahoma" w:hAnsi="Tahoma" w:cs="Tahoma"/>
          <w:color w:val="000000" w:themeColor="text1"/>
        </w:rPr>
        <w:t>]</w:t>
      </w:r>
    </w:p>
    <w:p w14:paraId="6B3B3274" w14:textId="341ADFF5" w:rsidR="00977724" w:rsidRPr="000B6179" w:rsidRDefault="00BD5447" w:rsidP="00692092">
      <w:pPr>
        <w:numPr>
          <w:ilvl w:val="0"/>
          <w:numId w:val="21"/>
        </w:numPr>
        <w:tabs>
          <w:tab w:val="clear" w:pos="720"/>
          <w:tab w:val="num" w:pos="1440"/>
        </w:tabs>
        <w:spacing w:after="120"/>
        <w:ind w:left="1440" w:hanging="720"/>
        <w:rPr>
          <w:rFonts w:ascii="Tahoma" w:hAnsi="Tahoma" w:cs="Tahoma"/>
        </w:rPr>
      </w:pPr>
      <w:r>
        <w:rPr>
          <w:rFonts w:ascii="Tahoma" w:hAnsi="Tahoma" w:cs="Tahoma"/>
        </w:rPr>
        <w:lastRenderedPageBreak/>
        <w:t>[</w:t>
      </w:r>
      <w:r w:rsidR="00977724" w:rsidRPr="00BD5447">
        <w:rPr>
          <w:rFonts w:ascii="Tahoma" w:hAnsi="Tahoma" w:cs="Tahoma"/>
          <w:strike/>
        </w:rPr>
        <w:t>At least three MDHD EVs per DC fast charging port proposed for CEC funding;</w:t>
      </w:r>
      <w:r w:rsidRPr="00BD5447">
        <w:rPr>
          <w:rFonts w:ascii="Tahoma" w:hAnsi="Tahoma" w:cs="Tahoma"/>
        </w:rPr>
        <w:t>]</w:t>
      </w:r>
      <w:r w:rsidR="00977724" w:rsidRPr="00BD5447">
        <w:rPr>
          <w:rFonts w:ascii="Tahoma" w:hAnsi="Tahoma" w:cs="Tahoma"/>
        </w:rPr>
        <w:t xml:space="preserve"> </w:t>
      </w:r>
    </w:p>
    <w:p w14:paraId="590B79C2" w14:textId="77777777" w:rsidR="00977724" w:rsidRPr="000B6179" w:rsidRDefault="00977724" w:rsidP="00692092">
      <w:pPr>
        <w:numPr>
          <w:ilvl w:val="0"/>
          <w:numId w:val="22"/>
        </w:numPr>
        <w:tabs>
          <w:tab w:val="clear" w:pos="720"/>
          <w:tab w:val="num" w:pos="1440"/>
        </w:tabs>
        <w:spacing w:after="120"/>
        <w:ind w:left="1440" w:hanging="720"/>
        <w:rPr>
          <w:rFonts w:ascii="Tahoma" w:hAnsi="Tahoma" w:cs="Tahoma"/>
        </w:rPr>
      </w:pPr>
      <w:r w:rsidRPr="000B6179">
        <w:rPr>
          <w:rFonts w:ascii="Tahoma" w:hAnsi="Tahoma" w:cs="Tahoma"/>
        </w:rPr>
        <w:t xml:space="preserve">At least 15 MDHD FCEVs per every one hydrogen fueling position proposed for CEC </w:t>
      </w:r>
      <w:proofErr w:type="gramStart"/>
      <w:r w:rsidRPr="000B6179">
        <w:rPr>
          <w:rFonts w:ascii="Tahoma" w:hAnsi="Tahoma" w:cs="Tahoma"/>
        </w:rPr>
        <w:t>funding;</w:t>
      </w:r>
      <w:proofErr w:type="gramEnd"/>
      <w:r w:rsidRPr="000B6179">
        <w:rPr>
          <w:rFonts w:ascii="Tahoma" w:hAnsi="Tahoma" w:cs="Tahoma"/>
        </w:rPr>
        <w:t xml:space="preserve"> or </w:t>
      </w:r>
    </w:p>
    <w:p w14:paraId="284AFDCA" w14:textId="559E102F" w:rsidR="00977724" w:rsidRPr="000B6179" w:rsidRDefault="00977724" w:rsidP="00692092">
      <w:pPr>
        <w:numPr>
          <w:ilvl w:val="0"/>
          <w:numId w:val="23"/>
        </w:numPr>
        <w:tabs>
          <w:tab w:val="clear" w:pos="720"/>
          <w:tab w:val="num" w:pos="1440"/>
        </w:tabs>
        <w:spacing w:after="120"/>
        <w:ind w:left="1440" w:hanging="720"/>
        <w:rPr>
          <w:rFonts w:ascii="Tahoma" w:hAnsi="Tahoma" w:cs="Tahoma"/>
        </w:rPr>
      </w:pPr>
      <w:r w:rsidRPr="000B6179">
        <w:rPr>
          <w:rFonts w:ascii="Tahoma" w:hAnsi="Tahoma" w:cs="Tahoma"/>
        </w:rPr>
        <w:t>At least one specialty vehicle, off-road equipment/vehicle, or non-road vehicle per EV charging port or hydrogen refueling position</w:t>
      </w:r>
      <w:r w:rsidR="00415E5D" w:rsidRPr="00415E5D">
        <w:rPr>
          <w:rFonts w:ascii="Tahoma" w:eastAsia="Tahoma" w:hAnsi="Tahoma" w:cs="Tahoma"/>
          <w:b/>
          <w:bCs/>
          <w:color w:val="000000" w:themeColor="text1"/>
          <w:u w:val="single"/>
        </w:rPr>
        <w:t xml:space="preserve"> </w:t>
      </w:r>
      <w:r w:rsidR="00415E5D">
        <w:rPr>
          <w:rFonts w:ascii="Tahoma" w:eastAsia="Tahoma" w:hAnsi="Tahoma" w:cs="Tahoma"/>
          <w:b/>
          <w:bCs/>
          <w:color w:val="000000" w:themeColor="text1"/>
          <w:u w:val="single"/>
        </w:rPr>
        <w:t>proposed for CEC funding</w:t>
      </w:r>
      <w:r w:rsidRPr="000B6179">
        <w:rPr>
          <w:rFonts w:ascii="Tahoma" w:hAnsi="Tahoma" w:cs="Tahoma"/>
        </w:rPr>
        <w:t>. </w:t>
      </w:r>
    </w:p>
    <w:p w14:paraId="5FF700F4" w14:textId="77777777" w:rsidR="00977724" w:rsidRPr="00D66D8E" w:rsidRDefault="00977724" w:rsidP="00977724">
      <w:pPr>
        <w:ind w:left="720" w:hanging="720"/>
        <w:rPr>
          <w:rFonts w:ascii="Tahoma" w:eastAsia="Times New Roman" w:hAnsi="Tahoma" w:cs="Tahoma"/>
          <w:color w:val="000000" w:themeColor="text1"/>
        </w:rPr>
      </w:pPr>
    </w:p>
    <w:p w14:paraId="21EC70ED" w14:textId="14B715A3" w:rsidR="00977724" w:rsidRPr="000B6179" w:rsidRDefault="00977724" w:rsidP="00977724">
      <w:pPr>
        <w:ind w:left="720"/>
        <w:rPr>
          <w:rFonts w:ascii="Tahoma" w:hAnsi="Tahoma" w:cs="Tahoma"/>
        </w:rPr>
      </w:pPr>
      <w:r w:rsidRPr="000B6179">
        <w:rPr>
          <w:rFonts w:ascii="Tahoma" w:hAnsi="Tahoma" w:cs="Tahoma"/>
        </w:rPr>
        <w:t>Applicants must place a purchase order within three (3) months of agreement execution. Applicants who already own ZEVs or have recently placed a purchase order for ZEVs that will use the proposed infrastructure must submit a letter stating the type(s) and number(s) of ZEVs and explaining the need for the new infrastructure instead of a Letter of Intent to Place a Purchase Order.</w:t>
      </w:r>
      <w:r>
        <w:rPr>
          <w:rFonts w:ascii="Tahoma" w:hAnsi="Tahoma" w:cs="Tahoma"/>
        </w:rPr>
        <w:t xml:space="preserve"> </w:t>
      </w:r>
      <w:r w:rsidR="004B5403" w:rsidRPr="008C4088">
        <w:rPr>
          <w:rStyle w:val="normaltextrun"/>
          <w:rFonts w:ascii="Tahoma" w:hAnsi="Tahoma" w:cs="Tahoma"/>
          <w:b/>
          <w:bCs/>
          <w:color w:val="000000"/>
          <w:u w:val="single"/>
          <w:shd w:val="clear" w:color="auto" w:fill="FFFFFF"/>
        </w:rPr>
        <w:t>The proposed number of charging ports or refueling positions must be reasonably aligned with the applicant’s existing or incoming ZEV fleet size.</w:t>
      </w:r>
      <w:r w:rsidR="004B5403">
        <w:rPr>
          <w:rStyle w:val="normaltextrun"/>
          <w:rFonts w:ascii="Tahoma" w:hAnsi="Tahoma" w:cs="Tahoma"/>
          <w:b/>
          <w:bCs/>
          <w:color w:val="000000"/>
          <w:shd w:val="clear" w:color="auto" w:fill="FFFFFF"/>
        </w:rPr>
        <w:t xml:space="preserve"> </w:t>
      </w:r>
      <w:r>
        <w:rPr>
          <w:rFonts w:ascii="Tahoma" w:hAnsi="Tahoma" w:cs="Tahoma"/>
        </w:rPr>
        <w:t xml:space="preserve">Please see Section 2.B.4. Vehicle Deployment Requirements. </w:t>
      </w:r>
      <w:r w:rsidR="00487B31">
        <w:rPr>
          <w:rFonts w:ascii="Tahoma" w:hAnsi="Tahoma" w:cs="Tahoma"/>
        </w:rPr>
        <w:br/>
      </w:r>
    </w:p>
    <w:p w14:paraId="68A1304C" w14:textId="5BC2D86C" w:rsidR="00487B31" w:rsidRDefault="00487B31" w:rsidP="00487B31">
      <w:pPr>
        <w:ind w:left="720" w:hanging="720"/>
        <w:rPr>
          <w:rFonts w:ascii="Tahoma" w:hAnsi="Tahoma" w:cs="Tahoma"/>
          <w:b/>
          <w:u w:val="single"/>
        </w:rPr>
      </w:pPr>
      <w:r w:rsidRPr="774E0F73">
        <w:rPr>
          <w:rStyle w:val="normaltextrun"/>
          <w:rFonts w:ascii="Tahoma" w:hAnsi="Tahoma" w:cs="Tahoma"/>
          <w:b/>
          <w:u w:val="single"/>
        </w:rPr>
        <w:t xml:space="preserve">Q58: </w:t>
      </w:r>
      <w:r w:rsidRPr="774E0F73">
        <w:rPr>
          <w:rFonts w:ascii="Tahoma" w:hAnsi="Tahoma" w:cs="Tahoma"/>
          <w:b/>
          <w:u w:val="single"/>
        </w:rPr>
        <w:t>I see in the latest manual that Energy Star Certification is still required. There seems to be a lot of uncertainty around this program’s continuance under the current administration. How will this be handled for the GFO-24-611 as there are many EV chargers in the CEC approved catalog that are not Energy Star certified and may not be able to obtain the certification?</w:t>
      </w:r>
      <w:r w:rsidR="00282DD1">
        <w:br/>
      </w:r>
    </w:p>
    <w:p w14:paraId="0AC6D1CB" w14:textId="77777777" w:rsidR="00487B31" w:rsidRPr="00363891" w:rsidRDefault="00487B31" w:rsidP="00487B31">
      <w:pPr>
        <w:ind w:left="720" w:hanging="720"/>
        <w:rPr>
          <w:rStyle w:val="normaltextrun"/>
          <w:rFonts w:ascii="Tahoma" w:hAnsi="Tahoma" w:cs="Tahoma"/>
          <w:b/>
          <w:u w:val="single"/>
        </w:rPr>
      </w:pPr>
      <w:r w:rsidRPr="774E0F73">
        <w:rPr>
          <w:rFonts w:ascii="Tahoma" w:hAnsi="Tahoma" w:cs="Tahoma"/>
          <w:b/>
          <w:u w:val="single"/>
        </w:rPr>
        <w:t xml:space="preserve">A58: Per Addendum 8, the requirement for Energy Star certification and listing on the Energy Star Product Finder Page has been removed. Please see Section II.C.4. </w:t>
      </w:r>
    </w:p>
    <w:p w14:paraId="5F41A493" w14:textId="77777777" w:rsidR="00EB5F2A" w:rsidRPr="00EB5F2A" w:rsidRDefault="00EB5F2A" w:rsidP="00AB18A0">
      <w:pPr>
        <w:spacing w:before="100" w:beforeAutospacing="1" w:after="100" w:afterAutospacing="1"/>
        <w:rPr>
          <w:rFonts w:ascii="Tahoma" w:eastAsia="Times New Roman" w:hAnsi="Tahoma" w:cs="Tahoma"/>
        </w:rPr>
      </w:pPr>
    </w:p>
    <w:p w14:paraId="027DF8DA" w14:textId="77777777" w:rsidR="00510A91" w:rsidRDefault="00510A91" w:rsidP="00692092">
      <w:pPr>
        <w:ind w:left="540"/>
        <w:rPr>
          <w:rFonts w:ascii="Tahoma" w:hAnsi="Tahoma" w:cs="Tahoma"/>
        </w:rPr>
      </w:pPr>
    </w:p>
    <w:p w14:paraId="34674CB8" w14:textId="77777777" w:rsidR="00510A91" w:rsidRDefault="00510A91" w:rsidP="00692092">
      <w:pPr>
        <w:ind w:left="540"/>
        <w:rPr>
          <w:rFonts w:ascii="Tahoma" w:hAnsi="Tahoma" w:cs="Tahoma"/>
        </w:rPr>
      </w:pPr>
    </w:p>
    <w:p w14:paraId="139F4410" w14:textId="77777777" w:rsidR="00510A91" w:rsidRDefault="00510A91" w:rsidP="00692092">
      <w:pPr>
        <w:ind w:left="540"/>
        <w:rPr>
          <w:rFonts w:ascii="Tahoma" w:hAnsi="Tahoma" w:cs="Tahoma"/>
        </w:rPr>
      </w:pPr>
    </w:p>
    <w:p w14:paraId="664564A8" w14:textId="77777777" w:rsidR="00510A91" w:rsidRDefault="00510A91" w:rsidP="00692092">
      <w:pPr>
        <w:ind w:left="540"/>
        <w:rPr>
          <w:rFonts w:ascii="Tahoma" w:hAnsi="Tahoma" w:cs="Tahoma"/>
        </w:rPr>
      </w:pPr>
    </w:p>
    <w:p w14:paraId="1EA6B38F" w14:textId="6002CB7D" w:rsidR="002A5E73" w:rsidRPr="002762FB" w:rsidRDefault="001A49CA" w:rsidP="00692092">
      <w:pPr>
        <w:ind w:left="540"/>
        <w:rPr>
          <w:rFonts w:ascii="Tahoma" w:hAnsi="Tahoma" w:cs="Tahoma"/>
          <w:b/>
          <w:bCs/>
          <w:u w:val="single"/>
        </w:rPr>
      </w:pPr>
      <w:r w:rsidRPr="001A49CA">
        <w:rPr>
          <w:rFonts w:ascii="Tahoma" w:hAnsi="Tahoma" w:cs="Tahoma"/>
        </w:rPr>
        <w:br/>
      </w:r>
    </w:p>
    <w:p w14:paraId="6A1E59F0" w14:textId="1F8719D2" w:rsidR="500B1B36" w:rsidRPr="00571C4B" w:rsidRDefault="001F246E" w:rsidP="2FECB163">
      <w:pPr>
        <w:spacing w:line="259" w:lineRule="auto"/>
      </w:pPr>
      <w:r w:rsidRPr="00571C4B">
        <w:rPr>
          <w:rFonts w:ascii="Tahoma" w:hAnsi="Tahoma" w:cs="Tahoma"/>
          <w:b/>
          <w:bCs/>
        </w:rPr>
        <w:t>Enrico Palo</w:t>
      </w:r>
    </w:p>
    <w:p w14:paraId="7BE46C3E" w14:textId="1B2B8157" w:rsidR="00CA59EA" w:rsidRPr="00920094" w:rsidRDefault="00B1122A" w:rsidP="00AD0BD5">
      <w:pPr>
        <w:rPr>
          <w:rFonts w:ascii="Tahoma" w:hAnsi="Tahoma" w:cs="Tahoma"/>
          <w:b/>
        </w:rPr>
      </w:pPr>
      <w:r w:rsidRPr="00571C4B">
        <w:rPr>
          <w:rFonts w:ascii="Tahoma" w:hAnsi="Tahoma" w:cs="Tahoma"/>
          <w:b/>
        </w:rPr>
        <w:t>Commission Agreement Officer</w:t>
      </w:r>
    </w:p>
    <w:sectPr w:rsidR="00CA59EA" w:rsidRPr="00920094" w:rsidSect="00BA556B">
      <w:headerReference w:type="even" r:id="rId16"/>
      <w:headerReference w:type="default" r:id="rId17"/>
      <w:footerReference w:type="even" r:id="rId18"/>
      <w:footerReference w:type="default" r:id="rId19"/>
      <w:headerReference w:type="first" r:id="rId20"/>
      <w:footerReference w:type="first" r:id="rId21"/>
      <w:pgSz w:w="12240" w:h="15840"/>
      <w:pgMar w:top="1440" w:right="1080" w:bottom="1440" w:left="108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6394E7" w14:textId="77777777" w:rsidR="001B7A0F" w:rsidRDefault="001B7A0F" w:rsidP="00F86D2B">
      <w:r>
        <w:separator/>
      </w:r>
    </w:p>
  </w:endnote>
  <w:endnote w:type="continuationSeparator" w:id="0">
    <w:p w14:paraId="03715F91" w14:textId="77777777" w:rsidR="001B7A0F" w:rsidRDefault="001B7A0F" w:rsidP="00F86D2B">
      <w:r>
        <w:continuationSeparator/>
      </w:r>
    </w:p>
  </w:endnote>
  <w:endnote w:type="continuationNotice" w:id="1">
    <w:p w14:paraId="5CC9E2EC" w14:textId="77777777" w:rsidR="001B7A0F" w:rsidRDefault="001B7A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4500C" w14:textId="77777777" w:rsidR="00A84E83" w:rsidRDefault="00A84E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3EA3343B"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403AB6">
    <w:pPr>
      <w:pStyle w:val="Footer"/>
      <w:ind w:hanging="108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82E323" w14:textId="77777777" w:rsidR="001B7A0F" w:rsidRDefault="001B7A0F" w:rsidP="00F86D2B">
      <w:r>
        <w:separator/>
      </w:r>
    </w:p>
  </w:footnote>
  <w:footnote w:type="continuationSeparator" w:id="0">
    <w:p w14:paraId="0E6BF792" w14:textId="77777777" w:rsidR="001B7A0F" w:rsidRDefault="001B7A0F" w:rsidP="00F86D2B">
      <w:r>
        <w:continuationSeparator/>
      </w:r>
    </w:p>
  </w:footnote>
  <w:footnote w:type="continuationNotice" w:id="1">
    <w:p w14:paraId="68A8D98E" w14:textId="77777777" w:rsidR="001B7A0F" w:rsidRDefault="001B7A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67A1F" w14:textId="77777777" w:rsidR="00A84E83" w:rsidRDefault="00A84E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7777777" w:rsidR="00C01C97" w:rsidRDefault="00C01C97" w:rsidP="002D11A5">
    <w:pPr>
      <w:pStyle w:val="Header"/>
      <w:ind w:hanging="1800"/>
    </w:pPr>
  </w:p>
  <w:p w14:paraId="0CC19A77" w14:textId="29A27D48" w:rsidR="00E210F6" w:rsidRDefault="00891410" w:rsidP="00986F28">
    <w:pPr>
      <w:pStyle w:val="Header"/>
      <w:ind w:hanging="720"/>
      <w:jc w:val="center"/>
    </w:pPr>
    <w:r>
      <w:rPr>
        <w:noProof/>
      </w:rPr>
      <w:drawing>
        <wp:inline distT="0" distB="0" distL="0" distR="0" wp14:anchorId="59ACF5EB" wp14:editId="3BF8E39E">
          <wp:extent cx="7458324" cy="883691"/>
          <wp:effectExtent l="0" t="0" r="0" b="0"/>
          <wp:docPr id="1851822862" name="Picture 1851822862" descr="California Energy Commission, California Natural Resources Agency">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ifornia Energy Commission, California Natural Resources Agency">
                    <a:extLst>
                      <a:ext uri="{C183D7F6-B498-43B3-948B-1728B52AA6E4}">
                        <adec:decorative xmlns:adec="http://schemas.microsoft.com/office/drawing/2017/decorative" val="1"/>
                      </a:ext>
                    </a:extLst>
                  </pic:cNvPr>
                  <pic:cNvPicPr/>
                </pic:nvPicPr>
                <pic:blipFill>
                  <a:blip r:embed="rId1"/>
                  <a:stretch>
                    <a:fillRect/>
                  </a:stretch>
                </pic:blipFill>
                <pic:spPr>
                  <a:xfrm>
                    <a:off x="0" y="0"/>
                    <a:ext cx="7480734" cy="886346"/>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ULWdrEu5DZtRWi" int2:id="8wBrPBh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2332D"/>
    <w:multiLevelType w:val="multilevel"/>
    <w:tmpl w:val="23840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55663D"/>
    <w:multiLevelType w:val="hybridMultilevel"/>
    <w:tmpl w:val="F814A9D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4DC7686"/>
    <w:multiLevelType w:val="hybridMultilevel"/>
    <w:tmpl w:val="B11AA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3E11D1"/>
    <w:multiLevelType w:val="hybridMultilevel"/>
    <w:tmpl w:val="70642BC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1BB10B1E"/>
    <w:multiLevelType w:val="hybridMultilevel"/>
    <w:tmpl w:val="A3F80FF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C2701AB"/>
    <w:multiLevelType w:val="hybridMultilevel"/>
    <w:tmpl w:val="F104C7C2"/>
    <w:lvl w:ilvl="0" w:tplc="04090001">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569A5"/>
    <w:multiLevelType w:val="hybridMultilevel"/>
    <w:tmpl w:val="EB9A258E"/>
    <w:lvl w:ilvl="0" w:tplc="0C6E3834">
      <w:start w:val="1"/>
      <w:numFmt w:val="lowerLetter"/>
      <w:lvlText w:val="%1."/>
      <w:lvlJc w:val="left"/>
      <w:pPr>
        <w:ind w:left="1440" w:hanging="360"/>
      </w:pPr>
      <w:rPr>
        <w:b w:val="0"/>
      </w:rPr>
    </w:lvl>
    <w:lvl w:ilvl="1" w:tplc="8FDA4638">
      <w:start w:val="1"/>
      <w:numFmt w:val="decimal"/>
      <w:lvlText w:val="%2)"/>
      <w:lvlJc w:val="left"/>
      <w:pPr>
        <w:ind w:left="2160" w:hanging="360"/>
      </w:pPr>
      <w:rPr>
        <w:b w:val="0"/>
        <w:strike w:val="0"/>
      </w:rPr>
    </w:lvl>
    <w:lvl w:ilvl="2" w:tplc="2424CDF2">
      <w:start w:val="1"/>
      <w:numFmt w:val="upperLetter"/>
      <w:lvlText w:val="%3."/>
      <w:lvlJc w:val="left"/>
      <w:pPr>
        <w:ind w:left="2250" w:hanging="360"/>
      </w:pPr>
    </w:lvl>
    <w:lvl w:ilvl="3" w:tplc="543C0ADA">
      <w:start w:val="1"/>
      <w:numFmt w:val="bullet"/>
      <w:lvlText w:val=""/>
      <w:lvlJc w:val="left"/>
      <w:pPr>
        <w:ind w:left="3600" w:hanging="360"/>
      </w:pPr>
      <w:rPr>
        <w:rFonts w:ascii="Symbol" w:hAnsi="Symbol" w:hint="default"/>
      </w:rPr>
    </w:lvl>
    <w:lvl w:ilvl="4" w:tplc="937C7F46" w:tentative="1">
      <w:start w:val="1"/>
      <w:numFmt w:val="lowerLetter"/>
      <w:lvlText w:val="%5."/>
      <w:lvlJc w:val="left"/>
      <w:pPr>
        <w:ind w:left="4320" w:hanging="360"/>
      </w:pPr>
    </w:lvl>
    <w:lvl w:ilvl="5" w:tplc="2C1CA0A4" w:tentative="1">
      <w:start w:val="1"/>
      <w:numFmt w:val="lowerRoman"/>
      <w:lvlText w:val="%6."/>
      <w:lvlJc w:val="right"/>
      <w:pPr>
        <w:ind w:left="5040" w:hanging="180"/>
      </w:pPr>
    </w:lvl>
    <w:lvl w:ilvl="6" w:tplc="32B845B8" w:tentative="1">
      <w:start w:val="1"/>
      <w:numFmt w:val="decimal"/>
      <w:lvlText w:val="%7."/>
      <w:lvlJc w:val="left"/>
      <w:pPr>
        <w:ind w:left="5760" w:hanging="360"/>
      </w:pPr>
    </w:lvl>
    <w:lvl w:ilvl="7" w:tplc="FA344D1A" w:tentative="1">
      <w:start w:val="1"/>
      <w:numFmt w:val="lowerLetter"/>
      <w:lvlText w:val="%8."/>
      <w:lvlJc w:val="left"/>
      <w:pPr>
        <w:ind w:left="6480" w:hanging="360"/>
      </w:pPr>
    </w:lvl>
    <w:lvl w:ilvl="8" w:tplc="5FD27D28" w:tentative="1">
      <w:start w:val="1"/>
      <w:numFmt w:val="lowerRoman"/>
      <w:lvlText w:val="%9."/>
      <w:lvlJc w:val="right"/>
      <w:pPr>
        <w:ind w:left="7200" w:hanging="180"/>
      </w:pPr>
    </w:lvl>
  </w:abstractNum>
  <w:abstractNum w:abstractNumId="7" w15:restartNumberingAfterBreak="0">
    <w:nsid w:val="2FF3407B"/>
    <w:multiLevelType w:val="hybridMultilevel"/>
    <w:tmpl w:val="92204332"/>
    <w:lvl w:ilvl="0" w:tplc="FFFFFFFF">
      <w:start w:val="1"/>
      <w:numFmt w:val="decimal"/>
      <w:lvlText w:val="%1."/>
      <w:lvlJc w:val="left"/>
      <w:pPr>
        <w:ind w:left="360" w:hanging="360"/>
      </w:pPr>
      <w:rPr>
        <w:rFonts w:hint="default"/>
        <w:b/>
        <w:bCs/>
      </w:rPr>
    </w:lvl>
    <w:lvl w:ilvl="1" w:tplc="FFFFFFFF">
      <w:start w:val="1"/>
      <w:numFmt w:val="lowerRoman"/>
      <w:lvlText w:val="%2."/>
      <w:lvlJc w:val="right"/>
      <w:pPr>
        <w:ind w:left="1080" w:hanging="360"/>
      </w:pPr>
    </w:lvl>
    <w:lvl w:ilvl="2" w:tplc="04090019">
      <w:start w:val="1"/>
      <w:numFmt w:val="lowerLetter"/>
      <w:lvlText w:val="%3."/>
      <w:lvlJc w:val="left"/>
      <w:pPr>
        <w:ind w:left="1980" w:hanging="36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33E76360"/>
    <w:multiLevelType w:val="hybridMultilevel"/>
    <w:tmpl w:val="29E6B30A"/>
    <w:lvl w:ilvl="0" w:tplc="04090001">
      <w:start w:val="1"/>
      <w:numFmt w:val="bullet"/>
      <w:lvlText w:val=""/>
      <w:lvlJc w:val="left"/>
      <w:pPr>
        <w:ind w:left="1080" w:hanging="360"/>
      </w:pPr>
      <w:rPr>
        <w:rFonts w:ascii="Symbol" w:hAnsi="Symbol" w:hint="default"/>
        <w:b/>
        <w:bCs/>
      </w:rPr>
    </w:lvl>
    <w:lvl w:ilvl="1" w:tplc="FFFFFFFF">
      <w:start w:val="1"/>
      <w:numFmt w:val="bullet"/>
      <w:lvlText w:val=""/>
      <w:lvlJc w:val="left"/>
      <w:pPr>
        <w:ind w:left="1800" w:hanging="360"/>
      </w:pPr>
      <w:rPr>
        <w:rFonts w:ascii="Symbol" w:hAnsi="Symbol" w:hint="default"/>
      </w:rPr>
    </w:lvl>
    <w:lvl w:ilvl="2" w:tplc="FFFFFFFF">
      <w:start w:val="1"/>
      <w:numFmt w:val="bullet"/>
      <w:lvlText w:val="o"/>
      <w:lvlJc w:val="left"/>
      <w:pPr>
        <w:ind w:left="2700" w:hanging="360"/>
      </w:pPr>
      <w:rPr>
        <w:rFonts w:ascii="Courier New" w:hAnsi="Courier New" w:cs="Courier New"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36EF214C"/>
    <w:multiLevelType w:val="hybridMultilevel"/>
    <w:tmpl w:val="D8ACBB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410210"/>
    <w:multiLevelType w:val="hybridMultilevel"/>
    <w:tmpl w:val="A1026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3271C9"/>
    <w:multiLevelType w:val="hybridMultilevel"/>
    <w:tmpl w:val="63343236"/>
    <w:lvl w:ilvl="0" w:tplc="A6AA5920">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22206E"/>
    <w:multiLevelType w:val="multilevel"/>
    <w:tmpl w:val="BB5E8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2AA331F"/>
    <w:multiLevelType w:val="multilevel"/>
    <w:tmpl w:val="B6DA7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47C0B3F"/>
    <w:multiLevelType w:val="hybridMultilevel"/>
    <w:tmpl w:val="EF924478"/>
    <w:lvl w:ilvl="0" w:tplc="0409000F">
      <w:start w:val="1"/>
      <w:numFmt w:val="decimal"/>
      <w:lvlText w:val="%1."/>
      <w:lvlJc w:val="left"/>
      <w:pPr>
        <w:ind w:left="360" w:hanging="360"/>
      </w:pPr>
      <w:rPr>
        <w:rFonts w:hint="default"/>
        <w:b/>
        <w:bCs/>
      </w:rPr>
    </w:lvl>
    <w:lvl w:ilvl="1" w:tplc="04090001">
      <w:start w:val="1"/>
      <w:numFmt w:val="bullet"/>
      <w:lvlText w:val=""/>
      <w:lvlJc w:val="left"/>
      <w:pPr>
        <w:ind w:left="1080" w:hanging="360"/>
      </w:pPr>
      <w:rPr>
        <w:rFonts w:ascii="Symbol" w:hAnsi="Symbol" w:hint="default"/>
      </w:rPr>
    </w:lvl>
    <w:lvl w:ilvl="2" w:tplc="1B2CBFC8">
      <w:start w:val="1"/>
      <w:numFmt w:val="bullet"/>
      <w:lvlText w:val="o"/>
      <w:lvlJc w:val="left"/>
      <w:pPr>
        <w:ind w:left="1980" w:hanging="360"/>
      </w:pPr>
      <w:rPr>
        <w:rFonts w:ascii="Courier New" w:hAnsi="Courier New" w:cs="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F20F2A"/>
    <w:multiLevelType w:val="hybridMultilevel"/>
    <w:tmpl w:val="AF3042B2"/>
    <w:lvl w:ilvl="0" w:tplc="B5E45D90">
      <w:start w:val="1"/>
      <w:numFmt w:val="decimal"/>
      <w:lvlText w:val="%1."/>
      <w:lvlJc w:val="left"/>
      <w:pPr>
        <w:ind w:left="1440" w:hanging="360"/>
      </w:pPr>
    </w:lvl>
    <w:lvl w:ilvl="1" w:tplc="E70AFD82">
      <w:start w:val="1"/>
      <w:numFmt w:val="decimal"/>
      <w:lvlText w:val="%2."/>
      <w:lvlJc w:val="left"/>
      <w:pPr>
        <w:ind w:left="2160" w:hanging="360"/>
      </w:pPr>
    </w:lvl>
    <w:lvl w:ilvl="2" w:tplc="EE7A564A">
      <w:start w:val="1"/>
      <w:numFmt w:val="lowerRoman"/>
      <w:lvlText w:val="%3."/>
      <w:lvlJc w:val="right"/>
      <w:pPr>
        <w:ind w:left="2880" w:hanging="180"/>
      </w:pPr>
    </w:lvl>
    <w:lvl w:ilvl="3" w:tplc="D5163B88" w:tentative="1">
      <w:start w:val="1"/>
      <w:numFmt w:val="decimal"/>
      <w:lvlText w:val="%4."/>
      <w:lvlJc w:val="left"/>
      <w:pPr>
        <w:ind w:left="3600" w:hanging="360"/>
      </w:pPr>
    </w:lvl>
    <w:lvl w:ilvl="4" w:tplc="447A71DA" w:tentative="1">
      <w:start w:val="1"/>
      <w:numFmt w:val="lowerLetter"/>
      <w:lvlText w:val="%5."/>
      <w:lvlJc w:val="left"/>
      <w:pPr>
        <w:ind w:left="4320" w:hanging="360"/>
      </w:pPr>
    </w:lvl>
    <w:lvl w:ilvl="5" w:tplc="1BA4DACA" w:tentative="1">
      <w:start w:val="1"/>
      <w:numFmt w:val="lowerRoman"/>
      <w:lvlText w:val="%6."/>
      <w:lvlJc w:val="right"/>
      <w:pPr>
        <w:ind w:left="5040" w:hanging="180"/>
      </w:pPr>
    </w:lvl>
    <w:lvl w:ilvl="6" w:tplc="0974072C" w:tentative="1">
      <w:start w:val="1"/>
      <w:numFmt w:val="decimal"/>
      <w:lvlText w:val="%7."/>
      <w:lvlJc w:val="left"/>
      <w:pPr>
        <w:ind w:left="5760" w:hanging="360"/>
      </w:pPr>
    </w:lvl>
    <w:lvl w:ilvl="7" w:tplc="92DA3012" w:tentative="1">
      <w:start w:val="1"/>
      <w:numFmt w:val="lowerLetter"/>
      <w:lvlText w:val="%8."/>
      <w:lvlJc w:val="left"/>
      <w:pPr>
        <w:ind w:left="6480" w:hanging="360"/>
      </w:pPr>
    </w:lvl>
    <w:lvl w:ilvl="8" w:tplc="8CE8364C" w:tentative="1">
      <w:start w:val="1"/>
      <w:numFmt w:val="lowerRoman"/>
      <w:lvlText w:val="%9."/>
      <w:lvlJc w:val="right"/>
      <w:pPr>
        <w:ind w:left="7200" w:hanging="180"/>
      </w:pPr>
    </w:lvl>
  </w:abstractNum>
  <w:abstractNum w:abstractNumId="16" w15:restartNumberingAfterBreak="0">
    <w:nsid w:val="4AC53C4A"/>
    <w:multiLevelType w:val="multilevel"/>
    <w:tmpl w:val="5D481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3B80C40"/>
    <w:multiLevelType w:val="hybridMultilevel"/>
    <w:tmpl w:val="F5F6A298"/>
    <w:lvl w:ilvl="0" w:tplc="22DA6E6E">
      <w:start w:val="1"/>
      <w:numFmt w:val="bullet"/>
      <w:lvlText w:val=""/>
      <w:lvlJc w:val="left"/>
      <w:pPr>
        <w:ind w:left="360" w:hanging="360"/>
      </w:pPr>
      <w:rPr>
        <w:rFonts w:ascii="Symbol" w:hAnsi="Symbol" w:hint="default"/>
      </w:rPr>
    </w:lvl>
    <w:lvl w:ilvl="1" w:tplc="0AB8A4CC">
      <w:start w:val="1"/>
      <w:numFmt w:val="bullet"/>
      <w:lvlText w:val="o"/>
      <w:lvlJc w:val="left"/>
      <w:pPr>
        <w:ind w:left="1080" w:hanging="360"/>
      </w:pPr>
      <w:rPr>
        <w:rFonts w:ascii="Courier New" w:hAnsi="Courier New" w:hint="default"/>
      </w:rPr>
    </w:lvl>
    <w:lvl w:ilvl="2" w:tplc="AE1AC68E">
      <w:start w:val="1"/>
      <w:numFmt w:val="bullet"/>
      <w:lvlText w:val=""/>
      <w:lvlJc w:val="left"/>
      <w:pPr>
        <w:ind w:left="1800" w:hanging="360"/>
      </w:pPr>
      <w:rPr>
        <w:rFonts w:ascii="Wingdings" w:hAnsi="Wingdings" w:hint="default"/>
      </w:rPr>
    </w:lvl>
    <w:lvl w:ilvl="3" w:tplc="DCAA029E" w:tentative="1">
      <w:start w:val="1"/>
      <w:numFmt w:val="bullet"/>
      <w:lvlText w:val=""/>
      <w:lvlJc w:val="left"/>
      <w:pPr>
        <w:ind w:left="2520" w:hanging="360"/>
      </w:pPr>
      <w:rPr>
        <w:rFonts w:ascii="Symbol" w:hAnsi="Symbol" w:hint="default"/>
      </w:rPr>
    </w:lvl>
    <w:lvl w:ilvl="4" w:tplc="DB7A7CDA" w:tentative="1">
      <w:start w:val="1"/>
      <w:numFmt w:val="bullet"/>
      <w:lvlText w:val="o"/>
      <w:lvlJc w:val="left"/>
      <w:pPr>
        <w:ind w:left="3240" w:hanging="360"/>
      </w:pPr>
      <w:rPr>
        <w:rFonts w:ascii="Courier New" w:hAnsi="Courier New" w:hint="default"/>
      </w:rPr>
    </w:lvl>
    <w:lvl w:ilvl="5" w:tplc="165E5C7E" w:tentative="1">
      <w:start w:val="1"/>
      <w:numFmt w:val="bullet"/>
      <w:lvlText w:val=""/>
      <w:lvlJc w:val="left"/>
      <w:pPr>
        <w:ind w:left="3960" w:hanging="360"/>
      </w:pPr>
      <w:rPr>
        <w:rFonts w:ascii="Wingdings" w:hAnsi="Wingdings" w:hint="default"/>
      </w:rPr>
    </w:lvl>
    <w:lvl w:ilvl="6" w:tplc="C888C550" w:tentative="1">
      <w:start w:val="1"/>
      <w:numFmt w:val="bullet"/>
      <w:lvlText w:val=""/>
      <w:lvlJc w:val="left"/>
      <w:pPr>
        <w:ind w:left="4680" w:hanging="360"/>
      </w:pPr>
      <w:rPr>
        <w:rFonts w:ascii="Symbol" w:hAnsi="Symbol" w:hint="default"/>
      </w:rPr>
    </w:lvl>
    <w:lvl w:ilvl="7" w:tplc="3B88278E" w:tentative="1">
      <w:start w:val="1"/>
      <w:numFmt w:val="bullet"/>
      <w:lvlText w:val="o"/>
      <w:lvlJc w:val="left"/>
      <w:pPr>
        <w:ind w:left="5400" w:hanging="360"/>
      </w:pPr>
      <w:rPr>
        <w:rFonts w:ascii="Courier New" w:hAnsi="Courier New" w:hint="default"/>
      </w:rPr>
    </w:lvl>
    <w:lvl w:ilvl="8" w:tplc="FFE8EF20" w:tentative="1">
      <w:start w:val="1"/>
      <w:numFmt w:val="bullet"/>
      <w:lvlText w:val=""/>
      <w:lvlJc w:val="left"/>
      <w:pPr>
        <w:ind w:left="6120" w:hanging="360"/>
      </w:pPr>
      <w:rPr>
        <w:rFonts w:ascii="Wingdings" w:hAnsi="Wingdings" w:hint="default"/>
      </w:rPr>
    </w:lvl>
  </w:abstractNum>
  <w:abstractNum w:abstractNumId="18" w15:restartNumberingAfterBreak="0">
    <w:nsid w:val="54046B1A"/>
    <w:multiLevelType w:val="hybridMultilevel"/>
    <w:tmpl w:val="97760B5A"/>
    <w:lvl w:ilvl="0" w:tplc="FFFFFFFF">
      <w:start w:val="1"/>
      <w:numFmt w:val="decimal"/>
      <w:lvlText w:val="%1."/>
      <w:lvlJc w:val="left"/>
      <w:pPr>
        <w:ind w:left="360" w:hanging="360"/>
      </w:pPr>
      <w:rPr>
        <w:rFonts w:hint="default"/>
        <w:b/>
        <w:bCs/>
      </w:rPr>
    </w:lvl>
    <w:lvl w:ilvl="1" w:tplc="FFFFFFFF">
      <w:start w:val="1"/>
      <w:numFmt w:val="lowerRoman"/>
      <w:lvlText w:val="%2."/>
      <w:lvlJc w:val="right"/>
      <w:pPr>
        <w:ind w:left="1080" w:hanging="360"/>
      </w:pPr>
    </w:lvl>
    <w:lvl w:ilvl="2" w:tplc="04090019">
      <w:start w:val="1"/>
      <w:numFmt w:val="lowerLetter"/>
      <w:lvlText w:val="%3."/>
      <w:lvlJc w:val="left"/>
      <w:pPr>
        <w:ind w:left="1980" w:hanging="36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5E176566"/>
    <w:multiLevelType w:val="hybridMultilevel"/>
    <w:tmpl w:val="79948BD4"/>
    <w:lvl w:ilvl="0" w:tplc="FD36BA6A">
      <w:start w:val="1"/>
      <w:numFmt w:val="bullet"/>
      <w:lvlText w:val=""/>
      <w:lvlJc w:val="left"/>
      <w:pPr>
        <w:ind w:left="720" w:hanging="360"/>
      </w:pPr>
      <w:rPr>
        <w:rFonts w:ascii="Symbol" w:hAnsi="Symbol" w:hint="default"/>
      </w:rPr>
    </w:lvl>
    <w:lvl w:ilvl="1" w:tplc="131C8B76">
      <w:start w:val="1"/>
      <w:numFmt w:val="bullet"/>
      <w:lvlText w:val="o"/>
      <w:lvlJc w:val="left"/>
      <w:pPr>
        <w:ind w:left="1440" w:hanging="360"/>
      </w:pPr>
      <w:rPr>
        <w:rFonts w:ascii="Courier New" w:hAnsi="Courier New" w:hint="default"/>
      </w:rPr>
    </w:lvl>
    <w:lvl w:ilvl="2" w:tplc="A4D4EC00" w:tentative="1">
      <w:start w:val="1"/>
      <w:numFmt w:val="bullet"/>
      <w:lvlText w:val=""/>
      <w:lvlJc w:val="left"/>
      <w:pPr>
        <w:ind w:left="2160" w:hanging="360"/>
      </w:pPr>
      <w:rPr>
        <w:rFonts w:ascii="Wingdings" w:hAnsi="Wingdings" w:hint="default"/>
      </w:rPr>
    </w:lvl>
    <w:lvl w:ilvl="3" w:tplc="69CC0EBA">
      <w:start w:val="1"/>
      <w:numFmt w:val="bullet"/>
      <w:lvlText w:val=""/>
      <w:lvlJc w:val="left"/>
      <w:pPr>
        <w:ind w:left="2880" w:hanging="360"/>
      </w:pPr>
      <w:rPr>
        <w:rFonts w:ascii="Symbol" w:hAnsi="Symbol" w:hint="default"/>
      </w:rPr>
    </w:lvl>
    <w:lvl w:ilvl="4" w:tplc="6F8E2274" w:tentative="1">
      <w:start w:val="1"/>
      <w:numFmt w:val="bullet"/>
      <w:lvlText w:val="o"/>
      <w:lvlJc w:val="left"/>
      <w:pPr>
        <w:ind w:left="3600" w:hanging="360"/>
      </w:pPr>
      <w:rPr>
        <w:rFonts w:ascii="Courier New" w:hAnsi="Courier New" w:hint="default"/>
      </w:rPr>
    </w:lvl>
    <w:lvl w:ilvl="5" w:tplc="29E0C6E4" w:tentative="1">
      <w:start w:val="1"/>
      <w:numFmt w:val="bullet"/>
      <w:lvlText w:val=""/>
      <w:lvlJc w:val="left"/>
      <w:pPr>
        <w:ind w:left="4320" w:hanging="360"/>
      </w:pPr>
      <w:rPr>
        <w:rFonts w:ascii="Wingdings" w:hAnsi="Wingdings" w:hint="default"/>
      </w:rPr>
    </w:lvl>
    <w:lvl w:ilvl="6" w:tplc="A1DAB712" w:tentative="1">
      <w:start w:val="1"/>
      <w:numFmt w:val="bullet"/>
      <w:lvlText w:val=""/>
      <w:lvlJc w:val="left"/>
      <w:pPr>
        <w:ind w:left="5040" w:hanging="360"/>
      </w:pPr>
      <w:rPr>
        <w:rFonts w:ascii="Symbol" w:hAnsi="Symbol" w:hint="default"/>
      </w:rPr>
    </w:lvl>
    <w:lvl w:ilvl="7" w:tplc="D8BE868A" w:tentative="1">
      <w:start w:val="1"/>
      <w:numFmt w:val="bullet"/>
      <w:lvlText w:val="o"/>
      <w:lvlJc w:val="left"/>
      <w:pPr>
        <w:ind w:left="5760" w:hanging="360"/>
      </w:pPr>
      <w:rPr>
        <w:rFonts w:ascii="Courier New" w:hAnsi="Courier New" w:hint="default"/>
      </w:rPr>
    </w:lvl>
    <w:lvl w:ilvl="8" w:tplc="D7183540" w:tentative="1">
      <w:start w:val="1"/>
      <w:numFmt w:val="bullet"/>
      <w:lvlText w:val=""/>
      <w:lvlJc w:val="left"/>
      <w:pPr>
        <w:ind w:left="6480" w:hanging="360"/>
      </w:pPr>
      <w:rPr>
        <w:rFonts w:ascii="Wingdings" w:hAnsi="Wingdings" w:hint="default"/>
      </w:rPr>
    </w:lvl>
  </w:abstractNum>
  <w:abstractNum w:abstractNumId="20" w15:restartNumberingAfterBreak="0">
    <w:nsid w:val="5E9E0DA4"/>
    <w:multiLevelType w:val="hybridMultilevel"/>
    <w:tmpl w:val="E51876A6"/>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6A7736E4"/>
    <w:multiLevelType w:val="hybridMultilevel"/>
    <w:tmpl w:val="0178D64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73A37EB8"/>
    <w:multiLevelType w:val="hybridMultilevel"/>
    <w:tmpl w:val="E44497E4"/>
    <w:lvl w:ilvl="0" w:tplc="8ED28DB6">
      <w:start w:val="1"/>
      <w:numFmt w:val="decimal"/>
      <w:lvlText w:val="%1."/>
      <w:lvlJc w:val="left"/>
      <w:pPr>
        <w:ind w:left="1800" w:hanging="360"/>
      </w:pPr>
      <w:rPr>
        <w:rFonts w:eastAsiaTheme="minorEastAsia" w:hint="default"/>
        <w:b/>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791F7511"/>
    <w:multiLevelType w:val="hybridMultilevel"/>
    <w:tmpl w:val="7478955C"/>
    <w:lvl w:ilvl="0" w:tplc="FFFFFFFF">
      <w:start w:val="1"/>
      <w:numFmt w:val="decimal"/>
      <w:lvlText w:val="%1."/>
      <w:lvlJc w:val="left"/>
      <w:pPr>
        <w:ind w:left="360" w:hanging="360"/>
      </w:pPr>
      <w:rPr>
        <w:rFonts w:hint="default"/>
        <w:b/>
        <w:bCs/>
      </w:rPr>
    </w:lvl>
    <w:lvl w:ilvl="1" w:tplc="4D70551E">
      <w:start w:val="1"/>
      <w:numFmt w:val="lowerRoman"/>
      <w:lvlText w:val="%2."/>
      <w:lvlJc w:val="right"/>
      <w:pPr>
        <w:ind w:left="1080" w:hanging="360"/>
      </w:pPr>
      <w:rPr>
        <w:b w:val="0"/>
        <w:bCs w:val="0"/>
      </w:rPr>
    </w:lvl>
    <w:lvl w:ilvl="2" w:tplc="FFFFFFFF">
      <w:start w:val="1"/>
      <w:numFmt w:val="bullet"/>
      <w:lvlText w:val="o"/>
      <w:lvlJc w:val="left"/>
      <w:pPr>
        <w:ind w:left="1980" w:hanging="360"/>
      </w:pPr>
      <w:rPr>
        <w:rFonts w:ascii="Courier New" w:hAnsi="Courier New" w:cs="Courier New"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7FD5684D"/>
    <w:multiLevelType w:val="multilevel"/>
    <w:tmpl w:val="D50CA5BC"/>
    <w:lvl w:ilvl="0">
      <w:start w:val="3"/>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ascii="Tahoma" w:hAnsi="Tahoma" w:hint="default"/>
        <w:b w:val="0"/>
        <w:bCs/>
        <w:i w:val="0"/>
        <w:iCs/>
        <w:color w:val="242424"/>
        <w:sz w:val="24"/>
        <w:szCs w:val="24"/>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642884978">
    <w:abstractNumId w:val="14"/>
  </w:num>
  <w:num w:numId="2" w16cid:durableId="850022999">
    <w:abstractNumId w:val="9"/>
  </w:num>
  <w:num w:numId="3" w16cid:durableId="1293973762">
    <w:abstractNumId w:val="2"/>
  </w:num>
  <w:num w:numId="4" w16cid:durableId="1862087584">
    <w:abstractNumId w:val="5"/>
  </w:num>
  <w:num w:numId="5" w16cid:durableId="1434744100">
    <w:abstractNumId w:val="11"/>
  </w:num>
  <w:num w:numId="6" w16cid:durableId="1056470891">
    <w:abstractNumId w:val="4"/>
  </w:num>
  <w:num w:numId="7" w16cid:durableId="1389038589">
    <w:abstractNumId w:val="1"/>
  </w:num>
  <w:num w:numId="8" w16cid:durableId="1393037437">
    <w:abstractNumId w:val="23"/>
  </w:num>
  <w:num w:numId="9" w16cid:durableId="1671299166">
    <w:abstractNumId w:val="7"/>
  </w:num>
  <w:num w:numId="10" w16cid:durableId="597638409">
    <w:abstractNumId w:val="18"/>
  </w:num>
  <w:num w:numId="11" w16cid:durableId="474183292">
    <w:abstractNumId w:val="10"/>
  </w:num>
  <w:num w:numId="12" w16cid:durableId="79065717">
    <w:abstractNumId w:val="17"/>
  </w:num>
  <w:num w:numId="13" w16cid:durableId="1858419070">
    <w:abstractNumId w:val="22"/>
  </w:num>
  <w:num w:numId="14" w16cid:durableId="736244881">
    <w:abstractNumId w:val="20"/>
  </w:num>
  <w:num w:numId="15" w16cid:durableId="693265824">
    <w:abstractNumId w:val="24"/>
  </w:num>
  <w:num w:numId="16" w16cid:durableId="1352340546">
    <w:abstractNumId w:val="21"/>
  </w:num>
  <w:num w:numId="17" w16cid:durableId="855461873">
    <w:abstractNumId w:val="3"/>
  </w:num>
  <w:num w:numId="18" w16cid:durableId="1643149288">
    <w:abstractNumId w:val="15"/>
  </w:num>
  <w:num w:numId="19" w16cid:durableId="338965589">
    <w:abstractNumId w:val="19"/>
  </w:num>
  <w:num w:numId="20" w16cid:durableId="504440660">
    <w:abstractNumId w:val="13"/>
  </w:num>
  <w:num w:numId="21" w16cid:durableId="1881551825">
    <w:abstractNumId w:val="16"/>
  </w:num>
  <w:num w:numId="22" w16cid:durableId="2021547323">
    <w:abstractNumId w:val="12"/>
  </w:num>
  <w:num w:numId="23" w16cid:durableId="1201741821">
    <w:abstractNumId w:val="0"/>
  </w:num>
  <w:num w:numId="24" w16cid:durableId="1148785204">
    <w:abstractNumId w:val="6"/>
  </w:num>
  <w:num w:numId="25" w16cid:durableId="866135853">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253C"/>
    <w:rsid w:val="000028DD"/>
    <w:rsid w:val="00003CFA"/>
    <w:rsid w:val="0000579E"/>
    <w:rsid w:val="00005D3D"/>
    <w:rsid w:val="00005D84"/>
    <w:rsid w:val="00005DA1"/>
    <w:rsid w:val="000063B5"/>
    <w:rsid w:val="00006980"/>
    <w:rsid w:val="00006CBE"/>
    <w:rsid w:val="00006E08"/>
    <w:rsid w:val="000073B8"/>
    <w:rsid w:val="00007C86"/>
    <w:rsid w:val="00007E4C"/>
    <w:rsid w:val="00011FBD"/>
    <w:rsid w:val="00013BAA"/>
    <w:rsid w:val="00013BB8"/>
    <w:rsid w:val="0001408A"/>
    <w:rsid w:val="000147FB"/>
    <w:rsid w:val="00015224"/>
    <w:rsid w:val="0001543A"/>
    <w:rsid w:val="00015969"/>
    <w:rsid w:val="000172D2"/>
    <w:rsid w:val="00017381"/>
    <w:rsid w:val="000177D6"/>
    <w:rsid w:val="00017C73"/>
    <w:rsid w:val="00020457"/>
    <w:rsid w:val="0002369F"/>
    <w:rsid w:val="00024043"/>
    <w:rsid w:val="000244B8"/>
    <w:rsid w:val="000246EB"/>
    <w:rsid w:val="00025D4F"/>
    <w:rsid w:val="00027125"/>
    <w:rsid w:val="00027CBA"/>
    <w:rsid w:val="00030112"/>
    <w:rsid w:val="00030CD7"/>
    <w:rsid w:val="0003128C"/>
    <w:rsid w:val="000317C9"/>
    <w:rsid w:val="0003220E"/>
    <w:rsid w:val="00033244"/>
    <w:rsid w:val="00033827"/>
    <w:rsid w:val="00035D03"/>
    <w:rsid w:val="00035DE2"/>
    <w:rsid w:val="00036B01"/>
    <w:rsid w:val="00037F66"/>
    <w:rsid w:val="0003818E"/>
    <w:rsid w:val="000413BF"/>
    <w:rsid w:val="00041BD1"/>
    <w:rsid w:val="000426B6"/>
    <w:rsid w:val="000436F7"/>
    <w:rsid w:val="000442AD"/>
    <w:rsid w:val="00046233"/>
    <w:rsid w:val="0004705B"/>
    <w:rsid w:val="0004705D"/>
    <w:rsid w:val="000510AC"/>
    <w:rsid w:val="00051294"/>
    <w:rsid w:val="00053B0A"/>
    <w:rsid w:val="00054EC6"/>
    <w:rsid w:val="000553DD"/>
    <w:rsid w:val="000557AC"/>
    <w:rsid w:val="000564FC"/>
    <w:rsid w:val="00057AB2"/>
    <w:rsid w:val="00060591"/>
    <w:rsid w:val="00060A6F"/>
    <w:rsid w:val="000611BE"/>
    <w:rsid w:val="00061402"/>
    <w:rsid w:val="0006377F"/>
    <w:rsid w:val="00063941"/>
    <w:rsid w:val="00063B9D"/>
    <w:rsid w:val="00063CC7"/>
    <w:rsid w:val="000653A6"/>
    <w:rsid w:val="00065F85"/>
    <w:rsid w:val="00066161"/>
    <w:rsid w:val="00066DDE"/>
    <w:rsid w:val="00067503"/>
    <w:rsid w:val="000677AE"/>
    <w:rsid w:val="000678CE"/>
    <w:rsid w:val="0007042E"/>
    <w:rsid w:val="000705C3"/>
    <w:rsid w:val="00071316"/>
    <w:rsid w:val="00071594"/>
    <w:rsid w:val="000728DA"/>
    <w:rsid w:val="00072EC3"/>
    <w:rsid w:val="00074798"/>
    <w:rsid w:val="00074E58"/>
    <w:rsid w:val="00076083"/>
    <w:rsid w:val="000768E7"/>
    <w:rsid w:val="000808CB"/>
    <w:rsid w:val="000816BE"/>
    <w:rsid w:val="00081864"/>
    <w:rsid w:val="00082D36"/>
    <w:rsid w:val="000833C2"/>
    <w:rsid w:val="00084005"/>
    <w:rsid w:val="000862CF"/>
    <w:rsid w:val="0009064B"/>
    <w:rsid w:val="00090D4B"/>
    <w:rsid w:val="00091227"/>
    <w:rsid w:val="000922CE"/>
    <w:rsid w:val="00092DF0"/>
    <w:rsid w:val="00093184"/>
    <w:rsid w:val="000936CF"/>
    <w:rsid w:val="00094A74"/>
    <w:rsid w:val="000965FD"/>
    <w:rsid w:val="0009684A"/>
    <w:rsid w:val="00096A8B"/>
    <w:rsid w:val="0009741A"/>
    <w:rsid w:val="00097BFF"/>
    <w:rsid w:val="000A0FA4"/>
    <w:rsid w:val="000A133D"/>
    <w:rsid w:val="000A166F"/>
    <w:rsid w:val="000A2B9D"/>
    <w:rsid w:val="000A4B2E"/>
    <w:rsid w:val="000A560E"/>
    <w:rsid w:val="000A57C0"/>
    <w:rsid w:val="000A6CE7"/>
    <w:rsid w:val="000A763B"/>
    <w:rsid w:val="000B06C0"/>
    <w:rsid w:val="000B1356"/>
    <w:rsid w:val="000B2DF5"/>
    <w:rsid w:val="000B39C3"/>
    <w:rsid w:val="000B3A58"/>
    <w:rsid w:val="000B6028"/>
    <w:rsid w:val="000B6ADA"/>
    <w:rsid w:val="000B71AD"/>
    <w:rsid w:val="000C09AE"/>
    <w:rsid w:val="000C16AE"/>
    <w:rsid w:val="000C2B73"/>
    <w:rsid w:val="000C31AE"/>
    <w:rsid w:val="000C3FC1"/>
    <w:rsid w:val="000C435B"/>
    <w:rsid w:val="000C69AF"/>
    <w:rsid w:val="000C7E59"/>
    <w:rsid w:val="000D0AC9"/>
    <w:rsid w:val="000D1E4D"/>
    <w:rsid w:val="000D4A7B"/>
    <w:rsid w:val="000D53E1"/>
    <w:rsid w:val="000D6791"/>
    <w:rsid w:val="000D79C3"/>
    <w:rsid w:val="000E01FA"/>
    <w:rsid w:val="000E073D"/>
    <w:rsid w:val="000E0A56"/>
    <w:rsid w:val="000E13B9"/>
    <w:rsid w:val="000E15B0"/>
    <w:rsid w:val="000E1CA4"/>
    <w:rsid w:val="000E31D6"/>
    <w:rsid w:val="000E433B"/>
    <w:rsid w:val="000E436B"/>
    <w:rsid w:val="000E6CD9"/>
    <w:rsid w:val="000F08AB"/>
    <w:rsid w:val="000F0D5B"/>
    <w:rsid w:val="000F2180"/>
    <w:rsid w:val="000F3E5F"/>
    <w:rsid w:val="000F57C6"/>
    <w:rsid w:val="000F5BE1"/>
    <w:rsid w:val="000F6C16"/>
    <w:rsid w:val="000F7242"/>
    <w:rsid w:val="00100074"/>
    <w:rsid w:val="00101580"/>
    <w:rsid w:val="00102661"/>
    <w:rsid w:val="00103791"/>
    <w:rsid w:val="00104045"/>
    <w:rsid w:val="00105A42"/>
    <w:rsid w:val="00106742"/>
    <w:rsid w:val="00106C10"/>
    <w:rsid w:val="00106CD3"/>
    <w:rsid w:val="0010753C"/>
    <w:rsid w:val="00110234"/>
    <w:rsid w:val="00110A1F"/>
    <w:rsid w:val="00110B2A"/>
    <w:rsid w:val="00111D57"/>
    <w:rsid w:val="0011258C"/>
    <w:rsid w:val="00113B54"/>
    <w:rsid w:val="001151E5"/>
    <w:rsid w:val="001178A0"/>
    <w:rsid w:val="00117CB8"/>
    <w:rsid w:val="00117E0A"/>
    <w:rsid w:val="00117E43"/>
    <w:rsid w:val="001206A9"/>
    <w:rsid w:val="00121791"/>
    <w:rsid w:val="00121EBB"/>
    <w:rsid w:val="00122045"/>
    <w:rsid w:val="001235F9"/>
    <w:rsid w:val="00123E80"/>
    <w:rsid w:val="0012416A"/>
    <w:rsid w:val="0012428F"/>
    <w:rsid w:val="00124EA0"/>
    <w:rsid w:val="00124FD9"/>
    <w:rsid w:val="001261BE"/>
    <w:rsid w:val="0012661F"/>
    <w:rsid w:val="00130CF4"/>
    <w:rsid w:val="0013208E"/>
    <w:rsid w:val="00133B4E"/>
    <w:rsid w:val="0013506C"/>
    <w:rsid w:val="00135B57"/>
    <w:rsid w:val="00135C3C"/>
    <w:rsid w:val="00136450"/>
    <w:rsid w:val="00136F30"/>
    <w:rsid w:val="00140123"/>
    <w:rsid w:val="0014043C"/>
    <w:rsid w:val="001407B6"/>
    <w:rsid w:val="00142AD3"/>
    <w:rsid w:val="001448B6"/>
    <w:rsid w:val="001449AA"/>
    <w:rsid w:val="00144C1D"/>
    <w:rsid w:val="001457B1"/>
    <w:rsid w:val="00146C62"/>
    <w:rsid w:val="0014731B"/>
    <w:rsid w:val="001473AF"/>
    <w:rsid w:val="00147784"/>
    <w:rsid w:val="001477A0"/>
    <w:rsid w:val="00147B16"/>
    <w:rsid w:val="00147FBD"/>
    <w:rsid w:val="00151711"/>
    <w:rsid w:val="00153027"/>
    <w:rsid w:val="001534E0"/>
    <w:rsid w:val="0015411D"/>
    <w:rsid w:val="0015481B"/>
    <w:rsid w:val="001549B5"/>
    <w:rsid w:val="0015602E"/>
    <w:rsid w:val="00156E25"/>
    <w:rsid w:val="001570B1"/>
    <w:rsid w:val="00157F88"/>
    <w:rsid w:val="00160236"/>
    <w:rsid w:val="0016033C"/>
    <w:rsid w:val="0016187E"/>
    <w:rsid w:val="00162611"/>
    <w:rsid w:val="00163485"/>
    <w:rsid w:val="00164120"/>
    <w:rsid w:val="00164745"/>
    <w:rsid w:val="0016639C"/>
    <w:rsid w:val="001665C7"/>
    <w:rsid w:val="00167654"/>
    <w:rsid w:val="0017030F"/>
    <w:rsid w:val="001716C3"/>
    <w:rsid w:val="0017258F"/>
    <w:rsid w:val="00174A2D"/>
    <w:rsid w:val="00174E34"/>
    <w:rsid w:val="001760FE"/>
    <w:rsid w:val="00176857"/>
    <w:rsid w:val="00176A45"/>
    <w:rsid w:val="00183BEA"/>
    <w:rsid w:val="0018440F"/>
    <w:rsid w:val="00185140"/>
    <w:rsid w:val="00185E8D"/>
    <w:rsid w:val="001860DC"/>
    <w:rsid w:val="001864C1"/>
    <w:rsid w:val="00187140"/>
    <w:rsid w:val="00187E1A"/>
    <w:rsid w:val="00190B05"/>
    <w:rsid w:val="00190CCE"/>
    <w:rsid w:val="00190EFB"/>
    <w:rsid w:val="0019128A"/>
    <w:rsid w:val="00191607"/>
    <w:rsid w:val="001927C0"/>
    <w:rsid w:val="00192A55"/>
    <w:rsid w:val="001936D5"/>
    <w:rsid w:val="00193972"/>
    <w:rsid w:val="00193CBF"/>
    <w:rsid w:val="0019407E"/>
    <w:rsid w:val="00194DC6"/>
    <w:rsid w:val="00195364"/>
    <w:rsid w:val="00195C2E"/>
    <w:rsid w:val="00196F52"/>
    <w:rsid w:val="00197C74"/>
    <w:rsid w:val="001A137C"/>
    <w:rsid w:val="001A2082"/>
    <w:rsid w:val="001A49CA"/>
    <w:rsid w:val="001A5B69"/>
    <w:rsid w:val="001A5D66"/>
    <w:rsid w:val="001A7FEC"/>
    <w:rsid w:val="001B08E0"/>
    <w:rsid w:val="001B0F25"/>
    <w:rsid w:val="001B1804"/>
    <w:rsid w:val="001B1AB3"/>
    <w:rsid w:val="001B24E2"/>
    <w:rsid w:val="001B2889"/>
    <w:rsid w:val="001B2D6F"/>
    <w:rsid w:val="001B6312"/>
    <w:rsid w:val="001B7A0F"/>
    <w:rsid w:val="001C099D"/>
    <w:rsid w:val="001C2ED2"/>
    <w:rsid w:val="001C3201"/>
    <w:rsid w:val="001C3CDA"/>
    <w:rsid w:val="001C4AE1"/>
    <w:rsid w:val="001C5631"/>
    <w:rsid w:val="001C5A22"/>
    <w:rsid w:val="001C605E"/>
    <w:rsid w:val="001C6A3B"/>
    <w:rsid w:val="001C72CA"/>
    <w:rsid w:val="001D04F4"/>
    <w:rsid w:val="001D0DEE"/>
    <w:rsid w:val="001D1BAA"/>
    <w:rsid w:val="001D1C3D"/>
    <w:rsid w:val="001D3FB8"/>
    <w:rsid w:val="001D48CF"/>
    <w:rsid w:val="001D4D40"/>
    <w:rsid w:val="001D6534"/>
    <w:rsid w:val="001D6C4D"/>
    <w:rsid w:val="001D6CF5"/>
    <w:rsid w:val="001E0201"/>
    <w:rsid w:val="001E0404"/>
    <w:rsid w:val="001E4C6B"/>
    <w:rsid w:val="001E6852"/>
    <w:rsid w:val="001E73D1"/>
    <w:rsid w:val="001F0E43"/>
    <w:rsid w:val="001F1040"/>
    <w:rsid w:val="001F1FC1"/>
    <w:rsid w:val="001F246E"/>
    <w:rsid w:val="001F26E8"/>
    <w:rsid w:val="001F2E2E"/>
    <w:rsid w:val="001F3152"/>
    <w:rsid w:val="001F478B"/>
    <w:rsid w:val="001F5214"/>
    <w:rsid w:val="001F5D98"/>
    <w:rsid w:val="001F62F3"/>
    <w:rsid w:val="001F6300"/>
    <w:rsid w:val="002007A1"/>
    <w:rsid w:val="00203587"/>
    <w:rsid w:val="00203B46"/>
    <w:rsid w:val="00204718"/>
    <w:rsid w:val="0020504A"/>
    <w:rsid w:val="0020542A"/>
    <w:rsid w:val="00205D2C"/>
    <w:rsid w:val="00205D3F"/>
    <w:rsid w:val="0020648F"/>
    <w:rsid w:val="00206D7E"/>
    <w:rsid w:val="00207FC4"/>
    <w:rsid w:val="00210F3E"/>
    <w:rsid w:val="00211859"/>
    <w:rsid w:val="002121E7"/>
    <w:rsid w:val="002137AE"/>
    <w:rsid w:val="00215AC8"/>
    <w:rsid w:val="002168C6"/>
    <w:rsid w:val="00216A85"/>
    <w:rsid w:val="00216E59"/>
    <w:rsid w:val="00221367"/>
    <w:rsid w:val="00221879"/>
    <w:rsid w:val="00221C82"/>
    <w:rsid w:val="002243F4"/>
    <w:rsid w:val="0022489D"/>
    <w:rsid w:val="00224B30"/>
    <w:rsid w:val="002256A0"/>
    <w:rsid w:val="002267A1"/>
    <w:rsid w:val="002267D6"/>
    <w:rsid w:val="00227C4F"/>
    <w:rsid w:val="00230300"/>
    <w:rsid w:val="002312F4"/>
    <w:rsid w:val="00232147"/>
    <w:rsid w:val="00233693"/>
    <w:rsid w:val="00235022"/>
    <w:rsid w:val="00235167"/>
    <w:rsid w:val="00242B10"/>
    <w:rsid w:val="00242D2C"/>
    <w:rsid w:val="00243835"/>
    <w:rsid w:val="002454C4"/>
    <w:rsid w:val="00245EA3"/>
    <w:rsid w:val="002462BF"/>
    <w:rsid w:val="00246921"/>
    <w:rsid w:val="00250E38"/>
    <w:rsid w:val="00250E96"/>
    <w:rsid w:val="002512E1"/>
    <w:rsid w:val="0025265A"/>
    <w:rsid w:val="00252EA8"/>
    <w:rsid w:val="0025343E"/>
    <w:rsid w:val="002540AB"/>
    <w:rsid w:val="00254D04"/>
    <w:rsid w:val="00255920"/>
    <w:rsid w:val="00255BCA"/>
    <w:rsid w:val="00256800"/>
    <w:rsid w:val="00256C04"/>
    <w:rsid w:val="002572D4"/>
    <w:rsid w:val="002577F3"/>
    <w:rsid w:val="00261A28"/>
    <w:rsid w:val="00262018"/>
    <w:rsid w:val="00262D0D"/>
    <w:rsid w:val="00262EBE"/>
    <w:rsid w:val="00263646"/>
    <w:rsid w:val="002636E7"/>
    <w:rsid w:val="0026385E"/>
    <w:rsid w:val="00263C52"/>
    <w:rsid w:val="00264EA1"/>
    <w:rsid w:val="002652F2"/>
    <w:rsid w:val="00265ED6"/>
    <w:rsid w:val="00265F4C"/>
    <w:rsid w:val="00266739"/>
    <w:rsid w:val="002670B3"/>
    <w:rsid w:val="002670D4"/>
    <w:rsid w:val="0026739C"/>
    <w:rsid w:val="002675E9"/>
    <w:rsid w:val="00270256"/>
    <w:rsid w:val="002713ED"/>
    <w:rsid w:val="002729BC"/>
    <w:rsid w:val="00274459"/>
    <w:rsid w:val="002747CF"/>
    <w:rsid w:val="00274C4C"/>
    <w:rsid w:val="0027534D"/>
    <w:rsid w:val="002753C1"/>
    <w:rsid w:val="002762FB"/>
    <w:rsid w:val="002803CB"/>
    <w:rsid w:val="00281BB0"/>
    <w:rsid w:val="0028219B"/>
    <w:rsid w:val="002829DB"/>
    <w:rsid w:val="00282DD1"/>
    <w:rsid w:val="002850A6"/>
    <w:rsid w:val="002911B1"/>
    <w:rsid w:val="00292E6D"/>
    <w:rsid w:val="00292F10"/>
    <w:rsid w:val="00293031"/>
    <w:rsid w:val="00293842"/>
    <w:rsid w:val="00293F3F"/>
    <w:rsid w:val="00294C1C"/>
    <w:rsid w:val="00295C8E"/>
    <w:rsid w:val="00295EA9"/>
    <w:rsid w:val="002977F8"/>
    <w:rsid w:val="002A0650"/>
    <w:rsid w:val="002A2C80"/>
    <w:rsid w:val="002A312D"/>
    <w:rsid w:val="002A330A"/>
    <w:rsid w:val="002A5123"/>
    <w:rsid w:val="002A5E73"/>
    <w:rsid w:val="002A5E85"/>
    <w:rsid w:val="002A5F7A"/>
    <w:rsid w:val="002A6474"/>
    <w:rsid w:val="002B1A5D"/>
    <w:rsid w:val="002B3017"/>
    <w:rsid w:val="002B319C"/>
    <w:rsid w:val="002B34B4"/>
    <w:rsid w:val="002B3D9A"/>
    <w:rsid w:val="002B4794"/>
    <w:rsid w:val="002B4FE5"/>
    <w:rsid w:val="002B6615"/>
    <w:rsid w:val="002B6A4A"/>
    <w:rsid w:val="002C3849"/>
    <w:rsid w:val="002C3A9E"/>
    <w:rsid w:val="002C6259"/>
    <w:rsid w:val="002C6B86"/>
    <w:rsid w:val="002D020F"/>
    <w:rsid w:val="002D0ACB"/>
    <w:rsid w:val="002D11A5"/>
    <w:rsid w:val="002D15E5"/>
    <w:rsid w:val="002D3F4D"/>
    <w:rsid w:val="002D506D"/>
    <w:rsid w:val="002D5573"/>
    <w:rsid w:val="002D5865"/>
    <w:rsid w:val="002D5924"/>
    <w:rsid w:val="002D74C3"/>
    <w:rsid w:val="002E01BB"/>
    <w:rsid w:val="002E0E7A"/>
    <w:rsid w:val="002E1315"/>
    <w:rsid w:val="002E33EF"/>
    <w:rsid w:val="002E34FB"/>
    <w:rsid w:val="002E4955"/>
    <w:rsid w:val="002E4B36"/>
    <w:rsid w:val="002E4EAD"/>
    <w:rsid w:val="002E6E83"/>
    <w:rsid w:val="002E7F62"/>
    <w:rsid w:val="002F0950"/>
    <w:rsid w:val="002F2B94"/>
    <w:rsid w:val="002F3357"/>
    <w:rsid w:val="002F3749"/>
    <w:rsid w:val="002F39EE"/>
    <w:rsid w:val="002F407D"/>
    <w:rsid w:val="00300FB1"/>
    <w:rsid w:val="00303130"/>
    <w:rsid w:val="0030410C"/>
    <w:rsid w:val="00304875"/>
    <w:rsid w:val="00305227"/>
    <w:rsid w:val="0030692B"/>
    <w:rsid w:val="00306AA9"/>
    <w:rsid w:val="00306C82"/>
    <w:rsid w:val="003077B7"/>
    <w:rsid w:val="00307E81"/>
    <w:rsid w:val="00310A6B"/>
    <w:rsid w:val="00310A92"/>
    <w:rsid w:val="00311FCA"/>
    <w:rsid w:val="00313A53"/>
    <w:rsid w:val="00313B02"/>
    <w:rsid w:val="00314000"/>
    <w:rsid w:val="003142CC"/>
    <w:rsid w:val="0031556C"/>
    <w:rsid w:val="00315EC9"/>
    <w:rsid w:val="003169A7"/>
    <w:rsid w:val="003172B7"/>
    <w:rsid w:val="003178B4"/>
    <w:rsid w:val="00320AD2"/>
    <w:rsid w:val="00321832"/>
    <w:rsid w:val="00321C09"/>
    <w:rsid w:val="0032209C"/>
    <w:rsid w:val="00322998"/>
    <w:rsid w:val="00323D65"/>
    <w:rsid w:val="00325ED4"/>
    <w:rsid w:val="003273DD"/>
    <w:rsid w:val="00330581"/>
    <w:rsid w:val="00331BA0"/>
    <w:rsid w:val="00332A3E"/>
    <w:rsid w:val="00333768"/>
    <w:rsid w:val="00335863"/>
    <w:rsid w:val="00337025"/>
    <w:rsid w:val="00337D83"/>
    <w:rsid w:val="00340ABF"/>
    <w:rsid w:val="00344417"/>
    <w:rsid w:val="00345ED3"/>
    <w:rsid w:val="003468DD"/>
    <w:rsid w:val="00346A69"/>
    <w:rsid w:val="00346B06"/>
    <w:rsid w:val="003526C5"/>
    <w:rsid w:val="00352EF2"/>
    <w:rsid w:val="00353364"/>
    <w:rsid w:val="0035371B"/>
    <w:rsid w:val="00353981"/>
    <w:rsid w:val="00355865"/>
    <w:rsid w:val="00355CE1"/>
    <w:rsid w:val="00356C62"/>
    <w:rsid w:val="00356E1A"/>
    <w:rsid w:val="00356F9C"/>
    <w:rsid w:val="003578B4"/>
    <w:rsid w:val="003579C2"/>
    <w:rsid w:val="00360B10"/>
    <w:rsid w:val="00360BE0"/>
    <w:rsid w:val="00360ED1"/>
    <w:rsid w:val="00361026"/>
    <w:rsid w:val="00361917"/>
    <w:rsid w:val="0036761D"/>
    <w:rsid w:val="0037114C"/>
    <w:rsid w:val="00371196"/>
    <w:rsid w:val="003714BA"/>
    <w:rsid w:val="003729D0"/>
    <w:rsid w:val="00373169"/>
    <w:rsid w:val="00373E74"/>
    <w:rsid w:val="003744CB"/>
    <w:rsid w:val="00375727"/>
    <w:rsid w:val="00375A65"/>
    <w:rsid w:val="00375F4A"/>
    <w:rsid w:val="0037614B"/>
    <w:rsid w:val="0037657C"/>
    <w:rsid w:val="00376F8E"/>
    <w:rsid w:val="00377E7A"/>
    <w:rsid w:val="0038240B"/>
    <w:rsid w:val="00382D10"/>
    <w:rsid w:val="003835E1"/>
    <w:rsid w:val="00385634"/>
    <w:rsid w:val="00387642"/>
    <w:rsid w:val="003904E0"/>
    <w:rsid w:val="00390969"/>
    <w:rsid w:val="00391FC2"/>
    <w:rsid w:val="003938F1"/>
    <w:rsid w:val="00395DDA"/>
    <w:rsid w:val="00396780"/>
    <w:rsid w:val="00397367"/>
    <w:rsid w:val="003A0639"/>
    <w:rsid w:val="003A14C0"/>
    <w:rsid w:val="003A1602"/>
    <w:rsid w:val="003A3A36"/>
    <w:rsid w:val="003A4749"/>
    <w:rsid w:val="003A605D"/>
    <w:rsid w:val="003A62F7"/>
    <w:rsid w:val="003A685E"/>
    <w:rsid w:val="003B0CF8"/>
    <w:rsid w:val="003B149F"/>
    <w:rsid w:val="003B1A9F"/>
    <w:rsid w:val="003B2175"/>
    <w:rsid w:val="003B23FF"/>
    <w:rsid w:val="003B2535"/>
    <w:rsid w:val="003B2D4A"/>
    <w:rsid w:val="003B38FD"/>
    <w:rsid w:val="003B39C4"/>
    <w:rsid w:val="003B40A3"/>
    <w:rsid w:val="003B4C06"/>
    <w:rsid w:val="003B4DF6"/>
    <w:rsid w:val="003B6E88"/>
    <w:rsid w:val="003B787B"/>
    <w:rsid w:val="003C0B8E"/>
    <w:rsid w:val="003C19A2"/>
    <w:rsid w:val="003C36DE"/>
    <w:rsid w:val="003C47B8"/>
    <w:rsid w:val="003C55A4"/>
    <w:rsid w:val="003C60F2"/>
    <w:rsid w:val="003C6E6E"/>
    <w:rsid w:val="003C746B"/>
    <w:rsid w:val="003C780B"/>
    <w:rsid w:val="003C7B84"/>
    <w:rsid w:val="003D0C68"/>
    <w:rsid w:val="003D21A6"/>
    <w:rsid w:val="003D300B"/>
    <w:rsid w:val="003D50D5"/>
    <w:rsid w:val="003D575C"/>
    <w:rsid w:val="003D5F92"/>
    <w:rsid w:val="003D67C8"/>
    <w:rsid w:val="003D6F5C"/>
    <w:rsid w:val="003D71A0"/>
    <w:rsid w:val="003D738A"/>
    <w:rsid w:val="003D7E6B"/>
    <w:rsid w:val="003E05A6"/>
    <w:rsid w:val="003E0914"/>
    <w:rsid w:val="003E0AD6"/>
    <w:rsid w:val="003E0D2D"/>
    <w:rsid w:val="003E3459"/>
    <w:rsid w:val="003E3CF9"/>
    <w:rsid w:val="003E404D"/>
    <w:rsid w:val="003E404F"/>
    <w:rsid w:val="003E7824"/>
    <w:rsid w:val="003F0F25"/>
    <w:rsid w:val="003F1FDC"/>
    <w:rsid w:val="003F3137"/>
    <w:rsid w:val="003F3ABD"/>
    <w:rsid w:val="003F3B07"/>
    <w:rsid w:val="003F3D3C"/>
    <w:rsid w:val="003F62A8"/>
    <w:rsid w:val="003F6DB4"/>
    <w:rsid w:val="003F6FD8"/>
    <w:rsid w:val="004007FD"/>
    <w:rsid w:val="00400838"/>
    <w:rsid w:val="0040233B"/>
    <w:rsid w:val="00403AB6"/>
    <w:rsid w:val="00403DAB"/>
    <w:rsid w:val="00403E49"/>
    <w:rsid w:val="00405296"/>
    <w:rsid w:val="00405FE4"/>
    <w:rsid w:val="00406757"/>
    <w:rsid w:val="004076CF"/>
    <w:rsid w:val="004104AF"/>
    <w:rsid w:val="00410AC7"/>
    <w:rsid w:val="00413695"/>
    <w:rsid w:val="004140C9"/>
    <w:rsid w:val="00415DE9"/>
    <w:rsid w:val="00415E5D"/>
    <w:rsid w:val="00416213"/>
    <w:rsid w:val="00416704"/>
    <w:rsid w:val="00416845"/>
    <w:rsid w:val="00416ABE"/>
    <w:rsid w:val="00417AED"/>
    <w:rsid w:val="00421966"/>
    <w:rsid w:val="004276CE"/>
    <w:rsid w:val="00427DF2"/>
    <w:rsid w:val="00430859"/>
    <w:rsid w:val="004318AF"/>
    <w:rsid w:val="00432FB1"/>
    <w:rsid w:val="00433228"/>
    <w:rsid w:val="00434543"/>
    <w:rsid w:val="00434A01"/>
    <w:rsid w:val="00435278"/>
    <w:rsid w:val="004354E2"/>
    <w:rsid w:val="00436340"/>
    <w:rsid w:val="0043787E"/>
    <w:rsid w:val="004379A5"/>
    <w:rsid w:val="00437D5F"/>
    <w:rsid w:val="00440C62"/>
    <w:rsid w:val="00440E73"/>
    <w:rsid w:val="00444F2A"/>
    <w:rsid w:val="00445151"/>
    <w:rsid w:val="0044673D"/>
    <w:rsid w:val="00447F86"/>
    <w:rsid w:val="004504D5"/>
    <w:rsid w:val="00450815"/>
    <w:rsid w:val="0045157F"/>
    <w:rsid w:val="00451977"/>
    <w:rsid w:val="00451BC5"/>
    <w:rsid w:val="00455EAE"/>
    <w:rsid w:val="00456FB3"/>
    <w:rsid w:val="0045786A"/>
    <w:rsid w:val="0046003A"/>
    <w:rsid w:val="004627F9"/>
    <w:rsid w:val="00463011"/>
    <w:rsid w:val="00463A02"/>
    <w:rsid w:val="00463B37"/>
    <w:rsid w:val="0046470B"/>
    <w:rsid w:val="004648B8"/>
    <w:rsid w:val="00464A50"/>
    <w:rsid w:val="00465EEA"/>
    <w:rsid w:val="00467859"/>
    <w:rsid w:val="00470EF0"/>
    <w:rsid w:val="00471C5A"/>
    <w:rsid w:val="00472C70"/>
    <w:rsid w:val="00472D7B"/>
    <w:rsid w:val="00473AD0"/>
    <w:rsid w:val="00474F40"/>
    <w:rsid w:val="00475B35"/>
    <w:rsid w:val="00476D38"/>
    <w:rsid w:val="004772EB"/>
    <w:rsid w:val="0048178F"/>
    <w:rsid w:val="00481B8A"/>
    <w:rsid w:val="00481D74"/>
    <w:rsid w:val="00483F19"/>
    <w:rsid w:val="00483F3B"/>
    <w:rsid w:val="004848CD"/>
    <w:rsid w:val="004851CB"/>
    <w:rsid w:val="004863F6"/>
    <w:rsid w:val="0048657F"/>
    <w:rsid w:val="004876CD"/>
    <w:rsid w:val="00487B31"/>
    <w:rsid w:val="0049154D"/>
    <w:rsid w:val="00491630"/>
    <w:rsid w:val="00492395"/>
    <w:rsid w:val="00493781"/>
    <w:rsid w:val="0049454E"/>
    <w:rsid w:val="00495D9E"/>
    <w:rsid w:val="00496116"/>
    <w:rsid w:val="004965B0"/>
    <w:rsid w:val="00496850"/>
    <w:rsid w:val="0049713B"/>
    <w:rsid w:val="004977A8"/>
    <w:rsid w:val="004A092D"/>
    <w:rsid w:val="004A0E02"/>
    <w:rsid w:val="004A0E8F"/>
    <w:rsid w:val="004A14D0"/>
    <w:rsid w:val="004A1AAA"/>
    <w:rsid w:val="004A316B"/>
    <w:rsid w:val="004A3858"/>
    <w:rsid w:val="004A3C3C"/>
    <w:rsid w:val="004A3FE3"/>
    <w:rsid w:val="004A45E3"/>
    <w:rsid w:val="004A4C18"/>
    <w:rsid w:val="004A65D1"/>
    <w:rsid w:val="004A69AA"/>
    <w:rsid w:val="004A6BA3"/>
    <w:rsid w:val="004B2C25"/>
    <w:rsid w:val="004B35B5"/>
    <w:rsid w:val="004B5403"/>
    <w:rsid w:val="004B5B62"/>
    <w:rsid w:val="004B6C2A"/>
    <w:rsid w:val="004B77A1"/>
    <w:rsid w:val="004C2F0F"/>
    <w:rsid w:val="004C625B"/>
    <w:rsid w:val="004C666C"/>
    <w:rsid w:val="004C7D27"/>
    <w:rsid w:val="004D0158"/>
    <w:rsid w:val="004D128F"/>
    <w:rsid w:val="004D4CB7"/>
    <w:rsid w:val="004D5823"/>
    <w:rsid w:val="004D6D92"/>
    <w:rsid w:val="004E0805"/>
    <w:rsid w:val="004E13B9"/>
    <w:rsid w:val="004E1EA3"/>
    <w:rsid w:val="004E2138"/>
    <w:rsid w:val="004E37FB"/>
    <w:rsid w:val="004E45E3"/>
    <w:rsid w:val="004E64D2"/>
    <w:rsid w:val="004E72B5"/>
    <w:rsid w:val="004EEFCF"/>
    <w:rsid w:val="004F01EB"/>
    <w:rsid w:val="004F0C72"/>
    <w:rsid w:val="004F14FE"/>
    <w:rsid w:val="004F1541"/>
    <w:rsid w:val="004F2BCA"/>
    <w:rsid w:val="004F2D10"/>
    <w:rsid w:val="004F3FF0"/>
    <w:rsid w:val="004F477F"/>
    <w:rsid w:val="004F5603"/>
    <w:rsid w:val="004F6401"/>
    <w:rsid w:val="004F76BA"/>
    <w:rsid w:val="00500234"/>
    <w:rsid w:val="0050279B"/>
    <w:rsid w:val="00503C6B"/>
    <w:rsid w:val="00504CE0"/>
    <w:rsid w:val="00505C2A"/>
    <w:rsid w:val="00505F62"/>
    <w:rsid w:val="005073E9"/>
    <w:rsid w:val="005100D5"/>
    <w:rsid w:val="00510A48"/>
    <w:rsid w:val="00510A91"/>
    <w:rsid w:val="005115EC"/>
    <w:rsid w:val="0051175D"/>
    <w:rsid w:val="00511B5D"/>
    <w:rsid w:val="00511D19"/>
    <w:rsid w:val="00511F4E"/>
    <w:rsid w:val="0051201C"/>
    <w:rsid w:val="00512A41"/>
    <w:rsid w:val="00513658"/>
    <w:rsid w:val="00513978"/>
    <w:rsid w:val="00513D75"/>
    <w:rsid w:val="00514143"/>
    <w:rsid w:val="0051550D"/>
    <w:rsid w:val="00515618"/>
    <w:rsid w:val="00515927"/>
    <w:rsid w:val="00515A05"/>
    <w:rsid w:val="00520003"/>
    <w:rsid w:val="005201E6"/>
    <w:rsid w:val="005234AD"/>
    <w:rsid w:val="00524241"/>
    <w:rsid w:val="00524EA9"/>
    <w:rsid w:val="00525E2C"/>
    <w:rsid w:val="00527817"/>
    <w:rsid w:val="005307F4"/>
    <w:rsid w:val="00530F97"/>
    <w:rsid w:val="00531096"/>
    <w:rsid w:val="00532084"/>
    <w:rsid w:val="00532B97"/>
    <w:rsid w:val="00532C32"/>
    <w:rsid w:val="00533562"/>
    <w:rsid w:val="00534797"/>
    <w:rsid w:val="0053616E"/>
    <w:rsid w:val="00536616"/>
    <w:rsid w:val="00537A58"/>
    <w:rsid w:val="0054094D"/>
    <w:rsid w:val="00541330"/>
    <w:rsid w:val="00541DB3"/>
    <w:rsid w:val="0054205E"/>
    <w:rsid w:val="005427D3"/>
    <w:rsid w:val="00544461"/>
    <w:rsid w:val="005445F9"/>
    <w:rsid w:val="00544672"/>
    <w:rsid w:val="00544845"/>
    <w:rsid w:val="005454B5"/>
    <w:rsid w:val="00545635"/>
    <w:rsid w:val="00546140"/>
    <w:rsid w:val="00546779"/>
    <w:rsid w:val="00547FB1"/>
    <w:rsid w:val="005504D3"/>
    <w:rsid w:val="00551452"/>
    <w:rsid w:val="00551ACF"/>
    <w:rsid w:val="005524C8"/>
    <w:rsid w:val="00552BB9"/>
    <w:rsid w:val="00554C47"/>
    <w:rsid w:val="00554DBF"/>
    <w:rsid w:val="00555064"/>
    <w:rsid w:val="0055549A"/>
    <w:rsid w:val="00555607"/>
    <w:rsid w:val="00555FC3"/>
    <w:rsid w:val="005561A1"/>
    <w:rsid w:val="005568CA"/>
    <w:rsid w:val="00557271"/>
    <w:rsid w:val="005573C8"/>
    <w:rsid w:val="005608A7"/>
    <w:rsid w:val="00561990"/>
    <w:rsid w:val="005631B1"/>
    <w:rsid w:val="00565241"/>
    <w:rsid w:val="00566D9C"/>
    <w:rsid w:val="00566FA0"/>
    <w:rsid w:val="00571381"/>
    <w:rsid w:val="00571664"/>
    <w:rsid w:val="00571C4B"/>
    <w:rsid w:val="00572577"/>
    <w:rsid w:val="00573655"/>
    <w:rsid w:val="005738B6"/>
    <w:rsid w:val="0057562D"/>
    <w:rsid w:val="0057598D"/>
    <w:rsid w:val="005779C0"/>
    <w:rsid w:val="00577D95"/>
    <w:rsid w:val="00580B4B"/>
    <w:rsid w:val="00580EDD"/>
    <w:rsid w:val="00581124"/>
    <w:rsid w:val="0058138E"/>
    <w:rsid w:val="005826B3"/>
    <w:rsid w:val="0058323A"/>
    <w:rsid w:val="0058395D"/>
    <w:rsid w:val="0058670A"/>
    <w:rsid w:val="00586AE9"/>
    <w:rsid w:val="005879A0"/>
    <w:rsid w:val="00593743"/>
    <w:rsid w:val="00594533"/>
    <w:rsid w:val="0059473D"/>
    <w:rsid w:val="00595C9E"/>
    <w:rsid w:val="0059609D"/>
    <w:rsid w:val="00596595"/>
    <w:rsid w:val="00596960"/>
    <w:rsid w:val="0059750C"/>
    <w:rsid w:val="00597510"/>
    <w:rsid w:val="00597734"/>
    <w:rsid w:val="005A0066"/>
    <w:rsid w:val="005A266E"/>
    <w:rsid w:val="005A3623"/>
    <w:rsid w:val="005A47F6"/>
    <w:rsid w:val="005A4968"/>
    <w:rsid w:val="005A4B19"/>
    <w:rsid w:val="005A6B50"/>
    <w:rsid w:val="005B3285"/>
    <w:rsid w:val="005B451E"/>
    <w:rsid w:val="005B591E"/>
    <w:rsid w:val="005B5E51"/>
    <w:rsid w:val="005B61B8"/>
    <w:rsid w:val="005B645F"/>
    <w:rsid w:val="005C013C"/>
    <w:rsid w:val="005C2A35"/>
    <w:rsid w:val="005C33FC"/>
    <w:rsid w:val="005C3C6A"/>
    <w:rsid w:val="005C73E0"/>
    <w:rsid w:val="005D1DB4"/>
    <w:rsid w:val="005D32E7"/>
    <w:rsid w:val="005D4EE4"/>
    <w:rsid w:val="005D57D4"/>
    <w:rsid w:val="005D5C4A"/>
    <w:rsid w:val="005D7090"/>
    <w:rsid w:val="005E1E2D"/>
    <w:rsid w:val="005E2415"/>
    <w:rsid w:val="005E34EA"/>
    <w:rsid w:val="005E4822"/>
    <w:rsid w:val="005E4C5B"/>
    <w:rsid w:val="005E5713"/>
    <w:rsid w:val="005E5A04"/>
    <w:rsid w:val="005E62D0"/>
    <w:rsid w:val="005E6FA2"/>
    <w:rsid w:val="005F2060"/>
    <w:rsid w:val="005F55B6"/>
    <w:rsid w:val="005F79FD"/>
    <w:rsid w:val="00600575"/>
    <w:rsid w:val="00601F17"/>
    <w:rsid w:val="006024D1"/>
    <w:rsid w:val="006024EA"/>
    <w:rsid w:val="006025AA"/>
    <w:rsid w:val="00603E43"/>
    <w:rsid w:val="00603EFD"/>
    <w:rsid w:val="00604043"/>
    <w:rsid w:val="00604530"/>
    <w:rsid w:val="00606ED7"/>
    <w:rsid w:val="006072C8"/>
    <w:rsid w:val="0060779F"/>
    <w:rsid w:val="006078DA"/>
    <w:rsid w:val="00607934"/>
    <w:rsid w:val="006107B7"/>
    <w:rsid w:val="00610ACF"/>
    <w:rsid w:val="006125A4"/>
    <w:rsid w:val="00612AE0"/>
    <w:rsid w:val="0061366F"/>
    <w:rsid w:val="00613EC3"/>
    <w:rsid w:val="00614E46"/>
    <w:rsid w:val="006157EC"/>
    <w:rsid w:val="00615E32"/>
    <w:rsid w:val="006172CE"/>
    <w:rsid w:val="006241B1"/>
    <w:rsid w:val="00624429"/>
    <w:rsid w:val="0062485E"/>
    <w:rsid w:val="00625B2A"/>
    <w:rsid w:val="0062615E"/>
    <w:rsid w:val="00627607"/>
    <w:rsid w:val="0062788E"/>
    <w:rsid w:val="00630520"/>
    <w:rsid w:val="006330B9"/>
    <w:rsid w:val="006330FA"/>
    <w:rsid w:val="00634AB5"/>
    <w:rsid w:val="00635721"/>
    <w:rsid w:val="00640BB6"/>
    <w:rsid w:val="0064142B"/>
    <w:rsid w:val="00642441"/>
    <w:rsid w:val="00642D10"/>
    <w:rsid w:val="00643061"/>
    <w:rsid w:val="00644AB7"/>
    <w:rsid w:val="0064527B"/>
    <w:rsid w:val="00646CD2"/>
    <w:rsid w:val="0064776D"/>
    <w:rsid w:val="0065002A"/>
    <w:rsid w:val="006507AC"/>
    <w:rsid w:val="006511D6"/>
    <w:rsid w:val="00651919"/>
    <w:rsid w:val="00652154"/>
    <w:rsid w:val="006525EE"/>
    <w:rsid w:val="00652B1A"/>
    <w:rsid w:val="00654040"/>
    <w:rsid w:val="0065465F"/>
    <w:rsid w:val="00654BE4"/>
    <w:rsid w:val="0065703A"/>
    <w:rsid w:val="006575F3"/>
    <w:rsid w:val="00657D5A"/>
    <w:rsid w:val="006602BA"/>
    <w:rsid w:val="00661706"/>
    <w:rsid w:val="006621DF"/>
    <w:rsid w:val="00662548"/>
    <w:rsid w:val="00662A16"/>
    <w:rsid w:val="00663283"/>
    <w:rsid w:val="0066547E"/>
    <w:rsid w:val="00665665"/>
    <w:rsid w:val="00666B9F"/>
    <w:rsid w:val="00667A26"/>
    <w:rsid w:val="00670F1F"/>
    <w:rsid w:val="00671F8A"/>
    <w:rsid w:val="0067221B"/>
    <w:rsid w:val="006731E4"/>
    <w:rsid w:val="00673BF4"/>
    <w:rsid w:val="00674D7D"/>
    <w:rsid w:val="006757C4"/>
    <w:rsid w:val="0067702F"/>
    <w:rsid w:val="00677E50"/>
    <w:rsid w:val="006804D7"/>
    <w:rsid w:val="00680AB8"/>
    <w:rsid w:val="00680EA5"/>
    <w:rsid w:val="00680FC7"/>
    <w:rsid w:val="00681CAD"/>
    <w:rsid w:val="00682D80"/>
    <w:rsid w:val="00685F5C"/>
    <w:rsid w:val="006866B1"/>
    <w:rsid w:val="00687606"/>
    <w:rsid w:val="00692092"/>
    <w:rsid w:val="00693450"/>
    <w:rsid w:val="00693454"/>
    <w:rsid w:val="006939D5"/>
    <w:rsid w:val="00693DDE"/>
    <w:rsid w:val="006947EC"/>
    <w:rsid w:val="00694F0A"/>
    <w:rsid w:val="006951D1"/>
    <w:rsid w:val="00696DE0"/>
    <w:rsid w:val="00696E2F"/>
    <w:rsid w:val="006972F9"/>
    <w:rsid w:val="00697408"/>
    <w:rsid w:val="006A0281"/>
    <w:rsid w:val="006A1814"/>
    <w:rsid w:val="006A1D39"/>
    <w:rsid w:val="006A44A6"/>
    <w:rsid w:val="006A57AF"/>
    <w:rsid w:val="006A5A55"/>
    <w:rsid w:val="006A6C48"/>
    <w:rsid w:val="006A700F"/>
    <w:rsid w:val="006A7696"/>
    <w:rsid w:val="006A79CF"/>
    <w:rsid w:val="006B0267"/>
    <w:rsid w:val="006B135B"/>
    <w:rsid w:val="006B13F0"/>
    <w:rsid w:val="006B5394"/>
    <w:rsid w:val="006B5BD5"/>
    <w:rsid w:val="006B6D49"/>
    <w:rsid w:val="006B7B75"/>
    <w:rsid w:val="006C03DA"/>
    <w:rsid w:val="006C09F7"/>
    <w:rsid w:val="006C0CB4"/>
    <w:rsid w:val="006C1583"/>
    <w:rsid w:val="006C1977"/>
    <w:rsid w:val="006C3488"/>
    <w:rsid w:val="006C5445"/>
    <w:rsid w:val="006C56EA"/>
    <w:rsid w:val="006C60D5"/>
    <w:rsid w:val="006C6272"/>
    <w:rsid w:val="006C6B91"/>
    <w:rsid w:val="006C7442"/>
    <w:rsid w:val="006D09B8"/>
    <w:rsid w:val="006D1010"/>
    <w:rsid w:val="006D3827"/>
    <w:rsid w:val="006D3FE8"/>
    <w:rsid w:val="006D4420"/>
    <w:rsid w:val="006D459B"/>
    <w:rsid w:val="006D498C"/>
    <w:rsid w:val="006D4D3C"/>
    <w:rsid w:val="006D4DD8"/>
    <w:rsid w:val="006D5CEC"/>
    <w:rsid w:val="006D6734"/>
    <w:rsid w:val="006D6AD0"/>
    <w:rsid w:val="006D7942"/>
    <w:rsid w:val="006E146A"/>
    <w:rsid w:val="006E4D15"/>
    <w:rsid w:val="006E64FC"/>
    <w:rsid w:val="006F02CF"/>
    <w:rsid w:val="006F0D38"/>
    <w:rsid w:val="006F1401"/>
    <w:rsid w:val="006F1578"/>
    <w:rsid w:val="006F1B0E"/>
    <w:rsid w:val="006F57B4"/>
    <w:rsid w:val="006F6339"/>
    <w:rsid w:val="007032F3"/>
    <w:rsid w:val="007044D7"/>
    <w:rsid w:val="0070468C"/>
    <w:rsid w:val="007046B1"/>
    <w:rsid w:val="00705C51"/>
    <w:rsid w:val="007063FC"/>
    <w:rsid w:val="007079B2"/>
    <w:rsid w:val="00711A5F"/>
    <w:rsid w:val="00712D01"/>
    <w:rsid w:val="007134AE"/>
    <w:rsid w:val="00716C87"/>
    <w:rsid w:val="00717D22"/>
    <w:rsid w:val="0072006A"/>
    <w:rsid w:val="00720723"/>
    <w:rsid w:val="00721011"/>
    <w:rsid w:val="0072118B"/>
    <w:rsid w:val="007211FC"/>
    <w:rsid w:val="00721986"/>
    <w:rsid w:val="007247DE"/>
    <w:rsid w:val="007248ED"/>
    <w:rsid w:val="00724A93"/>
    <w:rsid w:val="00730840"/>
    <w:rsid w:val="00731C4D"/>
    <w:rsid w:val="00732160"/>
    <w:rsid w:val="00732CB7"/>
    <w:rsid w:val="0073342D"/>
    <w:rsid w:val="00734C5A"/>
    <w:rsid w:val="007350B5"/>
    <w:rsid w:val="00735A3E"/>
    <w:rsid w:val="007371BA"/>
    <w:rsid w:val="00737402"/>
    <w:rsid w:val="0073776C"/>
    <w:rsid w:val="00737DF1"/>
    <w:rsid w:val="0074316B"/>
    <w:rsid w:val="00743ADF"/>
    <w:rsid w:val="00743E94"/>
    <w:rsid w:val="007443E1"/>
    <w:rsid w:val="00744EE3"/>
    <w:rsid w:val="00745F00"/>
    <w:rsid w:val="007463AF"/>
    <w:rsid w:val="00746790"/>
    <w:rsid w:val="0074779B"/>
    <w:rsid w:val="00747BAC"/>
    <w:rsid w:val="007504F1"/>
    <w:rsid w:val="00751C0F"/>
    <w:rsid w:val="0075247D"/>
    <w:rsid w:val="00752F4B"/>
    <w:rsid w:val="00753F03"/>
    <w:rsid w:val="00755723"/>
    <w:rsid w:val="00755AE6"/>
    <w:rsid w:val="00756B22"/>
    <w:rsid w:val="00757A25"/>
    <w:rsid w:val="007606B0"/>
    <w:rsid w:val="00760913"/>
    <w:rsid w:val="00761F8B"/>
    <w:rsid w:val="00762BBF"/>
    <w:rsid w:val="00763145"/>
    <w:rsid w:val="00763547"/>
    <w:rsid w:val="00763863"/>
    <w:rsid w:val="0076386F"/>
    <w:rsid w:val="00763870"/>
    <w:rsid w:val="00763E7F"/>
    <w:rsid w:val="00764102"/>
    <w:rsid w:val="00764361"/>
    <w:rsid w:val="0076608A"/>
    <w:rsid w:val="007668C2"/>
    <w:rsid w:val="0077041B"/>
    <w:rsid w:val="007710BA"/>
    <w:rsid w:val="0077166A"/>
    <w:rsid w:val="00772408"/>
    <w:rsid w:val="0077265A"/>
    <w:rsid w:val="0077301E"/>
    <w:rsid w:val="00774D24"/>
    <w:rsid w:val="00774EA9"/>
    <w:rsid w:val="00777798"/>
    <w:rsid w:val="0078154A"/>
    <w:rsid w:val="0078171C"/>
    <w:rsid w:val="00781E8B"/>
    <w:rsid w:val="007836F5"/>
    <w:rsid w:val="00783717"/>
    <w:rsid w:val="00784246"/>
    <w:rsid w:val="0078520A"/>
    <w:rsid w:val="00785421"/>
    <w:rsid w:val="00785667"/>
    <w:rsid w:val="00787349"/>
    <w:rsid w:val="00787B0B"/>
    <w:rsid w:val="007900F2"/>
    <w:rsid w:val="0079120A"/>
    <w:rsid w:val="00791211"/>
    <w:rsid w:val="00791376"/>
    <w:rsid w:val="00791606"/>
    <w:rsid w:val="0079259F"/>
    <w:rsid w:val="00792D45"/>
    <w:rsid w:val="00793199"/>
    <w:rsid w:val="00794224"/>
    <w:rsid w:val="00794E88"/>
    <w:rsid w:val="00796B1D"/>
    <w:rsid w:val="007971BE"/>
    <w:rsid w:val="007A04FE"/>
    <w:rsid w:val="007A08E9"/>
    <w:rsid w:val="007A4D50"/>
    <w:rsid w:val="007A50D3"/>
    <w:rsid w:val="007A5535"/>
    <w:rsid w:val="007A565F"/>
    <w:rsid w:val="007A5DD3"/>
    <w:rsid w:val="007A6776"/>
    <w:rsid w:val="007A7AAB"/>
    <w:rsid w:val="007A7C71"/>
    <w:rsid w:val="007A7DF0"/>
    <w:rsid w:val="007B07C2"/>
    <w:rsid w:val="007B0D6A"/>
    <w:rsid w:val="007B235E"/>
    <w:rsid w:val="007B243B"/>
    <w:rsid w:val="007B314A"/>
    <w:rsid w:val="007B3CC9"/>
    <w:rsid w:val="007B3F87"/>
    <w:rsid w:val="007B455C"/>
    <w:rsid w:val="007B7048"/>
    <w:rsid w:val="007C03A5"/>
    <w:rsid w:val="007C05B7"/>
    <w:rsid w:val="007C05D5"/>
    <w:rsid w:val="007C096A"/>
    <w:rsid w:val="007C1227"/>
    <w:rsid w:val="007C2815"/>
    <w:rsid w:val="007C3C42"/>
    <w:rsid w:val="007C4F30"/>
    <w:rsid w:val="007C556E"/>
    <w:rsid w:val="007C5894"/>
    <w:rsid w:val="007C5946"/>
    <w:rsid w:val="007C6C8A"/>
    <w:rsid w:val="007C795F"/>
    <w:rsid w:val="007D05C8"/>
    <w:rsid w:val="007D07E0"/>
    <w:rsid w:val="007D291E"/>
    <w:rsid w:val="007D2ED3"/>
    <w:rsid w:val="007D3517"/>
    <w:rsid w:val="007D36DE"/>
    <w:rsid w:val="007D3F58"/>
    <w:rsid w:val="007D521C"/>
    <w:rsid w:val="007D545A"/>
    <w:rsid w:val="007D58D0"/>
    <w:rsid w:val="007D7DB4"/>
    <w:rsid w:val="007E172C"/>
    <w:rsid w:val="007E1C46"/>
    <w:rsid w:val="007E2B2E"/>
    <w:rsid w:val="007E4256"/>
    <w:rsid w:val="007E47D3"/>
    <w:rsid w:val="007E77CF"/>
    <w:rsid w:val="007E7A4E"/>
    <w:rsid w:val="007E7DCF"/>
    <w:rsid w:val="007F0365"/>
    <w:rsid w:val="007F2BA5"/>
    <w:rsid w:val="007F3269"/>
    <w:rsid w:val="007F36D3"/>
    <w:rsid w:val="007F5376"/>
    <w:rsid w:val="007F5C82"/>
    <w:rsid w:val="007F5E9A"/>
    <w:rsid w:val="007F6063"/>
    <w:rsid w:val="007F751E"/>
    <w:rsid w:val="007F79C6"/>
    <w:rsid w:val="007F7AA4"/>
    <w:rsid w:val="008008AA"/>
    <w:rsid w:val="00803029"/>
    <w:rsid w:val="00803E15"/>
    <w:rsid w:val="0080408D"/>
    <w:rsid w:val="0080478D"/>
    <w:rsid w:val="00804FCD"/>
    <w:rsid w:val="00805AD3"/>
    <w:rsid w:val="00806195"/>
    <w:rsid w:val="0080669E"/>
    <w:rsid w:val="0080736B"/>
    <w:rsid w:val="00807BAD"/>
    <w:rsid w:val="00807D47"/>
    <w:rsid w:val="008112D2"/>
    <w:rsid w:val="008126A1"/>
    <w:rsid w:val="00812FE0"/>
    <w:rsid w:val="00813991"/>
    <w:rsid w:val="0081533B"/>
    <w:rsid w:val="0081551E"/>
    <w:rsid w:val="00816C6A"/>
    <w:rsid w:val="008176B3"/>
    <w:rsid w:val="008200ED"/>
    <w:rsid w:val="00820122"/>
    <w:rsid w:val="008213B2"/>
    <w:rsid w:val="00824ADB"/>
    <w:rsid w:val="008253F2"/>
    <w:rsid w:val="00825AFC"/>
    <w:rsid w:val="00825D3E"/>
    <w:rsid w:val="008264C3"/>
    <w:rsid w:val="008267FC"/>
    <w:rsid w:val="00826E92"/>
    <w:rsid w:val="00830D80"/>
    <w:rsid w:val="00831C8C"/>
    <w:rsid w:val="0083275C"/>
    <w:rsid w:val="00833081"/>
    <w:rsid w:val="00833949"/>
    <w:rsid w:val="00833DDE"/>
    <w:rsid w:val="00833F61"/>
    <w:rsid w:val="00835AFC"/>
    <w:rsid w:val="00840C0C"/>
    <w:rsid w:val="00841D92"/>
    <w:rsid w:val="00842176"/>
    <w:rsid w:val="008426D2"/>
    <w:rsid w:val="00844329"/>
    <w:rsid w:val="00845A7B"/>
    <w:rsid w:val="00845D34"/>
    <w:rsid w:val="00846985"/>
    <w:rsid w:val="00847434"/>
    <w:rsid w:val="00850620"/>
    <w:rsid w:val="00850701"/>
    <w:rsid w:val="00851970"/>
    <w:rsid w:val="008529C6"/>
    <w:rsid w:val="00855FDA"/>
    <w:rsid w:val="008604AC"/>
    <w:rsid w:val="00860A6B"/>
    <w:rsid w:val="00862A15"/>
    <w:rsid w:val="00864FF0"/>
    <w:rsid w:val="00865159"/>
    <w:rsid w:val="0087224D"/>
    <w:rsid w:val="008726C1"/>
    <w:rsid w:val="00872F35"/>
    <w:rsid w:val="00873303"/>
    <w:rsid w:val="008738AD"/>
    <w:rsid w:val="00873B6E"/>
    <w:rsid w:val="00874988"/>
    <w:rsid w:val="00874C1A"/>
    <w:rsid w:val="00876362"/>
    <w:rsid w:val="00876492"/>
    <w:rsid w:val="0087650F"/>
    <w:rsid w:val="00876B2B"/>
    <w:rsid w:val="0087776A"/>
    <w:rsid w:val="008803FC"/>
    <w:rsid w:val="00880C0B"/>
    <w:rsid w:val="008810C3"/>
    <w:rsid w:val="00881565"/>
    <w:rsid w:val="00883B62"/>
    <w:rsid w:val="00884FDF"/>
    <w:rsid w:val="00885647"/>
    <w:rsid w:val="00886249"/>
    <w:rsid w:val="00886310"/>
    <w:rsid w:val="00887F04"/>
    <w:rsid w:val="00890A6B"/>
    <w:rsid w:val="00890B17"/>
    <w:rsid w:val="00891290"/>
    <w:rsid w:val="00891410"/>
    <w:rsid w:val="0089264A"/>
    <w:rsid w:val="00896B6A"/>
    <w:rsid w:val="00897F5B"/>
    <w:rsid w:val="008A4634"/>
    <w:rsid w:val="008A6E2D"/>
    <w:rsid w:val="008B11D3"/>
    <w:rsid w:val="008B3CDE"/>
    <w:rsid w:val="008B4FD3"/>
    <w:rsid w:val="008B5615"/>
    <w:rsid w:val="008B72AA"/>
    <w:rsid w:val="008B73B2"/>
    <w:rsid w:val="008B740B"/>
    <w:rsid w:val="008C0BBF"/>
    <w:rsid w:val="008C224D"/>
    <w:rsid w:val="008C2CBD"/>
    <w:rsid w:val="008C45EF"/>
    <w:rsid w:val="008C7223"/>
    <w:rsid w:val="008C7F64"/>
    <w:rsid w:val="008C7FA4"/>
    <w:rsid w:val="008D0F26"/>
    <w:rsid w:val="008D3709"/>
    <w:rsid w:val="008D421C"/>
    <w:rsid w:val="008D550E"/>
    <w:rsid w:val="008D6A11"/>
    <w:rsid w:val="008D7347"/>
    <w:rsid w:val="008D7686"/>
    <w:rsid w:val="008E1433"/>
    <w:rsid w:val="008E2179"/>
    <w:rsid w:val="008E292A"/>
    <w:rsid w:val="008E3926"/>
    <w:rsid w:val="008E4794"/>
    <w:rsid w:val="008E4CC9"/>
    <w:rsid w:val="008E664E"/>
    <w:rsid w:val="008E6DCC"/>
    <w:rsid w:val="008E6E7E"/>
    <w:rsid w:val="008E7852"/>
    <w:rsid w:val="008E78F8"/>
    <w:rsid w:val="008F1EC9"/>
    <w:rsid w:val="008F35C1"/>
    <w:rsid w:val="008F4981"/>
    <w:rsid w:val="008F4A9C"/>
    <w:rsid w:val="008F4EE9"/>
    <w:rsid w:val="008F5031"/>
    <w:rsid w:val="008F5B28"/>
    <w:rsid w:val="008F6CBF"/>
    <w:rsid w:val="008F7767"/>
    <w:rsid w:val="008F7BB2"/>
    <w:rsid w:val="009006CE"/>
    <w:rsid w:val="00900C1C"/>
    <w:rsid w:val="00901DB9"/>
    <w:rsid w:val="00904F8C"/>
    <w:rsid w:val="009057B4"/>
    <w:rsid w:val="0090646F"/>
    <w:rsid w:val="00910710"/>
    <w:rsid w:val="009108CA"/>
    <w:rsid w:val="009121F5"/>
    <w:rsid w:val="009124AA"/>
    <w:rsid w:val="00913475"/>
    <w:rsid w:val="00914E2B"/>
    <w:rsid w:val="0091694C"/>
    <w:rsid w:val="00917578"/>
    <w:rsid w:val="00917995"/>
    <w:rsid w:val="00917C0C"/>
    <w:rsid w:val="00920094"/>
    <w:rsid w:val="009208B8"/>
    <w:rsid w:val="009208E6"/>
    <w:rsid w:val="0092105D"/>
    <w:rsid w:val="009230DB"/>
    <w:rsid w:val="0092347D"/>
    <w:rsid w:val="00923C09"/>
    <w:rsid w:val="00923C0F"/>
    <w:rsid w:val="009245F9"/>
    <w:rsid w:val="00925908"/>
    <w:rsid w:val="00925FAB"/>
    <w:rsid w:val="00926356"/>
    <w:rsid w:val="00926DAF"/>
    <w:rsid w:val="00927C8B"/>
    <w:rsid w:val="009309FE"/>
    <w:rsid w:val="00930F91"/>
    <w:rsid w:val="0093107C"/>
    <w:rsid w:val="00931275"/>
    <w:rsid w:val="00931809"/>
    <w:rsid w:val="00931993"/>
    <w:rsid w:val="00931EAB"/>
    <w:rsid w:val="0093211A"/>
    <w:rsid w:val="00932BB7"/>
    <w:rsid w:val="00933F79"/>
    <w:rsid w:val="00934A76"/>
    <w:rsid w:val="00934FF9"/>
    <w:rsid w:val="009352AD"/>
    <w:rsid w:val="00936AA9"/>
    <w:rsid w:val="009406CE"/>
    <w:rsid w:val="009407F5"/>
    <w:rsid w:val="009410E7"/>
    <w:rsid w:val="009414B2"/>
    <w:rsid w:val="00943552"/>
    <w:rsid w:val="00943EDF"/>
    <w:rsid w:val="009453FA"/>
    <w:rsid w:val="0094608C"/>
    <w:rsid w:val="00946327"/>
    <w:rsid w:val="00946569"/>
    <w:rsid w:val="00947906"/>
    <w:rsid w:val="00950714"/>
    <w:rsid w:val="00950AF4"/>
    <w:rsid w:val="0095255D"/>
    <w:rsid w:val="00953290"/>
    <w:rsid w:val="00953F01"/>
    <w:rsid w:val="00955766"/>
    <w:rsid w:val="00957692"/>
    <w:rsid w:val="00957DD8"/>
    <w:rsid w:val="0096014C"/>
    <w:rsid w:val="009609B3"/>
    <w:rsid w:val="00961E96"/>
    <w:rsid w:val="00962BB3"/>
    <w:rsid w:val="00964619"/>
    <w:rsid w:val="00964764"/>
    <w:rsid w:val="009662E3"/>
    <w:rsid w:val="00966E0A"/>
    <w:rsid w:val="00970562"/>
    <w:rsid w:val="009719FB"/>
    <w:rsid w:val="0097247B"/>
    <w:rsid w:val="009725C7"/>
    <w:rsid w:val="009739B0"/>
    <w:rsid w:val="00973EF8"/>
    <w:rsid w:val="0097477F"/>
    <w:rsid w:val="00974BB8"/>
    <w:rsid w:val="00975332"/>
    <w:rsid w:val="00975F62"/>
    <w:rsid w:val="009763DA"/>
    <w:rsid w:val="00976840"/>
    <w:rsid w:val="00976D9E"/>
    <w:rsid w:val="00976E0E"/>
    <w:rsid w:val="00977724"/>
    <w:rsid w:val="009778CE"/>
    <w:rsid w:val="00977B3D"/>
    <w:rsid w:val="00982582"/>
    <w:rsid w:val="00983FF2"/>
    <w:rsid w:val="0098479F"/>
    <w:rsid w:val="00986316"/>
    <w:rsid w:val="00986F28"/>
    <w:rsid w:val="009872D6"/>
    <w:rsid w:val="0098796E"/>
    <w:rsid w:val="00987FEA"/>
    <w:rsid w:val="009904BD"/>
    <w:rsid w:val="00991A4A"/>
    <w:rsid w:val="00993CAB"/>
    <w:rsid w:val="0099664B"/>
    <w:rsid w:val="00996895"/>
    <w:rsid w:val="00997E05"/>
    <w:rsid w:val="009A02B8"/>
    <w:rsid w:val="009A0452"/>
    <w:rsid w:val="009A0B3E"/>
    <w:rsid w:val="009A164C"/>
    <w:rsid w:val="009A17EF"/>
    <w:rsid w:val="009A2E34"/>
    <w:rsid w:val="009A37ED"/>
    <w:rsid w:val="009A3926"/>
    <w:rsid w:val="009A496C"/>
    <w:rsid w:val="009A53A0"/>
    <w:rsid w:val="009A72B6"/>
    <w:rsid w:val="009B0980"/>
    <w:rsid w:val="009B19E1"/>
    <w:rsid w:val="009B2026"/>
    <w:rsid w:val="009B2456"/>
    <w:rsid w:val="009B3212"/>
    <w:rsid w:val="009B4218"/>
    <w:rsid w:val="009B48FA"/>
    <w:rsid w:val="009B4AC9"/>
    <w:rsid w:val="009B528C"/>
    <w:rsid w:val="009B53A0"/>
    <w:rsid w:val="009B695C"/>
    <w:rsid w:val="009B6E75"/>
    <w:rsid w:val="009B7817"/>
    <w:rsid w:val="009B7B6A"/>
    <w:rsid w:val="009C0DD1"/>
    <w:rsid w:val="009C30C0"/>
    <w:rsid w:val="009C3566"/>
    <w:rsid w:val="009C49F8"/>
    <w:rsid w:val="009C5F2F"/>
    <w:rsid w:val="009C657A"/>
    <w:rsid w:val="009C744D"/>
    <w:rsid w:val="009C7D74"/>
    <w:rsid w:val="009D047E"/>
    <w:rsid w:val="009D0BF8"/>
    <w:rsid w:val="009D19BD"/>
    <w:rsid w:val="009D23F9"/>
    <w:rsid w:val="009D2A18"/>
    <w:rsid w:val="009D2AA2"/>
    <w:rsid w:val="009D405B"/>
    <w:rsid w:val="009E0886"/>
    <w:rsid w:val="009E08FD"/>
    <w:rsid w:val="009E11DE"/>
    <w:rsid w:val="009E4146"/>
    <w:rsid w:val="009E442D"/>
    <w:rsid w:val="009E4554"/>
    <w:rsid w:val="009E4F20"/>
    <w:rsid w:val="009E609D"/>
    <w:rsid w:val="009E69B1"/>
    <w:rsid w:val="009E6C35"/>
    <w:rsid w:val="009E754B"/>
    <w:rsid w:val="009F0200"/>
    <w:rsid w:val="009F0221"/>
    <w:rsid w:val="009F2C8A"/>
    <w:rsid w:val="009F2EBA"/>
    <w:rsid w:val="009F3084"/>
    <w:rsid w:val="009F42AA"/>
    <w:rsid w:val="009F4B67"/>
    <w:rsid w:val="00A00179"/>
    <w:rsid w:val="00A004CC"/>
    <w:rsid w:val="00A01634"/>
    <w:rsid w:val="00A03DFA"/>
    <w:rsid w:val="00A045D2"/>
    <w:rsid w:val="00A05143"/>
    <w:rsid w:val="00A05672"/>
    <w:rsid w:val="00A05F6E"/>
    <w:rsid w:val="00A0626A"/>
    <w:rsid w:val="00A07BCC"/>
    <w:rsid w:val="00A07E9C"/>
    <w:rsid w:val="00A11CE2"/>
    <w:rsid w:val="00A13DF9"/>
    <w:rsid w:val="00A141CA"/>
    <w:rsid w:val="00A143D3"/>
    <w:rsid w:val="00A14FE4"/>
    <w:rsid w:val="00A15FA8"/>
    <w:rsid w:val="00A16EED"/>
    <w:rsid w:val="00A17202"/>
    <w:rsid w:val="00A207F2"/>
    <w:rsid w:val="00A20A18"/>
    <w:rsid w:val="00A21809"/>
    <w:rsid w:val="00A21D13"/>
    <w:rsid w:val="00A21FC3"/>
    <w:rsid w:val="00A23EF9"/>
    <w:rsid w:val="00A24295"/>
    <w:rsid w:val="00A24C47"/>
    <w:rsid w:val="00A25CDE"/>
    <w:rsid w:val="00A26129"/>
    <w:rsid w:val="00A27654"/>
    <w:rsid w:val="00A27B4C"/>
    <w:rsid w:val="00A302C5"/>
    <w:rsid w:val="00A309EB"/>
    <w:rsid w:val="00A30FAE"/>
    <w:rsid w:val="00A31411"/>
    <w:rsid w:val="00A3384C"/>
    <w:rsid w:val="00A338B3"/>
    <w:rsid w:val="00A33904"/>
    <w:rsid w:val="00A34831"/>
    <w:rsid w:val="00A35336"/>
    <w:rsid w:val="00A368CB"/>
    <w:rsid w:val="00A36CF5"/>
    <w:rsid w:val="00A36D04"/>
    <w:rsid w:val="00A407DD"/>
    <w:rsid w:val="00A415DD"/>
    <w:rsid w:val="00A41A30"/>
    <w:rsid w:val="00A422F2"/>
    <w:rsid w:val="00A44069"/>
    <w:rsid w:val="00A443A7"/>
    <w:rsid w:val="00A4449E"/>
    <w:rsid w:val="00A44A86"/>
    <w:rsid w:val="00A44D62"/>
    <w:rsid w:val="00A46287"/>
    <w:rsid w:val="00A50796"/>
    <w:rsid w:val="00A5098E"/>
    <w:rsid w:val="00A52741"/>
    <w:rsid w:val="00A54469"/>
    <w:rsid w:val="00A552C2"/>
    <w:rsid w:val="00A55FCE"/>
    <w:rsid w:val="00A56636"/>
    <w:rsid w:val="00A568D1"/>
    <w:rsid w:val="00A61505"/>
    <w:rsid w:val="00A62B62"/>
    <w:rsid w:val="00A63C03"/>
    <w:rsid w:val="00A64C45"/>
    <w:rsid w:val="00A67079"/>
    <w:rsid w:val="00A673A4"/>
    <w:rsid w:val="00A6749F"/>
    <w:rsid w:val="00A70637"/>
    <w:rsid w:val="00A70DFA"/>
    <w:rsid w:val="00A7125B"/>
    <w:rsid w:val="00A717B7"/>
    <w:rsid w:val="00A71CE9"/>
    <w:rsid w:val="00A72C3A"/>
    <w:rsid w:val="00A73089"/>
    <w:rsid w:val="00A74376"/>
    <w:rsid w:val="00A744D7"/>
    <w:rsid w:val="00A75C00"/>
    <w:rsid w:val="00A76860"/>
    <w:rsid w:val="00A77266"/>
    <w:rsid w:val="00A77648"/>
    <w:rsid w:val="00A77A07"/>
    <w:rsid w:val="00A77F4B"/>
    <w:rsid w:val="00A809C3"/>
    <w:rsid w:val="00A82448"/>
    <w:rsid w:val="00A82558"/>
    <w:rsid w:val="00A82982"/>
    <w:rsid w:val="00A84E83"/>
    <w:rsid w:val="00A879C1"/>
    <w:rsid w:val="00A908C5"/>
    <w:rsid w:val="00A90DC6"/>
    <w:rsid w:val="00A91094"/>
    <w:rsid w:val="00A9319D"/>
    <w:rsid w:val="00A96083"/>
    <w:rsid w:val="00A960A4"/>
    <w:rsid w:val="00A96E09"/>
    <w:rsid w:val="00AA0C50"/>
    <w:rsid w:val="00AA3B54"/>
    <w:rsid w:val="00AA3F95"/>
    <w:rsid w:val="00AA6912"/>
    <w:rsid w:val="00AA7AC1"/>
    <w:rsid w:val="00AB0469"/>
    <w:rsid w:val="00AB095D"/>
    <w:rsid w:val="00AB1401"/>
    <w:rsid w:val="00AB18A0"/>
    <w:rsid w:val="00AB1FBF"/>
    <w:rsid w:val="00AB3231"/>
    <w:rsid w:val="00AB45E0"/>
    <w:rsid w:val="00AB5098"/>
    <w:rsid w:val="00AB5858"/>
    <w:rsid w:val="00AB5F23"/>
    <w:rsid w:val="00AB65DD"/>
    <w:rsid w:val="00AB6642"/>
    <w:rsid w:val="00AC0DE2"/>
    <w:rsid w:val="00AC29DF"/>
    <w:rsid w:val="00AC60CA"/>
    <w:rsid w:val="00AC6D09"/>
    <w:rsid w:val="00AC6DA2"/>
    <w:rsid w:val="00AC6E48"/>
    <w:rsid w:val="00AC73FC"/>
    <w:rsid w:val="00AD021C"/>
    <w:rsid w:val="00AD06A6"/>
    <w:rsid w:val="00AD0BD5"/>
    <w:rsid w:val="00AD1D37"/>
    <w:rsid w:val="00AD21FC"/>
    <w:rsid w:val="00AD253D"/>
    <w:rsid w:val="00AD27EF"/>
    <w:rsid w:val="00AD383D"/>
    <w:rsid w:val="00AD5870"/>
    <w:rsid w:val="00AD5FEE"/>
    <w:rsid w:val="00AD675E"/>
    <w:rsid w:val="00AD679D"/>
    <w:rsid w:val="00AD68A2"/>
    <w:rsid w:val="00AD6A34"/>
    <w:rsid w:val="00AD7584"/>
    <w:rsid w:val="00AD764E"/>
    <w:rsid w:val="00AD7825"/>
    <w:rsid w:val="00AD785D"/>
    <w:rsid w:val="00AD7B13"/>
    <w:rsid w:val="00AE0320"/>
    <w:rsid w:val="00AE05B9"/>
    <w:rsid w:val="00AE08C9"/>
    <w:rsid w:val="00AE1291"/>
    <w:rsid w:val="00AE1D13"/>
    <w:rsid w:val="00AE2B23"/>
    <w:rsid w:val="00AE2CB4"/>
    <w:rsid w:val="00AE3D3E"/>
    <w:rsid w:val="00AE4003"/>
    <w:rsid w:val="00AE4413"/>
    <w:rsid w:val="00AE5C20"/>
    <w:rsid w:val="00AE5F71"/>
    <w:rsid w:val="00AF0869"/>
    <w:rsid w:val="00AF2371"/>
    <w:rsid w:val="00AF56D5"/>
    <w:rsid w:val="00AF6FAF"/>
    <w:rsid w:val="00B0280C"/>
    <w:rsid w:val="00B03AD3"/>
    <w:rsid w:val="00B03ECF"/>
    <w:rsid w:val="00B04C95"/>
    <w:rsid w:val="00B04ECB"/>
    <w:rsid w:val="00B05919"/>
    <w:rsid w:val="00B0767D"/>
    <w:rsid w:val="00B100D6"/>
    <w:rsid w:val="00B10CF8"/>
    <w:rsid w:val="00B10DB6"/>
    <w:rsid w:val="00B10F20"/>
    <w:rsid w:val="00B1122A"/>
    <w:rsid w:val="00B11381"/>
    <w:rsid w:val="00B117E0"/>
    <w:rsid w:val="00B11AE4"/>
    <w:rsid w:val="00B12D36"/>
    <w:rsid w:val="00B13851"/>
    <w:rsid w:val="00B13ED9"/>
    <w:rsid w:val="00B15DF0"/>
    <w:rsid w:val="00B15EFD"/>
    <w:rsid w:val="00B2153F"/>
    <w:rsid w:val="00B2160E"/>
    <w:rsid w:val="00B21C3B"/>
    <w:rsid w:val="00B22BF4"/>
    <w:rsid w:val="00B237BB"/>
    <w:rsid w:val="00B24F07"/>
    <w:rsid w:val="00B2526A"/>
    <w:rsid w:val="00B257DE"/>
    <w:rsid w:val="00B2651A"/>
    <w:rsid w:val="00B30487"/>
    <w:rsid w:val="00B30EFA"/>
    <w:rsid w:val="00B33439"/>
    <w:rsid w:val="00B335CE"/>
    <w:rsid w:val="00B33F69"/>
    <w:rsid w:val="00B36854"/>
    <w:rsid w:val="00B40211"/>
    <w:rsid w:val="00B404CE"/>
    <w:rsid w:val="00B4195E"/>
    <w:rsid w:val="00B41CF9"/>
    <w:rsid w:val="00B42098"/>
    <w:rsid w:val="00B42C3A"/>
    <w:rsid w:val="00B44B25"/>
    <w:rsid w:val="00B44F77"/>
    <w:rsid w:val="00B4508D"/>
    <w:rsid w:val="00B462FC"/>
    <w:rsid w:val="00B47208"/>
    <w:rsid w:val="00B4733D"/>
    <w:rsid w:val="00B50873"/>
    <w:rsid w:val="00B50F59"/>
    <w:rsid w:val="00B51D4C"/>
    <w:rsid w:val="00B51E59"/>
    <w:rsid w:val="00B52D50"/>
    <w:rsid w:val="00B534CB"/>
    <w:rsid w:val="00B537D9"/>
    <w:rsid w:val="00B55552"/>
    <w:rsid w:val="00B5557A"/>
    <w:rsid w:val="00B5607E"/>
    <w:rsid w:val="00B564F9"/>
    <w:rsid w:val="00B570A1"/>
    <w:rsid w:val="00B5781C"/>
    <w:rsid w:val="00B57F6D"/>
    <w:rsid w:val="00B60597"/>
    <w:rsid w:val="00B60A00"/>
    <w:rsid w:val="00B64769"/>
    <w:rsid w:val="00B64DB2"/>
    <w:rsid w:val="00B65031"/>
    <w:rsid w:val="00B65DC6"/>
    <w:rsid w:val="00B6646A"/>
    <w:rsid w:val="00B672EF"/>
    <w:rsid w:val="00B67C9E"/>
    <w:rsid w:val="00B7220D"/>
    <w:rsid w:val="00B72B61"/>
    <w:rsid w:val="00B73568"/>
    <w:rsid w:val="00B759EA"/>
    <w:rsid w:val="00B76070"/>
    <w:rsid w:val="00B80C34"/>
    <w:rsid w:val="00B80E72"/>
    <w:rsid w:val="00B811C0"/>
    <w:rsid w:val="00B811F9"/>
    <w:rsid w:val="00B82679"/>
    <w:rsid w:val="00B84D31"/>
    <w:rsid w:val="00B85F4A"/>
    <w:rsid w:val="00B8624A"/>
    <w:rsid w:val="00B86C96"/>
    <w:rsid w:val="00B87EB2"/>
    <w:rsid w:val="00B90413"/>
    <w:rsid w:val="00B904E2"/>
    <w:rsid w:val="00B906E9"/>
    <w:rsid w:val="00B91162"/>
    <w:rsid w:val="00B93AF0"/>
    <w:rsid w:val="00B94AC3"/>
    <w:rsid w:val="00B965DF"/>
    <w:rsid w:val="00B96A16"/>
    <w:rsid w:val="00B96E79"/>
    <w:rsid w:val="00B97014"/>
    <w:rsid w:val="00BA1317"/>
    <w:rsid w:val="00BA200D"/>
    <w:rsid w:val="00BA243D"/>
    <w:rsid w:val="00BA25AD"/>
    <w:rsid w:val="00BA2B9D"/>
    <w:rsid w:val="00BA31B3"/>
    <w:rsid w:val="00BA3A63"/>
    <w:rsid w:val="00BA3F4C"/>
    <w:rsid w:val="00BA49E9"/>
    <w:rsid w:val="00BA556B"/>
    <w:rsid w:val="00BA55D6"/>
    <w:rsid w:val="00BA56CE"/>
    <w:rsid w:val="00BA5A6D"/>
    <w:rsid w:val="00BA5C46"/>
    <w:rsid w:val="00BA6653"/>
    <w:rsid w:val="00BA7174"/>
    <w:rsid w:val="00BA7219"/>
    <w:rsid w:val="00BA74E0"/>
    <w:rsid w:val="00BB03D9"/>
    <w:rsid w:val="00BB09AB"/>
    <w:rsid w:val="00BB1836"/>
    <w:rsid w:val="00BB1D22"/>
    <w:rsid w:val="00BB2CCD"/>
    <w:rsid w:val="00BB3B50"/>
    <w:rsid w:val="00BB4489"/>
    <w:rsid w:val="00BB52DD"/>
    <w:rsid w:val="00BB563A"/>
    <w:rsid w:val="00BB5DCD"/>
    <w:rsid w:val="00BC184D"/>
    <w:rsid w:val="00BC229C"/>
    <w:rsid w:val="00BC33FB"/>
    <w:rsid w:val="00BC3C3F"/>
    <w:rsid w:val="00BC4C92"/>
    <w:rsid w:val="00BC60FE"/>
    <w:rsid w:val="00BC6ADB"/>
    <w:rsid w:val="00BC6F1F"/>
    <w:rsid w:val="00BC7287"/>
    <w:rsid w:val="00BC76F0"/>
    <w:rsid w:val="00BD0032"/>
    <w:rsid w:val="00BD0439"/>
    <w:rsid w:val="00BD043B"/>
    <w:rsid w:val="00BD07DD"/>
    <w:rsid w:val="00BD0D14"/>
    <w:rsid w:val="00BD3222"/>
    <w:rsid w:val="00BD3438"/>
    <w:rsid w:val="00BD4B6C"/>
    <w:rsid w:val="00BD525B"/>
    <w:rsid w:val="00BD5447"/>
    <w:rsid w:val="00BD5FAA"/>
    <w:rsid w:val="00BD6C0F"/>
    <w:rsid w:val="00BD70A7"/>
    <w:rsid w:val="00BD77BE"/>
    <w:rsid w:val="00BD7B80"/>
    <w:rsid w:val="00BE0D81"/>
    <w:rsid w:val="00BE3E0B"/>
    <w:rsid w:val="00BE400E"/>
    <w:rsid w:val="00BE4049"/>
    <w:rsid w:val="00BE7A05"/>
    <w:rsid w:val="00BE7D18"/>
    <w:rsid w:val="00BF0705"/>
    <w:rsid w:val="00BF25A6"/>
    <w:rsid w:val="00BF2C96"/>
    <w:rsid w:val="00BF3AA7"/>
    <w:rsid w:val="00BF610D"/>
    <w:rsid w:val="00BF6A1E"/>
    <w:rsid w:val="00BF6CAE"/>
    <w:rsid w:val="00C00B57"/>
    <w:rsid w:val="00C00FE8"/>
    <w:rsid w:val="00C00FFC"/>
    <w:rsid w:val="00C018A9"/>
    <w:rsid w:val="00C01C97"/>
    <w:rsid w:val="00C0245B"/>
    <w:rsid w:val="00C028FA"/>
    <w:rsid w:val="00C02DC5"/>
    <w:rsid w:val="00C03527"/>
    <w:rsid w:val="00C03DF2"/>
    <w:rsid w:val="00C043A7"/>
    <w:rsid w:val="00C04BBB"/>
    <w:rsid w:val="00C0566C"/>
    <w:rsid w:val="00C0572D"/>
    <w:rsid w:val="00C05AD8"/>
    <w:rsid w:val="00C071BB"/>
    <w:rsid w:val="00C07D3A"/>
    <w:rsid w:val="00C1425A"/>
    <w:rsid w:val="00C142B7"/>
    <w:rsid w:val="00C14D2B"/>
    <w:rsid w:val="00C155CB"/>
    <w:rsid w:val="00C165F5"/>
    <w:rsid w:val="00C20555"/>
    <w:rsid w:val="00C2116D"/>
    <w:rsid w:val="00C22AD3"/>
    <w:rsid w:val="00C22EED"/>
    <w:rsid w:val="00C23331"/>
    <w:rsid w:val="00C2336E"/>
    <w:rsid w:val="00C23390"/>
    <w:rsid w:val="00C2375A"/>
    <w:rsid w:val="00C24270"/>
    <w:rsid w:val="00C245E1"/>
    <w:rsid w:val="00C24E46"/>
    <w:rsid w:val="00C270BC"/>
    <w:rsid w:val="00C27B94"/>
    <w:rsid w:val="00C27C83"/>
    <w:rsid w:val="00C27DFD"/>
    <w:rsid w:val="00C304ED"/>
    <w:rsid w:val="00C30713"/>
    <w:rsid w:val="00C313DE"/>
    <w:rsid w:val="00C314AB"/>
    <w:rsid w:val="00C315CE"/>
    <w:rsid w:val="00C31A87"/>
    <w:rsid w:val="00C337E4"/>
    <w:rsid w:val="00C33828"/>
    <w:rsid w:val="00C33FE7"/>
    <w:rsid w:val="00C34765"/>
    <w:rsid w:val="00C35C9F"/>
    <w:rsid w:val="00C37BD8"/>
    <w:rsid w:val="00C400C9"/>
    <w:rsid w:val="00C40432"/>
    <w:rsid w:val="00C406C1"/>
    <w:rsid w:val="00C409DF"/>
    <w:rsid w:val="00C41076"/>
    <w:rsid w:val="00C42BE0"/>
    <w:rsid w:val="00C52B57"/>
    <w:rsid w:val="00C53FF3"/>
    <w:rsid w:val="00C552EC"/>
    <w:rsid w:val="00C5631C"/>
    <w:rsid w:val="00C63056"/>
    <w:rsid w:val="00C634F1"/>
    <w:rsid w:val="00C6502E"/>
    <w:rsid w:val="00C65B9A"/>
    <w:rsid w:val="00C66775"/>
    <w:rsid w:val="00C66F57"/>
    <w:rsid w:val="00C67037"/>
    <w:rsid w:val="00C67D94"/>
    <w:rsid w:val="00C70602"/>
    <w:rsid w:val="00C722C4"/>
    <w:rsid w:val="00C73A1F"/>
    <w:rsid w:val="00C73D9D"/>
    <w:rsid w:val="00C7445E"/>
    <w:rsid w:val="00C75A1F"/>
    <w:rsid w:val="00C7633D"/>
    <w:rsid w:val="00C76B90"/>
    <w:rsid w:val="00C76F1C"/>
    <w:rsid w:val="00C773DC"/>
    <w:rsid w:val="00C77571"/>
    <w:rsid w:val="00C777E3"/>
    <w:rsid w:val="00C77D6A"/>
    <w:rsid w:val="00C813A5"/>
    <w:rsid w:val="00C82D00"/>
    <w:rsid w:val="00C82FCE"/>
    <w:rsid w:val="00C83563"/>
    <w:rsid w:val="00C83639"/>
    <w:rsid w:val="00C83A74"/>
    <w:rsid w:val="00C83F63"/>
    <w:rsid w:val="00C85257"/>
    <w:rsid w:val="00C868F2"/>
    <w:rsid w:val="00C87940"/>
    <w:rsid w:val="00C90306"/>
    <w:rsid w:val="00C90C11"/>
    <w:rsid w:val="00C91CCE"/>
    <w:rsid w:val="00C91F1B"/>
    <w:rsid w:val="00C9411B"/>
    <w:rsid w:val="00C94212"/>
    <w:rsid w:val="00C94770"/>
    <w:rsid w:val="00C9551A"/>
    <w:rsid w:val="00C956AF"/>
    <w:rsid w:val="00C95D7F"/>
    <w:rsid w:val="00C95FE7"/>
    <w:rsid w:val="00C96BDD"/>
    <w:rsid w:val="00C97C61"/>
    <w:rsid w:val="00C97CEF"/>
    <w:rsid w:val="00CA012F"/>
    <w:rsid w:val="00CA0A80"/>
    <w:rsid w:val="00CA16CB"/>
    <w:rsid w:val="00CA2124"/>
    <w:rsid w:val="00CA4725"/>
    <w:rsid w:val="00CA4A92"/>
    <w:rsid w:val="00CA59EA"/>
    <w:rsid w:val="00CA5C27"/>
    <w:rsid w:val="00CA5FD6"/>
    <w:rsid w:val="00CA6B2B"/>
    <w:rsid w:val="00CA766D"/>
    <w:rsid w:val="00CA7866"/>
    <w:rsid w:val="00CA7ADA"/>
    <w:rsid w:val="00CB02B9"/>
    <w:rsid w:val="00CB3D8B"/>
    <w:rsid w:val="00CB53D3"/>
    <w:rsid w:val="00CB577B"/>
    <w:rsid w:val="00CB6657"/>
    <w:rsid w:val="00CB716D"/>
    <w:rsid w:val="00CB7ADA"/>
    <w:rsid w:val="00CC0077"/>
    <w:rsid w:val="00CC0BAF"/>
    <w:rsid w:val="00CC178E"/>
    <w:rsid w:val="00CC2B47"/>
    <w:rsid w:val="00CC3518"/>
    <w:rsid w:val="00CC38CC"/>
    <w:rsid w:val="00CC4048"/>
    <w:rsid w:val="00CC53C7"/>
    <w:rsid w:val="00CC66FF"/>
    <w:rsid w:val="00CD0F6A"/>
    <w:rsid w:val="00CD1F64"/>
    <w:rsid w:val="00CD31C2"/>
    <w:rsid w:val="00CD354D"/>
    <w:rsid w:val="00CD63CC"/>
    <w:rsid w:val="00CD6D70"/>
    <w:rsid w:val="00CD7A1A"/>
    <w:rsid w:val="00CE1EC3"/>
    <w:rsid w:val="00CE41A5"/>
    <w:rsid w:val="00CE4624"/>
    <w:rsid w:val="00CE70B7"/>
    <w:rsid w:val="00CF3AFB"/>
    <w:rsid w:val="00CF3C82"/>
    <w:rsid w:val="00CF43C0"/>
    <w:rsid w:val="00CF51FB"/>
    <w:rsid w:val="00CF605A"/>
    <w:rsid w:val="00CF6676"/>
    <w:rsid w:val="00CF7036"/>
    <w:rsid w:val="00CF77F4"/>
    <w:rsid w:val="00CF7FA5"/>
    <w:rsid w:val="00D00FED"/>
    <w:rsid w:val="00D0111A"/>
    <w:rsid w:val="00D01D82"/>
    <w:rsid w:val="00D05E1C"/>
    <w:rsid w:val="00D06754"/>
    <w:rsid w:val="00D073E8"/>
    <w:rsid w:val="00D077DF"/>
    <w:rsid w:val="00D10746"/>
    <w:rsid w:val="00D10C00"/>
    <w:rsid w:val="00D10CD4"/>
    <w:rsid w:val="00D13D1C"/>
    <w:rsid w:val="00D153E6"/>
    <w:rsid w:val="00D15A00"/>
    <w:rsid w:val="00D1731F"/>
    <w:rsid w:val="00D17966"/>
    <w:rsid w:val="00D22FF9"/>
    <w:rsid w:val="00D23474"/>
    <w:rsid w:val="00D238C0"/>
    <w:rsid w:val="00D23A43"/>
    <w:rsid w:val="00D23DC2"/>
    <w:rsid w:val="00D2465B"/>
    <w:rsid w:val="00D25D62"/>
    <w:rsid w:val="00D264AD"/>
    <w:rsid w:val="00D273FF"/>
    <w:rsid w:val="00D301D6"/>
    <w:rsid w:val="00D3124D"/>
    <w:rsid w:val="00D325A9"/>
    <w:rsid w:val="00D32C3D"/>
    <w:rsid w:val="00D32E77"/>
    <w:rsid w:val="00D33013"/>
    <w:rsid w:val="00D3336B"/>
    <w:rsid w:val="00D34B86"/>
    <w:rsid w:val="00D3505A"/>
    <w:rsid w:val="00D411B7"/>
    <w:rsid w:val="00D4211B"/>
    <w:rsid w:val="00D431C2"/>
    <w:rsid w:val="00D43269"/>
    <w:rsid w:val="00D43B83"/>
    <w:rsid w:val="00D44167"/>
    <w:rsid w:val="00D44921"/>
    <w:rsid w:val="00D45737"/>
    <w:rsid w:val="00D46579"/>
    <w:rsid w:val="00D5182F"/>
    <w:rsid w:val="00D533DC"/>
    <w:rsid w:val="00D535AE"/>
    <w:rsid w:val="00D5515C"/>
    <w:rsid w:val="00D55B08"/>
    <w:rsid w:val="00D55BD4"/>
    <w:rsid w:val="00D56B08"/>
    <w:rsid w:val="00D57271"/>
    <w:rsid w:val="00D578E9"/>
    <w:rsid w:val="00D57D7A"/>
    <w:rsid w:val="00D606C8"/>
    <w:rsid w:val="00D60C84"/>
    <w:rsid w:val="00D618D9"/>
    <w:rsid w:val="00D6249F"/>
    <w:rsid w:val="00D63B5C"/>
    <w:rsid w:val="00D641B5"/>
    <w:rsid w:val="00D64751"/>
    <w:rsid w:val="00D64A06"/>
    <w:rsid w:val="00D65A8A"/>
    <w:rsid w:val="00D66430"/>
    <w:rsid w:val="00D673D0"/>
    <w:rsid w:val="00D678DD"/>
    <w:rsid w:val="00D7039E"/>
    <w:rsid w:val="00D7065B"/>
    <w:rsid w:val="00D7223C"/>
    <w:rsid w:val="00D722DE"/>
    <w:rsid w:val="00D727DC"/>
    <w:rsid w:val="00D72F77"/>
    <w:rsid w:val="00D74A74"/>
    <w:rsid w:val="00D758B1"/>
    <w:rsid w:val="00D75B95"/>
    <w:rsid w:val="00D7691D"/>
    <w:rsid w:val="00D769BA"/>
    <w:rsid w:val="00D76E56"/>
    <w:rsid w:val="00D77F2C"/>
    <w:rsid w:val="00D8072E"/>
    <w:rsid w:val="00D813CF"/>
    <w:rsid w:val="00D83113"/>
    <w:rsid w:val="00D843FE"/>
    <w:rsid w:val="00D85437"/>
    <w:rsid w:val="00D85DBE"/>
    <w:rsid w:val="00D85F42"/>
    <w:rsid w:val="00D86A1C"/>
    <w:rsid w:val="00D86A1D"/>
    <w:rsid w:val="00D879AB"/>
    <w:rsid w:val="00D87C37"/>
    <w:rsid w:val="00D87FF0"/>
    <w:rsid w:val="00D903C5"/>
    <w:rsid w:val="00D9165C"/>
    <w:rsid w:val="00D91A7F"/>
    <w:rsid w:val="00D92317"/>
    <w:rsid w:val="00D9259E"/>
    <w:rsid w:val="00D93715"/>
    <w:rsid w:val="00D95DDB"/>
    <w:rsid w:val="00D9711B"/>
    <w:rsid w:val="00D97E86"/>
    <w:rsid w:val="00DA0166"/>
    <w:rsid w:val="00DA034F"/>
    <w:rsid w:val="00DA07CE"/>
    <w:rsid w:val="00DA0F42"/>
    <w:rsid w:val="00DA0F7A"/>
    <w:rsid w:val="00DA14B8"/>
    <w:rsid w:val="00DA1C3D"/>
    <w:rsid w:val="00DA33A2"/>
    <w:rsid w:val="00DA4AAD"/>
    <w:rsid w:val="00DA4EDA"/>
    <w:rsid w:val="00DA5630"/>
    <w:rsid w:val="00DA6AC9"/>
    <w:rsid w:val="00DA7551"/>
    <w:rsid w:val="00DA77F2"/>
    <w:rsid w:val="00DB1FA4"/>
    <w:rsid w:val="00DB2A4D"/>
    <w:rsid w:val="00DB2B39"/>
    <w:rsid w:val="00DB52F5"/>
    <w:rsid w:val="00DB53FE"/>
    <w:rsid w:val="00DB61B4"/>
    <w:rsid w:val="00DB70CB"/>
    <w:rsid w:val="00DB7946"/>
    <w:rsid w:val="00DC0646"/>
    <w:rsid w:val="00DC1BDF"/>
    <w:rsid w:val="00DC3626"/>
    <w:rsid w:val="00DC4C0E"/>
    <w:rsid w:val="00DC585F"/>
    <w:rsid w:val="00DC6CD3"/>
    <w:rsid w:val="00DC7524"/>
    <w:rsid w:val="00DC758A"/>
    <w:rsid w:val="00DC7DDF"/>
    <w:rsid w:val="00DC7E68"/>
    <w:rsid w:val="00DD1309"/>
    <w:rsid w:val="00DD18A0"/>
    <w:rsid w:val="00DD1C8B"/>
    <w:rsid w:val="00DD653E"/>
    <w:rsid w:val="00DE1A16"/>
    <w:rsid w:val="00DE1B51"/>
    <w:rsid w:val="00DE20DA"/>
    <w:rsid w:val="00DE232E"/>
    <w:rsid w:val="00DE23E9"/>
    <w:rsid w:val="00DE31D2"/>
    <w:rsid w:val="00DE332B"/>
    <w:rsid w:val="00DE419E"/>
    <w:rsid w:val="00DE708C"/>
    <w:rsid w:val="00DE7264"/>
    <w:rsid w:val="00DF02CF"/>
    <w:rsid w:val="00DF08AB"/>
    <w:rsid w:val="00DF0CE3"/>
    <w:rsid w:val="00DF0F62"/>
    <w:rsid w:val="00DF133F"/>
    <w:rsid w:val="00DF21C4"/>
    <w:rsid w:val="00DF34BD"/>
    <w:rsid w:val="00DF3867"/>
    <w:rsid w:val="00DF6247"/>
    <w:rsid w:val="00DF67D9"/>
    <w:rsid w:val="00DF6D48"/>
    <w:rsid w:val="00E00366"/>
    <w:rsid w:val="00E014EE"/>
    <w:rsid w:val="00E01528"/>
    <w:rsid w:val="00E047C7"/>
    <w:rsid w:val="00E04ADE"/>
    <w:rsid w:val="00E04EFA"/>
    <w:rsid w:val="00E06114"/>
    <w:rsid w:val="00E061A0"/>
    <w:rsid w:val="00E11BC0"/>
    <w:rsid w:val="00E127CA"/>
    <w:rsid w:val="00E128D0"/>
    <w:rsid w:val="00E12A01"/>
    <w:rsid w:val="00E1306D"/>
    <w:rsid w:val="00E1391D"/>
    <w:rsid w:val="00E13D34"/>
    <w:rsid w:val="00E145B8"/>
    <w:rsid w:val="00E16B2A"/>
    <w:rsid w:val="00E17C65"/>
    <w:rsid w:val="00E20AC4"/>
    <w:rsid w:val="00E210F6"/>
    <w:rsid w:val="00E211B4"/>
    <w:rsid w:val="00E23090"/>
    <w:rsid w:val="00E23948"/>
    <w:rsid w:val="00E2461D"/>
    <w:rsid w:val="00E272F3"/>
    <w:rsid w:val="00E31648"/>
    <w:rsid w:val="00E316E0"/>
    <w:rsid w:val="00E319B0"/>
    <w:rsid w:val="00E32145"/>
    <w:rsid w:val="00E322AD"/>
    <w:rsid w:val="00E327DE"/>
    <w:rsid w:val="00E32EDE"/>
    <w:rsid w:val="00E346B0"/>
    <w:rsid w:val="00E37623"/>
    <w:rsid w:val="00E37F69"/>
    <w:rsid w:val="00E40C4B"/>
    <w:rsid w:val="00E41942"/>
    <w:rsid w:val="00E41C2D"/>
    <w:rsid w:val="00E420B6"/>
    <w:rsid w:val="00E438B1"/>
    <w:rsid w:val="00E4559D"/>
    <w:rsid w:val="00E46C5F"/>
    <w:rsid w:val="00E47B80"/>
    <w:rsid w:val="00E5102A"/>
    <w:rsid w:val="00E51C59"/>
    <w:rsid w:val="00E54CEB"/>
    <w:rsid w:val="00E55399"/>
    <w:rsid w:val="00E55EEC"/>
    <w:rsid w:val="00E5608E"/>
    <w:rsid w:val="00E608FC"/>
    <w:rsid w:val="00E60C09"/>
    <w:rsid w:val="00E60C78"/>
    <w:rsid w:val="00E610B5"/>
    <w:rsid w:val="00E61304"/>
    <w:rsid w:val="00E626A6"/>
    <w:rsid w:val="00E62715"/>
    <w:rsid w:val="00E649F7"/>
    <w:rsid w:val="00E70186"/>
    <w:rsid w:val="00E70A8C"/>
    <w:rsid w:val="00E713DE"/>
    <w:rsid w:val="00E72BA9"/>
    <w:rsid w:val="00E72C3A"/>
    <w:rsid w:val="00E74A6C"/>
    <w:rsid w:val="00E74FF1"/>
    <w:rsid w:val="00E75A3B"/>
    <w:rsid w:val="00E75EF5"/>
    <w:rsid w:val="00E80D39"/>
    <w:rsid w:val="00E80ED0"/>
    <w:rsid w:val="00E80FCE"/>
    <w:rsid w:val="00E81B2F"/>
    <w:rsid w:val="00E81E0A"/>
    <w:rsid w:val="00E8264C"/>
    <w:rsid w:val="00E8320B"/>
    <w:rsid w:val="00E8363A"/>
    <w:rsid w:val="00E84A4D"/>
    <w:rsid w:val="00E84A78"/>
    <w:rsid w:val="00E85516"/>
    <w:rsid w:val="00E86534"/>
    <w:rsid w:val="00E868FB"/>
    <w:rsid w:val="00E86BAC"/>
    <w:rsid w:val="00E86C98"/>
    <w:rsid w:val="00E91364"/>
    <w:rsid w:val="00E91B36"/>
    <w:rsid w:val="00E92103"/>
    <w:rsid w:val="00E92D86"/>
    <w:rsid w:val="00E9387A"/>
    <w:rsid w:val="00E93B33"/>
    <w:rsid w:val="00E95AA9"/>
    <w:rsid w:val="00E95E81"/>
    <w:rsid w:val="00E97199"/>
    <w:rsid w:val="00EA0170"/>
    <w:rsid w:val="00EA040A"/>
    <w:rsid w:val="00EA044B"/>
    <w:rsid w:val="00EA30CF"/>
    <w:rsid w:val="00EA3844"/>
    <w:rsid w:val="00EA3A5C"/>
    <w:rsid w:val="00EA3F34"/>
    <w:rsid w:val="00EA4478"/>
    <w:rsid w:val="00EA4B3F"/>
    <w:rsid w:val="00EA4F6E"/>
    <w:rsid w:val="00EA583D"/>
    <w:rsid w:val="00EA58ED"/>
    <w:rsid w:val="00EA5BB2"/>
    <w:rsid w:val="00EA7BDE"/>
    <w:rsid w:val="00EB09C6"/>
    <w:rsid w:val="00EB0AB7"/>
    <w:rsid w:val="00EB23CA"/>
    <w:rsid w:val="00EB23EB"/>
    <w:rsid w:val="00EB3A96"/>
    <w:rsid w:val="00EB4A4E"/>
    <w:rsid w:val="00EB5577"/>
    <w:rsid w:val="00EB5F2A"/>
    <w:rsid w:val="00EB64CF"/>
    <w:rsid w:val="00EB7062"/>
    <w:rsid w:val="00EB7097"/>
    <w:rsid w:val="00EB70FC"/>
    <w:rsid w:val="00EC1136"/>
    <w:rsid w:val="00EC1819"/>
    <w:rsid w:val="00EC417A"/>
    <w:rsid w:val="00EC5CD3"/>
    <w:rsid w:val="00EC7B9C"/>
    <w:rsid w:val="00ED18F1"/>
    <w:rsid w:val="00ED316B"/>
    <w:rsid w:val="00ED4D2D"/>
    <w:rsid w:val="00ED55A6"/>
    <w:rsid w:val="00ED7737"/>
    <w:rsid w:val="00ED7DAA"/>
    <w:rsid w:val="00EE107C"/>
    <w:rsid w:val="00EE1B28"/>
    <w:rsid w:val="00EE1D77"/>
    <w:rsid w:val="00EE395F"/>
    <w:rsid w:val="00EE50CA"/>
    <w:rsid w:val="00EE6CEC"/>
    <w:rsid w:val="00EE6EC7"/>
    <w:rsid w:val="00EE6FED"/>
    <w:rsid w:val="00EE7957"/>
    <w:rsid w:val="00EF0E37"/>
    <w:rsid w:val="00EF141A"/>
    <w:rsid w:val="00EF305B"/>
    <w:rsid w:val="00EF57E7"/>
    <w:rsid w:val="00EF5F93"/>
    <w:rsid w:val="00F01215"/>
    <w:rsid w:val="00F0318E"/>
    <w:rsid w:val="00F0319D"/>
    <w:rsid w:val="00F03E40"/>
    <w:rsid w:val="00F0482A"/>
    <w:rsid w:val="00F04A42"/>
    <w:rsid w:val="00F053EC"/>
    <w:rsid w:val="00F061A1"/>
    <w:rsid w:val="00F072C6"/>
    <w:rsid w:val="00F10DFF"/>
    <w:rsid w:val="00F11CEB"/>
    <w:rsid w:val="00F12B2F"/>
    <w:rsid w:val="00F1381B"/>
    <w:rsid w:val="00F138E0"/>
    <w:rsid w:val="00F1429D"/>
    <w:rsid w:val="00F14552"/>
    <w:rsid w:val="00F14875"/>
    <w:rsid w:val="00F14AFF"/>
    <w:rsid w:val="00F15C08"/>
    <w:rsid w:val="00F17C96"/>
    <w:rsid w:val="00F20D55"/>
    <w:rsid w:val="00F20EAE"/>
    <w:rsid w:val="00F21755"/>
    <w:rsid w:val="00F220FC"/>
    <w:rsid w:val="00F22AD4"/>
    <w:rsid w:val="00F23F72"/>
    <w:rsid w:val="00F2506F"/>
    <w:rsid w:val="00F25347"/>
    <w:rsid w:val="00F25C8E"/>
    <w:rsid w:val="00F26232"/>
    <w:rsid w:val="00F26729"/>
    <w:rsid w:val="00F26A90"/>
    <w:rsid w:val="00F30FBF"/>
    <w:rsid w:val="00F32050"/>
    <w:rsid w:val="00F32058"/>
    <w:rsid w:val="00F329E8"/>
    <w:rsid w:val="00F33C6C"/>
    <w:rsid w:val="00F33FE7"/>
    <w:rsid w:val="00F33FFB"/>
    <w:rsid w:val="00F34717"/>
    <w:rsid w:val="00F35411"/>
    <w:rsid w:val="00F35480"/>
    <w:rsid w:val="00F36546"/>
    <w:rsid w:val="00F36D45"/>
    <w:rsid w:val="00F37E83"/>
    <w:rsid w:val="00F41CCA"/>
    <w:rsid w:val="00F42A9E"/>
    <w:rsid w:val="00F43868"/>
    <w:rsid w:val="00F43AC1"/>
    <w:rsid w:val="00F4411E"/>
    <w:rsid w:val="00F44808"/>
    <w:rsid w:val="00F515AE"/>
    <w:rsid w:val="00F51D15"/>
    <w:rsid w:val="00F52A59"/>
    <w:rsid w:val="00F536D1"/>
    <w:rsid w:val="00F5417F"/>
    <w:rsid w:val="00F5423D"/>
    <w:rsid w:val="00F55DF9"/>
    <w:rsid w:val="00F5653B"/>
    <w:rsid w:val="00F600B1"/>
    <w:rsid w:val="00F62106"/>
    <w:rsid w:val="00F6210E"/>
    <w:rsid w:val="00F635C1"/>
    <w:rsid w:val="00F64A04"/>
    <w:rsid w:val="00F65591"/>
    <w:rsid w:val="00F70A66"/>
    <w:rsid w:val="00F713D9"/>
    <w:rsid w:val="00F730B0"/>
    <w:rsid w:val="00F7353A"/>
    <w:rsid w:val="00F73926"/>
    <w:rsid w:val="00F74293"/>
    <w:rsid w:val="00F7476D"/>
    <w:rsid w:val="00F74D44"/>
    <w:rsid w:val="00F7696E"/>
    <w:rsid w:val="00F80153"/>
    <w:rsid w:val="00F8192D"/>
    <w:rsid w:val="00F81BEA"/>
    <w:rsid w:val="00F8324B"/>
    <w:rsid w:val="00F84D5F"/>
    <w:rsid w:val="00F84DA7"/>
    <w:rsid w:val="00F84E40"/>
    <w:rsid w:val="00F85278"/>
    <w:rsid w:val="00F85526"/>
    <w:rsid w:val="00F85C38"/>
    <w:rsid w:val="00F85C3E"/>
    <w:rsid w:val="00F85D69"/>
    <w:rsid w:val="00F86697"/>
    <w:rsid w:val="00F86D2B"/>
    <w:rsid w:val="00F90769"/>
    <w:rsid w:val="00F907F3"/>
    <w:rsid w:val="00F90F6B"/>
    <w:rsid w:val="00F91DCE"/>
    <w:rsid w:val="00F927A5"/>
    <w:rsid w:val="00F92C5E"/>
    <w:rsid w:val="00F930BD"/>
    <w:rsid w:val="00F93710"/>
    <w:rsid w:val="00F941CB"/>
    <w:rsid w:val="00F947AC"/>
    <w:rsid w:val="00F95D81"/>
    <w:rsid w:val="00F95D8D"/>
    <w:rsid w:val="00F95DB1"/>
    <w:rsid w:val="00F967DF"/>
    <w:rsid w:val="00F96F53"/>
    <w:rsid w:val="00F97882"/>
    <w:rsid w:val="00F97A78"/>
    <w:rsid w:val="00FA2F49"/>
    <w:rsid w:val="00FA372C"/>
    <w:rsid w:val="00FA3AC6"/>
    <w:rsid w:val="00FA3C4B"/>
    <w:rsid w:val="00FA3F7D"/>
    <w:rsid w:val="00FA592A"/>
    <w:rsid w:val="00FA64EB"/>
    <w:rsid w:val="00FA69FD"/>
    <w:rsid w:val="00FA7FD8"/>
    <w:rsid w:val="00FB0CD4"/>
    <w:rsid w:val="00FB0EA8"/>
    <w:rsid w:val="00FB415A"/>
    <w:rsid w:val="00FB4B85"/>
    <w:rsid w:val="00FB5303"/>
    <w:rsid w:val="00FB5EEF"/>
    <w:rsid w:val="00FB7806"/>
    <w:rsid w:val="00FC1781"/>
    <w:rsid w:val="00FC2D14"/>
    <w:rsid w:val="00FC2E10"/>
    <w:rsid w:val="00FC4728"/>
    <w:rsid w:val="00FC47E2"/>
    <w:rsid w:val="00FC63F5"/>
    <w:rsid w:val="00FD00F3"/>
    <w:rsid w:val="00FD1620"/>
    <w:rsid w:val="00FD2542"/>
    <w:rsid w:val="00FD26B5"/>
    <w:rsid w:val="00FD31E0"/>
    <w:rsid w:val="00FD3FE9"/>
    <w:rsid w:val="00FD41EB"/>
    <w:rsid w:val="00FD441B"/>
    <w:rsid w:val="00FD596F"/>
    <w:rsid w:val="00FD5F77"/>
    <w:rsid w:val="00FD61AC"/>
    <w:rsid w:val="00FD7C6E"/>
    <w:rsid w:val="00FE1FE5"/>
    <w:rsid w:val="00FE2773"/>
    <w:rsid w:val="00FE31AA"/>
    <w:rsid w:val="00FE3595"/>
    <w:rsid w:val="00FE5320"/>
    <w:rsid w:val="00FE63A3"/>
    <w:rsid w:val="00FF14B5"/>
    <w:rsid w:val="00FF1C58"/>
    <w:rsid w:val="00FF2675"/>
    <w:rsid w:val="00FF363C"/>
    <w:rsid w:val="00FF3C00"/>
    <w:rsid w:val="00FF5805"/>
    <w:rsid w:val="00FF5BA9"/>
    <w:rsid w:val="00FF7117"/>
    <w:rsid w:val="00FF7303"/>
    <w:rsid w:val="023E72DD"/>
    <w:rsid w:val="02BFE228"/>
    <w:rsid w:val="032014FF"/>
    <w:rsid w:val="0474F321"/>
    <w:rsid w:val="06B3B2B0"/>
    <w:rsid w:val="06CEB1BF"/>
    <w:rsid w:val="06E9E4A8"/>
    <w:rsid w:val="06FF9887"/>
    <w:rsid w:val="07713526"/>
    <w:rsid w:val="07E6AC85"/>
    <w:rsid w:val="08C99D21"/>
    <w:rsid w:val="09151448"/>
    <w:rsid w:val="0954EC99"/>
    <w:rsid w:val="09940A47"/>
    <w:rsid w:val="0AB28F54"/>
    <w:rsid w:val="0ACA1B6E"/>
    <w:rsid w:val="0CDE3617"/>
    <w:rsid w:val="0D9DC20C"/>
    <w:rsid w:val="0DAADCA1"/>
    <w:rsid w:val="0DBB5828"/>
    <w:rsid w:val="0DC949ED"/>
    <w:rsid w:val="0DD6ADB6"/>
    <w:rsid w:val="0DE84ACC"/>
    <w:rsid w:val="0DFB8102"/>
    <w:rsid w:val="0E37A318"/>
    <w:rsid w:val="0EA6B765"/>
    <w:rsid w:val="0F3693EB"/>
    <w:rsid w:val="0F7D85CA"/>
    <w:rsid w:val="108AD476"/>
    <w:rsid w:val="10F0C9D2"/>
    <w:rsid w:val="11CD0E84"/>
    <w:rsid w:val="11E5FB92"/>
    <w:rsid w:val="12228BC8"/>
    <w:rsid w:val="122F953E"/>
    <w:rsid w:val="125A3DC7"/>
    <w:rsid w:val="12EEDF39"/>
    <w:rsid w:val="12F5B478"/>
    <w:rsid w:val="13758533"/>
    <w:rsid w:val="13D93AF7"/>
    <w:rsid w:val="14167674"/>
    <w:rsid w:val="16FBF3B6"/>
    <w:rsid w:val="17125072"/>
    <w:rsid w:val="17B8DEE2"/>
    <w:rsid w:val="1800B309"/>
    <w:rsid w:val="18C46D17"/>
    <w:rsid w:val="18CADD46"/>
    <w:rsid w:val="19E6F2DF"/>
    <w:rsid w:val="1A7A3CCD"/>
    <w:rsid w:val="1AAD7C30"/>
    <w:rsid w:val="1B75446D"/>
    <w:rsid w:val="1C1F3A18"/>
    <w:rsid w:val="1C597B8E"/>
    <w:rsid w:val="1C8F382A"/>
    <w:rsid w:val="1CC0890E"/>
    <w:rsid w:val="1CED7256"/>
    <w:rsid w:val="1F020BF3"/>
    <w:rsid w:val="1F55542A"/>
    <w:rsid w:val="201D6A2A"/>
    <w:rsid w:val="204D1D67"/>
    <w:rsid w:val="20C97E63"/>
    <w:rsid w:val="21BAD67B"/>
    <w:rsid w:val="22F8B5FC"/>
    <w:rsid w:val="2342CFD3"/>
    <w:rsid w:val="23A7F6F2"/>
    <w:rsid w:val="23BA20C6"/>
    <w:rsid w:val="23CB2C6B"/>
    <w:rsid w:val="23DAF934"/>
    <w:rsid w:val="23F4DB2B"/>
    <w:rsid w:val="2407BBC1"/>
    <w:rsid w:val="25A02DD7"/>
    <w:rsid w:val="25B0B97D"/>
    <w:rsid w:val="25ECEADF"/>
    <w:rsid w:val="26A48A3C"/>
    <w:rsid w:val="26ABAA1B"/>
    <w:rsid w:val="274C0677"/>
    <w:rsid w:val="280B5F05"/>
    <w:rsid w:val="282FB273"/>
    <w:rsid w:val="284E95FB"/>
    <w:rsid w:val="2893DB27"/>
    <w:rsid w:val="28CE4799"/>
    <w:rsid w:val="29E1349B"/>
    <w:rsid w:val="29E72730"/>
    <w:rsid w:val="29F8E530"/>
    <w:rsid w:val="2A1F8EB2"/>
    <w:rsid w:val="2A7A4F8E"/>
    <w:rsid w:val="2A96AAA8"/>
    <w:rsid w:val="2ACEB206"/>
    <w:rsid w:val="2AFC7ABA"/>
    <w:rsid w:val="2B249ABB"/>
    <w:rsid w:val="2B9FDF5B"/>
    <w:rsid w:val="2BC12A8C"/>
    <w:rsid w:val="2C538143"/>
    <w:rsid w:val="2E114FE2"/>
    <w:rsid w:val="2FECB163"/>
    <w:rsid w:val="30404046"/>
    <w:rsid w:val="306B0D54"/>
    <w:rsid w:val="30D2BE5B"/>
    <w:rsid w:val="30DE83BD"/>
    <w:rsid w:val="31163121"/>
    <w:rsid w:val="31AF0F90"/>
    <w:rsid w:val="31B7B3E7"/>
    <w:rsid w:val="329A82B1"/>
    <w:rsid w:val="32D67CCB"/>
    <w:rsid w:val="33022F10"/>
    <w:rsid w:val="3340129D"/>
    <w:rsid w:val="335B0B84"/>
    <w:rsid w:val="34820857"/>
    <w:rsid w:val="348AACB1"/>
    <w:rsid w:val="34C67D2A"/>
    <w:rsid w:val="35E65CD7"/>
    <w:rsid w:val="363576A6"/>
    <w:rsid w:val="36FDF851"/>
    <w:rsid w:val="37E61136"/>
    <w:rsid w:val="37FE6ED4"/>
    <w:rsid w:val="38136EDA"/>
    <w:rsid w:val="383BAC12"/>
    <w:rsid w:val="3842A9E7"/>
    <w:rsid w:val="390F0A72"/>
    <w:rsid w:val="391A0165"/>
    <w:rsid w:val="3AB3BBDA"/>
    <w:rsid w:val="3ABFF17D"/>
    <w:rsid w:val="3C4CD800"/>
    <w:rsid w:val="3CB6738C"/>
    <w:rsid w:val="3D5294F7"/>
    <w:rsid w:val="3D7165C6"/>
    <w:rsid w:val="3D9FBCEB"/>
    <w:rsid w:val="3DCB2DA2"/>
    <w:rsid w:val="3DD501D6"/>
    <w:rsid w:val="3E07790D"/>
    <w:rsid w:val="3F7416C0"/>
    <w:rsid w:val="4006F6AD"/>
    <w:rsid w:val="40C74B58"/>
    <w:rsid w:val="413A14A1"/>
    <w:rsid w:val="4152C8D3"/>
    <w:rsid w:val="426D7197"/>
    <w:rsid w:val="4277A3C8"/>
    <w:rsid w:val="43198628"/>
    <w:rsid w:val="44230373"/>
    <w:rsid w:val="448B8167"/>
    <w:rsid w:val="44BA3745"/>
    <w:rsid w:val="44C4E4ED"/>
    <w:rsid w:val="45C5FF60"/>
    <w:rsid w:val="45CB42D3"/>
    <w:rsid w:val="465DED30"/>
    <w:rsid w:val="468A7043"/>
    <w:rsid w:val="46BDEEAB"/>
    <w:rsid w:val="48495296"/>
    <w:rsid w:val="48C57877"/>
    <w:rsid w:val="4918AB04"/>
    <w:rsid w:val="4AFE4A67"/>
    <w:rsid w:val="4B785353"/>
    <w:rsid w:val="4B9F3047"/>
    <w:rsid w:val="4C00BA8D"/>
    <w:rsid w:val="4D4B5B13"/>
    <w:rsid w:val="4D4C80AE"/>
    <w:rsid w:val="4D7C6706"/>
    <w:rsid w:val="4DE46645"/>
    <w:rsid w:val="4E497CD9"/>
    <w:rsid w:val="4F3F5618"/>
    <w:rsid w:val="500B1B36"/>
    <w:rsid w:val="509E1228"/>
    <w:rsid w:val="5199A1EE"/>
    <w:rsid w:val="51FBA2E8"/>
    <w:rsid w:val="520BD14C"/>
    <w:rsid w:val="5231C999"/>
    <w:rsid w:val="52521B09"/>
    <w:rsid w:val="52E71F1C"/>
    <w:rsid w:val="52F1C162"/>
    <w:rsid w:val="54109FAF"/>
    <w:rsid w:val="54A32051"/>
    <w:rsid w:val="54C7D84F"/>
    <w:rsid w:val="54C9E59E"/>
    <w:rsid w:val="56046009"/>
    <w:rsid w:val="5626172F"/>
    <w:rsid w:val="56A144DC"/>
    <w:rsid w:val="572595AD"/>
    <w:rsid w:val="5770E9BA"/>
    <w:rsid w:val="57ABCCC9"/>
    <w:rsid w:val="57D3816A"/>
    <w:rsid w:val="59972986"/>
    <w:rsid w:val="59E0890A"/>
    <w:rsid w:val="59E793AF"/>
    <w:rsid w:val="5A20D253"/>
    <w:rsid w:val="5B0CE662"/>
    <w:rsid w:val="5B52F3FF"/>
    <w:rsid w:val="5D193FEE"/>
    <w:rsid w:val="5D4F3DC5"/>
    <w:rsid w:val="5E55A65A"/>
    <w:rsid w:val="5F60242C"/>
    <w:rsid w:val="606BBBA1"/>
    <w:rsid w:val="60E052F1"/>
    <w:rsid w:val="62E84F04"/>
    <w:rsid w:val="62F7CE63"/>
    <w:rsid w:val="632BF4A0"/>
    <w:rsid w:val="633D610B"/>
    <w:rsid w:val="638BD095"/>
    <w:rsid w:val="6397D304"/>
    <w:rsid w:val="639ABACC"/>
    <w:rsid w:val="643281C8"/>
    <w:rsid w:val="64750C6E"/>
    <w:rsid w:val="658B9778"/>
    <w:rsid w:val="65A2108F"/>
    <w:rsid w:val="65B14D97"/>
    <w:rsid w:val="65CFA78F"/>
    <w:rsid w:val="663E1245"/>
    <w:rsid w:val="664E4BF6"/>
    <w:rsid w:val="668FADCD"/>
    <w:rsid w:val="693E293C"/>
    <w:rsid w:val="6A1B212E"/>
    <w:rsid w:val="6BF0E62C"/>
    <w:rsid w:val="6C952B2A"/>
    <w:rsid w:val="6DF39696"/>
    <w:rsid w:val="6E28BA75"/>
    <w:rsid w:val="6F13A07D"/>
    <w:rsid w:val="6F1FD0CC"/>
    <w:rsid w:val="6F3FDA6E"/>
    <w:rsid w:val="6F654CD4"/>
    <w:rsid w:val="71146B22"/>
    <w:rsid w:val="7157A557"/>
    <w:rsid w:val="71ADE2AF"/>
    <w:rsid w:val="71BF1EF5"/>
    <w:rsid w:val="71F93BB1"/>
    <w:rsid w:val="7213DA06"/>
    <w:rsid w:val="721EC6DD"/>
    <w:rsid w:val="72D36FB0"/>
    <w:rsid w:val="72E0BC5B"/>
    <w:rsid w:val="73149AB5"/>
    <w:rsid w:val="73241326"/>
    <w:rsid w:val="739E5687"/>
    <w:rsid w:val="74664E8B"/>
    <w:rsid w:val="7491D9E2"/>
    <w:rsid w:val="74E997E9"/>
    <w:rsid w:val="7562B63C"/>
    <w:rsid w:val="76573138"/>
    <w:rsid w:val="76B54382"/>
    <w:rsid w:val="76B59733"/>
    <w:rsid w:val="76D706A0"/>
    <w:rsid w:val="7733B0F3"/>
    <w:rsid w:val="774E0F73"/>
    <w:rsid w:val="78F69205"/>
    <w:rsid w:val="78FF5F53"/>
    <w:rsid w:val="79624238"/>
    <w:rsid w:val="79A2C8D3"/>
    <w:rsid w:val="7B00825B"/>
    <w:rsid w:val="7C5F3255"/>
    <w:rsid w:val="7D365D1E"/>
    <w:rsid w:val="7DD72754"/>
    <w:rsid w:val="7E5AC5E6"/>
    <w:rsid w:val="7E81C7A1"/>
    <w:rsid w:val="7E98BCA2"/>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1F8D8D16-A96A-4B63-890A-A029649A9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paragraph" w:styleId="Heading2">
    <w:name w:val="heading 2"/>
    <w:aliases w:val="Heading 2 Char1,Heading 2 Char Char"/>
    <w:basedOn w:val="Normal"/>
    <w:next w:val="Heading3"/>
    <w:link w:val="Heading2Char"/>
    <w:qFormat/>
    <w:rsid w:val="00292E6D"/>
    <w:pPr>
      <w:keepNext/>
      <w:spacing w:before="120" w:after="120"/>
      <w:outlineLvl w:val="1"/>
    </w:pPr>
    <w:rPr>
      <w:rFonts w:ascii="Arial" w:eastAsia="Times New Roman" w:hAnsi="Arial" w:cs="Times New Roman"/>
      <w:b/>
      <w:smallCaps/>
      <w:sz w:val="28"/>
      <w:szCs w:val="20"/>
      <w:lang w:val="x-none" w:eastAsia="x-none"/>
    </w:rPr>
  </w:style>
  <w:style w:type="paragraph" w:styleId="Heading3">
    <w:name w:val="heading 3"/>
    <w:basedOn w:val="Normal"/>
    <w:next w:val="Normal"/>
    <w:link w:val="Heading3Char"/>
    <w:uiPriority w:val="9"/>
    <w:semiHidden/>
    <w:unhideWhenUsed/>
    <w:qFormat/>
    <w:rsid w:val="00292E6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aliases w:val="DPAC Alpha Numeric List"/>
    <w:basedOn w:val="Normal"/>
    <w:link w:val="ListParagraphChar"/>
    <w:uiPriority w:val="34"/>
    <w:qFormat/>
    <w:rsid w:val="00D87C37"/>
    <w:pPr>
      <w:ind w:left="720"/>
      <w:contextualSpacing/>
    </w:pPr>
  </w:style>
  <w:style w:type="character" w:styleId="CommentReference">
    <w:name w:val="annotation reference"/>
    <w:uiPriority w:val="99"/>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aliases w:val="DPAC Alpha Numeric List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2Char">
    <w:name w:val="Heading 2 Char"/>
    <w:aliases w:val="Heading 2 Char1 Char,Heading 2 Char Char Char"/>
    <w:basedOn w:val="DefaultParagraphFont"/>
    <w:link w:val="Heading2"/>
    <w:rsid w:val="00292E6D"/>
    <w:rPr>
      <w:rFonts w:ascii="Arial" w:eastAsia="Times New Roman" w:hAnsi="Arial" w:cs="Times New Roman"/>
      <w:b/>
      <w:smallCaps/>
      <w:sz w:val="28"/>
      <w:szCs w:val="20"/>
      <w:lang w:val="x-none" w:eastAsia="x-none"/>
    </w:rPr>
  </w:style>
  <w:style w:type="character" w:customStyle="1" w:styleId="Heading3Char">
    <w:name w:val="Heading 3 Char"/>
    <w:basedOn w:val="DefaultParagraphFont"/>
    <w:link w:val="Heading3"/>
    <w:uiPriority w:val="9"/>
    <w:semiHidden/>
    <w:rsid w:val="00292E6D"/>
    <w:rPr>
      <w:rFonts w:asciiTheme="majorHAnsi" w:eastAsiaTheme="majorEastAsia" w:hAnsiTheme="majorHAnsi" w:cstheme="majorBidi"/>
      <w:color w:val="243F60" w:themeColor="accent1" w:themeShade="7F"/>
    </w:rPr>
  </w:style>
  <w:style w:type="paragraph" w:styleId="ListBullet">
    <w:name w:val="List Bullet"/>
    <w:basedOn w:val="Normal"/>
    <w:autoRedefine/>
    <w:rsid w:val="00D56B08"/>
    <w:pPr>
      <w:keepLines/>
      <w:widowControl w:val="0"/>
      <w:spacing w:after="120"/>
      <w:ind w:left="1980" w:hanging="360"/>
    </w:pPr>
    <w:rPr>
      <w:rFonts w:ascii="Tahoma" w:eastAsia="Tahoma" w:hAnsi="Tahoma" w:cs="Tahoma"/>
      <w:b/>
      <w:bCs/>
      <w:u w:val="single"/>
    </w:rPr>
  </w:style>
  <w:style w:type="character" w:customStyle="1" w:styleId="cf01">
    <w:name w:val="cf01"/>
    <w:basedOn w:val="DefaultParagraphFont"/>
    <w:rsid w:val="002652F2"/>
    <w:rPr>
      <w:rFonts w:ascii="Segoe UI" w:hAnsi="Segoe UI" w:cs="Segoe UI" w:hint="default"/>
      <w:sz w:val="18"/>
      <w:szCs w:val="18"/>
    </w:rPr>
  </w:style>
  <w:style w:type="paragraph" w:styleId="NormalWeb">
    <w:name w:val="Normal (Web)"/>
    <w:basedOn w:val="Normal"/>
    <w:uiPriority w:val="99"/>
    <w:unhideWhenUsed/>
    <w:rsid w:val="00E8264C"/>
    <w:rPr>
      <w:rFonts w:ascii="Times New Roman" w:hAnsi="Times New Roman" w:cs="Times New Roman"/>
    </w:rPr>
  </w:style>
  <w:style w:type="table" w:customStyle="1" w:styleId="TableGrid1">
    <w:name w:val="Table Grid1"/>
    <w:basedOn w:val="TableNormal"/>
    <w:next w:val="TableGrid"/>
    <w:uiPriority w:val="39"/>
    <w:rsid w:val="00C42BE0"/>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776084">
      <w:bodyDiv w:val="1"/>
      <w:marLeft w:val="0"/>
      <w:marRight w:val="0"/>
      <w:marTop w:val="0"/>
      <w:marBottom w:val="0"/>
      <w:divBdr>
        <w:top w:val="none" w:sz="0" w:space="0" w:color="auto"/>
        <w:left w:val="none" w:sz="0" w:space="0" w:color="auto"/>
        <w:bottom w:val="none" w:sz="0" w:space="0" w:color="auto"/>
        <w:right w:val="none" w:sz="0" w:space="0" w:color="auto"/>
      </w:divBdr>
      <w:divsChild>
        <w:div w:id="409734129">
          <w:marLeft w:val="0"/>
          <w:marRight w:val="0"/>
          <w:marTop w:val="0"/>
          <w:marBottom w:val="0"/>
          <w:divBdr>
            <w:top w:val="none" w:sz="0" w:space="0" w:color="auto"/>
            <w:left w:val="none" w:sz="0" w:space="0" w:color="auto"/>
            <w:bottom w:val="none" w:sz="0" w:space="0" w:color="auto"/>
            <w:right w:val="none" w:sz="0" w:space="0" w:color="auto"/>
          </w:divBdr>
        </w:div>
        <w:div w:id="697124411">
          <w:marLeft w:val="0"/>
          <w:marRight w:val="0"/>
          <w:marTop w:val="0"/>
          <w:marBottom w:val="0"/>
          <w:divBdr>
            <w:top w:val="none" w:sz="0" w:space="0" w:color="auto"/>
            <w:left w:val="none" w:sz="0" w:space="0" w:color="auto"/>
            <w:bottom w:val="none" w:sz="0" w:space="0" w:color="auto"/>
            <w:right w:val="none" w:sz="0" w:space="0" w:color="auto"/>
          </w:divBdr>
        </w:div>
        <w:div w:id="740980996">
          <w:marLeft w:val="0"/>
          <w:marRight w:val="0"/>
          <w:marTop w:val="0"/>
          <w:marBottom w:val="0"/>
          <w:divBdr>
            <w:top w:val="none" w:sz="0" w:space="0" w:color="auto"/>
            <w:left w:val="none" w:sz="0" w:space="0" w:color="auto"/>
            <w:bottom w:val="none" w:sz="0" w:space="0" w:color="auto"/>
            <w:right w:val="none" w:sz="0" w:space="0" w:color="auto"/>
          </w:divBdr>
        </w:div>
        <w:div w:id="1925332687">
          <w:marLeft w:val="0"/>
          <w:marRight w:val="0"/>
          <w:marTop w:val="0"/>
          <w:marBottom w:val="0"/>
          <w:divBdr>
            <w:top w:val="none" w:sz="0" w:space="0" w:color="auto"/>
            <w:left w:val="none" w:sz="0" w:space="0" w:color="auto"/>
            <w:bottom w:val="none" w:sz="0" w:space="0" w:color="auto"/>
            <w:right w:val="none" w:sz="0" w:space="0" w:color="auto"/>
          </w:divBdr>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nergiize.org/infrastructure?section=infrastructure.more-details.technolo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energiize.org/equipment-catalo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funding-opportunities/solicitations" TargetMode="External"/><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www.energystar.gov/productfinder/product/certified-evse/result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ergiize.org/infrastructure?section=infrastructure.more-details.technology"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2BC9CD38-2FB5-4679-BECD-12684127BB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992</Words>
  <Characters>27502</Characters>
  <Application>Microsoft Office Word</Application>
  <DocSecurity>0</DocSecurity>
  <Lines>578</Lines>
  <Paragraphs>152</Paragraphs>
  <ScaleCrop>false</ScaleCrop>
  <Company>Wobschall Design</Company>
  <LinksUpToDate>false</LinksUpToDate>
  <CharactersWithSpaces>3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Palo, Enrico@Energy</cp:lastModifiedBy>
  <cp:revision>227</cp:revision>
  <cp:lastPrinted>2019-04-08T16:38:00Z</cp:lastPrinted>
  <dcterms:created xsi:type="dcterms:W3CDTF">2025-12-11T19:23:00Z</dcterms:created>
  <dcterms:modified xsi:type="dcterms:W3CDTF">2026-01-28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